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5B96" w:rsidRPr="0089744E" w:rsidP="00AF79E7" w14:paraId="55E3423A" w14:textId="46D5669B">
      <w:pPr>
        <w:jc w:val="center"/>
      </w:pPr>
      <w:r>
        <w:t>190 FERC ¶ 61,116</w:t>
      </w:r>
    </w:p>
    <w:p w:rsidR="005A5B96" w:rsidRPr="00395600" w:rsidP="0089744E" w14:paraId="0A707CAC" w14:textId="0DA398C4">
      <w:pPr>
        <w:jc w:val="center"/>
      </w:pPr>
      <w:r>
        <w:t>UNITED STATES OF AMERICA</w:t>
      </w:r>
    </w:p>
    <w:p w:rsidR="005A5B96" w:rsidRPr="00395600" w:rsidP="00BE29BA" w14:paraId="186B7E8C" w14:textId="77777777">
      <w:pPr>
        <w:jc w:val="center"/>
      </w:pPr>
      <w:r w:rsidRPr="00395600">
        <w:t>FEDERAL ENERGY REGULATORY COMMISSION</w:t>
      </w:r>
    </w:p>
    <w:p w:rsidR="005A5B96" w:rsidRPr="00395600" w:rsidP="00BE29BA" w14:paraId="6EE26CD7" w14:textId="77777777">
      <w:pPr>
        <w:jc w:val="center"/>
      </w:pPr>
    </w:p>
    <w:p w:rsidR="005A5B96" w:rsidRPr="00395600" w:rsidP="00BE29BA" w14:paraId="7F7665D8" w14:textId="705984D3">
      <w:pPr>
        <w:jc w:val="center"/>
      </w:pPr>
      <w:r w:rsidRPr="00395600">
        <w:t>18 CFR Part</w:t>
      </w:r>
      <w:r>
        <w:t>s 2 and 38</w:t>
      </w:r>
    </w:p>
    <w:p w:rsidR="005A5B96" w:rsidRPr="00395600" w:rsidP="00BE29BA" w14:paraId="7C2E057A" w14:textId="77777777">
      <w:pPr>
        <w:jc w:val="center"/>
      </w:pPr>
    </w:p>
    <w:p w:rsidR="005A5B96" w:rsidP="00BE29BA" w14:paraId="0C951CD3" w14:textId="362D9BEE">
      <w:pPr>
        <w:jc w:val="center"/>
      </w:pPr>
      <w:r w:rsidRPr="00395600">
        <w:t>[</w:t>
      </w:r>
      <w:r>
        <w:t>Docket No. RM05-5-</w:t>
      </w:r>
      <w:r w:rsidR="00DD5D41">
        <w:t>0</w:t>
      </w:r>
      <w:r>
        <w:t>31</w:t>
      </w:r>
      <w:r w:rsidRPr="00395600">
        <w:t>; Order No.</w:t>
      </w:r>
      <w:r>
        <w:t xml:space="preserve"> 676-K</w:t>
      </w:r>
      <w:r w:rsidRPr="00395600">
        <w:t>]</w:t>
      </w:r>
    </w:p>
    <w:p w:rsidR="005A5B96" w:rsidP="00BE29BA" w14:paraId="4F7F75BC" w14:textId="77777777">
      <w:pPr>
        <w:jc w:val="center"/>
      </w:pPr>
    </w:p>
    <w:p w:rsidR="00925759" w:rsidP="00925759" w14:paraId="0ED543E7" w14:textId="135E3E6A">
      <w:pPr>
        <w:widowControl/>
        <w:jc w:val="center"/>
      </w:pPr>
      <w:r w:rsidRPr="00925759">
        <w:t xml:space="preserve">(Issued </w:t>
      </w:r>
      <w:r w:rsidR="003C37E1">
        <w:t>February</w:t>
      </w:r>
      <w:r w:rsidRPr="00925759">
        <w:t xml:space="preserve"> </w:t>
      </w:r>
      <w:r w:rsidR="003C37E1">
        <w:t>19</w:t>
      </w:r>
      <w:r w:rsidRPr="00925759">
        <w:t>, 202</w:t>
      </w:r>
      <w:r w:rsidR="003C37E1">
        <w:t>5</w:t>
      </w:r>
      <w:r w:rsidRPr="00925759">
        <w:t>)</w:t>
      </w:r>
    </w:p>
    <w:p w:rsidR="00925759" w:rsidRPr="00925759" w:rsidP="00925759" w14:paraId="50625CD7" w14:textId="77777777">
      <w:pPr>
        <w:widowControl/>
      </w:pPr>
    </w:p>
    <w:p w:rsidR="005A5B96" w:rsidP="00BE29BA" w14:paraId="67D49824" w14:textId="77777777">
      <w:pPr>
        <w:jc w:val="center"/>
      </w:pPr>
      <w:r>
        <w:t>Standards for Business Practices and Communication Protocols for Public Utilities</w:t>
      </w:r>
    </w:p>
    <w:p w:rsidR="005A5B96" w:rsidRPr="00395600" w:rsidP="00BE29BA" w14:paraId="596B554F" w14:textId="77777777"/>
    <w:p w:rsidR="005A5B96" w:rsidRPr="00395600" w:rsidP="00BE29BA" w14:paraId="05B4B00A" w14:textId="77777777">
      <w:pPr>
        <w:spacing w:after="260"/>
      </w:pPr>
      <w:r w:rsidRPr="00210363">
        <w:rPr>
          <w:b/>
          <w:bCs/>
        </w:rPr>
        <w:t>AGENCY</w:t>
      </w:r>
      <w:r w:rsidRPr="00395600">
        <w:t>:  Federal Energy Regulatory Commission.</w:t>
      </w:r>
    </w:p>
    <w:p w:rsidR="005A5B96" w:rsidRPr="00395600" w:rsidP="00BE29BA" w14:paraId="7FD2182A" w14:textId="6D37C0CF">
      <w:pPr>
        <w:spacing w:after="260"/>
      </w:pPr>
      <w:r w:rsidRPr="00210363">
        <w:rPr>
          <w:b/>
          <w:bCs/>
        </w:rPr>
        <w:t>ACTION</w:t>
      </w:r>
      <w:r w:rsidRPr="00395600">
        <w:t xml:space="preserve">:  </w:t>
      </w:r>
      <w:r w:rsidRPr="008B5954">
        <w:t xml:space="preserve">Final </w:t>
      </w:r>
      <w:r w:rsidRPr="006F352F" w:rsidR="0096156D">
        <w:t>R</w:t>
      </w:r>
      <w:r w:rsidRPr="008B5954" w:rsidR="0096156D">
        <w:t>ule</w:t>
      </w:r>
    </w:p>
    <w:p w:rsidR="005A5B96" w:rsidRPr="00395600" w:rsidP="00BE29BA" w14:paraId="39F60DBA" w14:textId="5E05800D">
      <w:pPr>
        <w:spacing w:line="480" w:lineRule="auto"/>
      </w:pPr>
      <w:r w:rsidRPr="00210363">
        <w:rPr>
          <w:b/>
          <w:bCs/>
        </w:rPr>
        <w:t>SUMMARY</w:t>
      </w:r>
      <w:r w:rsidRPr="00395600">
        <w:t xml:space="preserve">:  </w:t>
      </w:r>
      <w:r w:rsidRPr="005A5B96">
        <w:t>The Federal Energy Regulatory Commission amends its regulations to incorporate by refe</w:t>
      </w:r>
      <w:r w:rsidR="00DB53B4">
        <w:t>r</w:t>
      </w:r>
      <w:r w:rsidRPr="005A5B96">
        <w:t>ence, with certain exceptions, the latest version (Version 004) of the Standards for Business Practices and Communication Protocols for Public Utilities</w:t>
      </w:r>
      <w:r w:rsidR="00CA3FEA">
        <w:t xml:space="preserve"> </w:t>
      </w:r>
      <w:r w:rsidRPr="005A5B96">
        <w:t>adopted by the Wholesale Electric Quadrant (WEQ) of the North American Energy Standards Board (NAE</w:t>
      </w:r>
      <w:r w:rsidR="00407115">
        <w:t>S</w:t>
      </w:r>
      <w:r w:rsidRPr="005A5B96">
        <w:t>B).</w:t>
      </w:r>
      <w:r w:rsidR="009B0C4B">
        <w:t xml:space="preserve"> </w:t>
      </w:r>
      <w:r w:rsidR="00C751ED">
        <w:t xml:space="preserve"> </w:t>
      </w:r>
      <w:r w:rsidR="009B0C4B">
        <w:t>The revisions made by N</w:t>
      </w:r>
      <w:r w:rsidR="00351423">
        <w:t xml:space="preserve">AESB in the WEQ Version 004 </w:t>
      </w:r>
      <w:r w:rsidR="0015214E">
        <w:t>s</w:t>
      </w:r>
      <w:r w:rsidR="00351423">
        <w:t xml:space="preserve">tandards are designed to aid public utilities with the consistent and uniform </w:t>
      </w:r>
      <w:r w:rsidR="00E737E8">
        <w:t xml:space="preserve">implementation of requirements promulgated by the Commission as part of the </w:t>
      </w:r>
      <w:r w:rsidR="00E737E8">
        <w:rPr>
          <w:i/>
          <w:iCs/>
        </w:rPr>
        <w:t>pro forma</w:t>
      </w:r>
      <w:r w:rsidR="00E737E8">
        <w:t xml:space="preserve"> Open Access Transmission Tariff.</w:t>
      </w:r>
    </w:p>
    <w:p w:rsidR="00386F6E" w:rsidP="005442D1" w14:paraId="0D6A59A4" w14:textId="1E6B3470">
      <w:pPr>
        <w:spacing w:line="480" w:lineRule="auto"/>
        <w:rPr>
          <w:b/>
          <w:bCs/>
        </w:rPr>
      </w:pPr>
      <w:r w:rsidRPr="12B59290">
        <w:rPr>
          <w:b/>
          <w:bCs/>
        </w:rPr>
        <w:t>DATES</w:t>
      </w:r>
      <w:r>
        <w:t>:</w:t>
      </w:r>
      <w:r w:rsidR="00150063">
        <w:t xml:space="preserve">  </w:t>
      </w:r>
      <w:r w:rsidRPr="12B59290" w:rsidR="005A5B96">
        <w:rPr>
          <w:i/>
          <w:iCs/>
        </w:rPr>
        <w:t>Effective Date</w:t>
      </w:r>
      <w:r w:rsidR="005A5B96">
        <w:t xml:space="preserve">: </w:t>
      </w:r>
      <w:r w:rsidR="009A1711">
        <w:t xml:space="preserve"> </w:t>
      </w:r>
      <w:r>
        <w:t xml:space="preserve">This rule is effective </w:t>
      </w:r>
      <w:r w:rsidRPr="00C23C61" w:rsidR="64525501">
        <w:rPr>
          <w:bCs/>
        </w:rPr>
        <w:t>[</w:t>
      </w:r>
      <w:r w:rsidRPr="00C23C61">
        <w:rPr>
          <w:bCs/>
        </w:rPr>
        <w:t xml:space="preserve">INSERT DATE </w:t>
      </w:r>
      <w:r w:rsidRPr="00C23C61" w:rsidR="0404316F">
        <w:rPr>
          <w:bCs/>
        </w:rPr>
        <w:t>60</w:t>
      </w:r>
      <w:r w:rsidR="002F74BF">
        <w:rPr>
          <w:bCs/>
        </w:rPr>
        <w:t xml:space="preserve"> </w:t>
      </w:r>
      <w:r w:rsidRPr="00744EDD">
        <w:rPr>
          <w:bCs/>
        </w:rPr>
        <w:t>DAYS</w:t>
      </w:r>
      <w:r w:rsidRPr="00D66DF4">
        <w:rPr>
          <w:bCs/>
        </w:rPr>
        <w:t xml:space="preserve"> </w:t>
      </w:r>
      <w:r w:rsidRPr="00744EDD">
        <w:rPr>
          <w:bCs/>
        </w:rPr>
        <w:t>AFTER DATE OF PUBLICATION IN THE FEDERAL REGISTER].</w:t>
      </w:r>
    </w:p>
    <w:p w:rsidR="00570A40" w:rsidRPr="008C5294" w:rsidP="005442D1" w14:paraId="7E6BCE2A" w14:textId="224709BB">
      <w:pPr>
        <w:spacing w:line="480" w:lineRule="auto"/>
      </w:pPr>
      <w:r w:rsidRPr="00C36C0A">
        <w:rPr>
          <w:i/>
        </w:rPr>
        <w:t>Incorporation by reference</w:t>
      </w:r>
      <w:r>
        <w:t xml:space="preserve">: </w:t>
      </w:r>
      <w:r w:rsidR="009A1711">
        <w:t xml:space="preserve"> </w:t>
      </w:r>
      <w:r>
        <w:t>The incorporation by reference of certain publications listed in this rule is approved by the Director of the Federal Register as of</w:t>
      </w:r>
      <w:r w:rsidRPr="3A4D0DF2">
        <w:rPr>
          <w:b/>
          <w:bCs/>
        </w:rPr>
        <w:t xml:space="preserve"> </w:t>
      </w:r>
      <w:r w:rsidRPr="00245554">
        <w:t xml:space="preserve">[INSERT DATE </w:t>
      </w:r>
      <w:r w:rsidR="009A1711">
        <w:t xml:space="preserve">    </w:t>
      </w:r>
      <w:r w:rsidRPr="00245554">
        <w:t>60 DAYS AFTER DATE OF PUBLICATION IN THE FEDERAL REGISTER</w:t>
      </w:r>
      <w:r w:rsidRPr="00245554" w:rsidR="7A688ABD">
        <w:t>]</w:t>
      </w:r>
      <w:r w:rsidRPr="00245554" w:rsidR="77399BFF">
        <w:t>.</w:t>
      </w:r>
    </w:p>
    <w:p w:rsidR="009A6866" w:rsidRPr="009A6866" w:rsidP="005442D1" w14:paraId="67805C2A" w14:textId="0A5C44BB">
      <w:pPr>
        <w:spacing w:line="480" w:lineRule="auto"/>
      </w:pPr>
      <w:r w:rsidRPr="001436F2">
        <w:rPr>
          <w:i/>
          <w:iCs/>
        </w:rPr>
        <w:t>Compliance date</w:t>
      </w:r>
      <w:r w:rsidRPr="001436F2" w:rsidR="2D1A448E">
        <w:rPr>
          <w:i/>
          <w:iCs/>
        </w:rPr>
        <w:t>s</w:t>
      </w:r>
      <w:r w:rsidRPr="001436F2">
        <w:rPr>
          <w:i/>
          <w:iCs/>
        </w:rPr>
        <w:t>:</w:t>
      </w:r>
      <w:r w:rsidR="00150063">
        <w:t xml:space="preserve">  </w:t>
      </w:r>
      <w:r w:rsidRPr="001436F2" w:rsidR="2F795D5F">
        <w:t>Public utilities</w:t>
      </w:r>
      <w:r w:rsidRPr="001436F2" w:rsidR="054BA390">
        <w:t xml:space="preserve"> whose tariffs do not automatically incorporate by </w:t>
      </w:r>
      <w:r w:rsidRPr="008C5294" w:rsidR="054BA390">
        <w:rPr>
          <w:rFonts w:eastAsia="Times New Roman"/>
        </w:rPr>
        <w:t>reference</w:t>
      </w:r>
      <w:r w:rsidR="054BA390">
        <w:t xml:space="preserve"> all new NAESB standards </w:t>
      </w:r>
      <w:r w:rsidR="208F7C7E">
        <w:t xml:space="preserve">without modification </w:t>
      </w:r>
      <w:r w:rsidR="177F1BE3">
        <w:t xml:space="preserve">must </w:t>
      </w:r>
      <w:r w:rsidR="054BA390">
        <w:t xml:space="preserve">submit compliance </w:t>
      </w:r>
      <w:r w:rsidR="177F1BE3">
        <w:t>filing</w:t>
      </w:r>
      <w:r w:rsidR="5A95604C">
        <w:t>s</w:t>
      </w:r>
      <w:r w:rsidR="177F1BE3">
        <w:t xml:space="preserve"> </w:t>
      </w:r>
      <w:r w:rsidR="1EF0F145">
        <w:t xml:space="preserve">to comply with the requirements </w:t>
      </w:r>
      <w:r w:rsidR="01C265EF">
        <w:t>i</w:t>
      </w:r>
      <w:r w:rsidR="1EF0F145">
        <w:t xml:space="preserve">n the </w:t>
      </w:r>
      <w:r w:rsidR="001C38CF">
        <w:t>f</w:t>
      </w:r>
      <w:r w:rsidR="1EF0F145">
        <w:t xml:space="preserve">inal </w:t>
      </w:r>
      <w:r w:rsidR="00932FCF">
        <w:t>r</w:t>
      </w:r>
      <w:r w:rsidR="1EF0F145">
        <w:t xml:space="preserve">ule </w:t>
      </w:r>
      <w:r w:rsidR="177F1BE3">
        <w:t>no later than</w:t>
      </w:r>
      <w:r>
        <w:t xml:space="preserve"> </w:t>
      </w:r>
      <w:r w:rsidRPr="00D66DF4" w:rsidR="4EAA6870">
        <w:t>[</w:t>
      </w:r>
      <w:r w:rsidRPr="00245554" w:rsidR="20C91A4C">
        <w:t>INSERT DATE</w:t>
      </w:r>
      <w:r w:rsidRPr="00245554" w:rsidR="294035C3">
        <w:t xml:space="preserve"> </w:t>
      </w:r>
      <w:r w:rsidR="00150063">
        <w:t xml:space="preserve">           </w:t>
      </w:r>
      <w:r w:rsidRPr="00245554" w:rsidR="3E675D0C">
        <w:t>120</w:t>
      </w:r>
      <w:r w:rsidRPr="00245554" w:rsidR="20C91A4C">
        <w:t xml:space="preserve"> DAYS AFTER DATE OF PUBLICATION </w:t>
      </w:r>
      <w:r w:rsidRPr="00245554" w:rsidR="5670B3F3">
        <w:t xml:space="preserve">OF THE RULE </w:t>
      </w:r>
      <w:r w:rsidRPr="00245554" w:rsidR="20C91A4C">
        <w:t>IN THE FEDERAL REGISTER].</w:t>
      </w:r>
    </w:p>
    <w:p w:rsidR="005A5B96" w:rsidRPr="00D66DF4" w:rsidP="00BE29BA" w14:paraId="5F440D8B" w14:textId="294D1B9E">
      <w:pPr>
        <w:spacing w:line="480" w:lineRule="auto"/>
      </w:pPr>
      <w:r w:rsidRPr="078CA127">
        <w:rPr>
          <w:i/>
          <w:iCs/>
        </w:rPr>
        <w:t xml:space="preserve">Implementation </w:t>
      </w:r>
      <w:r w:rsidRPr="078CA127" w:rsidR="004F4C60">
        <w:rPr>
          <w:i/>
          <w:iCs/>
        </w:rPr>
        <w:t>dates</w:t>
      </w:r>
      <w:r w:rsidR="004F4C60">
        <w:t>:</w:t>
      </w:r>
      <w:r w:rsidR="00F95A8A">
        <w:t xml:space="preserve"> </w:t>
      </w:r>
      <w:r w:rsidRPr="078CA127" w:rsidR="0DA91A4D">
        <w:rPr>
          <w:rFonts w:eastAsia="Times New Roman"/>
        </w:rPr>
        <w:t xml:space="preserve">Public utilities must implement the cybersecurity standards in WEQ Version 004 by </w:t>
      </w:r>
      <w:r w:rsidRPr="00245554" w:rsidR="0DA91A4D">
        <w:rPr>
          <w:rFonts w:eastAsia="Times New Roman"/>
        </w:rPr>
        <w:t>[I</w:t>
      </w:r>
      <w:r w:rsidRPr="00245554" w:rsidR="0DA91A4D">
        <w:rPr>
          <w:rFonts w:eastAsia="Times New Roman"/>
          <w:szCs w:val="26"/>
        </w:rPr>
        <w:t>N</w:t>
      </w:r>
      <w:r w:rsidRPr="00245554" w:rsidR="4AF49121">
        <w:rPr>
          <w:rFonts w:eastAsia="Times New Roman"/>
          <w:szCs w:val="26"/>
        </w:rPr>
        <w:t>S</w:t>
      </w:r>
      <w:r w:rsidRPr="00245554" w:rsidR="0DA91A4D">
        <w:rPr>
          <w:rFonts w:eastAsia="Times New Roman"/>
          <w:szCs w:val="26"/>
        </w:rPr>
        <w:t xml:space="preserve">ERT DATE 12 </w:t>
      </w:r>
      <w:r w:rsidRPr="00245554" w:rsidR="3ECDF22D">
        <w:rPr>
          <w:rFonts w:eastAsia="Times New Roman"/>
          <w:szCs w:val="26"/>
        </w:rPr>
        <w:t>MONTHS AFTER DATE OF PUBLICATION OF THE RULE IN THE FEDERAL REGISTER</w:t>
      </w:r>
      <w:r w:rsidRPr="00245554" w:rsidR="0DA91A4D">
        <w:rPr>
          <w:rFonts w:eastAsia="Times New Roman"/>
        </w:rPr>
        <w:t>]</w:t>
      </w:r>
      <w:r w:rsidRPr="00245554" w:rsidR="72380024">
        <w:rPr>
          <w:rFonts w:eastAsia="Times New Roman"/>
        </w:rPr>
        <w:t>.</w:t>
      </w:r>
      <w:r w:rsidRPr="078CA127" w:rsidR="0DA91A4D">
        <w:rPr>
          <w:rFonts w:eastAsia="Times New Roman"/>
        </w:rPr>
        <w:t xml:space="preserve">  Public utilities must implement the remainder of the standards in WEQ Version 004 adopted in this </w:t>
      </w:r>
      <w:r w:rsidR="00932FCF">
        <w:rPr>
          <w:rFonts w:eastAsia="Times New Roman"/>
        </w:rPr>
        <w:t>f</w:t>
      </w:r>
      <w:r w:rsidRPr="078CA127" w:rsidR="0DA91A4D">
        <w:rPr>
          <w:rFonts w:eastAsia="Times New Roman"/>
        </w:rPr>
        <w:t xml:space="preserve">inal </w:t>
      </w:r>
      <w:r w:rsidR="00932FCF">
        <w:rPr>
          <w:rFonts w:eastAsia="Times New Roman"/>
        </w:rPr>
        <w:t>r</w:t>
      </w:r>
      <w:r w:rsidRPr="078CA127" w:rsidR="0DA91A4D">
        <w:rPr>
          <w:rFonts w:eastAsia="Times New Roman"/>
        </w:rPr>
        <w:t xml:space="preserve">ule by </w:t>
      </w:r>
      <w:r w:rsidRPr="00245554" w:rsidR="0DA91A4D">
        <w:rPr>
          <w:rFonts w:eastAsia="Times New Roman"/>
        </w:rPr>
        <w:t>[</w:t>
      </w:r>
      <w:r w:rsidRPr="00245554" w:rsidR="54FD60F4">
        <w:rPr>
          <w:rFonts w:eastAsia="Times New Roman"/>
        </w:rPr>
        <w:t>I</w:t>
      </w:r>
      <w:r w:rsidRPr="00245554" w:rsidR="54FD60F4">
        <w:rPr>
          <w:rFonts w:eastAsia="Times New Roman"/>
          <w:szCs w:val="26"/>
        </w:rPr>
        <w:t>NSERT DATE 18 MONTHS AFTER DATE OF PUBLICATION OF THE RULE IN THE FEDERAL REGISTER].</w:t>
      </w:r>
    </w:p>
    <w:p w:rsidR="005A5B96" w:rsidRPr="00D66DF4" w:rsidP="00BE29BA" w14:paraId="50C868AF" w14:textId="77777777">
      <w:r w:rsidRPr="003E6999">
        <w:t>FOR FURTHER INFORMATION CONTACT</w:t>
      </w:r>
      <w:r w:rsidRPr="00D66DF4">
        <w:t>:</w:t>
      </w:r>
    </w:p>
    <w:p w:rsidR="005A5B96" w:rsidRPr="00395600" w:rsidP="00BE29BA" w14:paraId="3364DD96" w14:textId="77777777"/>
    <w:p w:rsidR="00302227" w:rsidRPr="00302227" w:rsidP="00302227" w14:paraId="41345AF4" w14:textId="2043C9DD">
      <w:r w:rsidRPr="00302227">
        <w:t>J</w:t>
      </w:r>
      <w:r>
        <w:t>ohn O. Sillin</w:t>
      </w:r>
      <w:r w:rsidRPr="00302227">
        <w:t xml:space="preserve"> (Techn</w:t>
      </w:r>
      <w:r w:rsidR="00CF2B8C">
        <w:t>ical Issues)</w:t>
      </w:r>
    </w:p>
    <w:p w:rsidR="00302227" w:rsidRPr="00302227" w:rsidP="00302227" w14:paraId="109216F0" w14:textId="77777777">
      <w:r w:rsidRPr="00302227">
        <w:t>Office of Energy Policy and Innovation</w:t>
      </w:r>
    </w:p>
    <w:p w:rsidR="00302227" w:rsidRPr="00302227" w:rsidP="00302227" w14:paraId="4F86B5ED" w14:textId="77777777">
      <w:r w:rsidRPr="00302227">
        <w:fldChar w:fldCharType="begin"/>
      </w:r>
      <w:r w:rsidRPr="00302227">
        <w:instrText xml:space="preserve"> MACROBUTTON  AcceptAllChangesInDoc </w:instrText>
      </w:r>
      <w:r w:rsidRPr="00302227">
        <w:fldChar w:fldCharType="end"/>
      </w:r>
      <w:r w:rsidRPr="00302227">
        <w:fldChar w:fldCharType="begin"/>
      </w:r>
      <w:r w:rsidRPr="00302227">
        <w:instrText xml:space="preserve"> MACROBUTTON  AcceptAllChangesInDoc </w:instrText>
      </w:r>
      <w:r w:rsidRPr="00302227">
        <w:fldChar w:fldCharType="end"/>
      </w:r>
      <w:r w:rsidRPr="00302227">
        <w:t>Federal Energy Regulatory Commission</w:t>
      </w:r>
    </w:p>
    <w:p w:rsidR="00302227" w:rsidRPr="00302227" w:rsidP="00302227" w14:paraId="7DFE1C89" w14:textId="77777777">
      <w:r w:rsidRPr="00302227">
        <w:t>888 First Street, NE</w:t>
      </w:r>
    </w:p>
    <w:p w:rsidR="00302227" w:rsidRPr="00302227" w:rsidP="00302227" w14:paraId="1899B300" w14:textId="77777777">
      <w:r w:rsidRPr="00302227">
        <w:t>Washington, DC  20426</w:t>
      </w:r>
    </w:p>
    <w:p w:rsidR="005A5B96" w:rsidP="00302227" w14:paraId="2840A41E" w14:textId="5D7266CA">
      <w:r w:rsidRPr="00302227">
        <w:t>(202) 502-</w:t>
      </w:r>
      <w:r>
        <w:t>6548</w:t>
      </w:r>
    </w:p>
    <w:p w:rsidR="000A2D72" w:rsidP="00302227" w14:paraId="01F651F9" w14:textId="16203A8E">
      <w:r>
        <w:t>John.Sillin@</w:t>
      </w:r>
      <w:r w:rsidR="005141E3">
        <w:t>ferc</w:t>
      </w:r>
      <w:r>
        <w:t>.gov</w:t>
      </w:r>
    </w:p>
    <w:p w:rsidR="00302227" w:rsidP="00302227" w14:paraId="54E647FC" w14:textId="77777777"/>
    <w:p w:rsidR="00302227" w:rsidRPr="00302227" w:rsidP="00302227" w14:paraId="7963C6D7" w14:textId="16DA41A9">
      <w:r>
        <w:t>Veronica Norman</w:t>
      </w:r>
      <w:r w:rsidRPr="00302227">
        <w:t xml:space="preserve"> (Legal Issues)</w:t>
      </w:r>
    </w:p>
    <w:p w:rsidR="00302227" w:rsidRPr="00302227" w:rsidP="00302227" w14:paraId="03D01740" w14:textId="77777777">
      <w:r w:rsidRPr="00302227">
        <w:t>Office of the General Counsel</w:t>
      </w:r>
    </w:p>
    <w:p w:rsidR="00302227" w:rsidRPr="00302227" w:rsidP="00302227" w14:paraId="6118B084" w14:textId="77777777">
      <w:r w:rsidRPr="00302227">
        <w:t>Federal Energy Regulatory Commission</w:t>
      </w:r>
    </w:p>
    <w:p w:rsidR="00302227" w:rsidRPr="00302227" w:rsidP="00302227" w14:paraId="0B388F9F" w14:textId="77777777">
      <w:r w:rsidRPr="00302227">
        <w:t>888 First Street, NE</w:t>
      </w:r>
    </w:p>
    <w:p w:rsidR="00302227" w:rsidRPr="00302227" w:rsidP="00302227" w14:paraId="13EA8E2C" w14:textId="77777777">
      <w:r w:rsidRPr="00302227">
        <w:t>Washington, DC  20426</w:t>
      </w:r>
    </w:p>
    <w:p w:rsidR="00302227" w:rsidP="00302227" w14:paraId="2DB984C4" w14:textId="134B867A">
      <w:r w:rsidRPr="00302227">
        <w:t>(202) 502-8</w:t>
      </w:r>
      <w:r>
        <w:t>751</w:t>
      </w:r>
    </w:p>
    <w:p w:rsidR="005141E3" w:rsidP="00302227" w14:paraId="2189F152" w14:textId="5114AA1D">
      <w:r>
        <w:t>Veronica.Norman@ferc.gov</w:t>
      </w:r>
    </w:p>
    <w:p w:rsidR="00302227" w:rsidP="00302227" w14:paraId="2527C294" w14:textId="77777777"/>
    <w:p w:rsidR="005A5B96" w:rsidRPr="00395600" w:rsidP="00BE29BA" w14:paraId="52E4E16C" w14:textId="77777777">
      <w:pPr>
        <w:sectPr w:rsidSect="00150063">
          <w:headerReference w:type="even" r:id="rId12"/>
          <w:headerReference w:type="default" r:id="rId13"/>
          <w:footerReference w:type="default" r:id="rId14"/>
          <w:footerReference w:type="first" r:id="rId15"/>
          <w:pgSz w:w="12240" w:h="15840"/>
          <w:pgMar w:top="1440" w:right="1440" w:bottom="1440" w:left="1440" w:header="720" w:footer="1440" w:gutter="0"/>
          <w:pgNumType w:start="1"/>
          <w:cols w:space="720"/>
          <w:noEndnote/>
          <w:titlePg/>
          <w:docGrid w:linePitch="354"/>
        </w:sectPr>
      </w:pPr>
      <w:r w:rsidRPr="00210363">
        <w:rPr>
          <w:b/>
          <w:bCs/>
        </w:rPr>
        <w:t>SUPPLEMENTARY INFORMATION</w:t>
      </w:r>
      <w:r w:rsidRPr="00395600">
        <w:t>:</w:t>
      </w:r>
    </w:p>
    <w:p w:rsidR="00925759" w:rsidRPr="00925759" w:rsidP="00BE29BA" w14:paraId="5B7FA055" w14:textId="6CD87220">
      <w:pPr>
        <w:jc w:val="center"/>
      </w:pPr>
      <w:r>
        <w:t>1</w:t>
      </w:r>
      <w:r w:rsidR="00AF79E7">
        <w:t>90</w:t>
      </w:r>
      <w:r>
        <w:t xml:space="preserve"> FERC ¶ 61,11</w:t>
      </w:r>
      <w:r w:rsidR="00AF79E7">
        <w:t>6</w:t>
      </w:r>
    </w:p>
    <w:p w:rsidR="005A5B96" w:rsidRPr="00395600" w:rsidP="00BE29BA" w14:paraId="31A8D3DD" w14:textId="29CDE965">
      <w:pPr>
        <w:jc w:val="center"/>
      </w:pPr>
      <w:r w:rsidRPr="00395600">
        <w:t>UNITED STATES OF AMERICA</w:t>
      </w:r>
    </w:p>
    <w:p w:rsidR="005A5B96" w:rsidRPr="00395600" w:rsidP="00BE29BA" w14:paraId="34D480C7" w14:textId="77777777">
      <w:pPr>
        <w:jc w:val="center"/>
      </w:pPr>
      <w:r w:rsidRPr="00395600">
        <w:t>FEDERAL ENERGY REGULATORY COMMISSION</w:t>
      </w:r>
    </w:p>
    <w:p w:rsidR="005A5B96" w:rsidRPr="00395600" w:rsidP="00BE29BA" w14:paraId="575D34AC" w14:textId="77777777"/>
    <w:p w:rsidR="005A5B96" w:rsidRPr="00150063" w:rsidP="00150063" w14:paraId="2DBA9748" w14:textId="1E0A7C4A">
      <w:pPr>
        <w:widowControl/>
      </w:pPr>
      <w:r w:rsidRPr="00150063">
        <w:t xml:space="preserve">Before Commissioners:  Willie L. Phillips, </w:t>
      </w:r>
      <w:r w:rsidRPr="00150063">
        <w:t>Chairman;</w:t>
      </w:r>
    </w:p>
    <w:p w:rsidR="00150063" w:rsidRPr="00150063" w:rsidP="00150063" w14:paraId="526E3A00" w14:textId="69B3E1DF">
      <w:pPr>
        <w:widowControl/>
      </w:pPr>
      <w:r w:rsidRPr="00150063">
        <w:t xml:space="preserve">                                        Mark C. Christie, David Rosner,</w:t>
      </w:r>
    </w:p>
    <w:p w:rsidR="00150063" w:rsidRPr="00395600" w:rsidP="00150063" w14:paraId="070A703A" w14:textId="368023D5">
      <w:pPr>
        <w:widowControl/>
      </w:pPr>
      <w:r w:rsidRPr="00150063">
        <w:t xml:space="preserve">                                        Lindsay S. See and Judy W. Chang</w:t>
      </w:r>
    </w:p>
    <w:p w:rsidR="005A5B96" w:rsidRPr="00395600" w:rsidP="00BE29BA" w14:paraId="6A4A751A" w14:textId="7777777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5930"/>
        <w:gridCol w:w="1630"/>
        <w:gridCol w:w="1800"/>
      </w:tblGrid>
      <w:tr w14:paraId="3CAF892D" w14:textId="77777777" w:rsidTr="0015006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Ex>
        <w:tc>
          <w:tcPr>
            <w:tcW w:w="5930" w:type="dxa"/>
            <w:shd w:val="clear" w:color="auto" w:fill="auto"/>
          </w:tcPr>
          <w:p w:rsidR="005A5B96" w:rsidRPr="00395600" w:rsidP="00BE29BA" w14:paraId="457B5F61" w14:textId="77777777">
            <w:pPr>
              <w:widowControl/>
              <w:autoSpaceDE/>
              <w:autoSpaceDN/>
              <w:adjustRightInd/>
              <w:rPr>
                <w:rFonts w:cstheme="minorBidi"/>
                <w:szCs w:val="22"/>
              </w:rPr>
            </w:pPr>
            <w:r>
              <w:rPr>
                <w:rFonts w:cstheme="minorBidi"/>
                <w:szCs w:val="22"/>
              </w:rPr>
              <w:t>Standards for Business Practices and Communication Protocols for Public Utilities</w:t>
            </w:r>
          </w:p>
        </w:tc>
        <w:tc>
          <w:tcPr>
            <w:tcW w:w="1630" w:type="dxa"/>
            <w:shd w:val="clear" w:color="auto" w:fill="auto"/>
          </w:tcPr>
          <w:p w:rsidR="005A5B96" w:rsidRPr="00395600" w:rsidP="00BE29BA" w14:paraId="2906EC86" w14:textId="20967F1F">
            <w:pPr>
              <w:widowControl/>
              <w:autoSpaceDE/>
              <w:autoSpaceDN/>
              <w:adjustRightInd/>
              <w:rPr>
                <w:rFonts w:cstheme="minorBidi"/>
                <w:szCs w:val="22"/>
              </w:rPr>
            </w:pPr>
            <w:r>
              <w:rPr>
                <w:rFonts w:cstheme="minorBidi"/>
                <w:szCs w:val="22"/>
              </w:rPr>
              <w:t xml:space="preserve">   </w:t>
            </w:r>
            <w:r>
              <w:rPr>
                <w:rFonts w:cstheme="minorBidi"/>
                <w:szCs w:val="22"/>
              </w:rPr>
              <w:t>Docket No.</w:t>
            </w:r>
          </w:p>
        </w:tc>
        <w:tc>
          <w:tcPr>
            <w:tcW w:w="1800" w:type="dxa"/>
            <w:shd w:val="clear" w:color="auto" w:fill="auto"/>
          </w:tcPr>
          <w:p w:rsidR="005A5B96" w:rsidRPr="00395600" w:rsidP="00150063" w14:paraId="09AC93D2" w14:textId="462424AE">
            <w:pPr>
              <w:widowControl/>
              <w:autoSpaceDE/>
              <w:autoSpaceDN/>
              <w:adjustRightInd/>
              <w:ind w:hanging="110"/>
              <w:rPr>
                <w:rFonts w:cstheme="minorBidi"/>
                <w:szCs w:val="22"/>
              </w:rPr>
            </w:pPr>
            <w:r>
              <w:rPr>
                <w:rFonts w:cstheme="minorBidi"/>
                <w:szCs w:val="22"/>
              </w:rPr>
              <w:t>RM05-5-</w:t>
            </w:r>
            <w:r w:rsidR="00DD5D41">
              <w:rPr>
                <w:rFonts w:cstheme="minorBidi"/>
                <w:szCs w:val="22"/>
              </w:rPr>
              <w:t>0</w:t>
            </w:r>
            <w:r>
              <w:rPr>
                <w:rFonts w:cstheme="minorBidi"/>
                <w:szCs w:val="22"/>
              </w:rPr>
              <w:t>31</w:t>
            </w:r>
          </w:p>
        </w:tc>
      </w:tr>
    </w:tbl>
    <w:p w:rsidR="005A5B96" w:rsidRPr="00395600" w:rsidP="00BE29BA" w14:paraId="4C108AC2" w14:textId="77777777"/>
    <w:p w:rsidR="005A5B96" w:rsidP="00BE29BA" w14:paraId="31A81F7A" w14:textId="77777777">
      <w:pPr>
        <w:jc w:val="center"/>
      </w:pPr>
      <w:r w:rsidRPr="00395600">
        <w:t>ORDER NO.</w:t>
      </w:r>
      <w:r>
        <w:t xml:space="preserve">  676-K </w:t>
      </w:r>
    </w:p>
    <w:p w:rsidR="005A5B96" w:rsidP="00BE29BA" w14:paraId="19CC4D7C" w14:textId="77777777">
      <w:pPr>
        <w:jc w:val="center"/>
      </w:pPr>
    </w:p>
    <w:p w:rsidR="005A5B96" w:rsidP="00BE29BA" w14:paraId="4DC5506F" w14:textId="77777777">
      <w:pPr>
        <w:jc w:val="center"/>
      </w:pPr>
      <w:r w:rsidRPr="00395600">
        <w:t>FINAL RULE</w:t>
      </w:r>
    </w:p>
    <w:p w:rsidR="005A5B96" w:rsidP="00BE29BA" w14:paraId="25AB899E" w14:textId="77777777">
      <w:pPr>
        <w:jc w:val="center"/>
      </w:pPr>
    </w:p>
    <w:p w:rsidR="00925759" w:rsidP="00AF79E7" w14:paraId="2F5D2A68" w14:textId="6956F90D">
      <w:pPr>
        <w:widowControl/>
        <w:jc w:val="center"/>
      </w:pPr>
      <w:r w:rsidRPr="00AF79E7">
        <w:t>(Issued February 19, 2025)</w:t>
      </w:r>
    </w:p>
    <w:p w:rsidR="005A5B96" w:rsidP="00150063" w14:paraId="4FFC8B91" w14:textId="77777777"/>
    <w:p w:rsidR="005A5B96" w:rsidP="00BE29BA" w14:paraId="26832187" w14:textId="77777777">
      <w:pPr>
        <w:jc w:val="center"/>
      </w:pPr>
      <w:r>
        <w:t>TABLE OF CONTENTS</w:t>
      </w:r>
    </w:p>
    <w:p w:rsidR="005A5B96" w:rsidP="00BE29BA" w14:paraId="0FAA0872" w14:textId="77777777"/>
    <w:p w:rsidR="005A5B96" w:rsidRPr="00B53D2F" w:rsidP="00BE29BA" w14:paraId="0912AD12" w14:textId="7263AC79">
      <w:pPr>
        <w:tabs>
          <w:tab w:val="right" w:pos="9360"/>
        </w:tabs>
        <w:rPr>
          <w:i/>
          <w:iCs/>
        </w:rPr>
      </w:pPr>
      <w:r>
        <w:tab/>
      </w:r>
      <w:r w:rsidRPr="00B53D2F" w:rsidR="49FD90AA">
        <w:rPr>
          <w:i/>
          <w:iCs/>
        </w:rPr>
        <w:t>P</w:t>
      </w:r>
      <w:r w:rsidRPr="00B53D2F">
        <w:rPr>
          <w:i/>
          <w:iCs/>
        </w:rPr>
        <w:t>a</w:t>
      </w:r>
      <w:r w:rsidRPr="00B53D2F" w:rsidR="77475E24">
        <w:rPr>
          <w:i/>
          <w:iCs/>
        </w:rPr>
        <w:t>ra</w:t>
      </w:r>
      <w:r w:rsidRPr="00B53D2F">
        <w:rPr>
          <w:i/>
          <w:iCs/>
        </w:rPr>
        <w:t>graph Numbers</w:t>
      </w:r>
    </w:p>
    <w:p w:rsidR="005A5B96" w:rsidP="00BE29BA" w14:paraId="2C865319" w14:textId="77777777">
      <w:pPr>
        <w:tabs>
          <w:tab w:val="right" w:pos="9360"/>
        </w:tabs>
      </w:pPr>
      <w:bookmarkStart w:id="0" w:name="_Start_TOC"/>
      <w:bookmarkEnd w:id="0"/>
    </w:p>
    <w:p w:rsidR="00CA07F4" w:rsidP="00CA07F4" w14:paraId="4B0EA7ED" w14:textId="2B830A50">
      <w:pPr>
        <w:pStyle w:val="myTOC1"/>
      </w:pPr>
      <w:r>
        <w:t>I. Overview</w:t>
      </w:r>
      <w:r>
        <w:tab/>
      </w:r>
      <w:hyperlink w:anchor="_bmk1" w:history="1">
        <w:r>
          <w:rPr>
            <w:rStyle w:val="Hyperlink"/>
            <w:rFonts w:eastAsiaTheme="minorHAnsi"/>
            <w:szCs w:val="22"/>
          </w:rPr>
          <w:t>1.</w:t>
        </w:r>
      </w:hyperlink>
    </w:p>
    <w:p w:rsidR="00CA07F4" w:rsidP="00CA07F4" w14:paraId="5CC6832C" w14:textId="0AAAD215">
      <w:pPr>
        <w:pStyle w:val="myTOC1"/>
      </w:pPr>
      <w:r>
        <w:t>II. Background</w:t>
      </w:r>
      <w:r>
        <w:tab/>
      </w:r>
      <w:hyperlink w:anchor="_bmk2" w:history="1">
        <w:r w:rsidR="00FC4A25">
          <w:rPr>
            <w:rStyle w:val="Hyperlink"/>
            <w:rFonts w:eastAsiaTheme="minorHAnsi"/>
            <w:szCs w:val="22"/>
          </w:rPr>
          <w:t>3</w:t>
        </w:r>
        <w:r>
          <w:rPr>
            <w:rStyle w:val="Hyperlink"/>
            <w:rFonts w:eastAsiaTheme="minorHAnsi"/>
            <w:szCs w:val="22"/>
          </w:rPr>
          <w:t>.</w:t>
        </w:r>
      </w:hyperlink>
    </w:p>
    <w:p w:rsidR="00CA07F4" w:rsidP="00CA07F4" w14:paraId="6789F285" w14:textId="47CFB6C7">
      <w:pPr>
        <w:pStyle w:val="myTOC1"/>
      </w:pPr>
      <w:r>
        <w:t>III. Comments on the NOPR</w:t>
      </w:r>
      <w:r>
        <w:tab/>
      </w:r>
      <w:hyperlink w:anchor="_bmk3" w:history="1">
        <w:r w:rsidR="0016782C">
          <w:rPr>
            <w:rStyle w:val="Hyperlink"/>
            <w:rFonts w:eastAsiaTheme="minorHAnsi"/>
            <w:szCs w:val="22"/>
          </w:rPr>
          <w:t>9</w:t>
        </w:r>
        <w:r>
          <w:rPr>
            <w:rStyle w:val="Hyperlink"/>
            <w:rFonts w:eastAsiaTheme="minorHAnsi"/>
            <w:szCs w:val="22"/>
          </w:rPr>
          <w:t>.</w:t>
        </w:r>
      </w:hyperlink>
    </w:p>
    <w:p w:rsidR="00CA07F4" w:rsidP="00CA07F4" w14:paraId="2F6E9AA2" w14:textId="2DBFF7A1">
      <w:pPr>
        <w:pStyle w:val="myTOC1"/>
      </w:pPr>
      <w:r>
        <w:t>IV. Discussion</w:t>
      </w:r>
      <w:r>
        <w:tab/>
      </w:r>
      <w:hyperlink w:anchor="_bmk4" w:history="1">
        <w:r>
          <w:rPr>
            <w:rStyle w:val="Hyperlink"/>
            <w:rFonts w:eastAsiaTheme="minorHAnsi"/>
            <w:szCs w:val="22"/>
          </w:rPr>
          <w:t>1</w:t>
        </w:r>
        <w:r w:rsidR="0016782C">
          <w:rPr>
            <w:rStyle w:val="Hyperlink"/>
            <w:rFonts w:eastAsiaTheme="minorHAnsi"/>
            <w:szCs w:val="22"/>
          </w:rPr>
          <w:t>2</w:t>
        </w:r>
        <w:r>
          <w:rPr>
            <w:rStyle w:val="Hyperlink"/>
            <w:rFonts w:eastAsiaTheme="minorHAnsi"/>
            <w:szCs w:val="22"/>
          </w:rPr>
          <w:t>.</w:t>
        </w:r>
      </w:hyperlink>
    </w:p>
    <w:p w:rsidR="00CA07F4" w:rsidP="00CA07F4" w14:paraId="0F7E60D3" w14:textId="71D134A4">
      <w:pPr>
        <w:pStyle w:val="myTOC2"/>
      </w:pPr>
      <w:r>
        <w:t>A. The NAESB WEQ Version 004 Standards</w:t>
      </w:r>
      <w:r>
        <w:tab/>
      </w:r>
      <w:hyperlink w:anchor="_bmk5" w:history="1">
        <w:r>
          <w:rPr>
            <w:rStyle w:val="Hyperlink"/>
            <w:rFonts w:eastAsiaTheme="minorHAnsi"/>
            <w:szCs w:val="22"/>
          </w:rPr>
          <w:t>1</w:t>
        </w:r>
        <w:r w:rsidR="0016782C">
          <w:rPr>
            <w:rStyle w:val="Hyperlink"/>
            <w:rFonts w:eastAsiaTheme="minorHAnsi"/>
            <w:szCs w:val="22"/>
          </w:rPr>
          <w:t>2</w:t>
        </w:r>
        <w:r>
          <w:rPr>
            <w:rStyle w:val="Hyperlink"/>
            <w:rFonts w:eastAsiaTheme="minorHAnsi"/>
            <w:szCs w:val="22"/>
          </w:rPr>
          <w:t>.</w:t>
        </w:r>
      </w:hyperlink>
    </w:p>
    <w:p w:rsidR="00CA07F4" w:rsidP="00CA07F4" w14:paraId="45F12C79" w14:textId="126B245C">
      <w:pPr>
        <w:pStyle w:val="myTOC2"/>
      </w:pPr>
      <w:r>
        <w:t>B. Specific Standards Incorporated by Reference</w:t>
      </w:r>
      <w:r>
        <w:tab/>
      </w:r>
      <w:hyperlink w:anchor="_bmk6" w:history="1">
        <w:r>
          <w:rPr>
            <w:rStyle w:val="Hyperlink"/>
            <w:rFonts w:eastAsiaTheme="minorHAnsi"/>
            <w:szCs w:val="22"/>
          </w:rPr>
          <w:t>1</w:t>
        </w:r>
        <w:r w:rsidR="004F07ED">
          <w:rPr>
            <w:rStyle w:val="Hyperlink"/>
            <w:rFonts w:eastAsiaTheme="minorHAnsi"/>
            <w:szCs w:val="22"/>
          </w:rPr>
          <w:t>6</w:t>
        </w:r>
        <w:r>
          <w:rPr>
            <w:rStyle w:val="Hyperlink"/>
            <w:rFonts w:eastAsiaTheme="minorHAnsi"/>
            <w:szCs w:val="22"/>
          </w:rPr>
          <w:t>.</w:t>
        </w:r>
      </w:hyperlink>
    </w:p>
    <w:p w:rsidR="00CA07F4" w:rsidP="00CA07F4" w14:paraId="4DB4E028" w14:textId="10E662F2">
      <w:pPr>
        <w:pStyle w:val="myTOC3"/>
      </w:pPr>
      <w:r>
        <w:t>1. Modifications in Response to Commission Order Nos. 676-I and 676-J</w:t>
      </w:r>
      <w:r>
        <w:tab/>
      </w:r>
      <w:hyperlink w:anchor="_bmk7" w:history="1">
        <w:r>
          <w:rPr>
            <w:rStyle w:val="Hyperlink"/>
            <w:rFonts w:eastAsiaTheme="minorHAnsi"/>
            <w:szCs w:val="22"/>
          </w:rPr>
          <w:t>1</w:t>
        </w:r>
        <w:r w:rsidR="004F07ED">
          <w:rPr>
            <w:rStyle w:val="Hyperlink"/>
            <w:rFonts w:eastAsiaTheme="minorHAnsi"/>
            <w:szCs w:val="22"/>
          </w:rPr>
          <w:t>7</w:t>
        </w:r>
        <w:r>
          <w:rPr>
            <w:rStyle w:val="Hyperlink"/>
            <w:rFonts w:eastAsiaTheme="minorHAnsi"/>
            <w:szCs w:val="22"/>
          </w:rPr>
          <w:t>.</w:t>
        </w:r>
      </w:hyperlink>
    </w:p>
    <w:p w:rsidR="00CA07F4" w:rsidP="00CA07F4" w14:paraId="6806886A" w14:textId="78F014BD">
      <w:pPr>
        <w:pStyle w:val="myTOC3"/>
      </w:pPr>
      <w:r>
        <w:t>2. Modifications to Support Cybersecurity for the Wholesale Electric Industry</w:t>
      </w:r>
      <w:r>
        <w:tab/>
      </w:r>
      <w:hyperlink w:anchor="_bmk8" w:history="1">
        <w:r>
          <w:rPr>
            <w:rStyle w:val="Hyperlink"/>
            <w:rFonts w:eastAsiaTheme="minorHAnsi"/>
            <w:szCs w:val="22"/>
          </w:rPr>
          <w:t>2</w:t>
        </w:r>
        <w:r w:rsidR="004F07ED">
          <w:rPr>
            <w:rStyle w:val="Hyperlink"/>
            <w:rFonts w:eastAsiaTheme="minorHAnsi"/>
            <w:szCs w:val="22"/>
          </w:rPr>
          <w:t>1</w:t>
        </w:r>
        <w:r>
          <w:rPr>
            <w:rStyle w:val="Hyperlink"/>
            <w:rFonts w:eastAsiaTheme="minorHAnsi"/>
            <w:szCs w:val="22"/>
          </w:rPr>
          <w:t>.</w:t>
        </w:r>
      </w:hyperlink>
    </w:p>
    <w:p w:rsidR="00CA07F4" w:rsidP="00CA07F4" w14:paraId="2240E870" w14:textId="13572A2C">
      <w:pPr>
        <w:pStyle w:val="myTOC3"/>
      </w:pPr>
      <w:r>
        <w:t>3. Modifications to Complement NERC Reliability Standards</w:t>
      </w:r>
      <w:r>
        <w:tab/>
      </w:r>
      <w:hyperlink w:anchor="_bmk9" w:history="1">
        <w:r>
          <w:rPr>
            <w:rStyle w:val="Hyperlink"/>
            <w:rFonts w:eastAsiaTheme="minorHAnsi"/>
            <w:szCs w:val="22"/>
          </w:rPr>
          <w:t>2</w:t>
        </w:r>
        <w:r w:rsidR="004F07ED">
          <w:rPr>
            <w:rStyle w:val="Hyperlink"/>
            <w:rFonts w:eastAsiaTheme="minorHAnsi"/>
            <w:szCs w:val="22"/>
          </w:rPr>
          <w:t>3</w:t>
        </w:r>
        <w:r>
          <w:rPr>
            <w:rStyle w:val="Hyperlink"/>
            <w:rFonts w:eastAsiaTheme="minorHAnsi"/>
            <w:szCs w:val="22"/>
          </w:rPr>
          <w:t>.</w:t>
        </w:r>
      </w:hyperlink>
    </w:p>
    <w:p w:rsidR="00CA07F4" w:rsidP="00CA07F4" w14:paraId="761B7D7C" w14:textId="12AA0081">
      <w:pPr>
        <w:pStyle w:val="myTOC3"/>
      </w:pPr>
      <w:r>
        <w:t>4. Modifications to the WEQ OASIS Business Practice Standards</w:t>
      </w:r>
      <w:r>
        <w:tab/>
      </w:r>
      <w:hyperlink w:anchor="_bmk10" w:history="1">
        <w:r>
          <w:rPr>
            <w:rStyle w:val="Hyperlink"/>
            <w:rFonts w:eastAsiaTheme="minorHAnsi"/>
            <w:szCs w:val="22"/>
          </w:rPr>
          <w:t>2</w:t>
        </w:r>
        <w:r w:rsidR="004F07ED">
          <w:rPr>
            <w:rStyle w:val="Hyperlink"/>
            <w:rFonts w:eastAsiaTheme="minorHAnsi"/>
            <w:szCs w:val="22"/>
          </w:rPr>
          <w:t>4</w:t>
        </w:r>
        <w:r>
          <w:rPr>
            <w:rStyle w:val="Hyperlink"/>
            <w:rFonts w:eastAsiaTheme="minorHAnsi"/>
            <w:szCs w:val="22"/>
          </w:rPr>
          <w:t>.</w:t>
        </w:r>
      </w:hyperlink>
    </w:p>
    <w:p w:rsidR="00CA07F4" w:rsidP="00CA07F4" w14:paraId="6F4A2040" w14:textId="4B297EA6">
      <w:pPr>
        <w:pStyle w:val="myTOC3"/>
      </w:pPr>
      <w:r>
        <w:t>5. Modifications to Coordinate Interchange Standards</w:t>
      </w:r>
      <w:r>
        <w:tab/>
      </w:r>
      <w:hyperlink w:anchor="_bmk11" w:history="1">
        <w:r>
          <w:rPr>
            <w:rStyle w:val="Hyperlink"/>
            <w:rFonts w:eastAsiaTheme="minorHAnsi"/>
            <w:szCs w:val="22"/>
          </w:rPr>
          <w:t>3</w:t>
        </w:r>
        <w:r w:rsidR="004F07ED">
          <w:rPr>
            <w:rStyle w:val="Hyperlink"/>
            <w:rFonts w:eastAsiaTheme="minorHAnsi"/>
            <w:szCs w:val="22"/>
          </w:rPr>
          <w:t>4</w:t>
        </w:r>
        <w:r>
          <w:rPr>
            <w:rStyle w:val="Hyperlink"/>
            <w:rFonts w:eastAsiaTheme="minorHAnsi"/>
            <w:szCs w:val="22"/>
          </w:rPr>
          <w:t>.</w:t>
        </w:r>
      </w:hyperlink>
    </w:p>
    <w:p w:rsidR="00CA07F4" w:rsidP="00CA07F4" w14:paraId="514A8A36" w14:textId="53CE0238">
      <w:pPr>
        <w:pStyle w:val="myTOC3"/>
      </w:pPr>
      <w:r>
        <w:t>6. Modifications to Abbreviations, Acronyms, and Defined Terms</w:t>
      </w:r>
      <w:r>
        <w:tab/>
      </w:r>
      <w:hyperlink w:anchor="_bmk12" w:history="1">
        <w:r>
          <w:rPr>
            <w:rStyle w:val="Hyperlink"/>
            <w:rFonts w:eastAsiaTheme="minorHAnsi"/>
            <w:szCs w:val="22"/>
          </w:rPr>
          <w:t>3</w:t>
        </w:r>
        <w:r w:rsidR="004F07ED">
          <w:rPr>
            <w:rStyle w:val="Hyperlink"/>
            <w:rFonts w:eastAsiaTheme="minorHAnsi"/>
            <w:szCs w:val="22"/>
          </w:rPr>
          <w:t>6</w:t>
        </w:r>
        <w:r>
          <w:rPr>
            <w:rStyle w:val="Hyperlink"/>
            <w:rFonts w:eastAsiaTheme="minorHAnsi"/>
            <w:szCs w:val="22"/>
          </w:rPr>
          <w:t>.</w:t>
        </w:r>
      </w:hyperlink>
    </w:p>
    <w:p w:rsidR="00CA07F4" w:rsidP="00CA07F4" w14:paraId="101E5C24" w14:textId="31D2230C">
      <w:pPr>
        <w:pStyle w:val="myTOC3"/>
      </w:pPr>
      <w:r>
        <w:t>7. Minor Corrections</w:t>
      </w:r>
      <w:r>
        <w:tab/>
      </w:r>
      <w:hyperlink w:anchor="_bmk13" w:history="1">
        <w:r>
          <w:rPr>
            <w:rStyle w:val="Hyperlink"/>
            <w:rFonts w:eastAsiaTheme="minorHAnsi"/>
            <w:szCs w:val="22"/>
          </w:rPr>
          <w:t>3</w:t>
        </w:r>
        <w:r w:rsidR="004F07ED">
          <w:rPr>
            <w:rStyle w:val="Hyperlink"/>
            <w:rFonts w:eastAsiaTheme="minorHAnsi"/>
            <w:szCs w:val="22"/>
          </w:rPr>
          <w:t>7</w:t>
        </w:r>
        <w:r>
          <w:rPr>
            <w:rStyle w:val="Hyperlink"/>
            <w:rFonts w:eastAsiaTheme="minorHAnsi"/>
            <w:szCs w:val="22"/>
          </w:rPr>
          <w:t>.</w:t>
        </w:r>
      </w:hyperlink>
    </w:p>
    <w:p w:rsidR="00CA07F4" w:rsidP="00CA07F4" w14:paraId="28C5FE22" w14:textId="1DEA3FF7">
      <w:pPr>
        <w:pStyle w:val="myTOC3"/>
      </w:pPr>
      <w:r>
        <w:t>8. New Set of Cybersecurity Standards</w:t>
      </w:r>
      <w:r>
        <w:tab/>
      </w:r>
      <w:hyperlink w:anchor="_bmk14" w:history="1">
        <w:r>
          <w:rPr>
            <w:rStyle w:val="Hyperlink"/>
            <w:rFonts w:eastAsiaTheme="minorHAnsi"/>
            <w:szCs w:val="22"/>
          </w:rPr>
          <w:t>3</w:t>
        </w:r>
        <w:bookmarkStart w:id="1" w:name="_Hlt180678511"/>
        <w:r w:rsidR="004F07ED">
          <w:rPr>
            <w:rStyle w:val="Hyperlink"/>
            <w:rFonts w:eastAsiaTheme="minorHAnsi"/>
            <w:szCs w:val="22"/>
          </w:rPr>
          <w:t>8</w:t>
        </w:r>
        <w:bookmarkEnd w:id="1"/>
        <w:r>
          <w:rPr>
            <w:rStyle w:val="Hyperlink"/>
            <w:rFonts w:eastAsiaTheme="minorHAnsi"/>
            <w:szCs w:val="22"/>
          </w:rPr>
          <w:t>.</w:t>
        </w:r>
      </w:hyperlink>
    </w:p>
    <w:p w:rsidR="00CA07F4" w:rsidP="002B4012" w14:paraId="7B98CD7C" w14:textId="2F9D7996">
      <w:pPr>
        <w:pStyle w:val="myTOC3"/>
        <w:ind w:left="0" w:firstLine="288"/>
      </w:pPr>
      <w:r>
        <w:t>C.</w:t>
      </w:r>
      <w:r>
        <w:t xml:space="preserve"> Standards That Will Not Be Incorporated by Reference</w:t>
      </w:r>
      <w:r>
        <w:tab/>
      </w:r>
      <w:hyperlink w:anchor="_bmk15" w:history="1">
        <w:r w:rsidR="00D912DF">
          <w:rPr>
            <w:rStyle w:val="Hyperlink"/>
            <w:rFonts w:eastAsiaTheme="minorHAnsi"/>
            <w:szCs w:val="22"/>
          </w:rPr>
          <w:t>3</w:t>
        </w:r>
        <w:r w:rsidR="009414DD">
          <w:rPr>
            <w:rStyle w:val="Hyperlink"/>
            <w:rFonts w:eastAsiaTheme="minorHAnsi"/>
            <w:szCs w:val="22"/>
          </w:rPr>
          <w:t>9</w:t>
        </w:r>
        <w:r>
          <w:rPr>
            <w:rStyle w:val="Hyperlink"/>
            <w:rFonts w:eastAsiaTheme="minorHAnsi"/>
            <w:szCs w:val="22"/>
          </w:rPr>
          <w:t>.</w:t>
        </w:r>
      </w:hyperlink>
    </w:p>
    <w:p w:rsidR="00CA07F4" w:rsidP="00CA07F4" w14:paraId="7470606B" w14:textId="01A7C870">
      <w:pPr>
        <w:pStyle w:val="myTOC2"/>
      </w:pPr>
      <w:r>
        <w:t>D</w:t>
      </w:r>
      <w:r>
        <w:t>. Implementation Procedures</w:t>
      </w:r>
      <w:r>
        <w:tab/>
      </w:r>
      <w:hyperlink w:anchor="_bmk16" w:history="1">
        <w:r>
          <w:rPr>
            <w:rStyle w:val="Hyperlink"/>
            <w:rFonts w:eastAsiaTheme="minorHAnsi"/>
            <w:szCs w:val="22"/>
          </w:rPr>
          <w:t>4</w:t>
        </w:r>
        <w:r w:rsidR="009414DD">
          <w:rPr>
            <w:rStyle w:val="Hyperlink"/>
            <w:rFonts w:eastAsiaTheme="minorHAnsi"/>
            <w:szCs w:val="22"/>
          </w:rPr>
          <w:t>3</w:t>
        </w:r>
        <w:r>
          <w:rPr>
            <w:rStyle w:val="Hyperlink"/>
            <w:rFonts w:eastAsiaTheme="minorHAnsi"/>
            <w:szCs w:val="22"/>
          </w:rPr>
          <w:t>.</w:t>
        </w:r>
      </w:hyperlink>
    </w:p>
    <w:p w:rsidR="00CA07F4" w:rsidP="00CA07F4" w14:paraId="410E0E32" w14:textId="61A30094">
      <w:pPr>
        <w:pStyle w:val="myTOC1"/>
      </w:pPr>
      <w:r>
        <w:t>V. Notice of Use of Voluntary Consensus Standards</w:t>
      </w:r>
      <w:r>
        <w:tab/>
      </w:r>
      <w:hyperlink w:anchor="_bmk17" w:history="1">
        <w:r>
          <w:rPr>
            <w:rStyle w:val="Hyperlink"/>
            <w:rFonts w:eastAsiaTheme="minorHAnsi"/>
            <w:szCs w:val="22"/>
          </w:rPr>
          <w:t>5</w:t>
        </w:r>
        <w:r w:rsidR="009414DD">
          <w:rPr>
            <w:rStyle w:val="Hyperlink"/>
            <w:rFonts w:eastAsiaTheme="minorHAnsi"/>
            <w:szCs w:val="22"/>
          </w:rPr>
          <w:t>1</w:t>
        </w:r>
        <w:r>
          <w:rPr>
            <w:rStyle w:val="Hyperlink"/>
            <w:rFonts w:eastAsiaTheme="minorHAnsi"/>
            <w:szCs w:val="22"/>
          </w:rPr>
          <w:t>.</w:t>
        </w:r>
      </w:hyperlink>
    </w:p>
    <w:p w:rsidR="00CA07F4" w:rsidP="00CA07F4" w14:paraId="0F6C459A" w14:textId="5EABCC01">
      <w:pPr>
        <w:pStyle w:val="myTOC1"/>
      </w:pPr>
      <w:r>
        <w:t>VI. Incorporation by Reference</w:t>
      </w:r>
      <w:r>
        <w:tab/>
      </w:r>
      <w:hyperlink w:anchor="_bmk18" w:history="1">
        <w:r>
          <w:rPr>
            <w:rStyle w:val="Hyperlink"/>
            <w:rFonts w:eastAsiaTheme="minorHAnsi"/>
            <w:szCs w:val="22"/>
          </w:rPr>
          <w:t>5</w:t>
        </w:r>
        <w:r w:rsidR="009414DD">
          <w:rPr>
            <w:rStyle w:val="Hyperlink"/>
            <w:rFonts w:eastAsiaTheme="minorHAnsi"/>
            <w:szCs w:val="22"/>
          </w:rPr>
          <w:t>2</w:t>
        </w:r>
        <w:r>
          <w:rPr>
            <w:rStyle w:val="Hyperlink"/>
            <w:rFonts w:eastAsiaTheme="minorHAnsi"/>
            <w:szCs w:val="22"/>
          </w:rPr>
          <w:t>.</w:t>
        </w:r>
      </w:hyperlink>
    </w:p>
    <w:p w:rsidR="00CA07F4" w:rsidP="00CA07F4" w14:paraId="6064B53D" w14:textId="08C53C1A">
      <w:pPr>
        <w:pStyle w:val="myTOC1"/>
      </w:pPr>
      <w:r>
        <w:t>VII. Information Collection Statement</w:t>
      </w:r>
      <w:r>
        <w:tab/>
      </w:r>
      <w:hyperlink w:anchor="_bmk19" w:history="1">
        <w:r w:rsidR="009414DD">
          <w:rPr>
            <w:rStyle w:val="Hyperlink"/>
            <w:rFonts w:eastAsiaTheme="minorHAnsi"/>
            <w:szCs w:val="22"/>
          </w:rPr>
          <w:t>8</w:t>
        </w:r>
        <w:r w:rsidR="00E13A54">
          <w:rPr>
            <w:rStyle w:val="Hyperlink"/>
            <w:rFonts w:eastAsiaTheme="minorHAnsi"/>
            <w:szCs w:val="22"/>
          </w:rPr>
          <w:t>0</w:t>
        </w:r>
        <w:r>
          <w:rPr>
            <w:rStyle w:val="Hyperlink"/>
            <w:rFonts w:eastAsiaTheme="minorHAnsi"/>
            <w:szCs w:val="22"/>
          </w:rPr>
          <w:t>.</w:t>
        </w:r>
      </w:hyperlink>
    </w:p>
    <w:p w:rsidR="00CA07F4" w:rsidP="00CA07F4" w14:paraId="52602869" w14:textId="3740B0EA">
      <w:pPr>
        <w:pStyle w:val="myTOC1"/>
      </w:pPr>
      <w:r>
        <w:t>VIII. Environmental Analysis</w:t>
      </w:r>
      <w:r>
        <w:tab/>
      </w:r>
      <w:hyperlink w:anchor="_bmk20" w:history="1">
        <w:r>
          <w:rPr>
            <w:rStyle w:val="Hyperlink"/>
            <w:rFonts w:eastAsiaTheme="minorHAnsi"/>
            <w:szCs w:val="22"/>
          </w:rPr>
          <w:t>8</w:t>
        </w:r>
        <w:r w:rsidR="00DD668B">
          <w:rPr>
            <w:rStyle w:val="Hyperlink"/>
            <w:rFonts w:eastAsiaTheme="minorHAnsi"/>
            <w:szCs w:val="22"/>
          </w:rPr>
          <w:t>5</w:t>
        </w:r>
        <w:r>
          <w:rPr>
            <w:rStyle w:val="Hyperlink"/>
            <w:rFonts w:eastAsiaTheme="minorHAnsi"/>
            <w:szCs w:val="22"/>
          </w:rPr>
          <w:t>.</w:t>
        </w:r>
      </w:hyperlink>
    </w:p>
    <w:p w:rsidR="00CA07F4" w:rsidP="00CA07F4" w14:paraId="7B07309B" w14:textId="72B95813">
      <w:pPr>
        <w:pStyle w:val="myTOC1"/>
      </w:pPr>
      <w:r>
        <w:t>IX. Regulatory Flexibility Act</w:t>
      </w:r>
      <w:r>
        <w:tab/>
      </w:r>
      <w:hyperlink w:anchor="_bmk21" w:history="1">
        <w:r>
          <w:rPr>
            <w:rStyle w:val="Hyperlink"/>
            <w:rFonts w:eastAsiaTheme="minorHAnsi"/>
            <w:szCs w:val="22"/>
          </w:rPr>
          <w:t>8</w:t>
        </w:r>
        <w:r w:rsidR="00246430">
          <w:rPr>
            <w:rStyle w:val="Hyperlink"/>
            <w:rFonts w:eastAsiaTheme="minorHAnsi"/>
            <w:szCs w:val="22"/>
          </w:rPr>
          <w:t>6</w:t>
        </w:r>
        <w:r>
          <w:rPr>
            <w:rStyle w:val="Hyperlink"/>
            <w:rFonts w:eastAsiaTheme="minorHAnsi"/>
            <w:szCs w:val="22"/>
          </w:rPr>
          <w:t>.</w:t>
        </w:r>
      </w:hyperlink>
    </w:p>
    <w:p w:rsidR="00CA07F4" w:rsidP="00CA07F4" w14:paraId="7BA7737D" w14:textId="5C435EBE">
      <w:pPr>
        <w:pStyle w:val="myTOC1"/>
      </w:pPr>
      <w:r>
        <w:t>X. Document Availability</w:t>
      </w:r>
      <w:r>
        <w:tab/>
      </w:r>
      <w:hyperlink w:anchor="_bmk22" w:history="1">
        <w:r>
          <w:rPr>
            <w:rStyle w:val="Hyperlink"/>
            <w:rFonts w:eastAsiaTheme="minorHAnsi"/>
            <w:szCs w:val="22"/>
          </w:rPr>
          <w:t>8</w:t>
        </w:r>
        <w:r w:rsidR="00246430">
          <w:rPr>
            <w:rStyle w:val="Hyperlink"/>
            <w:rFonts w:eastAsiaTheme="minorHAnsi"/>
            <w:szCs w:val="22"/>
          </w:rPr>
          <w:t>9</w:t>
        </w:r>
        <w:r>
          <w:rPr>
            <w:rStyle w:val="Hyperlink"/>
            <w:rFonts w:eastAsiaTheme="minorHAnsi"/>
            <w:szCs w:val="22"/>
          </w:rPr>
          <w:t>.</w:t>
        </w:r>
      </w:hyperlink>
    </w:p>
    <w:p w:rsidR="00CA07F4" w:rsidRPr="00CA07F4" w:rsidP="00CA07F4" w14:paraId="0EBD6D83" w14:textId="7D3F7BAA">
      <w:pPr>
        <w:pStyle w:val="myTOC1"/>
      </w:pPr>
      <w:r>
        <w:t>XI. Effective Date and Congressional Notification</w:t>
      </w:r>
      <w:r>
        <w:tab/>
      </w:r>
      <w:hyperlink w:anchor="_bmk23" w:history="1">
        <w:r w:rsidR="00D90BF3">
          <w:rPr>
            <w:rStyle w:val="Hyperlink"/>
            <w:rFonts w:eastAsiaTheme="minorHAnsi"/>
            <w:szCs w:val="22"/>
          </w:rPr>
          <w:t>9</w:t>
        </w:r>
        <w:r w:rsidR="003D4CE5">
          <w:rPr>
            <w:rStyle w:val="Hyperlink"/>
            <w:rFonts w:eastAsiaTheme="minorHAnsi"/>
            <w:szCs w:val="22"/>
          </w:rPr>
          <w:t>2</w:t>
        </w:r>
        <w:r>
          <w:rPr>
            <w:rStyle w:val="Hyperlink"/>
            <w:rFonts w:eastAsiaTheme="minorHAnsi"/>
            <w:szCs w:val="22"/>
          </w:rPr>
          <w:t>.</w:t>
        </w:r>
      </w:hyperlink>
    </w:p>
    <w:p w:rsidR="005A5B96" w:rsidRPr="00395600" w:rsidP="00BE29BA" w14:paraId="382EAB77" w14:textId="77777777"/>
    <w:p w:rsidR="005A5B96" w:rsidRPr="00C95ECD" w:rsidP="005A5B96" w14:paraId="7174D5B6" w14:textId="52456348">
      <w:pPr>
        <w:pStyle w:val="Heading1"/>
        <w:spacing w:after="0" w:line="480" w:lineRule="auto"/>
        <w:rPr>
          <w:u w:val="none"/>
        </w:rPr>
      </w:pPr>
      <w:bookmarkStart w:id="2" w:name="_bmk1"/>
      <w:r w:rsidRPr="00C95ECD">
        <w:rPr>
          <w:u w:val="none"/>
        </w:rPr>
        <w:t>O</w:t>
      </w:r>
      <w:bookmarkEnd w:id="2"/>
      <w:r w:rsidRPr="00C95ECD">
        <w:rPr>
          <w:u w:val="none"/>
        </w:rPr>
        <w:t>verview</w:t>
      </w:r>
    </w:p>
    <w:p w:rsidR="005A5B96" w:rsidRPr="00F91EA7" w:rsidP="00FF596E" w14:paraId="2A378D05" w14:textId="2A05CF0E">
      <w:pPr>
        <w:pStyle w:val="FERCparanumber"/>
      </w:pPr>
      <w:r w:rsidRPr="00F91EA7">
        <w:t xml:space="preserve">In this </w:t>
      </w:r>
      <w:r w:rsidR="00773EC0">
        <w:t>f</w:t>
      </w:r>
      <w:r w:rsidRPr="00F91EA7">
        <w:t xml:space="preserve">inal </w:t>
      </w:r>
      <w:r w:rsidR="00773EC0">
        <w:t>r</w:t>
      </w:r>
      <w:r w:rsidRPr="00F91EA7">
        <w:t>ule, the Federal Energy R</w:t>
      </w:r>
      <w:r w:rsidRPr="00F91EA7" w:rsidR="00DB796B">
        <w:t>e</w:t>
      </w:r>
      <w:r w:rsidRPr="00F91EA7">
        <w:t xml:space="preserve">gulatory Commission (Commission) amends its regulation at 18 CFR </w:t>
      </w:r>
      <w:r w:rsidRPr="00F91EA7" w:rsidR="00FE14DC">
        <w:t xml:space="preserve">2.27 and </w:t>
      </w:r>
      <w:r w:rsidRPr="00F91EA7" w:rsidR="00991489">
        <w:t>38.1(b)</w:t>
      </w:r>
      <w:r w:rsidRPr="00F91EA7">
        <w:t xml:space="preserve"> to incorporate by reference, with certain exceptions, the latest version (Version 004) of the Standards for Business Practices and Communication Protocols for Public Utilities adopted by the Wholesale Electric Quadrant (WEQ) of the North American Energy Standards Board (NAESB) (WEQ Version 004 Standards) applicable to the wholesale electric industry.  This </w:t>
      </w:r>
      <w:r w:rsidR="00773EC0">
        <w:t>f</w:t>
      </w:r>
      <w:r w:rsidRPr="00F91EA7">
        <w:t xml:space="preserve">inal </w:t>
      </w:r>
      <w:r w:rsidR="00773EC0">
        <w:t>r</w:t>
      </w:r>
      <w:r w:rsidRPr="00F91EA7">
        <w:t xml:space="preserve">ule requires public utilities </w:t>
      </w:r>
      <w:r w:rsidRPr="00F91EA7" w:rsidR="26A84B0D">
        <w:t xml:space="preserve">whose tariffs do not automatically incorporate by reference all new NAESB standards without modification to submit compliance filings to comply with the requirements in the </w:t>
      </w:r>
      <w:r w:rsidR="00773EC0">
        <w:t>f</w:t>
      </w:r>
      <w:r w:rsidRPr="00F91EA7" w:rsidR="26A84B0D">
        <w:t xml:space="preserve">inal </w:t>
      </w:r>
      <w:r w:rsidR="00773EC0">
        <w:t>r</w:t>
      </w:r>
      <w:r w:rsidRPr="00F91EA7" w:rsidR="26A84B0D">
        <w:t xml:space="preserve">ule no later than </w:t>
      </w:r>
      <w:r w:rsidRPr="00475B83" w:rsidR="26A84B0D">
        <w:t>[INSERT DATE 120 DAYS AFTER DATE OF PUBLICATION OF THE RULE IN THE FEDERAL REGISTER].</w:t>
      </w:r>
      <w:r w:rsidRPr="00445008" w:rsidR="4FD0378C">
        <w:t xml:space="preserve">  </w:t>
      </w:r>
      <w:r w:rsidRPr="00445008" w:rsidR="26A84B0D">
        <w:t xml:space="preserve"> </w:t>
      </w:r>
      <w:r w:rsidRPr="00FF596E" w:rsidR="7EC4DE3F">
        <w:t xml:space="preserve">Public utilities must implement the cybersecurity standards in WEQ Version 004 by </w:t>
      </w:r>
      <w:r w:rsidRPr="00475B83" w:rsidR="7EC4DE3F">
        <w:t>[INSERT DATE 12 MONTHS AFTER DATE OF PUBLICATION OF THE RULE IN THE FEDERAL REGISTER].</w:t>
      </w:r>
      <w:r w:rsidRPr="00FF596E" w:rsidR="7EC4DE3F">
        <w:rPr>
          <w:b/>
          <w:bCs/>
        </w:rPr>
        <w:t xml:space="preserve">  </w:t>
      </w:r>
      <w:r w:rsidRPr="00FF596E" w:rsidR="7EC4DE3F">
        <w:t xml:space="preserve">Public utilities must implement the remainder of the standards in WEQ Version 004 adopted in this </w:t>
      </w:r>
      <w:r w:rsidR="00773EC0">
        <w:t>f</w:t>
      </w:r>
      <w:r w:rsidRPr="00FF596E" w:rsidR="7EC4DE3F">
        <w:t xml:space="preserve">inal </w:t>
      </w:r>
      <w:r w:rsidR="00773EC0">
        <w:t>r</w:t>
      </w:r>
      <w:r w:rsidRPr="00FF596E" w:rsidR="7EC4DE3F">
        <w:t xml:space="preserve">ule by </w:t>
      </w:r>
      <w:r w:rsidRPr="00475B83" w:rsidR="7EC4DE3F">
        <w:t>[INSERT DATE 18 MONTHS AFTER DATE OF PUBLICATION OF THE RULE IN THE FEDERAL REGISTER].</w:t>
      </w:r>
      <w:r w:rsidRPr="00FF596E" w:rsidR="7EC4DE3F">
        <w:rPr>
          <w:b/>
          <w:bCs/>
        </w:rPr>
        <w:t xml:space="preserve"> </w:t>
      </w:r>
    </w:p>
    <w:p w:rsidR="00302227" w:rsidRPr="00395600" w:rsidP="00302227" w14:paraId="3D73B1C4" w14:textId="3C293D80">
      <w:pPr>
        <w:pStyle w:val="FERCparanumber"/>
      </w:pPr>
      <w:r w:rsidRPr="00302227">
        <w:t xml:space="preserve">The implementation of these standards will promote greater efficiency and reliability of public utilities’ operations and consolidate and strengthen cybersecurity protections provided within the </w:t>
      </w:r>
      <w:r w:rsidR="0028150A">
        <w:t xml:space="preserve">NAESB </w:t>
      </w:r>
      <w:r w:rsidRPr="00302227">
        <w:t>standards.</w:t>
      </w:r>
      <w:r>
        <w:rPr>
          <w:rStyle w:val="FootnoteReference"/>
        </w:rPr>
        <w:footnoteReference w:id="3"/>
      </w:r>
      <w:r w:rsidRPr="00302227">
        <w:t xml:space="preserve"> </w:t>
      </w:r>
    </w:p>
    <w:p w:rsidR="005A5B96" w:rsidRPr="00C95ECD" w:rsidP="005A5B96" w14:paraId="3029D3DB" w14:textId="1CEB66E2">
      <w:pPr>
        <w:pStyle w:val="Heading1"/>
        <w:spacing w:after="0" w:line="480" w:lineRule="auto"/>
        <w:rPr>
          <w:u w:val="none"/>
        </w:rPr>
      </w:pPr>
      <w:bookmarkStart w:id="3" w:name="_bmk2"/>
      <w:r w:rsidRPr="00C95ECD">
        <w:rPr>
          <w:u w:val="none"/>
        </w:rPr>
        <w:t>B</w:t>
      </w:r>
      <w:bookmarkEnd w:id="3"/>
      <w:r w:rsidRPr="00C95ECD">
        <w:rPr>
          <w:u w:val="none"/>
        </w:rPr>
        <w:t>ackground</w:t>
      </w:r>
    </w:p>
    <w:p w:rsidR="0073740D" w:rsidP="005A5B96" w14:paraId="1F5A68AB" w14:textId="09F76990">
      <w:pPr>
        <w:pStyle w:val="FERCparanumber"/>
      </w:pPr>
      <w:r w:rsidRPr="0073740D">
        <w:t>NAESB is an American National Standards Institute-accredited, non-profit standards development organization formed for the purpose of developing voluntary standards and model business practices that promote more competitive and efficient natural gas and electric markets.</w:t>
      </w:r>
    </w:p>
    <w:p w:rsidR="00AA1359" w:rsidP="005A5B96" w14:paraId="2E6D11D4" w14:textId="34C18B08">
      <w:pPr>
        <w:pStyle w:val="FERCparanumber"/>
      </w:pPr>
      <w:r>
        <w:t xml:space="preserve">Since 2006, </w:t>
      </w:r>
      <w:r w:rsidR="002158B0">
        <w:t>in the Order No. 676 series of orders,</w:t>
      </w:r>
      <w:r>
        <w:rPr>
          <w:rStyle w:val="FootnoteReference"/>
        </w:rPr>
        <w:footnoteReference w:id="4"/>
      </w:r>
      <w:r w:rsidR="002158B0">
        <w:t xml:space="preserve"> </w:t>
      </w:r>
      <w:r>
        <w:t xml:space="preserve">the Commission has </w:t>
      </w:r>
      <w:r w:rsidR="0073099B">
        <w:t>incorporate</w:t>
      </w:r>
      <w:r w:rsidR="005456BC">
        <w:t>d</w:t>
      </w:r>
      <w:r w:rsidR="0073099B">
        <w:t xml:space="preserve"> by reference into</w:t>
      </w:r>
      <w:r w:rsidR="00AC4429">
        <w:t xml:space="preserve"> </w:t>
      </w:r>
      <w:r>
        <w:t>its regulations NAESB’s business practice standards and communication protocols for public utilities</w:t>
      </w:r>
      <w:r w:rsidR="004B51DE">
        <w:t>.</w:t>
      </w:r>
      <w:r>
        <w:t xml:space="preserve">  </w:t>
      </w:r>
      <w:r w:rsidRPr="00995C22" w:rsidR="00995C22">
        <w:t xml:space="preserve">As the Commission found in Order </w:t>
      </w:r>
      <w:r w:rsidR="009A1711">
        <w:t xml:space="preserve">        </w:t>
      </w:r>
      <w:r w:rsidRPr="00995C22" w:rsidR="00995C22">
        <w:t>No. 676, adoption of consensus standards is appropriate because the consensus process helps ensure the reasonableness of the standards by requiring that the standards draw support from a broad spectrum of all segm</w:t>
      </w:r>
      <w:r w:rsidR="00A64AF2">
        <w:t>e</w:t>
      </w:r>
      <w:r w:rsidRPr="00995C22" w:rsidR="00995C22">
        <w:t xml:space="preserve">nts of the industry.  Moreover, since the industry itself conducts business under these standards, the Commission’s regulations should reflect those standards that have the widest possible support.  </w:t>
      </w:r>
    </w:p>
    <w:p w:rsidR="005A5B96" w:rsidP="005A5B96" w14:paraId="4FB146A2" w14:textId="228A4B07">
      <w:pPr>
        <w:pStyle w:val="FERCparanumber"/>
      </w:pPr>
      <w:r>
        <w:t>Upon incorporation by reference, this version of the standards will replace the currently incorporated version (Version 003.3) of those business practice standards.</w:t>
      </w:r>
    </w:p>
    <w:p w:rsidR="00302227" w:rsidP="005A5B96" w14:paraId="3A61215A" w14:textId="035DD7F7">
      <w:pPr>
        <w:pStyle w:val="FERCparanumber"/>
      </w:pPr>
      <w:r>
        <w:t xml:space="preserve">On July 31, 2023, NAESB filed a report informing the Commission </w:t>
      </w:r>
      <w:r w:rsidR="00954340">
        <w:t xml:space="preserve">(Informational </w:t>
      </w:r>
      <w:r w:rsidR="0056230A">
        <w:t>Report</w:t>
      </w:r>
      <w:r w:rsidR="00954340">
        <w:t xml:space="preserve">) </w:t>
      </w:r>
      <w:r>
        <w:t>that it ha</w:t>
      </w:r>
      <w:r w:rsidR="0000514C">
        <w:t>d</w:t>
      </w:r>
      <w:r>
        <w:t xml:space="preserve"> approved and published the WEQ Version 004 Standards.  </w:t>
      </w:r>
      <w:r w:rsidR="00C07173">
        <w:t>The</w:t>
      </w:r>
      <w:r>
        <w:t xml:space="preserve"> WEQ Version 004 Standards include newly created standards, as well as modifications to existing standards, developed through the NAESB standards development process.  </w:t>
      </w:r>
      <w:r w:rsidR="00C07173">
        <w:t xml:space="preserve">The </w:t>
      </w:r>
      <w:r>
        <w:t xml:space="preserve">WEQ Version 004 Standards build upon </w:t>
      </w:r>
      <w:r w:rsidR="00C07173">
        <w:t xml:space="preserve">the </w:t>
      </w:r>
      <w:r>
        <w:t>WEQ Version 003.3 Standards and include standards developed in response to the directives from Order Nos. 676-I and 676-J,</w:t>
      </w:r>
      <w:r>
        <w:rPr>
          <w:rStyle w:val="FootnoteReference"/>
        </w:rPr>
        <w:footnoteReference w:id="5"/>
      </w:r>
      <w:r>
        <w:t xml:space="preserve"> business practice standards developed to support cybersecurity for the wholesale electric industry, modifications to complement the NERC Reliability Standards, the new NAESB Base Contract </w:t>
      </w:r>
      <w:r w:rsidRPr="00CB2F6A">
        <w:t xml:space="preserve">for </w:t>
      </w:r>
      <w:r w:rsidR="00AB1F02">
        <w:t>Sale</w:t>
      </w:r>
      <w:r>
        <w:t xml:space="preserve"> and Purchase of Voluntary Renewable Energy Certificates (NAESB REC Contract), and standards to identify definitions for common grid services to support distributed energy resource interactions in response to a request submitted by the DOE, Lawrence Berkel</w:t>
      </w:r>
      <w:r w:rsidR="00F412DF">
        <w:t>e</w:t>
      </w:r>
      <w:r>
        <w:t>y National Laboratory (Berkel</w:t>
      </w:r>
      <w:r w:rsidR="00DD2F5A">
        <w:t>e</w:t>
      </w:r>
      <w:r>
        <w:t xml:space="preserve">y Lab), and Pacific Northwest National Laboratory (PNNL).  Additionally, </w:t>
      </w:r>
      <w:r w:rsidR="00C416FC">
        <w:t xml:space="preserve">the </w:t>
      </w:r>
      <w:r>
        <w:t>WEQ Version 004 Standards include modifications applied to Open Access Same-Time Information Systems (OASIS) Business Practice Standards, the Coordinate Interchange Business Practice Standards, and the Abbreviations, Acronyms, and Defined Terms.</w:t>
      </w:r>
    </w:p>
    <w:p w:rsidR="00302227" w:rsidP="005A5B96" w14:paraId="14B4226C" w14:textId="2AD08AAD">
      <w:pPr>
        <w:pStyle w:val="FERCparanumber"/>
      </w:pPr>
      <w:r w:rsidRPr="00660592">
        <w:t>The Informational Report includes an overview of all standard additions, modifications, and reservations applied to Version 004 of the WEQ Business Practice Standards and summarizes the deliberations that led to the changes.  It also identifies changes to the existing standards that were considered but not adopted.</w:t>
      </w:r>
    </w:p>
    <w:p w:rsidR="001A2AB5" w:rsidP="00444C79" w14:paraId="20A683E3" w14:textId="186102D4">
      <w:pPr>
        <w:pStyle w:val="FERCparanumber"/>
      </w:pPr>
      <w:r>
        <w:t>On April 25, 2024, the Commission issued a Notice of Proposed Rulemaking</w:t>
      </w:r>
      <w:r w:rsidR="008675CC">
        <w:t xml:space="preserve"> (NOPR) </w:t>
      </w:r>
      <w:r>
        <w:t xml:space="preserve">proposing to amend its regulations to incorporate by reference, with certain enumerated exceptions, the WEQ Version </w:t>
      </w:r>
      <w:r w:rsidR="00896D09">
        <w:t>00</w:t>
      </w:r>
      <w:r>
        <w:t xml:space="preserve">4 </w:t>
      </w:r>
      <w:r w:rsidR="00632245">
        <w:t>Standards</w:t>
      </w:r>
      <w:r w:rsidR="00FB0D99">
        <w:t xml:space="preserve"> </w:t>
      </w:r>
      <w:r>
        <w:t>applicable to public utilities.</w:t>
      </w:r>
      <w:r>
        <w:rPr>
          <w:rStyle w:val="FootnoteReference"/>
        </w:rPr>
        <w:footnoteReference w:id="6"/>
      </w:r>
    </w:p>
    <w:p w:rsidR="008675CC" w:rsidRPr="00746D89" w:rsidP="008675CC" w14:paraId="0300B902" w14:textId="3CF5D4B6">
      <w:pPr>
        <w:pStyle w:val="Heading1"/>
        <w:rPr>
          <w:u w:val="none"/>
        </w:rPr>
      </w:pPr>
      <w:bookmarkStart w:id="4" w:name="_bmk3"/>
      <w:bookmarkStart w:id="5" w:name="Comments2"/>
      <w:r w:rsidRPr="00746D89">
        <w:rPr>
          <w:u w:val="none"/>
        </w:rPr>
        <w:t>C</w:t>
      </w:r>
      <w:bookmarkEnd w:id="4"/>
      <w:r w:rsidRPr="00746D89">
        <w:rPr>
          <w:u w:val="none"/>
        </w:rPr>
        <w:t>omments on the NOPR</w:t>
      </w:r>
    </w:p>
    <w:bookmarkEnd w:id="5"/>
    <w:p w:rsidR="008675CC" w:rsidP="008675CC" w14:paraId="24462FE3" w14:textId="59386479">
      <w:pPr>
        <w:pStyle w:val="FERCparanumber"/>
      </w:pPr>
      <w:r>
        <w:t xml:space="preserve">On July 2, 2024, Idaho Power Company (Idaho Power) submitted comments </w:t>
      </w:r>
      <w:r w:rsidR="00043C93">
        <w:t>o</w:t>
      </w:r>
      <w:r>
        <w:t xml:space="preserve">n the NOPR noting three discrepancies between the Version Notes for the WEQ </w:t>
      </w:r>
      <w:r w:rsidR="00925759">
        <w:t xml:space="preserve">       </w:t>
      </w:r>
      <w:r>
        <w:t xml:space="preserve">Version 004 Standards and the noticed WEQ Version 004 Standards, which </w:t>
      </w:r>
      <w:r w:rsidR="005B63E0">
        <w:t xml:space="preserve">it asserts </w:t>
      </w:r>
      <w:r>
        <w:t>require correction.</w:t>
      </w:r>
      <w:r>
        <w:rPr>
          <w:rStyle w:val="FootnoteReference"/>
        </w:rPr>
        <w:footnoteReference w:id="7"/>
      </w:r>
      <w:r>
        <w:t xml:space="preserve">  </w:t>
      </w:r>
      <w:r w:rsidR="00CA1628">
        <w:t>First, Idaho Power requests “clarification regarding whether Transmission Providers ‘may’ or ‘may not’ impose restrictions regarding the submission times and/or service duration of a Consolidation.”</w:t>
      </w:r>
      <w:r>
        <w:rPr>
          <w:rStyle w:val="FootnoteReference"/>
        </w:rPr>
        <w:footnoteReference w:id="8"/>
      </w:r>
      <w:r w:rsidR="00CA1628">
        <w:t xml:space="preserve">  </w:t>
      </w:r>
      <w:r>
        <w:t xml:space="preserve">Specifically, Idaho Power notes that “[i]n the Version Notes for Version 004, NAESB states that for standard </w:t>
      </w:r>
      <w:r w:rsidR="00925759">
        <w:t xml:space="preserve">                   </w:t>
      </w:r>
      <w:r>
        <w:t>WEQ 001-24.2.4 the intent was to replace ‘OASIS shall’ with ‘may’ and did not include removing the word ‘not’ which follows ‘shall.’”</w:t>
      </w:r>
      <w:r>
        <w:rPr>
          <w:rStyle w:val="FootnoteReference"/>
        </w:rPr>
        <w:footnoteReference w:id="9"/>
      </w:r>
      <w:r>
        <w:t xml:space="preserve">  Idaho Power asserts that the word “not” was removed in Version 004, which “provides the opposite meaning of the standard and further clarification is needed to resolve whether the Version Notes description of the change or Version 004 is correct.”</w:t>
      </w:r>
      <w:r>
        <w:rPr>
          <w:rStyle w:val="FootnoteReference"/>
        </w:rPr>
        <w:footnoteReference w:id="10"/>
      </w:r>
      <w:r>
        <w:t xml:space="preserve">  </w:t>
      </w:r>
      <w:r w:rsidR="00100E67">
        <w:t>Second</w:t>
      </w:r>
      <w:r>
        <w:t>, Idaho Power notes that “Version Notes for 004 regarding standard WEQ 001-24.2.4 states that the word ‘consistent’ is to be added</w:t>
      </w:r>
      <w:r w:rsidR="00847B73">
        <w:t xml:space="preserve"> to the standard</w:t>
      </w:r>
      <w:r>
        <w:t>, yet the word ‘consent’ was added instead, which appears to be a typographical error.”</w:t>
      </w:r>
      <w:r>
        <w:rPr>
          <w:rStyle w:val="FootnoteReference"/>
        </w:rPr>
        <w:footnoteReference w:id="11"/>
      </w:r>
      <w:r>
        <w:t xml:space="preserve">  </w:t>
      </w:r>
      <w:r w:rsidR="004E12AC">
        <w:t xml:space="preserve">Thus, </w:t>
      </w:r>
      <w:r w:rsidR="00FC6A56">
        <w:t xml:space="preserve">Idaho Power’s </w:t>
      </w:r>
      <w:r w:rsidR="008A24C9">
        <w:t>comments sought clarification that the</w:t>
      </w:r>
      <w:r w:rsidR="00FC6A56">
        <w:t xml:space="preserve"> </w:t>
      </w:r>
      <w:r w:rsidR="00B82D64">
        <w:t xml:space="preserve">new standards establish that restrictions imposed by Transmission Providers are to be consistent with regulations and filed tariff provisions. </w:t>
      </w:r>
      <w:r w:rsidR="0025454C">
        <w:t xml:space="preserve"> </w:t>
      </w:r>
      <w:r w:rsidR="00100E67">
        <w:t>Third and f</w:t>
      </w:r>
      <w:r>
        <w:t>inally, Idaho Power notes that there was a “misnumbering that occurred with the addition of two new standards, [specifically] [s]</w:t>
      </w:r>
      <w:r>
        <w:t>tandards</w:t>
      </w:r>
      <w:r>
        <w:t xml:space="preserve"> WEQ 002-101.2.10.3.3 and WEQ 002-101.2.10.3.4 are new standards that were placed after WEQ 022-101.2.10.4,” rather than before.</w:t>
      </w:r>
      <w:r>
        <w:rPr>
          <w:rStyle w:val="FootnoteReference"/>
        </w:rPr>
        <w:footnoteReference w:id="12"/>
      </w:r>
      <w:r w:rsidR="00EC42BF">
        <w:t xml:space="preserve">  </w:t>
      </w:r>
    </w:p>
    <w:p w:rsidR="00BC265F" w:rsidRPr="00BC265F" w:rsidP="00F17458" w14:paraId="33A7CE17" w14:textId="4FE218DA">
      <w:pPr>
        <w:pStyle w:val="FERCparanumber"/>
      </w:pPr>
      <w:r>
        <w:t xml:space="preserve">On July 5, 2024, </w:t>
      </w:r>
      <w:r w:rsidR="00E62784">
        <w:t xml:space="preserve">in response to Idaho Power’s comments, </w:t>
      </w:r>
      <w:r>
        <w:t>NAESB</w:t>
      </w:r>
      <w:r w:rsidR="005C1E80">
        <w:t xml:space="preserve"> </w:t>
      </w:r>
      <w:r w:rsidRPr="008B5954" w:rsidR="0003327A">
        <w:t xml:space="preserve">proposed to its </w:t>
      </w:r>
      <w:r w:rsidRPr="00125896" w:rsidR="0003327A">
        <w:t>members</w:t>
      </w:r>
      <w:r w:rsidR="0003327A">
        <w:t xml:space="preserve"> </w:t>
      </w:r>
      <w:r>
        <w:t>Minor Correction MC24004 (Minor Correction)</w:t>
      </w:r>
      <w:r>
        <w:t xml:space="preserve"> </w:t>
      </w:r>
      <w:r w:rsidR="004B756B">
        <w:t xml:space="preserve">and </w:t>
      </w:r>
      <w:r w:rsidR="00042966">
        <w:t>identified publication errors that did not impact standards language</w:t>
      </w:r>
      <w:r>
        <w:t>.</w:t>
      </w:r>
      <w:r>
        <w:rPr>
          <w:rStyle w:val="FootnoteReference"/>
        </w:rPr>
        <w:footnoteReference w:id="13"/>
      </w:r>
      <w:r>
        <w:t xml:space="preserve">  </w:t>
      </w:r>
      <w:r w:rsidR="00536BE4">
        <w:t>In</w:t>
      </w:r>
      <w:r w:rsidR="009E27E4">
        <w:t xml:space="preserve"> response to </w:t>
      </w:r>
      <w:r w:rsidR="00163205">
        <w:t>Idaho Power’s first concern,</w:t>
      </w:r>
      <w:r w:rsidRPr="00AE7CE8" w:rsidR="00AE7CE8">
        <w:t xml:space="preserve"> </w:t>
      </w:r>
      <w:r w:rsidR="00124062">
        <w:t xml:space="preserve">NAESB states that </w:t>
      </w:r>
      <w:r w:rsidR="00AE7CE8">
        <w:t>Minor Correction MC24004 correct</w:t>
      </w:r>
      <w:r w:rsidR="00E73996">
        <w:t>s</w:t>
      </w:r>
      <w:r w:rsidR="00AE7CE8">
        <w:t xml:space="preserve"> an inadvertent typographical error to standards changes that were adopted and ratified by NAESB </w:t>
      </w:r>
      <w:r w:rsidR="00A81A63">
        <w:t>that</w:t>
      </w:r>
      <w:r w:rsidR="00AE7CE8">
        <w:t xml:space="preserve"> included the addition of a new phrase “consistent with regulations and filed tariffs” at the end of the WEQ-001-24.2.4.  </w:t>
      </w:r>
      <w:r w:rsidR="007F70A8">
        <w:t>However, it notes that i</w:t>
      </w:r>
      <w:r w:rsidR="00AE7CE8">
        <w:t>n applying the ratified changes, the word “consistent” was inadvertently replaced with the word “consent.”  The minor correction addresses this error and modifies t</w:t>
      </w:r>
      <w:r w:rsidR="00E32281">
        <w:t>he language to be</w:t>
      </w:r>
      <w:r w:rsidR="00AE7CE8">
        <w:t xml:space="preserve"> consistent with the language ratified by NAESB membership on November 18, 2022</w:t>
      </w:r>
      <w:r w:rsidR="00E32281">
        <w:t>.</w:t>
      </w:r>
      <w:r>
        <w:rPr>
          <w:rStyle w:val="FootnoteReference"/>
        </w:rPr>
        <w:footnoteReference w:id="14"/>
      </w:r>
    </w:p>
    <w:p w:rsidR="0014609F" w:rsidP="008D5585" w14:paraId="59F46FAF" w14:textId="69938CE0">
      <w:pPr>
        <w:pStyle w:val="FERCparanumber"/>
      </w:pPr>
      <w:r>
        <w:t xml:space="preserve">To address Idaho Power’s </w:t>
      </w:r>
      <w:r w:rsidRPr="008D5585" w:rsidR="004B756B">
        <w:t>other</w:t>
      </w:r>
      <w:r w:rsidRPr="008D5585">
        <w:t xml:space="preserve"> concern</w:t>
      </w:r>
      <w:r w:rsidRPr="008D5585" w:rsidR="004B756B">
        <w:t>s</w:t>
      </w:r>
      <w:r>
        <w:t xml:space="preserve">, </w:t>
      </w:r>
      <w:r w:rsidR="008675CC">
        <w:t xml:space="preserve">NAESB </w:t>
      </w:r>
      <w:r w:rsidR="005B7F9D">
        <w:t xml:space="preserve">states </w:t>
      </w:r>
      <w:r w:rsidRPr="00B75D71" w:rsidR="009F20BF">
        <w:t>that</w:t>
      </w:r>
      <w:r w:rsidR="008675CC">
        <w:t xml:space="preserve"> WEQ </w:t>
      </w:r>
      <w:r w:rsidR="009E6AD6">
        <w:t xml:space="preserve">             </w:t>
      </w:r>
      <w:r w:rsidR="008675CC">
        <w:t>Version 004 – WEQ-002-101.2.10.3.3 and WEQ-002-101.2.10.3.4 – were ordered incorrectly</w:t>
      </w:r>
      <w:r w:rsidR="009E5212">
        <w:t xml:space="preserve"> and also </w:t>
      </w:r>
      <w:r w:rsidR="0037539B">
        <w:t xml:space="preserve">notes that </w:t>
      </w:r>
      <w:r>
        <w:t>the WEQ Version 004 Notes for the changes made to WEQ-001-24.2.4 mistakenly omitted that “not” was deleted from the standard</w:t>
      </w:r>
      <w:r w:rsidR="004669E7">
        <w:t xml:space="preserve">.  </w:t>
      </w:r>
      <w:r w:rsidRPr="00B21CC5" w:rsidR="004669E7">
        <w:t>NAESB further states</w:t>
      </w:r>
      <w:r w:rsidR="004669E7">
        <w:t xml:space="preserve"> </w:t>
      </w:r>
      <w:r w:rsidR="00501389">
        <w:t>that</w:t>
      </w:r>
      <w:r>
        <w:t xml:space="preserve"> </w:t>
      </w:r>
      <w:r w:rsidR="00501389">
        <w:t>a</w:t>
      </w:r>
      <w:r>
        <w:t xml:space="preserve">s these changes do not modify standards language, a minor correction is not needed, and </w:t>
      </w:r>
      <w:r w:rsidR="00C4201A">
        <w:t>it</w:t>
      </w:r>
      <w:r>
        <w:t xml:space="preserve"> has taken administrative action to correct the errors.</w:t>
      </w:r>
      <w:r>
        <w:rPr>
          <w:rStyle w:val="FootnoteReference"/>
        </w:rPr>
        <w:footnoteReference w:id="15"/>
      </w:r>
      <w:r>
        <w:t xml:space="preserve"> </w:t>
      </w:r>
    </w:p>
    <w:p w:rsidR="0029355D" w:rsidRPr="008675CC" w:rsidP="002154BC" w14:paraId="0FA9CA91" w14:textId="77777777">
      <w:pPr>
        <w:pStyle w:val="FERCparanumber"/>
        <w:numPr>
          <w:ilvl w:val="0"/>
          <w:numId w:val="0"/>
        </w:numPr>
      </w:pPr>
    </w:p>
    <w:p w:rsidR="000C3BC2" w:rsidRPr="00654209" w:rsidP="0029355D" w14:paraId="6C2CC12E" w14:textId="2210D060">
      <w:pPr>
        <w:pStyle w:val="Heading1"/>
      </w:pPr>
      <w:bookmarkStart w:id="6" w:name="_bmk4"/>
      <w:bookmarkStart w:id="7" w:name="Discussion2"/>
      <w:r w:rsidRPr="00654209">
        <w:t>D</w:t>
      </w:r>
      <w:bookmarkEnd w:id="6"/>
      <w:r w:rsidRPr="00654209">
        <w:t>iscussion</w:t>
      </w:r>
    </w:p>
    <w:bookmarkEnd w:id="7"/>
    <w:p w:rsidR="00926CEC" w:rsidP="00926CEC" w14:paraId="701996C5" w14:textId="77777777"/>
    <w:p w:rsidR="00553B1E" w:rsidP="00654209" w14:paraId="46CF390D" w14:textId="74F4D844">
      <w:pPr>
        <w:pStyle w:val="Heading2"/>
      </w:pPr>
      <w:bookmarkStart w:id="8" w:name="_bmk5"/>
      <w:bookmarkStart w:id="9" w:name="NAESBWEQ2"/>
      <w:r>
        <w:t>T</w:t>
      </w:r>
      <w:bookmarkEnd w:id="8"/>
      <w:r>
        <w:t>he NAESB WEQ Version 004 Standards</w:t>
      </w:r>
    </w:p>
    <w:bookmarkEnd w:id="9"/>
    <w:p w:rsidR="000F3625" w:rsidP="004A14C9" w14:paraId="09737AD3" w14:textId="5979CC13">
      <w:pPr>
        <w:pStyle w:val="FERCparanumber"/>
      </w:pPr>
      <w:r>
        <w:t xml:space="preserve">We adopt the NOPR proposal to amend Commission regulations at 18 CFR 2.27 and 38.1(b) to incorporate by reference, with certain </w:t>
      </w:r>
      <w:r w:rsidR="00C073F6">
        <w:t xml:space="preserve">enumerated </w:t>
      </w:r>
      <w:r>
        <w:t>exceptions, the WEQ Version 004</w:t>
      </w:r>
      <w:r w:rsidR="00612D00">
        <w:t xml:space="preserve"> </w:t>
      </w:r>
      <w:r w:rsidR="64F185A8">
        <w:t>S</w:t>
      </w:r>
      <w:r>
        <w:t xml:space="preserve">tandards.  </w:t>
      </w:r>
      <w:r w:rsidR="00E44BF2">
        <w:t>T</w:t>
      </w:r>
      <w:r w:rsidR="006347B5">
        <w:t>he</w:t>
      </w:r>
      <w:r w:rsidR="00553C1A">
        <w:t xml:space="preserve"> </w:t>
      </w:r>
      <w:r w:rsidR="006347B5">
        <w:t xml:space="preserve">Commission </w:t>
      </w:r>
      <w:r w:rsidR="00E44BF2">
        <w:t xml:space="preserve">is </w:t>
      </w:r>
      <w:r w:rsidR="00B208D9">
        <w:t>incorporat</w:t>
      </w:r>
      <w:r w:rsidR="00E44BF2">
        <w:t>ing</w:t>
      </w:r>
      <w:r>
        <w:t xml:space="preserve"> </w:t>
      </w:r>
      <w:r w:rsidR="00B208D9">
        <w:t>by re</w:t>
      </w:r>
      <w:r w:rsidR="006B5D33">
        <w:t xml:space="preserve">ference into the Commission’s regulations at 18 CFR 38.1(b) the </w:t>
      </w:r>
      <w:r>
        <w:t>WEQ Version 004 Standards,</w:t>
      </w:r>
      <w:r w:rsidR="00541569">
        <w:t xml:space="preserve"> with certain </w:t>
      </w:r>
      <w:r w:rsidR="003D235A">
        <w:t xml:space="preserve">enumerated </w:t>
      </w:r>
      <w:r w:rsidR="00541569">
        <w:t>exceptions</w:t>
      </w:r>
      <w:r w:rsidR="0051403C">
        <w:t xml:space="preserve">, </w:t>
      </w:r>
      <w:r>
        <w:t>which include modifications, reservations, and/or additions to the following set of existing standards</w:t>
      </w:r>
      <w:r w:rsidR="00104D2C">
        <w:t xml:space="preserve"> that the Commission previously incorporated by reference</w:t>
      </w:r>
      <w:r w:rsidR="00EE5D43">
        <w:t>, as well as one new standard</w:t>
      </w:r>
      <w:r w:rsidR="00EE5D43">
        <w:t xml:space="preserve"> </w:t>
      </w:r>
      <w:bookmarkStart w:id="10" w:name="_Hlk177648718"/>
      <w:r w:rsidR="004949D2">
        <w:t>(</w:t>
      </w:r>
      <w:r w:rsidR="008A7589">
        <w:t>WEQ</w:t>
      </w:r>
      <w:r w:rsidR="005E59DF">
        <w:t>-024</w:t>
      </w:r>
      <w:r w:rsidR="004949D2">
        <w:t>)</w:t>
      </w:r>
      <w:r w:rsidR="005E59DF">
        <w:t xml:space="preserve"> </w:t>
      </w:r>
      <w:bookmarkEnd w:id="10"/>
      <w:r w:rsidR="005E59DF">
        <w:t xml:space="preserve">relating to </w:t>
      </w:r>
      <w:r w:rsidR="009E6AD6">
        <w:t xml:space="preserve">        </w:t>
      </w:r>
      <w:r w:rsidR="005E59DF">
        <w:t>cyber-security:</w:t>
      </w:r>
    </w:p>
    <w:p w:rsidR="000F3625" w:rsidRPr="00FD146A" w:rsidP="000F3625" w14:paraId="6A6E5528" w14:textId="029AA2E9">
      <w:pPr>
        <w:spacing w:after="160"/>
        <w:rPr>
          <w:b/>
          <w:bCs/>
        </w:rPr>
      </w:pPr>
      <w:r w:rsidRPr="00FD146A">
        <w:rPr>
          <w:b/>
          <w:bCs/>
        </w:rPr>
        <w:t>Standard Number</w:t>
      </w:r>
      <w:r w:rsidRPr="00FD146A">
        <w:rPr>
          <w:b/>
          <w:bCs/>
        </w:rPr>
        <w:tab/>
      </w:r>
      <w:r w:rsidRPr="00FD146A">
        <w:rPr>
          <w:b/>
          <w:bCs/>
        </w:rPr>
        <w:tab/>
        <w:t>Business Practice Standards</w:t>
      </w:r>
    </w:p>
    <w:p w:rsidR="000F3625" w:rsidP="000F3625" w14:paraId="25C5C416" w14:textId="1942D52A">
      <w:pPr>
        <w:spacing w:after="160"/>
      </w:pPr>
      <w:r>
        <w:t>WEQ-</w:t>
      </w:r>
      <w:r>
        <w:t>000</w:t>
      </w:r>
      <w:r>
        <w:tab/>
      </w:r>
      <w:r>
        <w:tab/>
      </w:r>
      <w:r>
        <w:tab/>
      </w:r>
      <w:r>
        <w:t>Abbreviations, Acronyms, and Definition of Terms</w:t>
      </w:r>
    </w:p>
    <w:p w:rsidR="000F3625" w:rsidP="000F3625" w14:paraId="2F0050B1" w14:textId="1FF49312">
      <w:pPr>
        <w:spacing w:after="160"/>
      </w:pPr>
      <w:r>
        <w:t>WEQ-</w:t>
      </w:r>
      <w:r>
        <w:t xml:space="preserve">001        </w:t>
      </w:r>
      <w:r>
        <w:tab/>
      </w:r>
      <w:r w:rsidR="00226F11">
        <w:tab/>
      </w:r>
      <w:r>
        <w:t>OASIS</w:t>
      </w:r>
    </w:p>
    <w:p w:rsidR="000F3625" w:rsidP="000F3625" w14:paraId="3A2461D4" w14:textId="44BE6A91">
      <w:pPr>
        <w:spacing w:after="160"/>
      </w:pPr>
      <w:r>
        <w:t>WEQ-</w:t>
      </w:r>
      <w:r>
        <w:t>002</w:t>
      </w:r>
      <w:r>
        <w:tab/>
      </w:r>
      <w:r>
        <w:tab/>
      </w:r>
      <w:r w:rsidR="00226F11">
        <w:tab/>
      </w:r>
      <w:r>
        <w:t>OASIS Standards and Communication Protocol (S&amp;CP)</w:t>
      </w:r>
    </w:p>
    <w:p w:rsidR="000F3625" w:rsidP="000F3625" w14:paraId="20C9DF74" w14:textId="5CE22C33">
      <w:pPr>
        <w:spacing w:after="160"/>
      </w:pPr>
      <w:r>
        <w:t>WEQ-</w:t>
      </w:r>
      <w:r>
        <w:t xml:space="preserve">003                </w:t>
      </w:r>
      <w:r>
        <w:tab/>
      </w:r>
      <w:r>
        <w:tab/>
      </w:r>
      <w:r>
        <w:t>OASIS Data Dictionary</w:t>
      </w:r>
    </w:p>
    <w:p w:rsidR="000F3625" w:rsidP="000F3625" w14:paraId="7B8E2C05" w14:textId="3EFAD323">
      <w:pPr>
        <w:spacing w:after="160"/>
      </w:pPr>
      <w:r>
        <w:t>WEQ-</w:t>
      </w:r>
      <w:r>
        <w:t xml:space="preserve">004                </w:t>
      </w:r>
      <w:r>
        <w:tab/>
      </w:r>
      <w:r>
        <w:tab/>
      </w:r>
      <w:r>
        <w:t>Coordinate Interchange</w:t>
      </w:r>
    </w:p>
    <w:p w:rsidR="000F3625" w:rsidP="000F3625" w14:paraId="183BB594" w14:textId="49DA5FCD">
      <w:pPr>
        <w:spacing w:after="160"/>
      </w:pPr>
      <w:r>
        <w:t>WEQ-</w:t>
      </w:r>
      <w:r>
        <w:t>005</w:t>
      </w:r>
      <w:r>
        <w:tab/>
      </w:r>
      <w:r>
        <w:tab/>
      </w:r>
      <w:r>
        <w:tab/>
      </w:r>
      <w:r>
        <w:t>Area Control Error Equation Special Cases</w:t>
      </w:r>
    </w:p>
    <w:p w:rsidR="00203D61" w:rsidP="000F3625" w14:paraId="1F06E64E" w14:textId="247D639F">
      <w:pPr>
        <w:spacing w:after="160"/>
      </w:pPr>
      <w:r>
        <w:t>WEQ-</w:t>
      </w:r>
      <w:r w:rsidR="000F3625">
        <w:t>006</w:t>
      </w:r>
      <w:r w:rsidR="000F3625">
        <w:tab/>
      </w:r>
      <w:r w:rsidR="000F3625">
        <w:tab/>
      </w:r>
      <w:r>
        <w:tab/>
      </w:r>
      <w:r w:rsidR="000F3625">
        <w:t>Manual Time Error Correction</w:t>
      </w:r>
    </w:p>
    <w:p w:rsidR="000F3625" w:rsidP="000F3625" w14:paraId="4BA12B13" w14:textId="5E9D0624">
      <w:pPr>
        <w:spacing w:after="160"/>
      </w:pPr>
      <w:r>
        <w:t>WEQ-</w:t>
      </w:r>
      <w:r>
        <w:t>008</w:t>
      </w:r>
      <w:r>
        <w:tab/>
      </w:r>
      <w:r>
        <w:tab/>
      </w:r>
      <w:r>
        <w:tab/>
      </w:r>
      <w:r>
        <w:t>Transmission Loading Relief (TLR)-Eastern Interconnection</w:t>
      </w:r>
    </w:p>
    <w:p w:rsidR="000F3625" w:rsidP="00691E47" w14:paraId="00FE4828" w14:textId="7453BE1C">
      <w:pPr>
        <w:spacing w:after="160"/>
      </w:pPr>
      <w:r>
        <w:t>WEQ-</w:t>
      </w:r>
      <w:r>
        <w:t>012</w:t>
      </w:r>
      <w:r>
        <w:tab/>
      </w:r>
      <w:r>
        <w:tab/>
      </w:r>
      <w:r>
        <w:tab/>
      </w:r>
      <w:r>
        <w:t>Public Key Infrastructure (PKI)</w:t>
      </w:r>
    </w:p>
    <w:p w:rsidR="000F3625" w:rsidP="00691E47" w14:paraId="3622C840" w14:textId="0542C6A1">
      <w:pPr>
        <w:spacing w:after="160"/>
      </w:pPr>
      <w:r>
        <w:t>WEQ-</w:t>
      </w:r>
      <w:r>
        <w:t>013</w:t>
      </w:r>
      <w:r>
        <w:tab/>
      </w:r>
      <w:r>
        <w:tab/>
      </w:r>
      <w:r>
        <w:tab/>
      </w:r>
      <w:r>
        <w:t>OASIS Implementation Guide</w:t>
      </w:r>
    </w:p>
    <w:p w:rsidR="00FD146A" w:rsidP="00FD146A" w14:paraId="0F80EC90" w14:textId="77777777">
      <w:pPr>
        <w:spacing w:after="160"/>
        <w:ind w:left="2880" w:hanging="2880"/>
      </w:pPr>
      <w:r>
        <w:t>WEQ-015</w:t>
      </w:r>
      <w:r>
        <w:tab/>
        <w:t>Measurement and Verification of Wholesale Electricity Demand Response</w:t>
      </w:r>
    </w:p>
    <w:p w:rsidR="00FD146A" w:rsidP="00FD146A" w14:paraId="6000019D" w14:textId="77777777">
      <w:pPr>
        <w:spacing w:after="160"/>
        <w:ind w:left="2880" w:hanging="2880"/>
      </w:pPr>
      <w:r>
        <w:t>WEQ-021</w:t>
      </w:r>
      <w:r>
        <w:tab/>
        <w:t>Measurement and Verification of Energy Efficiency Products</w:t>
      </w:r>
    </w:p>
    <w:p w:rsidR="00FD146A" w:rsidP="00FD146A" w14:paraId="7B4AD1CD" w14:textId="77777777">
      <w:pPr>
        <w:spacing w:after="160"/>
        <w:ind w:left="2880" w:hanging="2880"/>
      </w:pPr>
      <w:r>
        <w:t>WEQ-022</w:t>
      </w:r>
      <w:r>
        <w:tab/>
        <w:t>Electric Industry Registry</w:t>
      </w:r>
    </w:p>
    <w:p w:rsidR="001C2926" w:rsidP="00B0765D" w14:paraId="548B191A" w14:textId="005FA9A6">
      <w:pPr>
        <w:spacing w:after="160"/>
        <w:ind w:left="2880" w:hanging="2880"/>
      </w:pPr>
      <w:r>
        <w:t>WEQ-023</w:t>
      </w:r>
      <w:r>
        <w:tab/>
        <w:t>Modeling</w:t>
      </w:r>
    </w:p>
    <w:p w:rsidR="00EE5D43" w:rsidP="00EE5D43" w14:paraId="6171B9BC" w14:textId="0BB4D6F4">
      <w:pPr>
        <w:spacing w:after="160" w:line="480" w:lineRule="auto"/>
        <w:ind w:left="2880" w:hanging="2880"/>
      </w:pPr>
      <w:r>
        <w:t>WEQ-024</w:t>
      </w:r>
      <w:r>
        <w:tab/>
        <w:t>Cybersecurity Business Practice Standards</w:t>
      </w:r>
    </w:p>
    <w:p w:rsidR="002E0658" w:rsidP="002E0658" w14:paraId="2F7FC5BD" w14:textId="20071C7D">
      <w:pPr>
        <w:pStyle w:val="FERCparanumber"/>
      </w:pPr>
      <w:r>
        <w:t>T</w:t>
      </w:r>
      <w:r>
        <w:t xml:space="preserve">he request for clarification presented by Idaho Power </w:t>
      </w:r>
      <w:r w:rsidR="3C562645">
        <w:t xml:space="preserve">with regard to </w:t>
      </w:r>
      <w:r w:rsidR="009E6AD6">
        <w:t xml:space="preserve">            </w:t>
      </w:r>
      <w:r w:rsidR="3C562645">
        <w:t xml:space="preserve">WEQ-001-24.2.4 </w:t>
      </w:r>
      <w:r>
        <w:t>ha</w:t>
      </w:r>
      <w:r w:rsidR="4DF05038">
        <w:t>s</w:t>
      </w:r>
      <w:r>
        <w:t xml:space="preserve"> been addressed via NAESB Minor Correction MC24004</w:t>
      </w:r>
      <w:r w:rsidR="00581912">
        <w:t>.</w:t>
      </w:r>
      <w:r>
        <w:t xml:space="preserve"> </w:t>
      </w:r>
      <w:r>
        <w:t xml:space="preserve"> </w:t>
      </w:r>
      <w:r w:rsidR="008F13E3">
        <w:t xml:space="preserve">We </w:t>
      </w:r>
      <w:r>
        <w:t>are incorporating th</w:t>
      </w:r>
      <w:r w:rsidR="4F4F5824">
        <w:t>is</w:t>
      </w:r>
      <w:r>
        <w:t xml:space="preserve"> revision</w:t>
      </w:r>
      <w:r w:rsidR="53357991">
        <w:t>.</w:t>
      </w:r>
    </w:p>
    <w:p w:rsidR="00EE5D43" w:rsidP="007A115C" w14:paraId="2A2A0B10" w14:textId="660D7B28">
      <w:pPr>
        <w:pStyle w:val="FERCparanumber"/>
      </w:pPr>
      <w:r>
        <w:t xml:space="preserve">Consistent with </w:t>
      </w:r>
      <w:r w:rsidR="00E44BF2">
        <w:t>it</w:t>
      </w:r>
      <w:r>
        <w:t>s</w:t>
      </w:r>
      <w:r w:rsidR="00E44BF2">
        <w:t xml:space="preserve"> past</w:t>
      </w:r>
      <w:r>
        <w:t xml:space="preserve"> practice</w:t>
      </w:r>
      <w:r w:rsidR="00E44BF2">
        <w:t xml:space="preserve">, </w:t>
      </w:r>
      <w:r w:rsidR="00582246">
        <w:t xml:space="preserve">as discussed further below, </w:t>
      </w:r>
      <w:r w:rsidR="00E44BF2">
        <w:t>the</w:t>
      </w:r>
      <w:r w:rsidR="00901F4F">
        <w:t xml:space="preserve"> Commission </w:t>
      </w:r>
      <w:r w:rsidR="00E44BF2">
        <w:t xml:space="preserve">is </w:t>
      </w:r>
      <w:r w:rsidR="00901F4F">
        <w:t>not incorporat</w:t>
      </w:r>
      <w:r w:rsidR="00E44BF2">
        <w:t>ing</w:t>
      </w:r>
      <w:r w:rsidR="00901F4F">
        <w:t xml:space="preserve"> by reference WEQ-010 Contracts Related Business Practice Standards, WEQ-025 Grid Services Supporting Wholesale </w:t>
      </w:r>
      <w:r w:rsidR="00240089">
        <w:t>Electric</w:t>
      </w:r>
      <w:r w:rsidR="00901F4F">
        <w:t xml:space="preserve"> Interactions</w:t>
      </w:r>
      <w:r w:rsidR="002E193B">
        <w:t xml:space="preserve">, </w:t>
      </w:r>
      <w:r w:rsidRPr="002E193B" w:rsidR="002E193B">
        <w:t>the WEQ-009 Standards of Conduct for Electric Transmission Providers</w:t>
      </w:r>
      <w:r w:rsidR="00FA72C7">
        <w:t>,</w:t>
      </w:r>
      <w:r w:rsidR="00977952">
        <w:t xml:space="preserve"> </w:t>
      </w:r>
      <w:r w:rsidRPr="002E193B" w:rsidR="002E193B">
        <w:t>and the WEQ-014 WEQ/WGQ eTariff Related Business Practice Standards</w:t>
      </w:r>
      <w:r w:rsidR="00977952">
        <w:t>.</w:t>
      </w:r>
      <w:r>
        <w:rPr>
          <w:rStyle w:val="FootnoteReference"/>
        </w:rPr>
        <w:footnoteReference w:id="16"/>
      </w:r>
    </w:p>
    <w:p w:rsidR="00C05591" w:rsidP="00C46100" w14:paraId="3A746FA9" w14:textId="4BDC992A">
      <w:pPr>
        <w:pStyle w:val="FERCparanumber"/>
      </w:pPr>
      <w:r>
        <w:t>The WEQ Version 004 Standards include</w:t>
      </w:r>
      <w:r w:rsidR="00264A75">
        <w:t xml:space="preserve"> </w:t>
      </w:r>
      <w:r w:rsidR="0025723C">
        <w:t xml:space="preserve">standards that were unchanged from </w:t>
      </w:r>
      <w:r w:rsidR="008E707B">
        <w:t>previous</w:t>
      </w:r>
      <w:r w:rsidR="00063371">
        <w:t xml:space="preserve"> </w:t>
      </w:r>
      <w:r w:rsidR="008751D9">
        <w:t>V</w:t>
      </w:r>
      <w:r w:rsidR="008E707B">
        <w:t>ersion 003</w:t>
      </w:r>
      <w:r w:rsidR="008751D9">
        <w:t>.3 standards</w:t>
      </w:r>
      <w:r w:rsidR="00E72786">
        <w:t xml:space="preserve"> incorporated by reference</w:t>
      </w:r>
      <w:r w:rsidR="00421F41">
        <w:t xml:space="preserve">: </w:t>
      </w:r>
      <w:r w:rsidR="001328C2">
        <w:t>WEQ-007 In</w:t>
      </w:r>
      <w:r w:rsidR="004E0D03">
        <w:t>advertent Interchange Payback Business Practice Standards</w:t>
      </w:r>
      <w:r w:rsidR="00D919F5">
        <w:t xml:space="preserve"> and</w:t>
      </w:r>
      <w:r w:rsidR="009D4C45">
        <w:t xml:space="preserve"> WEQ-</w:t>
      </w:r>
      <w:r w:rsidR="00AC5BA6">
        <w:t>011, Gas/Electric Coordination</w:t>
      </w:r>
      <w:r>
        <w:t>.</w:t>
      </w:r>
      <w:r w:rsidR="00EE5D43">
        <w:t xml:space="preserve">  </w:t>
      </w:r>
      <w:r w:rsidR="001314AF">
        <w:t>Likewise, the</w:t>
      </w:r>
      <w:r w:rsidR="009475EF">
        <w:t xml:space="preserve"> WEQ Version 004 Standards include </w:t>
      </w:r>
      <w:r w:rsidR="00063371">
        <w:t>standards th</w:t>
      </w:r>
      <w:r w:rsidR="00A303B4">
        <w:t>a</w:t>
      </w:r>
      <w:r w:rsidR="00063371">
        <w:t xml:space="preserve">t were unchanged from the previous Version 003.3 standards </w:t>
      </w:r>
      <w:r w:rsidR="007C5E93">
        <w:t xml:space="preserve">previously </w:t>
      </w:r>
      <w:r w:rsidR="00DB3393">
        <w:t xml:space="preserve">included in Commission regulations as non-mandatory guidance: </w:t>
      </w:r>
      <w:r w:rsidR="009E6AD6">
        <w:t xml:space="preserve"> </w:t>
      </w:r>
      <w:r w:rsidR="00DB3393">
        <w:t>WEQ-016, Specifications for Common Electricity Product and Pricing Definition; WEQ-017, Specifications for Common Schedule Communication Mechanism for Energy Transactions; WEQ-01</w:t>
      </w:r>
      <w:r w:rsidR="00BA402D">
        <w:t>8, Specifications for Wholesale Standard Demand Response Signals; WEQ-019, Customer Energy Usage Information Communication; and WEQ-020, Smart Grid Standards Data Element Table.</w:t>
      </w:r>
      <w:bookmarkStart w:id="11" w:name="SpecificS2"/>
      <w:r>
        <w:rPr>
          <w:rStyle w:val="FootnoteReference"/>
        </w:rPr>
        <w:footnoteReference w:id="17"/>
      </w:r>
      <w:r w:rsidR="00063371">
        <w:t xml:space="preserve"> </w:t>
      </w:r>
    </w:p>
    <w:p w:rsidR="000E5567" w:rsidP="00C17A52" w14:paraId="5AB58B5A" w14:textId="1CC2AB4A">
      <w:pPr>
        <w:pStyle w:val="Heading2"/>
      </w:pPr>
      <w:bookmarkStart w:id="12" w:name="_bmk6"/>
      <w:bookmarkStart w:id="13" w:name="Specific"/>
      <w:bookmarkStart w:id="14" w:name="SpecificStandards"/>
      <w:bookmarkStart w:id="15" w:name="SpecificStandards2"/>
      <w:bookmarkStart w:id="16" w:name="ModsIn"/>
      <w:r>
        <w:t>S</w:t>
      </w:r>
      <w:bookmarkEnd w:id="12"/>
      <w:r>
        <w:t>pecific Standards Incorporated by Reference</w:t>
      </w:r>
    </w:p>
    <w:p w:rsidR="00F7181A" w:rsidRPr="00F7181A" w:rsidP="00295728" w14:paraId="76546852" w14:textId="0D8A4F1F">
      <w:pPr>
        <w:pStyle w:val="FERCparanumber"/>
      </w:pPr>
      <w:r>
        <w:t xml:space="preserve">The </w:t>
      </w:r>
      <w:r w:rsidR="00411705">
        <w:t>following section</w:t>
      </w:r>
      <w:r w:rsidR="00E7286D">
        <w:t xml:space="preserve"> summarizes </w:t>
      </w:r>
      <w:r w:rsidR="001C0AE6">
        <w:t xml:space="preserve">the </w:t>
      </w:r>
      <w:r w:rsidRPr="00581912" w:rsidR="00E07B8B">
        <w:t>NAESB</w:t>
      </w:r>
      <w:r w:rsidR="00E07B8B">
        <w:t xml:space="preserve"> </w:t>
      </w:r>
      <w:r w:rsidR="001C0AE6">
        <w:t xml:space="preserve">standards that the Commission </w:t>
      </w:r>
      <w:r w:rsidR="00BC48CD">
        <w:t xml:space="preserve">is incorporating by reference in this </w:t>
      </w:r>
      <w:r w:rsidR="00773EC0">
        <w:t>f</w:t>
      </w:r>
      <w:r w:rsidR="00BC48CD">
        <w:t xml:space="preserve">inal </w:t>
      </w:r>
      <w:r w:rsidR="00773EC0">
        <w:t>r</w:t>
      </w:r>
      <w:r w:rsidR="00BC48CD">
        <w:t>ule</w:t>
      </w:r>
      <w:r w:rsidR="0080328D">
        <w:t>.</w:t>
      </w:r>
      <w:r w:rsidR="00CB54D9">
        <w:t xml:space="preserve"> </w:t>
      </w:r>
      <w:r w:rsidR="00733458">
        <w:t xml:space="preserve"> </w:t>
      </w:r>
      <w:r w:rsidR="00CB54D9">
        <w:t>The standards</w:t>
      </w:r>
      <w:r w:rsidR="0055296A">
        <w:t xml:space="preserve"> are further </w:t>
      </w:r>
      <w:r w:rsidR="00420C40">
        <w:t>described</w:t>
      </w:r>
      <w:r w:rsidR="0055296A">
        <w:t xml:space="preserve"> </w:t>
      </w:r>
      <w:r w:rsidR="00420C40">
        <w:t xml:space="preserve">in </w:t>
      </w:r>
      <w:r w:rsidR="0055296A">
        <w:t>section VI</w:t>
      </w:r>
      <w:r w:rsidR="00C00889">
        <w:t>.</w:t>
      </w:r>
      <w:r w:rsidR="00CB54D9">
        <w:t xml:space="preserve"> </w:t>
      </w:r>
    </w:p>
    <w:p w:rsidR="003E74A0" w:rsidP="005442D1" w14:paraId="60AD1D72" w14:textId="227795E5">
      <w:pPr>
        <w:pStyle w:val="Heading3"/>
      </w:pPr>
      <w:bookmarkStart w:id="17" w:name="_bmk7"/>
      <w:bookmarkStart w:id="18" w:name="Modifications"/>
      <w:bookmarkStart w:id="19" w:name="ModsInresponse2"/>
      <w:bookmarkEnd w:id="13"/>
      <w:bookmarkEnd w:id="14"/>
      <w:bookmarkEnd w:id="15"/>
      <w:r w:rsidRPr="00646564">
        <w:t>M</w:t>
      </w:r>
      <w:bookmarkEnd w:id="17"/>
      <w:r w:rsidRPr="00646564">
        <w:t>odifications</w:t>
      </w:r>
      <w:bookmarkEnd w:id="18"/>
      <w:r w:rsidRPr="00646564">
        <w:t xml:space="preserve"> in Response to Commission Order Nos. 676-I and 676-J</w:t>
      </w:r>
    </w:p>
    <w:p w:rsidR="000E5567" w:rsidP="00F0128A" w14:paraId="06BD7A01" w14:textId="50B245B9">
      <w:pPr>
        <w:pStyle w:val="FERCparanumber"/>
      </w:pPr>
      <w:bookmarkStart w:id="20" w:name="Discussion"/>
      <w:bookmarkStart w:id="21" w:name="_Hlk179539693"/>
      <w:bookmarkEnd w:id="11"/>
      <w:bookmarkEnd w:id="16"/>
      <w:bookmarkEnd w:id="19"/>
      <w:bookmarkEnd w:id="20"/>
      <w:r>
        <w:t>T</w:t>
      </w:r>
      <w:bookmarkEnd w:id="21"/>
      <w:r w:rsidR="00D57748">
        <w:t xml:space="preserve">he </w:t>
      </w:r>
      <w:r w:rsidRPr="000E5567">
        <w:t>WEQ Version 004</w:t>
      </w:r>
      <w:r w:rsidR="00D57748">
        <w:t xml:space="preserve"> Standards</w:t>
      </w:r>
      <w:r w:rsidRPr="000E5567">
        <w:t xml:space="preserve"> contain modifications</w:t>
      </w:r>
      <w:r w:rsidR="00CC4202">
        <w:t>,</w:t>
      </w:r>
      <w:r w:rsidRPr="000E5567">
        <w:t xml:space="preserve"> </w:t>
      </w:r>
      <w:r w:rsidR="00CC4202">
        <w:t>prompted by directives</w:t>
      </w:r>
      <w:r w:rsidRPr="000E5567">
        <w:t xml:space="preserve"> </w:t>
      </w:r>
      <w:r w:rsidR="00BE3D69">
        <w:t xml:space="preserve">in </w:t>
      </w:r>
      <w:r w:rsidRPr="000E5567">
        <w:t>Order Nos. 676-I and 676-J and related industry-submitted standards requests</w:t>
      </w:r>
      <w:r w:rsidR="00CC4202">
        <w:t>,</w:t>
      </w:r>
      <w:r w:rsidRPr="000E5567">
        <w:t xml:space="preserve"> related to standards for redirection of transmission</w:t>
      </w:r>
      <w:r w:rsidR="008814AA">
        <w:t xml:space="preserve"> service</w:t>
      </w:r>
      <w:r w:rsidRPr="000E5567">
        <w:t xml:space="preserve">, time error correction, and contract path management.  </w:t>
      </w:r>
      <w:r w:rsidR="00610CE8">
        <w:t xml:space="preserve">Collectively, the revisions are designed </w:t>
      </w:r>
      <w:r w:rsidR="00234A25">
        <w:t xml:space="preserve">to </w:t>
      </w:r>
      <w:r w:rsidRPr="00F0128A" w:rsidR="00F0128A">
        <w:t xml:space="preserve">increase flexibility for transmission providers </w:t>
      </w:r>
      <w:r w:rsidR="00F900B3">
        <w:t xml:space="preserve">so they can </w:t>
      </w:r>
      <w:r w:rsidRPr="00F0128A" w:rsidR="00F0128A">
        <w:t xml:space="preserve">maximize use of the transmission system while still preventing the </w:t>
      </w:r>
      <w:r w:rsidR="00582246">
        <w:t xml:space="preserve">provision </w:t>
      </w:r>
      <w:r w:rsidRPr="00F0128A" w:rsidR="00F0128A">
        <w:t>of firm transmission service that exceeds transfer capability.</w:t>
      </w:r>
    </w:p>
    <w:p w:rsidR="006C46F0" w:rsidP="006C46F0" w14:paraId="27DF86BF" w14:textId="6B474E66">
      <w:pPr>
        <w:pStyle w:val="Heading4"/>
      </w:pPr>
      <w:bookmarkStart w:id="22" w:name="Standsredirect2"/>
      <w:r>
        <w:t>Standards for Redirection of Transmission Service</w:t>
      </w:r>
    </w:p>
    <w:bookmarkEnd w:id="22"/>
    <w:p w:rsidR="00FC4B0F" w:rsidP="00E8460B" w14:paraId="41113D9F" w14:textId="4F7142A0">
      <w:pPr>
        <w:pStyle w:val="FERCparanumber"/>
      </w:pPr>
      <w:r w:rsidRPr="00371F5E">
        <w:t>NAESB revised the WEQ-001, WEQ-003, and WEQ-013 standards to provide greater specificity regarding the transmission service reservation process that applies to redirection of transmission service (redirects) on a firm and non-firm basis</w:t>
      </w:r>
      <w:r w:rsidR="00E8460B">
        <w:t xml:space="preserve">. </w:t>
      </w:r>
      <w:r w:rsidR="0092003C">
        <w:t xml:space="preserve"> </w:t>
      </w:r>
    </w:p>
    <w:p w:rsidR="00C6145F" w:rsidRPr="006C46F0" w:rsidP="005442D1" w14:paraId="78160BAB" w14:textId="4A7537B0">
      <w:pPr>
        <w:pStyle w:val="Heading4"/>
      </w:pPr>
      <w:r>
        <w:t>Time Error Correction</w:t>
      </w:r>
    </w:p>
    <w:p w:rsidR="0093224C" w:rsidP="00C6145F" w14:paraId="1988B3C4" w14:textId="5A6D3C9E">
      <w:pPr>
        <w:pStyle w:val="FERCparanumber"/>
      </w:pPr>
      <w:r w:rsidRPr="000E5567">
        <w:t xml:space="preserve">NAESB revised WEQ-006 Manual Time Error Correction Business Practice Standards to address commercial requirements for entities calling for manual time error corrections in accordance with the NERC Time Monitoring Reference Document </w:t>
      </w:r>
      <w:r w:rsidR="009E6AD6">
        <w:t xml:space="preserve">  </w:t>
      </w:r>
      <w:r w:rsidRPr="000E5567">
        <w:t>Version 5</w:t>
      </w:r>
      <w:r w:rsidR="00C269EA">
        <w:t>.</w:t>
      </w:r>
      <w:r>
        <w:rPr>
          <w:rStyle w:val="FootnoteReference"/>
        </w:rPr>
        <w:footnoteReference w:id="18"/>
      </w:r>
      <w:r w:rsidRPr="7B3E48BF">
        <w:rPr>
          <w:b/>
          <w:bCs/>
          <w:vertAlign w:val="superscript"/>
        </w:rPr>
        <w:t xml:space="preserve"> </w:t>
      </w:r>
      <w:r w:rsidRPr="7B3E48BF" w:rsidR="00BE221B">
        <w:rPr>
          <w:b/>
          <w:bCs/>
          <w:vertAlign w:val="superscript"/>
        </w:rPr>
        <w:t xml:space="preserve"> </w:t>
      </w:r>
      <w:r w:rsidRPr="7B3E48BF" w:rsidR="00AC34CC">
        <w:rPr>
          <w:b/>
          <w:bCs/>
          <w:vertAlign w:val="superscript"/>
        </w:rPr>
        <w:t xml:space="preserve"> </w:t>
      </w:r>
    </w:p>
    <w:p w:rsidR="004D3A6C" w:rsidP="005442D1" w14:paraId="4F60CFFE" w14:textId="4E4E3E78">
      <w:pPr>
        <w:pStyle w:val="Heading4"/>
      </w:pPr>
      <w:r>
        <w:t>Contract Path Management</w:t>
      </w:r>
    </w:p>
    <w:p w:rsidR="00F560C0" w:rsidRPr="00F560C0" w:rsidP="002A68D2" w14:paraId="70A78603" w14:textId="7EFFFAB1">
      <w:pPr>
        <w:pStyle w:val="FERCparanumber"/>
      </w:pPr>
      <w:r>
        <w:t xml:space="preserve">NAESB </w:t>
      </w:r>
      <w:r w:rsidRPr="000E5567" w:rsidR="000E5567">
        <w:t>modified the WEQ-023 Modeling Business Practice Standards to allow the contract path limit to be exceeded for a certain period of time prior to the start of flow.</w:t>
      </w:r>
      <w:r>
        <w:rPr>
          <w:rStyle w:val="FootnoteReference"/>
        </w:rPr>
        <w:footnoteReference w:id="19"/>
      </w:r>
      <w:r w:rsidRPr="000E5567" w:rsidR="000E5567">
        <w:t xml:space="preserve">  Specifically, the revisions to WEQ-023-1.4 and WEQ-023-1.4.1 </w:t>
      </w:r>
      <w:r w:rsidR="00D4171D">
        <w:t>will</w:t>
      </w:r>
      <w:r w:rsidRPr="000E5567" w:rsidR="000E5567">
        <w:t xml:space="preserve"> better accommodate individual transmission provider business practices that may, for scheduling efficiency purposes, allow a contract path limit to be exceeded for a certain period prior to the implementation of the interchange schedule.</w:t>
      </w:r>
      <w:r>
        <w:rPr>
          <w:rStyle w:val="FootnoteReference"/>
        </w:rPr>
        <w:footnoteReference w:id="20"/>
      </w:r>
      <w:r w:rsidR="00BF5A9F">
        <w:t xml:space="preserve">  </w:t>
      </w:r>
    </w:p>
    <w:p w:rsidR="006B13EA" w:rsidP="000A3A95" w14:paraId="31590DA0" w14:textId="153DAA3F">
      <w:pPr>
        <w:pStyle w:val="Heading3"/>
      </w:pPr>
      <w:bookmarkStart w:id="23" w:name="_bmk8"/>
      <w:bookmarkStart w:id="24" w:name="Modifications2"/>
      <w:bookmarkStart w:id="25" w:name="ModificationsCyber"/>
      <w:r>
        <w:t>M</w:t>
      </w:r>
      <w:bookmarkEnd w:id="23"/>
      <w:r>
        <w:t>odifications to Support Cybersecurity for the Wholesale Electric Industry</w:t>
      </w:r>
    </w:p>
    <w:bookmarkEnd w:id="24"/>
    <w:bookmarkEnd w:id="25"/>
    <w:p w:rsidR="000A7F98" w:rsidP="000E5567" w14:paraId="489C1052" w14:textId="7694719A">
      <w:pPr>
        <w:pStyle w:val="FERCparanumber"/>
      </w:pPr>
      <w:r>
        <w:t>I</w:t>
      </w:r>
      <w:r w:rsidRPr="008639BF" w:rsidR="000E5567">
        <w:t xml:space="preserve">n addition to </w:t>
      </w:r>
      <w:r w:rsidR="00E80A3B">
        <w:t xml:space="preserve">proposing a </w:t>
      </w:r>
      <w:r w:rsidRPr="008639BF" w:rsidR="000E5567">
        <w:t>new set of standards, WEQ-024 Cybersecurity Business Practice Standard</w:t>
      </w:r>
      <w:r w:rsidR="00A623C3">
        <w:t>s</w:t>
      </w:r>
      <w:r w:rsidR="000E5567">
        <w:t xml:space="preserve">, NAESB made modifications to WEQ-012 to support the issuance of server-side or transport layer security certificates by NAESB Authorized Certification Authorities (ACA).  </w:t>
      </w:r>
    </w:p>
    <w:p w:rsidR="00A73F2B" w:rsidP="000E5567" w14:paraId="31151A16" w14:textId="54373062">
      <w:pPr>
        <w:pStyle w:val="FERCparanumber"/>
      </w:pPr>
      <w:r>
        <w:t xml:space="preserve">The modifications to WEQ-012 standards incorporate best industry practices regarding the issuance of server-side or transport layer security server certificates by a certificate authority and allow a NAESB ACA to issue code-signing certificates that can be used to verify software and other executables in support of the NERC CIP-010 Security – Configuration Change Management and Vulnerability Assessments Reliability Standard. </w:t>
      </w:r>
      <w:r w:rsidR="00943304">
        <w:t xml:space="preserve"> </w:t>
      </w:r>
    </w:p>
    <w:p w:rsidR="007F7B14" w:rsidP="002B6FB4" w14:paraId="00887D35" w14:textId="02418A25">
      <w:pPr>
        <w:pStyle w:val="Heading3"/>
      </w:pPr>
      <w:bookmarkStart w:id="26" w:name="_bmk9"/>
      <w:bookmarkStart w:id="27" w:name="Modifications3"/>
      <w:bookmarkStart w:id="28" w:name="ModificationstoComplement"/>
      <w:r>
        <w:t>M</w:t>
      </w:r>
      <w:bookmarkEnd w:id="26"/>
      <w:r>
        <w:t>odifications to Complement NERC Reliability Standards</w:t>
      </w:r>
    </w:p>
    <w:bookmarkEnd w:id="27"/>
    <w:bookmarkEnd w:id="28"/>
    <w:p w:rsidR="0000054F" w:rsidP="00F43096" w14:paraId="0B5B292E" w14:textId="60C8B69E">
      <w:pPr>
        <w:pStyle w:val="FERCparanumber"/>
      </w:pPr>
      <w:r>
        <w:t xml:space="preserve">WEQ Version 004 Standards include revisions to </w:t>
      </w:r>
      <w:r w:rsidR="00465A1D">
        <w:t xml:space="preserve">the NAESB standards </w:t>
      </w:r>
      <w:r w:rsidR="00964E70">
        <w:t xml:space="preserve">to </w:t>
      </w:r>
      <w:r>
        <w:t xml:space="preserve">complement the NERC </w:t>
      </w:r>
      <w:r w:rsidR="001174C4">
        <w:t>R</w:t>
      </w:r>
      <w:r w:rsidRPr="004962D0">
        <w:t xml:space="preserve">eliability Standards, including modifications to be consistent with the NERC Glossary.  </w:t>
      </w:r>
      <w:r>
        <w:t xml:space="preserve">The changes were made to provide further clarity on the incorporation of jointly owned units into the </w:t>
      </w:r>
      <w:r w:rsidR="00EF12B8">
        <w:t>Area Control Error (</w:t>
      </w:r>
      <w:r>
        <w:t>ACE</w:t>
      </w:r>
      <w:r w:rsidR="00EF12B8">
        <w:t>)</w:t>
      </w:r>
      <w:r>
        <w:t xml:space="preserve"> equation and to ensure consistency in the use of terminology between the WEQ Business Practice Standards and the NERC Dynamic Transfer Reference Document, which provides reliability guidance on the use of pseudo-ties and dynamic schedules in a balancing authority’s ACE equations. </w:t>
      </w:r>
    </w:p>
    <w:p w:rsidR="007C2181" w:rsidP="0000054F" w14:paraId="3211C4B6" w14:textId="20B8E09B">
      <w:pPr>
        <w:pStyle w:val="Heading3"/>
      </w:pPr>
      <w:r>
        <w:t xml:space="preserve"> </w:t>
      </w:r>
      <w:bookmarkStart w:id="29" w:name="_bmk10"/>
      <w:bookmarkStart w:id="30" w:name="Modifications4"/>
      <w:bookmarkStart w:id="31" w:name="ModificationstoWEQ"/>
      <w:r w:rsidR="00186858">
        <w:t>M</w:t>
      </w:r>
      <w:bookmarkEnd w:id="29"/>
      <w:r w:rsidR="00186858">
        <w:t xml:space="preserve">odifications to the WEQ OASIS Business Practice </w:t>
      </w:r>
      <w:r w:rsidR="00D43447">
        <w:t>Standards</w:t>
      </w:r>
    </w:p>
    <w:bookmarkEnd w:id="30"/>
    <w:bookmarkEnd w:id="31"/>
    <w:p w:rsidR="00B01552" w:rsidP="000E5567" w14:paraId="2944BCFC" w14:textId="52CACE00">
      <w:pPr>
        <w:pStyle w:val="FERCparanumber"/>
      </w:pPr>
      <w:r w:rsidRPr="000E5567">
        <w:t xml:space="preserve"> </w:t>
      </w:r>
      <w:r w:rsidRPr="005F6F3D" w:rsidR="005F6F3D">
        <w:t>In addition to the OASIS modifications referenced previously, NAESB completed nine final actions modifying the OASIS suite of Business Practice Standards.</w:t>
      </w:r>
    </w:p>
    <w:p w:rsidR="005F6F3D" w:rsidP="005442D1" w14:paraId="2B6D1384" w14:textId="7D6BEAC0">
      <w:pPr>
        <w:pStyle w:val="Heading4"/>
      </w:pPr>
      <w:r>
        <w:t>Eligibility and Treatment of Rollover Rights</w:t>
      </w:r>
    </w:p>
    <w:p w:rsidR="00BD7169" w:rsidP="000E5567" w14:paraId="750011E1" w14:textId="05F85C85">
      <w:pPr>
        <w:pStyle w:val="FERCparanumber"/>
      </w:pPr>
      <w:r w:rsidRPr="000E5567">
        <w:t>NAESB developed modifications to the WEQ OASIS suite of Business Practice Standards to address the eligibility and treatment of rollover rights</w:t>
      </w:r>
      <w:r>
        <w:rPr>
          <w:rStyle w:val="FootnoteReference"/>
        </w:rPr>
        <w:footnoteReference w:id="21"/>
      </w:r>
      <w:r w:rsidRPr="000E5567">
        <w:t xml:space="preserve"> as part of the standards supporting Network Integration Transmission Service (NITS).</w:t>
      </w:r>
      <w:r>
        <w:rPr>
          <w:rStyle w:val="FootnoteReference"/>
        </w:rPr>
        <w:footnoteReference w:id="22"/>
      </w:r>
      <w:r w:rsidRPr="000E5567">
        <w:t xml:space="preserve"> </w:t>
      </w:r>
      <w:r w:rsidR="00A858FD">
        <w:t xml:space="preserve"> </w:t>
      </w:r>
      <w:r w:rsidRPr="000E5567">
        <w:t>The new and revised standards define if</w:t>
      </w:r>
      <w:r w:rsidR="00DF16E5">
        <w:t>,</w:t>
      </w:r>
      <w:r w:rsidRPr="000E5567">
        <w:t xml:space="preserve"> and when</w:t>
      </w:r>
      <w:r w:rsidR="00DF16E5">
        <w:t>,</w:t>
      </w:r>
      <w:r w:rsidRPr="000E5567">
        <w:t xml:space="preserve"> rollover rights are assigned, update posting requirements and establish supporting template structures, and create dynamic notifications within OASIS for rollover rights. </w:t>
      </w:r>
      <w:r w:rsidR="007D5F9B">
        <w:t xml:space="preserve"> </w:t>
      </w:r>
      <w:r w:rsidRPr="000E5567">
        <w:t xml:space="preserve">  </w:t>
      </w:r>
    </w:p>
    <w:p w:rsidR="00BD7169" w:rsidP="005442D1" w14:paraId="178C76D6" w14:textId="512FFFE1">
      <w:pPr>
        <w:pStyle w:val="Heading4"/>
      </w:pPr>
      <w:r>
        <w:t>Submission of Variables Associated with NITS</w:t>
      </w:r>
    </w:p>
    <w:p w:rsidR="00E63701" w:rsidP="00B96694" w14:paraId="5335B6B3" w14:textId="2DDAF408">
      <w:pPr>
        <w:pStyle w:val="FERCparanumber"/>
      </w:pPr>
      <w:r>
        <w:t xml:space="preserve">Several modifications were made to WEQ-002 and WEQ-003 to </w:t>
      </w:r>
      <w:r w:rsidR="00855D7F">
        <w:t>give</w:t>
      </w:r>
      <w:r>
        <w:t xml:space="preserve"> users the ability to submit specific lists of variables associated with NITS as part of the query/response functionality in OASIS templates.  </w:t>
      </w:r>
    </w:p>
    <w:p w:rsidR="007763A6" w:rsidP="00E63701" w14:paraId="43DE8A1C" w14:textId="2BE62CD4">
      <w:pPr>
        <w:pStyle w:val="Heading4"/>
      </w:pPr>
      <w:r>
        <w:t>Provide Consistency Between Standards Language</w:t>
      </w:r>
    </w:p>
    <w:p w:rsidR="000E5567" w:rsidP="00F10725" w14:paraId="13022A0B" w14:textId="546558D2">
      <w:pPr>
        <w:pStyle w:val="FERCparanumber"/>
      </w:pPr>
      <w:r>
        <w:t>M</w:t>
      </w:r>
      <w:r w:rsidRPr="000E5567">
        <w:t xml:space="preserve">odifications </w:t>
      </w:r>
      <w:r>
        <w:t xml:space="preserve">were made </w:t>
      </w:r>
      <w:r w:rsidRPr="000E5567">
        <w:t xml:space="preserve">to WEQ-001 </w:t>
      </w:r>
      <w:r>
        <w:t xml:space="preserve">to </w:t>
      </w:r>
      <w:r w:rsidRPr="000E5567">
        <w:t>provide greater consistency between the standards language included in WEQ-001-9.2 and WEQ-001-9.4.3 and WEQ-001-B Appendix B – Redirect Business Practice Standards Examples.</w:t>
      </w:r>
      <w:r w:rsidR="00012116">
        <w:t xml:space="preserve"> </w:t>
      </w:r>
      <w:r w:rsidRPr="000E5567">
        <w:t xml:space="preserve"> </w:t>
      </w:r>
    </w:p>
    <w:p w:rsidR="004D0248" w:rsidP="005442D1" w14:paraId="1FED137B" w14:textId="054DA782">
      <w:pPr>
        <w:pStyle w:val="Heading4"/>
      </w:pPr>
      <w:r>
        <w:t>Improvements for OASIS Node Users</w:t>
      </w:r>
    </w:p>
    <w:p w:rsidR="000E5567" w:rsidP="000E5567" w14:paraId="18BEE7BB" w14:textId="062A7C36">
      <w:pPr>
        <w:pStyle w:val="FERCparanumber"/>
      </w:pPr>
      <w:r w:rsidRPr="000E5567">
        <w:t>NAESB revised WEQ-002, WEQ-003, and WEQ-013 to establish a mechanism that enables OASIS node users to identify – in a single location – all service modifications made to an original transmission service request reservation.</w:t>
      </w:r>
      <w:r w:rsidR="007953DE">
        <w:t xml:space="preserve"> </w:t>
      </w:r>
      <w:r w:rsidRPr="000E5567">
        <w:t xml:space="preserve"> </w:t>
      </w:r>
    </w:p>
    <w:p w:rsidR="00640C4D" w:rsidP="005442D1" w14:paraId="64C9D7AB" w14:textId="2D705EB0">
      <w:pPr>
        <w:pStyle w:val="Heading4"/>
      </w:pPr>
      <w:r>
        <w:t>Better Support Posting Requirements</w:t>
      </w:r>
    </w:p>
    <w:p w:rsidR="000E5567" w:rsidP="000E5567" w14:paraId="5231FF54" w14:textId="3B8B65DA">
      <w:pPr>
        <w:pStyle w:val="FERCparanumber"/>
      </w:pPr>
      <w:r w:rsidRPr="000E5567">
        <w:t xml:space="preserve">NAESB developed modifications to WEQ-001 to better support </w:t>
      </w:r>
      <w:r w:rsidR="00EF12B8">
        <w:t>transmission service</w:t>
      </w:r>
      <w:r w:rsidR="00EF12B8">
        <w:rPr>
          <w:b/>
          <w:bCs/>
        </w:rPr>
        <w:t xml:space="preserve"> </w:t>
      </w:r>
      <w:r w:rsidRPr="000E5567">
        <w:t xml:space="preserve">posting requirements, included as part of 18 </w:t>
      </w:r>
      <w:r w:rsidRPr="00942A02">
        <w:t>CFR</w:t>
      </w:r>
      <w:r w:rsidRPr="000E5567">
        <w:t xml:space="preserve"> 37.6, by adding specificity regarding the treatment of consolidations of transmission service requests. </w:t>
      </w:r>
      <w:r w:rsidR="005535EB">
        <w:t xml:space="preserve"> </w:t>
      </w:r>
      <w:r w:rsidRPr="000E5567">
        <w:t xml:space="preserve">The revisions to the standards </w:t>
      </w:r>
      <w:r w:rsidR="005D63F6">
        <w:t xml:space="preserve">are designed to </w:t>
      </w:r>
      <w:r w:rsidRPr="000E5567">
        <w:t>ensure parity between consolidated and non-consolidated transmission service requests</w:t>
      </w:r>
      <w:r w:rsidR="00B96694">
        <w:t xml:space="preserve"> and </w:t>
      </w:r>
      <w:r w:rsidRPr="000E5567">
        <w:t>to eliminate the potential for a service increment to be created through consolidation that would otherwise be unavailable under a transmission provider’s existing tariff processes</w:t>
      </w:r>
      <w:r w:rsidR="00CB3E9C">
        <w:t>.</w:t>
      </w:r>
    </w:p>
    <w:p w:rsidR="00A57AB3" w:rsidP="005442D1" w14:paraId="5B5217C7" w14:textId="6348019C">
      <w:pPr>
        <w:pStyle w:val="Heading4"/>
      </w:pPr>
      <w:r>
        <w:t xml:space="preserve">Provide Greater Clarity Regarding Priorities Between a Firm Transmission Service Request and a </w:t>
      </w:r>
      <w:r w:rsidR="00AD694F">
        <w:t>Previously</w:t>
      </w:r>
      <w:r>
        <w:t xml:space="preserve"> Queued Non-Firm Request</w:t>
      </w:r>
    </w:p>
    <w:p w:rsidR="000E5567" w:rsidP="00A57AB3" w14:paraId="21614CE9" w14:textId="260B2383">
      <w:pPr>
        <w:pStyle w:val="FERCparanumber"/>
      </w:pPr>
      <w:r>
        <w:t xml:space="preserve"> </w:t>
      </w:r>
      <w:r w:rsidRPr="00F73ED4" w:rsidR="00951C66">
        <w:t xml:space="preserve">NAESB modified WEQ-001 by modifying Table 25-3, Priorities for Competing </w:t>
      </w:r>
      <w:r w:rsidRPr="00F73ED4">
        <w:t>Reservations or Requests, to better describe how a competition is conducted between a firm transmission service request and a previously queued non-firm request or reservati</w:t>
      </w:r>
      <w:r>
        <w:t>on.</w:t>
      </w:r>
    </w:p>
    <w:p w:rsidR="00AD694F" w:rsidP="005442D1" w14:paraId="1F788D03" w14:textId="32052CDA">
      <w:pPr>
        <w:pStyle w:val="Heading4"/>
      </w:pPr>
      <w:r>
        <w:t>Response Timing Standards</w:t>
      </w:r>
    </w:p>
    <w:p w:rsidR="000E5567" w:rsidP="000E5567" w14:paraId="092FF66C" w14:textId="4F2CBD89">
      <w:pPr>
        <w:pStyle w:val="FERCparanumber"/>
      </w:pPr>
      <w:r>
        <w:t>T</w:t>
      </w:r>
      <w:r w:rsidRPr="00613595" w:rsidR="00613595">
        <w:t>o extend response times for some functions to account for human performance</w:t>
      </w:r>
      <w:r w:rsidR="003108C8">
        <w:t>, NAESB</w:t>
      </w:r>
      <w:r w:rsidRPr="00613595" w:rsidR="00613595">
        <w:t xml:space="preserve"> modif</w:t>
      </w:r>
      <w:r w:rsidR="00EA4259">
        <w:t>ied</w:t>
      </w:r>
      <w:r w:rsidRPr="00613595" w:rsidR="00613595">
        <w:t xml:space="preserve"> the timing tables included in WEQ-001-4.13, WEQ-001-25.1.8, and WEQ-001-105.1.5 to extend specific timing criteria for instances in which systems are not fully automated. </w:t>
      </w:r>
      <w:r w:rsidR="00EA4259">
        <w:t xml:space="preserve"> </w:t>
      </w:r>
      <w:r w:rsidRPr="00613595" w:rsidR="00613595">
        <w:t>These changes will be</w:t>
      </w:r>
      <w:r w:rsidRPr="00613595" w:rsidR="00613595">
        <w:t xml:space="preserve"> </w:t>
      </w:r>
      <w:r w:rsidR="00B52BE1">
        <w:t>available for</w:t>
      </w:r>
      <w:r w:rsidRPr="00613595" w:rsidR="00613595">
        <w:t xml:space="preserve"> transmission providers and operators who do not have automated systems for responding to transmission service </w:t>
      </w:r>
      <w:r w:rsidRPr="00613595" w:rsidR="00613595">
        <w:t>requests</w:t>
      </w:r>
      <w:r w:rsidR="008B7306">
        <w:t xml:space="preserve"> and will</w:t>
      </w:r>
      <w:r w:rsidR="008D691D">
        <w:t xml:space="preserve"> </w:t>
      </w:r>
      <w:r w:rsidRPr="00613595" w:rsidR="00613595">
        <w:t xml:space="preserve">extend timing requirements that are deemed unreasonably strict for </w:t>
      </w:r>
      <w:r w:rsidR="009E6AD6">
        <w:t xml:space="preserve">  </w:t>
      </w:r>
      <w:r w:rsidRPr="00613595" w:rsidR="00613595">
        <w:t xml:space="preserve">non-automated implementations. </w:t>
      </w:r>
    </w:p>
    <w:p w:rsidR="00A2330B" w:rsidP="005442D1" w14:paraId="29562955" w14:textId="1594DE7D">
      <w:pPr>
        <w:pStyle w:val="Heading4"/>
      </w:pPr>
      <w:r>
        <w:t>Provide Greater Clarity for Transmission Customers</w:t>
      </w:r>
    </w:p>
    <w:p w:rsidR="00613595" w:rsidP="000E5567" w14:paraId="13D0B3F8" w14:textId="7903A75A">
      <w:pPr>
        <w:pStyle w:val="FERCparanumber"/>
      </w:pPr>
      <w:r w:rsidRPr="00613595">
        <w:t xml:space="preserve">NAESB modified the WEQ OASIS suite of Business Practice Standards to provide greater clarity for transmission customers on which redirect requests would qualify for the conveyance of rollover rights. </w:t>
      </w:r>
      <w:r w:rsidR="00826162">
        <w:t xml:space="preserve"> </w:t>
      </w:r>
      <w:r w:rsidRPr="00613595">
        <w:t xml:space="preserve">As part of the revisions, transmission customers are required to explicitly indicate their intent to convey rollover rights to the redirect path by expressly opting-in or opting-out of the conveyance, eliminating the possibility that rollover rights could be unintentionally redirected. </w:t>
      </w:r>
      <w:r w:rsidR="007B72BA">
        <w:t xml:space="preserve"> </w:t>
      </w:r>
    </w:p>
    <w:p w:rsidR="006F0E63" w:rsidP="005442D1" w14:paraId="343C28F6" w14:textId="50C4171A">
      <w:pPr>
        <w:pStyle w:val="Heading4"/>
      </w:pPr>
      <w:r>
        <w:t>Improve Efficiencies by Creating a Tracking and Audit Mechanism for Transmission Service Reservations</w:t>
      </w:r>
    </w:p>
    <w:p w:rsidR="00613595" w:rsidP="000E5567" w14:paraId="16EAE206" w14:textId="19F17EE2">
      <w:pPr>
        <w:pStyle w:val="FERCparanumber"/>
      </w:pPr>
      <w:r w:rsidRPr="00613595">
        <w:t>NAESB revised the WEQ OASIS suite of Business Practice Standards to improve efficiencies by creating a tracking and audit mechanism for transmission service reservations that allows transmission providers and customers to easily assess changes that occur as a result of the preemption and right-of-first-refusal process.</w:t>
      </w:r>
      <w:r w:rsidR="00CC0B46">
        <w:t xml:space="preserve"> </w:t>
      </w:r>
      <w:r w:rsidRPr="00613595">
        <w:t xml:space="preserve"> </w:t>
      </w:r>
    </w:p>
    <w:p w:rsidR="00EF71A6" w:rsidP="005442D1" w14:paraId="5DD4C634" w14:textId="43339064">
      <w:pPr>
        <w:pStyle w:val="Heading3"/>
      </w:pPr>
      <w:bookmarkStart w:id="32" w:name="_bmk11"/>
      <w:bookmarkStart w:id="33" w:name="Modifications5"/>
      <w:bookmarkStart w:id="34" w:name="ModificationstoCoord"/>
      <w:r>
        <w:t>M</w:t>
      </w:r>
      <w:bookmarkEnd w:id="32"/>
      <w:r>
        <w:t>odifications to Coordinate Interchange Standards</w:t>
      </w:r>
    </w:p>
    <w:bookmarkEnd w:id="33"/>
    <w:bookmarkEnd w:id="34"/>
    <w:p w:rsidR="00613595" w:rsidP="000E5567" w14:paraId="4F378CDE" w14:textId="3A06E095">
      <w:pPr>
        <w:pStyle w:val="FERCparanumber"/>
      </w:pPr>
      <w:r w:rsidRPr="00613595">
        <w:t xml:space="preserve">NAESB revised the WEQ-004 Coordinate Interchange Business Practice Standards to promote efficiency by streamlining the procedures </w:t>
      </w:r>
      <w:r w:rsidR="003862D4">
        <w:t xml:space="preserve">that </w:t>
      </w:r>
      <w:r w:rsidRPr="00613595">
        <w:t xml:space="preserve">entities should follow in the event of a system failure of the primary communication method used to manage interchange transactions – electronic tags (e-Tags). </w:t>
      </w:r>
      <w:r w:rsidR="0035107F">
        <w:t xml:space="preserve"> </w:t>
      </w:r>
    </w:p>
    <w:p w:rsidR="00ED11A3" w14:paraId="7B823DBB" w14:textId="2999EF7F">
      <w:pPr>
        <w:pStyle w:val="FERCparanumber"/>
      </w:pPr>
      <w:r>
        <w:t xml:space="preserve">NAESB </w:t>
      </w:r>
      <w:r w:rsidRPr="00613595">
        <w:t>also modified the WEQ-000 and WEQ-004 standards</w:t>
      </w:r>
      <w:r>
        <w:t xml:space="preserve">.  </w:t>
      </w:r>
      <w:r w:rsidRPr="00613595">
        <w:t>The revisions add a new appendix to WEQ-004 to provide guidance and best practices to entities in the Eastern Interconnection that automate the net scheduled interchange checkout process</w:t>
      </w:r>
      <w:r>
        <w:t xml:space="preserve">.  </w:t>
      </w:r>
    </w:p>
    <w:p w:rsidR="00AF20D1" w:rsidP="0099760A" w14:paraId="47517AED" w14:textId="1778439A">
      <w:pPr>
        <w:pStyle w:val="Heading3"/>
      </w:pPr>
      <w:bookmarkStart w:id="35" w:name="_bmk12"/>
      <w:bookmarkStart w:id="36" w:name="Modifications6"/>
      <w:bookmarkStart w:id="37" w:name="ModificationstoAbbrevs"/>
      <w:r>
        <w:t>M</w:t>
      </w:r>
      <w:bookmarkEnd w:id="35"/>
      <w:r>
        <w:t>odifications to Abbreviations, Acronyms, and Defined Terms</w:t>
      </w:r>
    </w:p>
    <w:bookmarkEnd w:id="36"/>
    <w:bookmarkEnd w:id="37"/>
    <w:p w:rsidR="00613595" w:rsidP="000E5567" w14:paraId="2A206F9C" w14:textId="151A2C54">
      <w:pPr>
        <w:pStyle w:val="FERCparanumber"/>
      </w:pPr>
      <w:r w:rsidRPr="0072245B">
        <w:t>In addition to the consistency changes described above regarding WEQ-000</w:t>
      </w:r>
      <w:r w:rsidRPr="00E2513F" w:rsidR="00E2513F">
        <w:t xml:space="preserve">, the WEQ Version 004 Standards publication includes a new cross-reference column displaying the abbreviations, acronyms, and definition of terms with their corresponding NAESB WEQ Standards. </w:t>
      </w:r>
      <w:r w:rsidR="00707E02">
        <w:t xml:space="preserve"> </w:t>
      </w:r>
      <w:r w:rsidRPr="00E2513F" w:rsidR="00E2513F">
        <w:t xml:space="preserve">Additional changes to ensure consistency in the use of abbreviations, acronyms, and defined terms were made to the WEQ OASIS Suite of Standards, WEQ-004 Coordinate Interchange Business Practice Standards, WEQ-008 TLR – Eastern Interconnection Business Practice Standards, WEQ-012 PKI Business Practice Standards, WEQ-022 </w:t>
      </w:r>
      <w:r w:rsidR="00DE4F97">
        <w:t xml:space="preserve">Electric Industry Registry </w:t>
      </w:r>
      <w:r w:rsidR="00B54FF6">
        <w:t>(</w:t>
      </w:r>
      <w:r w:rsidRPr="00E2513F" w:rsidR="00E2513F">
        <w:t>EIR</w:t>
      </w:r>
      <w:r w:rsidR="00B54FF6">
        <w:t>)</w:t>
      </w:r>
      <w:r w:rsidRPr="00E2513F" w:rsidR="00E2513F">
        <w:t xml:space="preserve"> Business Practice Standards, and WEQ-023 Modeling Business Practice Standards.</w:t>
      </w:r>
    </w:p>
    <w:p w:rsidR="00F75FA7" w:rsidP="00F75FA7" w14:paraId="2036CA3F" w14:textId="33638891">
      <w:pPr>
        <w:pStyle w:val="Heading3"/>
      </w:pPr>
      <w:bookmarkStart w:id="38" w:name="_bmk13"/>
      <w:bookmarkStart w:id="39" w:name="Modifications7"/>
      <w:bookmarkStart w:id="40" w:name="minorcorrections"/>
      <w:r>
        <w:t>M</w:t>
      </w:r>
      <w:bookmarkEnd w:id="38"/>
      <w:r>
        <w:t>inor Corrections</w:t>
      </w:r>
    </w:p>
    <w:bookmarkEnd w:id="39"/>
    <w:bookmarkEnd w:id="40"/>
    <w:p w:rsidR="0096342C" w:rsidRPr="00D8345B" w:rsidP="006E6BD6" w14:paraId="5E2F73B0" w14:textId="467DAC10">
      <w:pPr>
        <w:pStyle w:val="FERCparanumber"/>
      </w:pPr>
      <w:r w:rsidRPr="00D8345B">
        <w:t>S</w:t>
      </w:r>
      <w:r w:rsidRPr="00D8345B" w:rsidR="002461FC">
        <w:t xml:space="preserve">ince the publication of WEQ Version 003.3 standards, NAESB processed </w:t>
      </w:r>
      <w:r w:rsidR="009E6AD6">
        <w:t xml:space="preserve">          10</w:t>
      </w:r>
      <w:r w:rsidRPr="00D8345B" w:rsidR="002461FC">
        <w:t xml:space="preserve"> minor corrections applicable to the WEQ Business Practice Standards through its Minor Correction </w:t>
      </w:r>
      <w:r w:rsidRPr="00D8345B" w:rsidR="00073B30">
        <w:t>Process and</w:t>
      </w:r>
      <w:r w:rsidRPr="00D8345B" w:rsidR="002461FC">
        <w:t xml:space="preserve"> incorporated them into the WEQ Version 004 Standard</w:t>
      </w:r>
      <w:r w:rsidRPr="00D8345B" w:rsidR="00D84A24">
        <w:t>.</w:t>
      </w:r>
      <w:r w:rsidRPr="00D8345B" w:rsidR="00582A02">
        <w:t xml:space="preserve">  </w:t>
      </w:r>
      <w:r w:rsidRPr="00D8345B" w:rsidR="00355566">
        <w:t xml:space="preserve">The Commission also is incorporating by reference </w:t>
      </w:r>
      <w:r w:rsidRPr="00D8345B" w:rsidR="00632B75">
        <w:t xml:space="preserve">Minor Correct MC24004 </w:t>
      </w:r>
      <w:r w:rsidRPr="00D8345B" w:rsidR="00355566">
        <w:t xml:space="preserve">to </w:t>
      </w:r>
      <w:r w:rsidRPr="00D8345B" w:rsidR="00632B75">
        <w:t>standard WEQ-001-24.2.4 approved by the WEQ on</w:t>
      </w:r>
      <w:r w:rsidRPr="00D8345B" w:rsidR="009027DB">
        <w:t xml:space="preserve"> August 9, 2024</w:t>
      </w:r>
      <w:r w:rsidRPr="00D8345B" w:rsidR="007A6C12">
        <w:t>, as discussed above</w:t>
      </w:r>
      <w:r w:rsidRPr="00D8345B" w:rsidR="00632B75">
        <w:t>.</w:t>
      </w:r>
      <w:r w:rsidRPr="00D8345B" w:rsidR="00CA5E33">
        <w:t xml:space="preserve">  </w:t>
      </w:r>
    </w:p>
    <w:p w:rsidR="002770DB" w:rsidP="0096342C" w14:paraId="19836DCA" w14:textId="79E94B48">
      <w:pPr>
        <w:pStyle w:val="Heading3"/>
      </w:pPr>
      <w:bookmarkStart w:id="41" w:name="_bmk14"/>
      <w:bookmarkStart w:id="42" w:name="NewSet"/>
      <w:bookmarkStart w:id="43" w:name="NewSet2"/>
      <w:r>
        <w:t>N</w:t>
      </w:r>
      <w:bookmarkEnd w:id="41"/>
      <w:r>
        <w:t>ew Set of Cybersecurity Standards</w:t>
      </w:r>
    </w:p>
    <w:bookmarkEnd w:id="42"/>
    <w:bookmarkEnd w:id="43"/>
    <w:p w:rsidR="00B80825" w:rsidRPr="00B80825" w:rsidP="00B80825" w14:paraId="21B1F8C8" w14:textId="2E71BE55">
      <w:pPr>
        <w:pStyle w:val="FERCparanumber"/>
      </w:pPr>
      <w:r>
        <w:t>I</w:t>
      </w:r>
      <w:r w:rsidRPr="00B80825" w:rsidR="00E2513F">
        <w:t xml:space="preserve">n the WEQ Version 004 Standards, NAESB established a new set of </w:t>
      </w:r>
      <w:r w:rsidRPr="00B80825" w:rsidR="00F43B45">
        <w:t>c</w:t>
      </w:r>
      <w:r w:rsidRPr="00B80825" w:rsidR="00E2513F">
        <w:t xml:space="preserve">ybersecurity-related business practice standards in WEQ-024.  This new set of standards reorganizes existing NAESB cybersecurity business practice standards into a new suite of NAESB standards.  </w:t>
      </w:r>
      <w:r w:rsidR="002E2672">
        <w:t>NAESB made this change in response to an</w:t>
      </w:r>
      <w:r w:rsidR="00D20179">
        <w:t xml:space="preserve"> </w:t>
      </w:r>
      <w:r w:rsidRPr="00B80825" w:rsidR="00E2513F">
        <w:t xml:space="preserve">informal recommendation from </w:t>
      </w:r>
      <w:r w:rsidR="00BE2D60">
        <w:t xml:space="preserve">the </w:t>
      </w:r>
      <w:r w:rsidRPr="00B80825" w:rsidR="00E2513F">
        <w:t xml:space="preserve">DOE and </w:t>
      </w:r>
      <w:r w:rsidRPr="00B80825" w:rsidR="00E2513F">
        <w:t xml:space="preserve">Sandia </w:t>
      </w:r>
      <w:r w:rsidRPr="00B80825" w:rsidR="00E2513F">
        <w:t xml:space="preserve">Labs that arose from the 2019 Surety Assessment of cybersecurity elements contained in the NAESB Business Practice Standards.  </w:t>
      </w:r>
    </w:p>
    <w:p w:rsidR="006C771E" w:rsidRPr="003511C9" w:rsidP="0099760A" w14:paraId="24AB36CB" w14:textId="524361ED">
      <w:pPr>
        <w:pStyle w:val="Heading2"/>
      </w:pPr>
      <w:bookmarkStart w:id="44" w:name="_bmk15"/>
      <w:bookmarkStart w:id="45" w:name="Standards"/>
      <w:bookmarkStart w:id="46" w:name="Standardsthat"/>
      <w:r w:rsidRPr="003511C9">
        <w:t>S</w:t>
      </w:r>
      <w:bookmarkEnd w:id="44"/>
      <w:r w:rsidRPr="003511C9">
        <w:t xml:space="preserve">tandards </w:t>
      </w:r>
      <w:r w:rsidRPr="003511C9" w:rsidR="6781551C">
        <w:t>T</w:t>
      </w:r>
      <w:r w:rsidRPr="003511C9">
        <w:t xml:space="preserve">hat Will Not </w:t>
      </w:r>
      <w:r w:rsidRPr="003511C9" w:rsidR="4498B2B4">
        <w:t>B</w:t>
      </w:r>
      <w:r w:rsidRPr="003511C9">
        <w:t>e Incorporated by Reference</w:t>
      </w:r>
    </w:p>
    <w:bookmarkEnd w:id="45"/>
    <w:bookmarkEnd w:id="46"/>
    <w:p w:rsidR="00A555A9" w:rsidRPr="00EA69D3" w:rsidP="001863C0" w14:paraId="53867F3C" w14:textId="6DAC5405">
      <w:pPr>
        <w:pStyle w:val="FERCparanumber"/>
      </w:pPr>
      <w:r w:rsidRPr="00A27DB8">
        <w:t xml:space="preserve">This </w:t>
      </w:r>
      <w:r w:rsidR="00677F1F">
        <w:t>f</w:t>
      </w:r>
      <w:r w:rsidRPr="00A27DB8" w:rsidR="00BF3ACA">
        <w:t xml:space="preserve">inal </w:t>
      </w:r>
      <w:r w:rsidR="00677F1F">
        <w:t>r</w:t>
      </w:r>
      <w:r w:rsidRPr="00A27DB8" w:rsidR="00BF3ACA">
        <w:t xml:space="preserve">ule </w:t>
      </w:r>
      <w:r w:rsidRPr="00A27DB8">
        <w:t xml:space="preserve">adopts the NOPR proposal </w:t>
      </w:r>
      <w:r w:rsidRPr="00A27DB8" w:rsidR="002019F4">
        <w:t xml:space="preserve">to decline to </w:t>
      </w:r>
      <w:r w:rsidRPr="00A27DB8" w:rsidR="00E2513F">
        <w:t xml:space="preserve">incorporate by reference </w:t>
      </w:r>
      <w:r w:rsidRPr="00A27DB8" w:rsidR="001F0991">
        <w:t xml:space="preserve">WEQ-009, </w:t>
      </w:r>
      <w:r w:rsidRPr="00A27DB8" w:rsidR="00E2513F">
        <w:t>WEQ-010</w:t>
      </w:r>
      <w:r w:rsidRPr="00A27DB8" w:rsidR="001F0991">
        <w:t>, WEQ-014,</w:t>
      </w:r>
      <w:r w:rsidRPr="00A27DB8" w:rsidR="00517653">
        <w:t xml:space="preserve"> and WEQ-025</w:t>
      </w:r>
      <w:r w:rsidRPr="00A27DB8">
        <w:t>.</w:t>
      </w:r>
      <w:r w:rsidRPr="00A27DB8" w:rsidR="001F0991">
        <w:t xml:space="preserve"> </w:t>
      </w:r>
    </w:p>
    <w:p w:rsidR="00E2513F" w:rsidP="000E5567" w14:paraId="351988E2" w14:textId="644B2E79">
      <w:pPr>
        <w:pStyle w:val="FERCparanumber"/>
      </w:pPr>
      <w:r>
        <w:t>Declining to adopt WEQ-010</w:t>
      </w:r>
      <w:r w:rsidRPr="00E2513F">
        <w:t xml:space="preserve"> is consistent with our past practice of not incorporating by reference into our regulations any optional model contracts and related documents because we do not require the use of </w:t>
      </w:r>
      <w:r w:rsidR="002356D9">
        <w:t xml:space="preserve">such </w:t>
      </w:r>
      <w:r w:rsidRPr="00E2513F">
        <w:t>contracts.</w:t>
      </w:r>
    </w:p>
    <w:p w:rsidR="00A95FB0" w:rsidP="000E5567" w14:paraId="1A9D630C" w14:textId="332DF1F0">
      <w:pPr>
        <w:pStyle w:val="FERCparanumber"/>
      </w:pPr>
      <w:r>
        <w:t>As stated in the NOPR, a</w:t>
      </w:r>
      <w:r w:rsidRPr="00E2513F" w:rsidR="00E2513F">
        <w:t xml:space="preserve">lthough we support NAESB’s standards development for grid services, </w:t>
      </w:r>
      <w:r w:rsidRPr="00E2513F" w:rsidR="00E2513F">
        <w:t xml:space="preserve">we </w:t>
      </w:r>
      <w:r w:rsidR="001D54D1">
        <w:t xml:space="preserve">decline to </w:t>
      </w:r>
      <w:r w:rsidRPr="00E2513F" w:rsidR="00E2513F">
        <w:t xml:space="preserve">incorporate the WEQ-025 standards and the related changes to the WEQ-000 standards by reference.  We note that the proposed NAESB standards use terms </w:t>
      </w:r>
      <w:r w:rsidR="00373185">
        <w:t xml:space="preserve">that are </w:t>
      </w:r>
      <w:r w:rsidRPr="00E2513F" w:rsidR="00E2513F">
        <w:t>similar to</w:t>
      </w:r>
      <w:r w:rsidR="00373185">
        <w:t>,</w:t>
      </w:r>
      <w:r w:rsidRPr="00E2513F" w:rsidR="00E2513F">
        <w:t xml:space="preserve"> but different from</w:t>
      </w:r>
      <w:r w:rsidR="00373185">
        <w:t>,</w:t>
      </w:r>
      <w:r w:rsidRPr="00E2513F" w:rsidR="00E2513F">
        <w:t xml:space="preserve"> terms in the </w:t>
      </w:r>
      <w:r w:rsidRPr="7B3E48BF" w:rsidR="00E2513F">
        <w:rPr>
          <w:i/>
          <w:iCs/>
        </w:rPr>
        <w:t>pro forma</w:t>
      </w:r>
      <w:r w:rsidRPr="00E21CDD" w:rsidR="00E2513F">
        <w:rPr>
          <w:iCs/>
        </w:rPr>
        <w:t xml:space="preserve"> </w:t>
      </w:r>
      <w:r w:rsidRPr="00E2513F" w:rsidR="00E2513F">
        <w:t xml:space="preserve">OATT that could introduce confusion if the Commission were to incorporate these standards by reference. </w:t>
      </w:r>
    </w:p>
    <w:p w:rsidR="00E2513F" w:rsidP="000E5567" w14:paraId="6EF22991" w14:textId="4355D26A">
      <w:pPr>
        <w:pStyle w:val="FERCparanumber"/>
      </w:pPr>
      <w:r>
        <w:t>Additional</w:t>
      </w:r>
      <w:r w:rsidR="007F69E1">
        <w:t xml:space="preserve">ly, </w:t>
      </w:r>
      <w:r w:rsidR="00280E52">
        <w:t xml:space="preserve">we decline to </w:t>
      </w:r>
      <w:r w:rsidRPr="00A95FB0" w:rsidR="00A95FB0">
        <w:t xml:space="preserve">incorporate by reference </w:t>
      </w:r>
      <w:r w:rsidRPr="00A95FB0" w:rsidR="00A95FB0">
        <w:t xml:space="preserve">the </w:t>
      </w:r>
      <w:r w:rsidRPr="00A95FB0" w:rsidR="00A95FB0">
        <w:t xml:space="preserve">WEQ-009 Standards of Conduct for Electric Transmission Providers, which NAESB has eliminated as they duplicate the </w:t>
      </w:r>
      <w:r w:rsidRPr="00A95FB0" w:rsidR="00ED4248">
        <w:t>Commission</w:t>
      </w:r>
      <w:r w:rsidR="00ED4248">
        <w:t>’</w:t>
      </w:r>
      <w:r w:rsidRPr="00A95FB0" w:rsidR="00ED4248">
        <w:t xml:space="preserve">s </w:t>
      </w:r>
      <w:r w:rsidRPr="00A95FB0" w:rsidR="00A95FB0">
        <w:t>regulations</w:t>
      </w:r>
      <w:r w:rsidR="00C93D98">
        <w:t xml:space="preserve">.  We also decline to </w:t>
      </w:r>
      <w:r w:rsidR="00EF55DF">
        <w:t>incorporate by reference</w:t>
      </w:r>
      <w:r w:rsidR="00C93D98">
        <w:t xml:space="preserve"> </w:t>
      </w:r>
      <w:r w:rsidRPr="00A95FB0" w:rsidR="00A95FB0">
        <w:t xml:space="preserve">the WEQ-014 WEQ/WGQ eTariff Related Business Practice Standards, which provide an implementation guide describing the various mechanisms, data tables, code values/ reference tables, and technical specifications used in the submission of electronic tariff filings to the Commission, </w:t>
      </w:r>
      <w:r w:rsidR="00C93D98">
        <w:t xml:space="preserve">because </w:t>
      </w:r>
      <w:r w:rsidR="003B0097">
        <w:t>such submissions</w:t>
      </w:r>
      <w:r w:rsidRPr="00A95FB0" w:rsidR="00A95FB0">
        <w:t xml:space="preserve"> </w:t>
      </w:r>
      <w:r w:rsidRPr="00A95FB0" w:rsidR="00A95FB0">
        <w:t xml:space="preserve">are governed by the </w:t>
      </w:r>
      <w:r w:rsidRPr="00A95FB0" w:rsidR="009D40A9">
        <w:t>Commission</w:t>
      </w:r>
      <w:r w:rsidR="009D40A9">
        <w:t>’</w:t>
      </w:r>
      <w:r w:rsidRPr="00A95FB0" w:rsidR="009D40A9">
        <w:t xml:space="preserve">s </w:t>
      </w:r>
      <w:r w:rsidRPr="00A95FB0" w:rsidR="00A95FB0">
        <w:t>eTariff regulations.</w:t>
      </w:r>
      <w:r w:rsidRPr="00E2513F">
        <w:t xml:space="preserve"> </w:t>
      </w:r>
    </w:p>
    <w:p w:rsidR="000A1A04" w:rsidRPr="000A1A04" w:rsidP="00B80C38" w14:paraId="6AA89AB7" w14:textId="77777777">
      <w:pPr>
        <w:pStyle w:val="Heading2"/>
      </w:pPr>
      <w:bookmarkStart w:id="47" w:name="_bmk16"/>
      <w:bookmarkStart w:id="48" w:name="Implementation2"/>
      <w:r w:rsidRPr="000A1A04">
        <w:t>I</w:t>
      </w:r>
      <w:bookmarkEnd w:id="47"/>
      <w:r w:rsidRPr="000A1A04">
        <w:t xml:space="preserve">mplementation Procedures </w:t>
      </w:r>
    </w:p>
    <w:bookmarkEnd w:id="48"/>
    <w:p w:rsidR="000A1A04" w:rsidRPr="000A1A04" w:rsidP="000A1A04" w14:paraId="61444DE6" w14:textId="77777777">
      <w:pPr>
        <w:pStyle w:val="FERCparanumber"/>
      </w:pPr>
      <w:r w:rsidRPr="000A1A04">
        <w:t>In the NOPR, the Commission proposed that public utilities</w:t>
      </w:r>
      <w:r>
        <w:rPr>
          <w:b/>
          <w:vertAlign w:val="superscript"/>
        </w:rPr>
        <w:footnoteReference w:id="23"/>
      </w:r>
      <w:r w:rsidRPr="000A1A04">
        <w:t xml:space="preserve"> whose tariffs do not</w:t>
      </w:r>
    </w:p>
    <w:p w:rsidR="000A1A04" w:rsidRPr="000A1A04" w:rsidP="00A57218" w14:paraId="146D4E38" w14:textId="265A5B6F">
      <w:pPr>
        <w:pStyle w:val="FERCparanumber"/>
        <w:numPr>
          <w:ilvl w:val="0"/>
          <w:numId w:val="0"/>
        </w:numPr>
      </w:pPr>
      <w:r w:rsidRPr="000A1A04">
        <w:t xml:space="preserve">automatically incorporate by reference all new NAESB standards without modification must submit compliance filings on the proposed NAESB standards nine months after publication of a </w:t>
      </w:r>
      <w:r w:rsidR="00DD71BD">
        <w:t>f</w:t>
      </w:r>
      <w:r w:rsidRPr="000A1A04">
        <w:t xml:space="preserve">inal </w:t>
      </w:r>
      <w:r w:rsidR="00DD71BD">
        <w:t>r</w:t>
      </w:r>
      <w:r w:rsidRPr="000A1A04">
        <w:t>ule in the Federal Register.</w:t>
      </w:r>
      <w:r>
        <w:rPr>
          <w:b/>
          <w:bCs/>
          <w:vertAlign w:val="superscript"/>
        </w:rPr>
        <w:footnoteReference w:id="24"/>
      </w:r>
      <w:r w:rsidRPr="000A1A04">
        <w:t xml:space="preserve">  The Commission stated that those compliance filings must reflect the requirements of the </w:t>
      </w:r>
      <w:r w:rsidR="00DD71BD">
        <w:t>f</w:t>
      </w:r>
      <w:r w:rsidRPr="000A1A04">
        <w:t xml:space="preserve">inal </w:t>
      </w:r>
      <w:r w:rsidR="00DD71BD">
        <w:t>r</w:t>
      </w:r>
      <w:r w:rsidRPr="000A1A04">
        <w:t xml:space="preserve">ule, any new waiver requests to comply with a part of the </w:t>
      </w:r>
      <w:r w:rsidR="00DD71BD">
        <w:t>f</w:t>
      </w:r>
      <w:r w:rsidRPr="000A1A04">
        <w:t xml:space="preserve">inal </w:t>
      </w:r>
      <w:r w:rsidR="00DD71BD">
        <w:t>r</w:t>
      </w:r>
      <w:r w:rsidRPr="000A1A04">
        <w:t xml:space="preserve">ule, and any request to preserve any existing waivers.  The Commission also proposed separate implementation schedules for the NAESB cybersecurity standards in WEQ Version 004 and </w:t>
      </w:r>
      <w:r w:rsidR="003165B5">
        <w:t xml:space="preserve">for </w:t>
      </w:r>
      <w:r w:rsidRPr="000A1A04">
        <w:t>the remainder of the WEQ Version 004 standards.</w:t>
      </w:r>
      <w:r>
        <w:rPr>
          <w:b/>
          <w:bCs/>
          <w:vertAlign w:val="superscript"/>
        </w:rPr>
        <w:footnoteReference w:id="25"/>
      </w:r>
      <w:r w:rsidRPr="000A1A04">
        <w:t xml:space="preserve">  In particular, the Commission proposed to require </w:t>
      </w:r>
      <w:r>
        <w:t>transmission providers</w:t>
      </w:r>
      <w:r w:rsidRPr="000A1A04">
        <w:t xml:space="preserve"> to implement the NAESB cybersecurity standards in WEQ Version 004 within 12 months from the date of publication in the Federal Register of any </w:t>
      </w:r>
      <w:r w:rsidR="00051F69">
        <w:t>f</w:t>
      </w:r>
      <w:r w:rsidRPr="000A1A04">
        <w:t xml:space="preserve">inal </w:t>
      </w:r>
      <w:r w:rsidR="00051F69">
        <w:t>r</w:t>
      </w:r>
      <w:r w:rsidRPr="000A1A04">
        <w:t xml:space="preserve">ule.  The Commission proposed to require </w:t>
      </w:r>
      <w:r>
        <w:t>transmission</w:t>
      </w:r>
      <w:r w:rsidR="00CB4441">
        <w:t xml:space="preserve"> </w:t>
      </w:r>
      <w:r>
        <w:t>providers</w:t>
      </w:r>
      <w:r w:rsidRPr="000A1A04">
        <w:t xml:space="preserve"> to implement the remainder of the WEQ Version 004 standards adopted in this </w:t>
      </w:r>
      <w:r w:rsidR="004A21FF">
        <w:t>f</w:t>
      </w:r>
      <w:r w:rsidRPr="000A1A04">
        <w:t xml:space="preserve">inal </w:t>
      </w:r>
      <w:r w:rsidR="004A21FF">
        <w:t>r</w:t>
      </w:r>
      <w:r w:rsidRPr="000A1A04">
        <w:t xml:space="preserve">ule within 18 months from the date of publication in the Federal Register of any </w:t>
      </w:r>
      <w:r w:rsidR="004A21FF">
        <w:t>f</w:t>
      </w:r>
      <w:r w:rsidRPr="000A1A04">
        <w:t xml:space="preserve">inal </w:t>
      </w:r>
      <w:r w:rsidR="004A21FF">
        <w:t>r</w:t>
      </w:r>
      <w:r w:rsidRPr="000A1A04">
        <w:t>ule.</w:t>
      </w:r>
    </w:p>
    <w:p w:rsidR="000A1A04" w:rsidRPr="000A1A04" w:rsidP="000A1A04" w14:paraId="405E6FC5" w14:textId="6BDF3C8E">
      <w:pPr>
        <w:pStyle w:val="FERCparanumber"/>
      </w:pPr>
      <w:r w:rsidRPr="000A1A04">
        <w:t>We adopt the proposed implementation procedures in the NOPR with one modification.  We direct public utilities whose tariffs do not automatically incorporate by reference all new NAESB standards without modification to submit their compliance filings no later than</w:t>
      </w:r>
      <w:r w:rsidR="009E6AD6">
        <w:t xml:space="preserve"> </w:t>
      </w:r>
      <w:r w:rsidRPr="000A1A04">
        <w:t xml:space="preserve">120 days after the date of publication of the </w:t>
      </w:r>
      <w:r w:rsidR="004A21FF">
        <w:t>f</w:t>
      </w:r>
      <w:r w:rsidRPr="000A1A04">
        <w:t xml:space="preserve">inal </w:t>
      </w:r>
      <w:r w:rsidR="004A21FF">
        <w:t>r</w:t>
      </w:r>
      <w:r w:rsidRPr="000A1A04">
        <w:t xml:space="preserve">ule in the </w:t>
      </w:r>
      <w:r w:rsidR="009E6AD6">
        <w:t xml:space="preserve">     </w:t>
      </w:r>
      <w:r w:rsidRPr="000A1A04">
        <w:t>Federal Register, rather than the nine-month timeframe proposed in the NOPR.  We believe that the detailed guidance that we provide below concerning the compliance filing process will simpl</w:t>
      </w:r>
      <w:r w:rsidR="00054877">
        <w:t>if</w:t>
      </w:r>
      <w:r w:rsidRPr="000A1A04">
        <w:t>y that process</w:t>
      </w:r>
      <w:r w:rsidR="005F5A81">
        <w:t xml:space="preserve"> and</w:t>
      </w:r>
      <w:r w:rsidRPr="000A1A04">
        <w:t xml:space="preserve"> </w:t>
      </w:r>
      <w:r w:rsidR="005F5A81">
        <w:t xml:space="preserve">will </w:t>
      </w:r>
      <w:r w:rsidRPr="000A1A04">
        <w:t>significantly reduce the work required to submit these compliance filings and</w:t>
      </w:r>
      <w:r w:rsidR="00283E45">
        <w:t>, thus,</w:t>
      </w:r>
      <w:r w:rsidRPr="000A1A04">
        <w:t xml:space="preserve"> supports the shortened timeframe to file the compliance filings.    </w:t>
      </w:r>
    </w:p>
    <w:p w:rsidR="000A1A04" w:rsidRPr="000A1A04" w:rsidP="00564E2C" w14:paraId="01F29F9A" w14:textId="14F6180F">
      <w:pPr>
        <w:pStyle w:val="FERCparanumber"/>
        <w:tabs>
          <w:tab w:val="left" w:pos="6840"/>
        </w:tabs>
      </w:pPr>
      <w:r w:rsidRPr="000A1A04">
        <w:t xml:space="preserve">Public utilities whose tariffs do not automatically incorporate by reference all new NAESB standards without modification must submit a single compliance filing </w:t>
      </w:r>
      <w:r w:rsidR="004D07A6">
        <w:t xml:space="preserve">that includes </w:t>
      </w:r>
      <w:r w:rsidRPr="000A1A04">
        <w:t xml:space="preserve"> two separate tariff records in eTariff to comply with the requirements of this </w:t>
      </w:r>
      <w:r w:rsidR="004A21FF">
        <w:t>f</w:t>
      </w:r>
      <w:r w:rsidRPr="000A1A04">
        <w:t xml:space="preserve">inal </w:t>
      </w:r>
      <w:r w:rsidR="004A21FF">
        <w:t>r</w:t>
      </w:r>
      <w:r w:rsidRPr="000A1A04">
        <w:t>ule.</w:t>
      </w:r>
      <w:r>
        <w:rPr>
          <w:b/>
          <w:bCs/>
          <w:vertAlign w:val="superscript"/>
        </w:rPr>
        <w:footnoteReference w:id="26"/>
      </w:r>
      <w:r w:rsidRPr="000A1A04">
        <w:t xml:space="preserve">  For the first tariff record, transmission providers must include a reference to the NAESB cybersecurity standards in WEQ Version 004 with a proposed effective date 12 months after the date of publication of the </w:t>
      </w:r>
      <w:r w:rsidR="004A21FF">
        <w:t>f</w:t>
      </w:r>
      <w:r w:rsidRPr="000A1A04">
        <w:t xml:space="preserve">inal </w:t>
      </w:r>
      <w:r w:rsidR="004A21FF">
        <w:t>r</w:t>
      </w:r>
      <w:r w:rsidRPr="000A1A04">
        <w:t xml:space="preserve">ule in the Federal Register </w:t>
      </w:r>
      <w:r w:rsidR="00B547B0">
        <w:t xml:space="preserve">and </w:t>
      </w:r>
      <w:r w:rsidR="00CA4A70">
        <w:t>for</w:t>
      </w:r>
      <w:r w:rsidR="00B547B0">
        <w:t xml:space="preserve"> </w:t>
      </w:r>
      <w:r w:rsidRPr="00822A2A">
        <w:t>the remainder of the standards continu</w:t>
      </w:r>
      <w:r w:rsidR="00CA4A70">
        <w:t>e</w:t>
      </w:r>
      <w:r w:rsidRPr="00822A2A">
        <w:t xml:space="preserve"> to refer to the existing WEQ Version</w:t>
      </w:r>
      <w:r w:rsidRPr="000A1A04">
        <w:t>.</w:t>
      </w:r>
      <w:r>
        <w:rPr>
          <w:b/>
          <w:bCs/>
          <w:vertAlign w:val="superscript"/>
        </w:rPr>
        <w:footnoteReference w:id="27"/>
      </w:r>
      <w:r w:rsidRPr="000A1A04">
        <w:t xml:space="preserve">  For the second tariff record, transmission providers must refer to all</w:t>
      </w:r>
      <w:r w:rsidRPr="000A1A04">
        <w:t xml:space="preserve"> the </w:t>
      </w:r>
      <w:r w:rsidRPr="000A1A04">
        <w:t xml:space="preserve">WEQ Version 004 standards adopted in the </w:t>
      </w:r>
      <w:r w:rsidR="004A21FF">
        <w:t>f</w:t>
      </w:r>
      <w:r w:rsidRPr="000A1A04">
        <w:t xml:space="preserve">inal </w:t>
      </w:r>
      <w:r w:rsidR="004A21FF">
        <w:t>r</w:t>
      </w:r>
      <w:r w:rsidRPr="000A1A04">
        <w:t xml:space="preserve">ule with an effective date 18 months after the date of publication of the </w:t>
      </w:r>
      <w:r w:rsidR="004A21FF">
        <w:t>f</w:t>
      </w:r>
      <w:r w:rsidRPr="000A1A04">
        <w:t xml:space="preserve">inal </w:t>
      </w:r>
      <w:r w:rsidR="004A21FF">
        <w:t>r</w:t>
      </w:r>
      <w:r w:rsidRPr="000A1A04">
        <w:t>ule in the Federal Register.</w:t>
      </w:r>
      <w:r>
        <w:rPr>
          <w:b/>
          <w:bCs/>
          <w:vertAlign w:val="superscript"/>
        </w:rPr>
        <w:footnoteReference w:id="28"/>
      </w:r>
      <w:r w:rsidRPr="000A1A04">
        <w:t xml:space="preserve">  </w:t>
      </w:r>
    </w:p>
    <w:p w:rsidR="000A1A04" w:rsidRPr="000A1A04" w:rsidP="000A1A04" w14:paraId="53E191EA" w14:textId="1A07B85B">
      <w:pPr>
        <w:pStyle w:val="FERCparanumber"/>
      </w:pPr>
      <w:r>
        <w:t xml:space="preserve">In their compliance filings, </w:t>
      </w:r>
      <w:r w:rsidR="00FC72D1">
        <w:t>public utilities</w:t>
      </w:r>
      <w:r w:rsidR="005E61F8">
        <w:t xml:space="preserve"> </w:t>
      </w:r>
      <w:r w:rsidRPr="000A1A04">
        <w:t>must specify in the tariff record</w:t>
      </w:r>
      <w:r w:rsidR="00570072">
        <w:t>s</w:t>
      </w:r>
      <w:r w:rsidRPr="000A1A04">
        <w:t xml:space="preserve"> a list of all the NAESB standards incorporated by reference by the Commission, and also must include:  (a)</w:t>
      </w:r>
      <w:r w:rsidR="00801C13">
        <w:t> </w:t>
      </w:r>
      <w:r w:rsidRPr="000A1A04">
        <w:t xml:space="preserve">whether the standard is incorporated by reference by the public utility; </w:t>
      </w:r>
      <w:r w:rsidR="009E6AD6">
        <w:t xml:space="preserve">       </w:t>
      </w:r>
      <w:r w:rsidRPr="000A1A04">
        <w:t>(b) for those standards not incorporated by reference, the tariff provision that complies with the standard; and (c) a statement identifying any standards for which the public utility has been granted a waiver, extension of time, or other variance with respect to compliance with the standard.</w:t>
      </w:r>
    </w:p>
    <w:p w:rsidR="000A1A04" w:rsidRPr="000A1A04" w:rsidP="000A1A04" w14:paraId="0FA795FB" w14:textId="18B86026">
      <w:pPr>
        <w:pStyle w:val="FERCparanumber"/>
      </w:pPr>
      <w:r w:rsidRPr="000A1A04">
        <w:t xml:space="preserve">In </w:t>
      </w:r>
      <w:r w:rsidR="001C472D">
        <w:t>such a</w:t>
      </w:r>
      <w:r w:rsidRPr="000A1A04">
        <w:t xml:space="preserve"> compliance filing, </w:t>
      </w:r>
      <w:r w:rsidR="00801C13">
        <w:t xml:space="preserve">a </w:t>
      </w:r>
      <w:r w:rsidRPr="000A1A04">
        <w:t xml:space="preserve">public utility </w:t>
      </w:r>
      <w:r w:rsidR="00DA27FA">
        <w:t xml:space="preserve">that </w:t>
      </w:r>
      <w:r w:rsidR="00C05965">
        <w:t xml:space="preserve">makes </w:t>
      </w:r>
      <w:r w:rsidRPr="000A1A04">
        <w:t xml:space="preserve">any new waiver requests to comply with a part of the </w:t>
      </w:r>
      <w:r w:rsidR="004A21FF">
        <w:t>f</w:t>
      </w:r>
      <w:r w:rsidRPr="000A1A04">
        <w:t xml:space="preserve">inal </w:t>
      </w:r>
      <w:r w:rsidR="004A21FF">
        <w:t>r</w:t>
      </w:r>
      <w:r w:rsidRPr="000A1A04">
        <w:t>ule</w:t>
      </w:r>
      <w:r w:rsidR="00C05965">
        <w:t xml:space="preserve"> or that</w:t>
      </w:r>
      <w:r w:rsidRPr="000A1A04">
        <w:t xml:space="preserve"> </w:t>
      </w:r>
      <w:r w:rsidR="00C05965">
        <w:t xml:space="preserve">makes any </w:t>
      </w:r>
      <w:r w:rsidRPr="000A1A04">
        <w:t>request to preserve any existing waivers</w:t>
      </w:r>
      <w:r w:rsidR="00DA27FA">
        <w:t xml:space="preserve"> must include such requests in its compliance filing</w:t>
      </w:r>
      <w:r w:rsidRPr="000A1A04">
        <w:t>.  We encourage public utilities with waiver requests to submit their compliance filings early.  Public utilities that are granted new or continued waiver(s) of any WEQ Version 004 standard(s) must make a second compliance filing to include the citation to the Commission order granting the waiver(s) of the relevant WEQ Version 004 standards no later than</w:t>
      </w:r>
      <w:r w:rsidR="00925759">
        <w:t xml:space="preserve"> </w:t>
      </w:r>
      <w:r w:rsidRPr="000A1A04">
        <w:t>60 days after the waiver(s) are granted.</w:t>
      </w:r>
    </w:p>
    <w:p w:rsidR="000A1A04" w:rsidRPr="000A1A04" w:rsidP="000A1A04" w14:paraId="21FF1C49" w14:textId="5423ECB7">
      <w:pPr>
        <w:pStyle w:val="FERCparanumber"/>
      </w:pPr>
      <w:r w:rsidRPr="000A1A04">
        <w:t xml:space="preserve">Those public utilities who have previously revised their tariffs to incorporate the complete set of NAESB standards without modification must implement:  (1) the NAESB cybersecurity standards in WEQ Version 004 12 months after the date of publication of the </w:t>
      </w:r>
      <w:r w:rsidR="004A21FF">
        <w:t>f</w:t>
      </w:r>
      <w:r w:rsidRPr="000A1A04">
        <w:t xml:space="preserve">inal </w:t>
      </w:r>
      <w:r w:rsidR="004A21FF">
        <w:t>r</w:t>
      </w:r>
      <w:r w:rsidRPr="000A1A04">
        <w:t xml:space="preserve">ule in the Federal Register; and (2) the remainder of the WEQ Version 004 standards adopted in this </w:t>
      </w:r>
      <w:r w:rsidR="004A21FF">
        <w:t>f</w:t>
      </w:r>
      <w:r w:rsidRPr="000A1A04">
        <w:t xml:space="preserve">inal </w:t>
      </w:r>
      <w:r w:rsidR="004A21FF">
        <w:t>r</w:t>
      </w:r>
      <w:r w:rsidRPr="000A1A04">
        <w:t xml:space="preserve">ule 18 months after the date of publication of the </w:t>
      </w:r>
      <w:r w:rsidR="004A21FF">
        <w:t>f</w:t>
      </w:r>
      <w:r w:rsidRPr="000A1A04">
        <w:t xml:space="preserve">inal </w:t>
      </w:r>
      <w:r w:rsidR="004A21FF">
        <w:t>r</w:t>
      </w:r>
      <w:r w:rsidRPr="000A1A04">
        <w:t>ule in the Federal Register.</w:t>
      </w:r>
    </w:p>
    <w:p w:rsidR="000A1A04" w:rsidRPr="000A1A04" w:rsidP="000A1A04" w14:paraId="52ECE234" w14:textId="6B4FAC22">
      <w:pPr>
        <w:pStyle w:val="FERCparanumber"/>
      </w:pPr>
      <w:r w:rsidRPr="000A1A04">
        <w:t xml:space="preserve">Public utilities that </w:t>
      </w:r>
      <w:r w:rsidR="009C546F">
        <w:t xml:space="preserve">now </w:t>
      </w:r>
      <w:r w:rsidRPr="000A1A04">
        <w:t xml:space="preserve">wish to comply with the </w:t>
      </w:r>
      <w:r w:rsidR="004A21FF">
        <w:t>f</w:t>
      </w:r>
      <w:r w:rsidRPr="000A1A04">
        <w:t xml:space="preserve">inal </w:t>
      </w:r>
      <w:r w:rsidR="004A21FF">
        <w:t>r</w:t>
      </w:r>
      <w:r w:rsidRPr="000A1A04">
        <w:t xml:space="preserve">ule by incorporating the complete set of NAESB standards into their tariffs without modification may do so by submitting compliance filings that include the following language in their tariffs:  “The current versions of the NAESB WEQ Business Practice Standards incorporated by reference into the Commission’s regulations as specified in Part 38 of the Commission’s regulations (18 CFR Part 38) are incorporated by reference into this tariff.”  </w:t>
      </w:r>
    </w:p>
    <w:p w:rsidR="000A1A04" w:rsidRPr="000E5567" w:rsidP="00416DFD" w14:paraId="0C1E0A7D" w14:textId="6F9C3FF2">
      <w:pPr>
        <w:pStyle w:val="FERCparanumber"/>
      </w:pPr>
      <w:r w:rsidRPr="00416DFD">
        <w:t xml:space="preserve">Public utilities that submit this compliance filing to incorporate the complete set of NAESB standards into their tariffs without modification and public utilities that have previously incorporated the complete set of NAESB standards into their tariffs without modification must implement:  (1) the NAESB cybersecurity standards in WEQ </w:t>
      </w:r>
      <w:r w:rsidR="009E6AD6">
        <w:t xml:space="preserve">    </w:t>
      </w:r>
      <w:r w:rsidRPr="00416DFD">
        <w:t xml:space="preserve">Version 004 12 months after the date of publication of the </w:t>
      </w:r>
      <w:r w:rsidR="004A21FF">
        <w:t>f</w:t>
      </w:r>
      <w:r w:rsidRPr="00416DFD">
        <w:t xml:space="preserve">inal </w:t>
      </w:r>
      <w:r w:rsidR="004A21FF">
        <w:t>r</w:t>
      </w:r>
      <w:r w:rsidRPr="00416DFD">
        <w:t xml:space="preserve">ule in the </w:t>
      </w:r>
      <w:r w:rsidR="009E6AD6">
        <w:t xml:space="preserve">             </w:t>
      </w:r>
      <w:r w:rsidRPr="00416DFD">
        <w:t xml:space="preserve">Federal Register; and (2) the remainder of the WEQ Version 004 standards adopted in this </w:t>
      </w:r>
      <w:r w:rsidR="004A21FF">
        <w:t>f</w:t>
      </w:r>
      <w:r w:rsidRPr="00416DFD">
        <w:t xml:space="preserve">inal </w:t>
      </w:r>
      <w:r w:rsidR="004A21FF">
        <w:t>r</w:t>
      </w:r>
      <w:r w:rsidRPr="00416DFD">
        <w:t xml:space="preserve">ule 18 months after the date of publication of the </w:t>
      </w:r>
      <w:r w:rsidR="009510EB">
        <w:t>f</w:t>
      </w:r>
      <w:r w:rsidRPr="00416DFD">
        <w:t xml:space="preserve">inal </w:t>
      </w:r>
      <w:r w:rsidR="009510EB">
        <w:t>r</w:t>
      </w:r>
      <w:r w:rsidRPr="00416DFD">
        <w:t xml:space="preserve">ule in the </w:t>
      </w:r>
      <w:r w:rsidR="009E6AD6">
        <w:t xml:space="preserve">           </w:t>
      </w:r>
      <w:r w:rsidRPr="00416DFD">
        <w:t>Federal Register.</w:t>
      </w:r>
    </w:p>
    <w:p w:rsidR="005A5B96" w:rsidRPr="00C95ECD" w:rsidP="005A5B96" w14:paraId="5EEF9907" w14:textId="394B8979">
      <w:pPr>
        <w:pStyle w:val="Heading1"/>
        <w:autoSpaceDE w:val="0"/>
        <w:autoSpaceDN w:val="0"/>
        <w:adjustRightInd w:val="0"/>
        <w:spacing w:after="0" w:line="480" w:lineRule="auto"/>
        <w:rPr>
          <w:u w:val="none"/>
        </w:rPr>
      </w:pPr>
      <w:bookmarkStart w:id="49" w:name="_bmk17"/>
      <w:bookmarkStart w:id="50" w:name="Notice"/>
      <w:bookmarkStart w:id="51" w:name="Noticeof"/>
      <w:r w:rsidRPr="00C95ECD">
        <w:rPr>
          <w:u w:val="none"/>
        </w:rPr>
        <w:t>N</w:t>
      </w:r>
      <w:bookmarkEnd w:id="49"/>
      <w:r w:rsidRPr="00C95ECD">
        <w:rPr>
          <w:u w:val="none"/>
        </w:rPr>
        <w:t xml:space="preserve">otice of </w:t>
      </w:r>
      <w:r w:rsidRPr="00C95ECD">
        <w:rPr>
          <w:u w:val="none"/>
        </w:rPr>
        <w:t>Use of Voluntary Consensus Standards</w:t>
      </w:r>
    </w:p>
    <w:bookmarkEnd w:id="50"/>
    <w:bookmarkEnd w:id="51"/>
    <w:p w:rsidR="005A5B96" w:rsidRPr="00C735A7" w:rsidP="009E6AD6" w14:paraId="28CE9C21" w14:textId="3C5CA422">
      <w:pPr>
        <w:pStyle w:val="FERCparanumber"/>
      </w:pPr>
      <w:r w:rsidRPr="00C735A7">
        <w:t xml:space="preserve">Office of Management and Budget Circular A-119 (section 11) (Feb. 10, 1998) provides that when a federal agency issues or revises a regulation containing a standard, the agency should publish a statement in the </w:t>
      </w:r>
      <w:r w:rsidR="009510EB">
        <w:t>f</w:t>
      </w:r>
      <w:r w:rsidRPr="00C735A7">
        <w:t xml:space="preserve">inal </w:t>
      </w:r>
      <w:r w:rsidR="009510EB">
        <w:t>r</w:t>
      </w:r>
      <w:r w:rsidRPr="00C735A7">
        <w:t xml:space="preserve">ule stating whether the adopted standard is a voluntary consensus standard or a government-unique standard. </w:t>
      </w:r>
      <w:r w:rsidR="002719E5">
        <w:t xml:space="preserve"> </w:t>
      </w:r>
      <w:r w:rsidRPr="00C735A7">
        <w:t xml:space="preserve">In this </w:t>
      </w:r>
      <w:r w:rsidR="009510EB">
        <w:t>f</w:t>
      </w:r>
      <w:r w:rsidR="008E0000">
        <w:t xml:space="preserve">inal </w:t>
      </w:r>
      <w:r w:rsidR="009510EB">
        <w:t>r</w:t>
      </w:r>
      <w:r w:rsidR="008E0000">
        <w:t>ule</w:t>
      </w:r>
      <w:r w:rsidRPr="00C735A7">
        <w:t>, the Commission is incorporating by reference</w:t>
      </w:r>
      <w:r w:rsidR="00E2513F">
        <w:t xml:space="preserve"> </w:t>
      </w:r>
      <w:r w:rsidR="00D8030E">
        <w:t>voluntary consensus standards developed by NAESB’s WEQ.</w:t>
      </w:r>
      <w:r w:rsidRPr="00C735A7">
        <w:t xml:space="preserve"> </w:t>
      </w:r>
      <w:r w:rsidR="00621900">
        <w:t xml:space="preserve"> </w:t>
      </w:r>
      <w:r w:rsidRPr="00995C22" w:rsidR="00621900">
        <w:t>In section 12(d) of the National Technology Transfer and Advancement Act of 1995, Congress affirmatively requires Federal Agencies to use technical standards developed by voluntary consensus standards organizations, such as NAESB, as a means of carrying out policy objectives or activities unless use of such standards would be inconsistent with applicable law or otherwise impractical.</w:t>
      </w:r>
      <w:r>
        <w:rPr>
          <w:b/>
          <w:bCs/>
          <w:vertAlign w:val="superscript"/>
        </w:rPr>
        <w:footnoteReference w:id="29"/>
      </w:r>
    </w:p>
    <w:p w:rsidR="005A5B96" w:rsidRPr="00C95ECD" w:rsidP="005A5B96" w14:paraId="194857C3" w14:textId="77777777">
      <w:pPr>
        <w:pStyle w:val="Heading1"/>
        <w:autoSpaceDE w:val="0"/>
        <w:autoSpaceDN w:val="0"/>
        <w:adjustRightInd w:val="0"/>
        <w:spacing w:after="0" w:line="480" w:lineRule="auto"/>
        <w:rPr>
          <w:u w:val="none"/>
        </w:rPr>
      </w:pPr>
      <w:bookmarkStart w:id="52" w:name="_bmk18"/>
      <w:bookmarkStart w:id="53" w:name="Incorp"/>
      <w:r w:rsidRPr="00C95ECD">
        <w:rPr>
          <w:u w:val="none"/>
        </w:rPr>
        <w:t>I</w:t>
      </w:r>
      <w:bookmarkEnd w:id="52"/>
      <w:r w:rsidRPr="00C95ECD">
        <w:rPr>
          <w:u w:val="none"/>
        </w:rPr>
        <w:t>ncorporation by Reference</w:t>
      </w:r>
    </w:p>
    <w:bookmarkEnd w:id="53"/>
    <w:p w:rsidR="008F4ACA" w:rsidP="008F4ACA" w14:paraId="35098BAA" w14:textId="77777777">
      <w:pPr>
        <w:pStyle w:val="FERCparanumber"/>
      </w:pPr>
      <w:r w:rsidRPr="00C735A7">
        <w:t>The Office of the Federal Register requires agencies incorporating material by reference in final rules to discuss, in the preamble of the final rule, the ways that the materials it incorporates by reference are reasonably available to interested parties and how interested parties can obtain the materials.</w:t>
      </w:r>
      <w:r>
        <w:rPr>
          <w:rStyle w:val="FootnoteReference"/>
        </w:rPr>
        <w:footnoteReference w:id="30"/>
      </w:r>
      <w:r w:rsidRPr="00C735A7">
        <w:t xml:space="preserve">  </w:t>
      </w:r>
      <w:r w:rsidRPr="003B2AD8" w:rsidR="00266FEC">
        <w:t>We do so below.</w:t>
      </w:r>
      <w:r w:rsidR="00266FEC">
        <w:t xml:space="preserve">  </w:t>
      </w:r>
    </w:p>
    <w:p w:rsidR="005A5B96" w:rsidP="008F4ACA" w14:paraId="075B890B" w14:textId="3F4E64F3">
      <w:pPr>
        <w:pStyle w:val="FERCparanumber"/>
      </w:pPr>
      <w:r w:rsidRPr="00C735A7">
        <w:t>The regulations also require agencies to summarize, in the preamble of the final rule, the material it incorporates by reference.</w:t>
      </w:r>
      <w:r>
        <w:rPr>
          <w:rStyle w:val="FootnoteReference"/>
        </w:rPr>
        <w:footnoteReference w:id="31"/>
      </w:r>
      <w:r w:rsidRPr="00C735A7">
        <w:t xml:space="preserve"> </w:t>
      </w:r>
      <w:r w:rsidR="00DE7323">
        <w:t xml:space="preserve"> </w:t>
      </w:r>
      <w:r w:rsidRPr="003B2AD8" w:rsidR="008F4ACA">
        <w:t xml:space="preserve">We summarize that material </w:t>
      </w:r>
      <w:r w:rsidRPr="00F37ABB" w:rsidR="007170E8">
        <w:t>below</w:t>
      </w:r>
      <w:r w:rsidRPr="003B2AD8" w:rsidR="008F4ACA">
        <w:t>.</w:t>
      </w:r>
      <w:r w:rsidR="008F4ACA">
        <w:t xml:space="preserve">  </w:t>
      </w:r>
      <w:r w:rsidR="00050F64">
        <w:t>The standards we are incorporating</w:t>
      </w:r>
      <w:r w:rsidRPr="003550D0" w:rsidR="003550D0">
        <w:t xml:space="preserve"> by reference</w:t>
      </w:r>
      <w:r w:rsidR="00050F64">
        <w:t xml:space="preserve"> in this </w:t>
      </w:r>
      <w:r w:rsidR="00CF7CB9">
        <w:t>f</w:t>
      </w:r>
      <w:r w:rsidR="00050F64">
        <w:t xml:space="preserve">inal </w:t>
      </w:r>
      <w:r w:rsidR="00CF7CB9">
        <w:t>r</w:t>
      </w:r>
      <w:r w:rsidR="00050F64">
        <w:t>ule</w:t>
      </w:r>
      <w:r w:rsidRPr="003550D0" w:rsidR="003550D0">
        <w:t xml:space="preserve"> consist of suites of NAESB WEQ business practice standards that address a variety of topics and are designed to aid public utilities with the consistent and uniform implementation of requirements promulgated by the Commission as part of the </w:t>
      </w:r>
      <w:r w:rsidRPr="008F4ACA" w:rsidR="003550D0">
        <w:rPr>
          <w:i/>
          <w:iCs/>
        </w:rPr>
        <w:t>pro forma</w:t>
      </w:r>
      <w:r w:rsidRPr="008F4ACA" w:rsidR="003550D0">
        <w:rPr>
          <w:iCs/>
        </w:rPr>
        <w:t xml:space="preserve"> </w:t>
      </w:r>
      <w:r w:rsidRPr="003550D0" w:rsidR="003550D0">
        <w:t>Open Access Transmission Tariff.</w:t>
      </w:r>
      <w:r w:rsidR="009E6AD6">
        <w:t xml:space="preserve">  </w:t>
      </w:r>
      <w:r w:rsidRPr="00C735A7">
        <w:t>The standards we are incorporat</w:t>
      </w:r>
      <w:r w:rsidR="00AF7CC3">
        <w:t>ing</w:t>
      </w:r>
      <w:r w:rsidRPr="00C735A7">
        <w:t xml:space="preserve"> by reference in this </w:t>
      </w:r>
      <w:r w:rsidR="00CF7CB9">
        <w:t>f</w:t>
      </w:r>
      <w:r w:rsidRPr="00C735A7">
        <w:t xml:space="preserve">inal </w:t>
      </w:r>
      <w:r w:rsidR="00CF7CB9">
        <w:t>r</w:t>
      </w:r>
      <w:r w:rsidRPr="00C735A7">
        <w:t>ule can be summarized as follows:</w:t>
      </w:r>
    </w:p>
    <w:p w:rsidR="00D8030E" w:rsidP="005A5B96" w14:paraId="5079D67A" w14:textId="2915BD7A">
      <w:pPr>
        <w:pStyle w:val="FERCparanumber"/>
      </w:pPr>
      <w:r w:rsidRPr="00D8030E">
        <w:t>The WEQ-000 Abbreviations, Acronyms, and Definition of Terms Business Practice Standards provide a single location for all abbreviations, acronyms, and defined ter</w:t>
      </w:r>
      <w:r w:rsidR="00AE29B3">
        <w:t>m</w:t>
      </w:r>
      <w:r w:rsidRPr="00D8030E">
        <w:t>s referenced in the WEQ Business Practice Standards.  These standards provide common nomenclature for terms within the wholesale electric industry, thereby reducing confusion and opportunities for misinterpretation or misunderstandings among industry participants.</w:t>
      </w:r>
    </w:p>
    <w:p w:rsidR="007E1848" w:rsidP="005A5B96" w14:paraId="157BBFB4" w14:textId="55CA66C9">
      <w:pPr>
        <w:pStyle w:val="FERCparanumber"/>
      </w:pPr>
      <w:r>
        <w:t xml:space="preserve">The OASIS suite of business practice standards (WEQ-001 Open Access       Same-Time Information Systems (OASIS), WEQ-002 OASIS Standards and Communication Protocols, WEQ-003 OASIS Data Dictionary, and WEQ-013 OASIS Implementation Guide) support the FERC posting and reporting requirements that provide information about each transmission provider’s performance of the requirements of its </w:t>
      </w:r>
      <w:r w:rsidRPr="3DCDDE3C">
        <w:rPr>
          <w:i/>
          <w:iCs/>
        </w:rPr>
        <w:t>pro forma</w:t>
      </w:r>
      <w:r>
        <w:t xml:space="preserve"> OATT.  The OASIS system is used for scheduling transmission on the bulk power system, comprises the computer systems and associated communications facilities that public utilities are required to provide for the purpose of making available to all transmission users comparable interactions, and provides transmission service information and any </w:t>
      </w:r>
      <w:r>
        <w:t>back-end</w:t>
      </w:r>
      <w:r>
        <w:t xml:space="preserve"> supporting systems or user procedures that collectively perform the transaction processing functions for handling requests on OASIS.  These standards establish business practices and communication protocols that provide for consistent implementation across OASIS sites as well as consistent methods for posting to OASIS.</w:t>
      </w:r>
    </w:p>
    <w:p w:rsidR="00D8030E" w:rsidP="005A5B96" w14:paraId="5E45F0E3" w14:textId="24E0A4D8">
      <w:pPr>
        <w:pStyle w:val="FERCparanumber"/>
      </w:pPr>
      <w:r w:rsidRPr="00D8030E">
        <w:t>The WEQ-001 OASIS Business Practice Standards define the general and specific transaction processing requirements and related business processes required for OASIS.  The standards detail requirements related to standard terminology for transmission and ancillary services, attribute values defining transmission service class and type, ancillary and other services definitions, OASIS registration procedures, procurement of ancillary and other services, path naming, next</w:t>
      </w:r>
      <w:r w:rsidR="00014AAF">
        <w:t>-</w:t>
      </w:r>
      <w:r w:rsidRPr="00D8030E">
        <w:t>hour market service, identical transmission service requests, redirects, resales, transfers, OASIS postings, procedures for addressing A</w:t>
      </w:r>
      <w:r w:rsidR="00D91620">
        <w:t xml:space="preserve">vailable </w:t>
      </w:r>
      <w:r w:rsidRPr="00D8030E">
        <w:t>T</w:t>
      </w:r>
      <w:r w:rsidR="00D91620">
        <w:t xml:space="preserve">ransfer </w:t>
      </w:r>
      <w:r w:rsidRPr="00D8030E">
        <w:t>C</w:t>
      </w:r>
      <w:r w:rsidR="00D91620">
        <w:t>apability</w:t>
      </w:r>
      <w:r w:rsidRPr="00D8030E">
        <w:t xml:space="preserve"> or A</w:t>
      </w:r>
      <w:r w:rsidR="00D91620">
        <w:t xml:space="preserve">vailable </w:t>
      </w:r>
      <w:r w:rsidRPr="00D8030E">
        <w:t>F</w:t>
      </w:r>
      <w:r w:rsidR="00D91620">
        <w:t>lowgate</w:t>
      </w:r>
      <w:r w:rsidR="00D91620">
        <w:t xml:space="preserve"> </w:t>
      </w:r>
      <w:r w:rsidRPr="00D8030E">
        <w:t>C</w:t>
      </w:r>
      <w:r w:rsidR="00D91620">
        <w:t>a</w:t>
      </w:r>
      <w:r w:rsidR="00F46A1E">
        <w:t>pability</w:t>
      </w:r>
      <w:r w:rsidRPr="00D8030E">
        <w:t xml:space="preserve"> methodology questions, rollover rights, conditional curtailment option reservations, auding usage of Capacity Benefit Margin, coordination of requests for service across multiple transmission systems, consolidation, </w:t>
      </w:r>
      <w:r w:rsidR="00402C58">
        <w:t xml:space="preserve">the </w:t>
      </w:r>
      <w:r w:rsidRPr="00D8030E">
        <w:t>preemption and right-of-first refusal process, and NITS requests.</w:t>
      </w:r>
    </w:p>
    <w:p w:rsidR="00D8030E" w:rsidP="005A5B96" w14:paraId="1294DC14" w14:textId="202FC7B2">
      <w:pPr>
        <w:pStyle w:val="FERCparanumber"/>
      </w:pPr>
      <w:r w:rsidRPr="00D8030E">
        <w:t>The WEQ-002 OASIS Standards and Communication Protocol Business Practice Standards define the technical standards for OASIS.  These standards detail network architecture requirements, information access requirements, OASIS and point-to-point interface requirements, implementation, and NITS interface requirements.</w:t>
      </w:r>
    </w:p>
    <w:p w:rsidR="00D8030E" w:rsidP="005A5B96" w14:paraId="1631FC4A" w14:textId="3BA92D5F">
      <w:pPr>
        <w:pStyle w:val="FERCparanumber"/>
      </w:pPr>
      <w:r w:rsidRPr="00D8030E">
        <w:t>The WEQ-003 OASIS Data Dictionary Business Practice Standards define the data element specifications for OASIS.</w:t>
      </w:r>
    </w:p>
    <w:p w:rsidR="00D8030E" w:rsidP="005A5B96" w14:paraId="2D15D854" w14:textId="21260C9B">
      <w:pPr>
        <w:pStyle w:val="FERCparanumber"/>
      </w:pPr>
      <w:r w:rsidRPr="00D8030E">
        <w:t>The WEQ-004 Coordinate Interchange Business Practice Standards define the commercial processes necessary to facilitate interchange transactions via Request for Interchange and specify the arrangements and data to be communicated by the entity responsible for authorizing the implementation of such transactions (the entities responsible for balancing load and generation).</w:t>
      </w:r>
    </w:p>
    <w:p w:rsidR="00D8030E" w:rsidP="005A5B96" w14:paraId="4E0BBF48" w14:textId="65ACB9B4">
      <w:pPr>
        <w:pStyle w:val="FERCparanumber"/>
      </w:pPr>
      <w:r w:rsidRPr="00D8030E">
        <w:t>The WEQ-005 Area Control Error (ACE) Equation Special Cases Business Practice Standards define commercial</w:t>
      </w:r>
      <w:r w:rsidR="00171100">
        <w:t>-</w:t>
      </w:r>
      <w:r w:rsidRPr="00D8030E">
        <w:t>based requirements regarding the obligations of a balancing authority to manage the difference between scheduled and actual electrical generation within its control area.  Each balancing authority manages its ACE in accordance with the NERC Reliability Standards.  These standards detail requirements for jointly owned utilities, supplemental regulation service, and load or generation transfer by telemetr</w:t>
      </w:r>
      <w:r>
        <w:t>y.</w:t>
      </w:r>
    </w:p>
    <w:p w:rsidR="00D8030E" w:rsidP="005A5B96" w14:paraId="564D01A5" w14:textId="1A8C8747">
      <w:pPr>
        <w:pStyle w:val="FERCparanumber"/>
      </w:pPr>
      <w:r w:rsidRPr="00D8030E">
        <w:t>The WEQ-006 Manual Time Error Correction Business Practice Standards specifies the Manual Time Error Correction procedures to be used for reducing the frequency drifting error to within acceptable limits of true time.</w:t>
      </w:r>
    </w:p>
    <w:p w:rsidR="00A73B8E" w:rsidP="00D6144F" w14:paraId="15EEC56F" w14:textId="61DEE9CC">
      <w:pPr>
        <w:pStyle w:val="FERCparanumber"/>
      </w:pPr>
      <w:r>
        <w:t xml:space="preserve">The </w:t>
      </w:r>
      <w:r w:rsidRPr="009F5DD4">
        <w:t>WEQ-007 Inadvertent</w:t>
      </w:r>
      <w:r>
        <w:t xml:space="preserve"> Interchange Payback Business Practice Standards define the methods in which inadvertent energy is paid back, mitigating the potential for financial gain through the misuse of paybacks for inadvertent interchange.  Inadvertent interchange is interchange that occurs when a balancing authority cannot fully balance generation and load within its area.  The standards allow for the repayment of any imbalances through bilateral in-kind payback, unilateral in-kind payback, or other methods as agreed to. </w:t>
      </w:r>
      <w:r w:rsidR="0001145D">
        <w:t xml:space="preserve"> </w:t>
      </w:r>
      <w:r>
        <w:t xml:space="preserve">WEQ-007 </w:t>
      </w:r>
      <w:r w:rsidR="00F03FDD">
        <w:t>was</w:t>
      </w:r>
      <w:r>
        <w:t xml:space="preserve"> not modified by </w:t>
      </w:r>
      <w:r w:rsidR="00927F0D">
        <w:t xml:space="preserve">the </w:t>
      </w:r>
      <w:r>
        <w:t>WEQ Version 004</w:t>
      </w:r>
      <w:r w:rsidR="0001145D">
        <w:t xml:space="preserve"> Standards.</w:t>
      </w:r>
    </w:p>
    <w:p w:rsidR="00D8030E" w:rsidP="005A5B96" w14:paraId="14C5CD15" w14:textId="323FE543">
      <w:pPr>
        <w:pStyle w:val="FERCparanumber"/>
      </w:pPr>
      <w:r w:rsidRPr="00D8030E">
        <w:t>The WEQ-008 Transmission Loading Relief-Eastern Interconnection Business Practice Standards define the business practices for cutting transmission service during a TLR event.  These standards detail requirements for the use of interconnection-wide TLR procedures, interchange transaction priorities for use with interconnection-wide TLR procedures, and the Eastern Interconnection procedure for physical curtailment of interchange transactions.</w:t>
      </w:r>
    </w:p>
    <w:p w:rsidR="00A60D1C" w:rsidP="005A5B96" w14:paraId="6F609C31" w14:textId="55F275E2">
      <w:pPr>
        <w:pStyle w:val="FERCparanumber"/>
      </w:pPr>
      <w:r w:rsidRPr="00807CE8">
        <w:t>The WEQ-011 Gas/Electric Coordination Business Practice Standards define communication protocols intended to improve coordination between the gas and electric industries in daily operational communications between transportation service providers and gas-fired power plants.  The standards include requirements for communicating anticipated power generation fuel for the upcoming day as well as any operating problems that might hinder gas-fired power plants from receiving contractual gas quantities.</w:t>
      </w:r>
      <w:r w:rsidR="00F03FDD">
        <w:t xml:space="preserve">  WEQ-011 was not modified by </w:t>
      </w:r>
      <w:r w:rsidR="00927F0D">
        <w:t xml:space="preserve">the </w:t>
      </w:r>
      <w:r w:rsidR="00F03FDD">
        <w:t>WEQ Version 004 Standards.</w:t>
      </w:r>
    </w:p>
    <w:p w:rsidR="00D8030E" w:rsidP="005A5B96" w14:paraId="27A522C3" w14:textId="2E5D1891">
      <w:pPr>
        <w:pStyle w:val="FERCparanumber"/>
      </w:pPr>
      <w:r w:rsidRPr="00D8030E">
        <w:t>The WEQ-012 Public Key Infrastructure (PKI) Business Practice Standards establish the cybersecurity framework for parties partaking in transactions via a transmission provider’s OASIS or e-Tagging system.  The NAESB PKI framework secures wholesale electric market electronic commercial communications via encryption of data and the electronic authentication of parties to a transaction</w:t>
      </w:r>
      <w:r w:rsidR="005A1BC2">
        <w:t xml:space="preserve"> using</w:t>
      </w:r>
      <w:r w:rsidRPr="00D8030E">
        <w:t xml:space="preserve"> a digital certificate issued by a NAESB certified certificate authority.  The standards define the requirements for parties utilizing the digital certificates issued by the NAESB certificate authorities.</w:t>
      </w:r>
    </w:p>
    <w:p w:rsidR="00D8030E" w:rsidP="005A5B96" w14:paraId="20116AB7" w14:textId="34F44B18">
      <w:pPr>
        <w:pStyle w:val="FERCparanumber"/>
      </w:pPr>
      <w:r w:rsidRPr="00D8030E">
        <w:t>The WEQ-013 OASIS Implementation Guide Business Practice Standards detail the implementation of the OASIS Business Practice Standards.  The standards detail requirements related to point-to-point OASIS transaction processing, OASIS template implementation, preemption and right-of-first-refusal processing, NITS application and modification of service processing, and secondary network transmission service.</w:t>
      </w:r>
    </w:p>
    <w:p w:rsidR="00D8030E" w:rsidP="005A5B96" w14:paraId="515B5809" w14:textId="448434EA">
      <w:pPr>
        <w:pStyle w:val="FERCparanumber"/>
      </w:pPr>
      <w:r w:rsidRPr="00D8030E">
        <w:t>The WEQ-015 Measurement and Verification of Wholesale Electricity Demand Response Business Practice Standards define a common framework for transparency, consistency, and accountability applicable to the measurement and verification of wholesale electric market demand response practices.  The standard</w:t>
      </w:r>
      <w:r w:rsidR="00616D35">
        <w:t>s</w:t>
      </w:r>
      <w:r w:rsidRPr="00D8030E">
        <w:t xml:space="preserve"> describe performance evaluation methodology and criteria for the use of equipment, technology, and procedures to quantify the demand reduction value</w:t>
      </w:r>
      <w:r w:rsidR="004E50EC">
        <w:t>—</w:t>
      </w:r>
      <w:r w:rsidRPr="00D8030E">
        <w:t>the measurement of reduced electrical usage by a demand resource.</w:t>
      </w:r>
    </w:p>
    <w:p w:rsidR="00D8030E" w:rsidP="005A5B96" w14:paraId="6431613E" w14:textId="22F0F671">
      <w:pPr>
        <w:pStyle w:val="FERCparanumber"/>
      </w:pPr>
      <w:r w:rsidRPr="00D8030E">
        <w:t>The WEQ-021 Measurement and Verification of Energy Efficiency Products Business Practice Standards define a common framework for transparency, consistency, and accountability applicable to the measurement and verification of wholesale electric market energy efficiency practices.  The standards establish energy efficiency measurement and verification criteria and define requirements for energy efficiency resource providers for the measurement and verification of energy efficiency products and services offered in the wholesale electric markets.</w:t>
      </w:r>
    </w:p>
    <w:p w:rsidR="00D8030E" w:rsidP="005A5B96" w14:paraId="650C9A22" w14:textId="776CA9A9">
      <w:pPr>
        <w:pStyle w:val="FERCparanumber"/>
      </w:pPr>
      <w:r w:rsidRPr="00D8030E">
        <w:t>The WEQ-022 EIR Business Practice Standards define the business requirements for entities utilizing NAESB</w:t>
      </w:r>
      <w:r w:rsidR="00552E7F">
        <w:t>-</w:t>
      </w:r>
      <w:r w:rsidRPr="00D8030E">
        <w:t xml:space="preserve">managed </w:t>
      </w:r>
      <w:r w:rsidR="005D5212">
        <w:t>Electric In</w:t>
      </w:r>
      <w:r w:rsidR="00312EDF">
        <w:t>dustry Registry (</w:t>
      </w:r>
      <w:r w:rsidRPr="00D8030E">
        <w:t>EIR</w:t>
      </w:r>
      <w:r w:rsidR="00312EDF">
        <w:t>)</w:t>
      </w:r>
      <w:r w:rsidRPr="00D8030E">
        <w:t>, a wholesale electric industry tool that serves as the central repository for information needed in the scheduling of transmission through electronic transactions.  The standards describe the roles within EIR, registration requirements, and cybersecurity.</w:t>
      </w:r>
    </w:p>
    <w:p w:rsidR="00D8030E" w:rsidP="000065CF" w14:paraId="670819BE" w14:textId="3A6F2A4F">
      <w:pPr>
        <w:pStyle w:val="FERCparanumber"/>
      </w:pPr>
      <w:r w:rsidRPr="00D8030E">
        <w:t>The WEQ-023 Modeling Business Practice Standards</w:t>
      </w:r>
      <w:r w:rsidRPr="00CF5ED5" w:rsidR="00CF5ED5">
        <w:rPr>
          <w:rFonts w:eastAsia="Times New Roman"/>
          <w:color w:val="000000" w:themeColor="text1"/>
          <w:szCs w:val="26"/>
        </w:rPr>
        <w:t xml:space="preserve"> </w:t>
      </w:r>
      <w:r w:rsidRPr="00CF5ED5" w:rsidR="00CF5ED5">
        <w:t>p</w:t>
      </w:r>
      <w:bookmarkStart w:id="54" w:name="_Hlk174641934"/>
      <w:r w:rsidRPr="00CF5ED5" w:rsidR="00CF5ED5">
        <w:t>rovide technical details concerning the calculation of ATC for wholesale electric transmission services.  The</w:t>
      </w:r>
      <w:r w:rsidR="000065CF">
        <w:t xml:space="preserve"> </w:t>
      </w:r>
      <w:r w:rsidRPr="00CF5ED5" w:rsidR="00CF5ED5">
        <w:t>WEQ-023 standards are intended to address the aspects of certain of the NERC MOD A Reliability Standards relating to modeling, data, and analysis that are included in NERC’s proposed retirement of its MOD A Reliability Standards.</w:t>
      </w:r>
      <w:bookmarkEnd w:id="54"/>
    </w:p>
    <w:p w:rsidR="00BA5B0F" w:rsidP="00AF186B" w14:paraId="4B26A42A" w14:textId="77777777">
      <w:pPr>
        <w:pStyle w:val="FERCparanumber"/>
      </w:pPr>
      <w:r>
        <w:t xml:space="preserve">The WEQ-024 Cybersecurity Business Practice Standards </w:t>
      </w:r>
      <w:r w:rsidRPr="003B4914">
        <w:t xml:space="preserve">is a new suite </w:t>
      </w:r>
      <w:r w:rsidR="00843EAD">
        <w:t xml:space="preserve">of standards established </w:t>
      </w:r>
      <w:r w:rsidRPr="003B4914">
        <w:t>to include and maintain all cybersecurity related requirements not included within the PKI business standards to better facilitate the incorporation by reference process.</w:t>
      </w:r>
      <w:r>
        <w:rPr>
          <w:rStyle w:val="FootnoteReference"/>
        </w:rPr>
        <w:footnoteReference w:id="32"/>
      </w:r>
      <w:r w:rsidR="00BF6BFA">
        <w:t xml:space="preserve">  </w:t>
      </w:r>
    </w:p>
    <w:p w:rsidR="000D581D" w:rsidP="00AF186B" w14:paraId="76993DA7" w14:textId="3D83987E">
      <w:pPr>
        <w:pStyle w:val="FERCparanumber"/>
      </w:pPr>
      <w:r>
        <w:t>The following standards are incorporated as non-mandatory guidance:</w:t>
      </w:r>
      <w:r w:rsidR="00CA0D31">
        <w:t xml:space="preserve"> </w:t>
      </w:r>
      <w:r w:rsidR="009E6AD6">
        <w:t xml:space="preserve"> </w:t>
      </w:r>
      <w:r w:rsidRPr="00D534BD" w:rsidR="00D534BD">
        <w:t>WEQ-016, Specifications for Common Electricity Product and Pricing Definition standards address the business objectives and context for capturing the attributes associated with electricity price and product signals as part of the Smart Grid implementation, which is called for by NIST standards</w:t>
      </w:r>
      <w:r w:rsidR="00D534BD">
        <w:t>.</w:t>
      </w:r>
    </w:p>
    <w:p w:rsidR="00D534BD" w:rsidP="00AF186B" w14:paraId="5E16BF39" w14:textId="53B5DC84">
      <w:pPr>
        <w:pStyle w:val="FERCparanumber"/>
      </w:pPr>
      <w:r w:rsidRPr="00F206A8">
        <w:t>WEQ-017, Specifications for Common Schedule Communication Mechanism standards contain a set of specifications relating to the use of date</w:t>
      </w:r>
      <w:r w:rsidR="001509E1">
        <w:t>-</w:t>
      </w:r>
      <w:r w:rsidRPr="00F206A8">
        <w:t xml:space="preserve"> and time</w:t>
      </w:r>
      <w:r w:rsidR="009D3876">
        <w:t>-</w:t>
      </w:r>
      <w:r w:rsidRPr="00F206A8">
        <w:t>based data elements that are commonly used in transactions for Demand Response programs.</w:t>
      </w:r>
    </w:p>
    <w:p w:rsidR="00F206A8" w:rsidP="00AF186B" w14:paraId="61690772" w14:textId="75E27885">
      <w:pPr>
        <w:pStyle w:val="FERCparanumber"/>
      </w:pPr>
      <w:r w:rsidRPr="00EC3B5F">
        <w:t>WEQ-018, Specifications for Wholesale Standard Demand Response Signals standards address the business objectives and context for standardizing signals for demand response and distributed energy resources as part of the Smart Grid implementation, which is called for by NIST standards.</w:t>
      </w:r>
    </w:p>
    <w:p w:rsidR="00EC3B5F" w:rsidP="00AF186B" w14:paraId="069356C3" w14:textId="4E85F4F1">
      <w:pPr>
        <w:pStyle w:val="FERCparanumber"/>
      </w:pPr>
      <w:r w:rsidRPr="00A372AB">
        <w:t>WEQ-019, Customer Energy Usage Information Communication standards establish the Business Practice Standards for end-use energy usage information communication.</w:t>
      </w:r>
    </w:p>
    <w:p w:rsidR="00A372AB" w:rsidRPr="00BF652C" w:rsidP="00AF186B" w14:paraId="25C9F09E" w14:textId="084595B9">
      <w:pPr>
        <w:pStyle w:val="FERCparanumber"/>
      </w:pPr>
      <w:r w:rsidRPr="00182156">
        <w:t>WEQ-020, Smart Grid Standards Data Element Table standards contain the list of data elements used in Business Practice Standards WEQ-016 and WEQ-018.</w:t>
      </w:r>
    </w:p>
    <w:p w:rsidR="009C3E7C" w:rsidRPr="00E0099E" w:rsidP="009C3E7C" w14:paraId="6F704B55" w14:textId="7C7DE7EC">
      <w:pPr>
        <w:pStyle w:val="FERCparanumber"/>
        <w:tabs>
          <w:tab w:val="clear" w:pos="720"/>
        </w:tabs>
        <w:rPr>
          <w:rStyle w:val="Hyperlink"/>
          <w:i/>
          <w:iCs/>
          <w:color w:val="000000" w:themeColor="text1"/>
          <w:u w:val="none"/>
        </w:rPr>
      </w:pPr>
      <w:r>
        <w:t xml:space="preserve">As required by the </w:t>
      </w:r>
      <w:r w:rsidR="00DD2FF1">
        <w:t>Office of Federal Register regulations, the NAESB standards we</w:t>
      </w:r>
      <w:r w:rsidRPr="00C735A7" w:rsidR="001B1115">
        <w:t xml:space="preserve"> incorporate by reference are reasonably available to interested parties and </w:t>
      </w:r>
      <w:r w:rsidR="006A15FB">
        <w:t xml:space="preserve">under the </w:t>
      </w:r>
      <w:r>
        <w:t>Commission</w:t>
      </w:r>
      <w:r w:rsidR="006A15FB">
        <w:t>’s</w:t>
      </w:r>
      <w:r>
        <w:t xml:space="preserve"> regulations</w:t>
      </w:r>
      <w:r w:rsidR="00894FE6">
        <w:t>,</w:t>
      </w:r>
      <w:r>
        <w:t xml:space="preserve"> </w:t>
      </w:r>
      <w:r>
        <w:t xml:space="preserve">copies of the standards incorporated by reference may be obtained through purchase or otherwise from the North American Energy Standards Board, 801 Travis Street, Suite 1675, Houston, TX  77002, Phone: </w:t>
      </w:r>
      <w:r w:rsidR="009E6AD6">
        <w:t xml:space="preserve"> </w:t>
      </w:r>
      <w:r>
        <w:t>(713) 356–0060, Website:</w:t>
      </w:r>
      <w:r w:rsidR="00925759">
        <w:t xml:space="preserve">  </w:t>
      </w:r>
      <w:r w:rsidRPr="00925759" w:rsidR="00925759">
        <w:t>http://www.naesb.org/</w:t>
      </w:r>
      <w:r w:rsidR="00925759">
        <w:t>.</w:t>
      </w:r>
      <w:r w:rsidR="00925759">
        <w:rPr>
          <w:rStyle w:val="Hyperlink"/>
          <w:color w:val="000000" w:themeColor="text1"/>
          <w:u w:val="none"/>
        </w:rPr>
        <w:t xml:space="preserve">  </w:t>
      </w:r>
      <w:r w:rsidRPr="13A293D4">
        <w:rPr>
          <w:rStyle w:val="Hyperlink"/>
          <w:color w:val="000000" w:themeColor="text1"/>
          <w:u w:val="none"/>
        </w:rPr>
        <w:t xml:space="preserve">The standards can also be reviewed without purchasing them.  </w:t>
      </w:r>
    </w:p>
    <w:p w:rsidR="009C3E7C" w:rsidRPr="004557FF" w:rsidP="009C3E7C" w14:paraId="4206E6A7" w14:textId="77777777">
      <w:pPr>
        <w:pStyle w:val="FERCparanumber"/>
        <w:rPr>
          <w:b/>
        </w:rPr>
      </w:pPr>
      <w:r>
        <w:t>The procedures used by NAESB make its standards reasonably available to those affected by Commission regulations, which generally is comprised of entities that have the means to acquire the information they need to effectively participate in Commission proceedings.  Participants can join NAESB, for an annual membership cost of $8,000, which entitles them to full participation in NAESB and enables them to obtain these standards at no additional cost.  Non-members may obtain any of the ten individual standards manuals for $250 per manual, which in the case of these standards would total $2,500 for all ten manuals.  Non-members also may obtain the complete set of Standards Manuals for $2,000.</w:t>
      </w:r>
    </w:p>
    <w:p w:rsidR="005A5B96" w:rsidRPr="00FF32A1" w:rsidP="00BF652C" w14:paraId="225B1BF5" w14:textId="2D3A1CB4">
      <w:pPr>
        <w:pStyle w:val="FERCparanumber"/>
      </w:pPr>
      <w:r w:rsidRPr="7B3E48BF">
        <w:rPr>
          <w:color w:val="000000" w:themeColor="text1"/>
        </w:rPr>
        <w:t xml:space="preserve">NAESB provides ample opportunities for non-members, including agents, subsidiaries, and affiliates of NAESB members, to obtain access to the copyrighted standards through a no-cost limited copyright waiver.  The limited copyright waivers are issued by the NAESB office and are granted to non-members on a case-by-case basis for the purpose of evaluating standards prior to purchase and/or reviewing the standards to prepare comments to a regulatory agency.  Following the granting of a limited copyright waiver, the non-member is provided with read-only access to the standards through the end of the comment period or some other set period of time via </w:t>
      </w:r>
      <w:r w:rsidRPr="7B3E48BF">
        <w:rPr>
          <w:color w:val="000000" w:themeColor="text1"/>
        </w:rPr>
        <w:t>Locklizard</w:t>
      </w:r>
      <w:r w:rsidRPr="7B3E48BF">
        <w:rPr>
          <w:color w:val="000000" w:themeColor="text1"/>
        </w:rPr>
        <w:t xml:space="preserve"> Safeguard Secure Viewer.</w:t>
      </w:r>
      <w:r>
        <w:rPr>
          <w:rStyle w:val="FootnoteReference"/>
          <w:color w:val="000000" w:themeColor="text1"/>
        </w:rPr>
        <w:footnoteReference w:id="33"/>
      </w:r>
      <w:r w:rsidRPr="7B3E48BF">
        <w:rPr>
          <w:color w:val="000000" w:themeColor="text1"/>
        </w:rPr>
        <w:t xml:space="preserve">  NAESB will grant one limited copyright wavier per company for each set of standards or final actions.  Any entity seeking a limited copyright waiver should contact the NAESB office.</w:t>
      </w:r>
    </w:p>
    <w:p w:rsidR="005A5B96" w:rsidRPr="00C95ECD" w:rsidP="005A5B96" w14:paraId="1C4C5CD9" w14:textId="77777777">
      <w:pPr>
        <w:pStyle w:val="Heading1"/>
        <w:spacing w:after="0" w:line="480" w:lineRule="auto"/>
        <w:rPr>
          <w:u w:val="none"/>
        </w:rPr>
      </w:pPr>
      <w:bookmarkStart w:id="55" w:name="_bmk19"/>
      <w:bookmarkStart w:id="56" w:name="Info"/>
      <w:r w:rsidRPr="00C95ECD">
        <w:rPr>
          <w:u w:val="none"/>
        </w:rPr>
        <w:t>I</w:t>
      </w:r>
      <w:bookmarkEnd w:id="55"/>
      <w:r w:rsidRPr="00C95ECD">
        <w:rPr>
          <w:u w:val="none"/>
        </w:rPr>
        <w:t>nformation Collection Statement</w:t>
      </w:r>
      <w:bookmarkEnd w:id="56"/>
    </w:p>
    <w:p w:rsidR="005A5B96" w:rsidP="005A5B96" w14:paraId="3892B850" w14:textId="1402A69C">
      <w:pPr>
        <w:pStyle w:val="FERCparanumber"/>
      </w:pPr>
      <w:r>
        <w:t xml:space="preserve">The following collection of information contained in this </w:t>
      </w:r>
      <w:r w:rsidR="00CF7CB9">
        <w:t>f</w:t>
      </w:r>
      <w:r>
        <w:t xml:space="preserve">inal </w:t>
      </w:r>
      <w:r w:rsidR="00CF7CB9">
        <w:t>r</w:t>
      </w:r>
      <w:r>
        <w:t>ule is subject to review by the Office of Management and Budget (OMB) under section 3507(d) of the Paperwork Reduction Act of 1995, 44 U.S.C. 3507(d).</w:t>
      </w:r>
      <w:r>
        <w:rPr>
          <w:rStyle w:val="FootnoteReference"/>
        </w:rPr>
        <w:footnoteReference w:id="34"/>
      </w:r>
      <w:r>
        <w:t xml:space="preserve">  OMB’s regulations require approval of certain information collection requirements imposed by agency rules.</w:t>
      </w:r>
      <w:r>
        <w:rPr>
          <w:rStyle w:val="FootnoteReference"/>
        </w:rPr>
        <w:footnoteReference w:id="35"/>
      </w:r>
      <w:r>
        <w:t xml:space="preserve">  Upon approval of a collection(s) of information, OMB will assign an OMB control number and an expiration date.  Respondents subject to the filing requirements of this rule will not be penalized for failing to respond to these collections of information unless the collections of information display a valid OMB control number.</w:t>
      </w:r>
    </w:p>
    <w:p w:rsidR="00BF652C" w:rsidP="005A5B96" w14:paraId="028BD5A6" w14:textId="26332761">
      <w:pPr>
        <w:pStyle w:val="FERCparanumber"/>
      </w:pPr>
      <w:r w:rsidRPr="00BF652C">
        <w:t>The Commission solicit</w:t>
      </w:r>
      <w:r w:rsidR="00D60245">
        <w:t>ed</w:t>
      </w:r>
      <w:r w:rsidRPr="00BF652C">
        <w:t xml:space="preserve"> comments on the Commission’s need for this information, whether the information will have practical utility, the accuracy of the provided burden estimates, ways to enhance the quality, utility, and clarity of the information to be collected, and any suggested methods for minimizing respondents’ burden, including the use of automated information techniques.</w:t>
      </w:r>
    </w:p>
    <w:p w:rsidR="00BF652C" w:rsidP="005A5B96" w14:paraId="45A43410" w14:textId="21ABE01B">
      <w:pPr>
        <w:pStyle w:val="FERCparanumber"/>
      </w:pPr>
      <w:r>
        <w:t xml:space="preserve">The following burden estimate is based on the projected costs for the industry to implement the new and revised business practice standards adopted by NAESB and proposed to be incorporated by reference in the </w:t>
      </w:r>
      <w:r w:rsidR="00CF7CB9">
        <w:t>f</w:t>
      </w:r>
      <w:r>
        <w:t xml:space="preserve">inal </w:t>
      </w:r>
      <w:r w:rsidR="00CF7CB9">
        <w:t>r</w:t>
      </w:r>
      <w:r>
        <w:t>ule.</w:t>
      </w:r>
      <w:r>
        <w:rPr>
          <w:rStyle w:val="FootnoteReference"/>
        </w:rPr>
        <w:footnoteReference w:id="36"/>
      </w:r>
      <w:r>
        <w:t xml:space="preserve">  The NERC Compliance Registry, as of </w:t>
      </w:r>
      <w:r w:rsidR="001B23A9">
        <w:t>Dece</w:t>
      </w:r>
      <w:r w:rsidR="00643871">
        <w:t>mber 2023</w:t>
      </w:r>
      <w:r>
        <w:t xml:space="preserve"> identifies approximately </w:t>
      </w:r>
      <w:r w:rsidR="00643871">
        <w:t>216</w:t>
      </w:r>
      <w:r>
        <w:t xml:space="preserve"> entities in the United States that are subject to this </w:t>
      </w:r>
      <w:r w:rsidR="00CF7CB9">
        <w:t>f</w:t>
      </w:r>
      <w:r>
        <w:t xml:space="preserve">inal </w:t>
      </w:r>
      <w:r w:rsidR="00CF7CB9">
        <w:t>r</w:t>
      </w:r>
      <w:r>
        <w:t xml:space="preserve">ule. </w:t>
      </w:r>
    </w:p>
    <w:p w:rsidR="00925759" w:rsidP="00925759" w14:paraId="3D18EDF8" w14:textId="77777777">
      <w:pPr>
        <w:pStyle w:val="FERCparanumber"/>
        <w:numPr>
          <w:ilvl w:val="0"/>
          <w:numId w:val="0"/>
        </w:numPr>
      </w:pPr>
    </w:p>
    <w:p w:rsidR="00925759" w:rsidP="00925759" w14:paraId="6E4B93BD" w14:textId="77777777">
      <w:pPr>
        <w:pStyle w:val="FERCparanumber"/>
        <w:numPr>
          <w:ilvl w:val="0"/>
          <w:numId w:val="0"/>
        </w:numPr>
      </w:pPr>
    </w:p>
    <w:p w:rsidR="00925759" w:rsidP="00925759" w14:paraId="7D340D96" w14:textId="77777777">
      <w:pPr>
        <w:pStyle w:val="FERCparanumber"/>
        <w:numPr>
          <w:ilvl w:val="0"/>
          <w:numId w:val="0"/>
        </w:num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84"/>
        <w:gridCol w:w="1674"/>
        <w:gridCol w:w="1584"/>
        <w:gridCol w:w="1476"/>
        <w:gridCol w:w="1584"/>
        <w:gridCol w:w="1638"/>
      </w:tblGrid>
      <w:tr w14:paraId="494C94FB" w14:textId="77777777">
        <w:tblPrEx>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440"/>
        </w:trPr>
        <w:tc>
          <w:tcPr>
            <w:tcW w:w="954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93B80" w:rsidRPr="004D2443" w14:paraId="58DA49C3" w14:textId="77777777">
            <w:pPr>
              <w:jc w:val="center"/>
              <w:rPr>
                <w:b/>
              </w:rPr>
            </w:pPr>
            <w:bookmarkStart w:id="57" w:name="_Hlk174642591"/>
            <w:r w:rsidRPr="00A13BD6">
              <w:rPr>
                <w:b/>
                <w:bCs/>
              </w:rPr>
              <w:t xml:space="preserve">Docket </w:t>
            </w:r>
            <w:r w:rsidRPr="004D2443">
              <w:rPr>
                <w:b/>
              </w:rPr>
              <w:t>No</w:t>
            </w:r>
            <w:r>
              <w:rPr>
                <w:b/>
              </w:rPr>
              <w:t>s</w:t>
            </w:r>
            <w:r w:rsidRPr="004D2443">
              <w:rPr>
                <w:b/>
              </w:rPr>
              <w:t>. RM05-5-</w:t>
            </w:r>
            <w:r>
              <w:rPr>
                <w:b/>
              </w:rPr>
              <w:t>031</w:t>
            </w:r>
          </w:p>
        </w:tc>
      </w:tr>
      <w:tr w14:paraId="733D93ED" w14:textId="77777777">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93B80" w:rsidRPr="003E7553" w14:paraId="19FC448B" w14:textId="77777777">
            <w:pPr>
              <w:jc w:val="center"/>
            </w:pPr>
          </w:p>
        </w:tc>
        <w:tc>
          <w:tcPr>
            <w:tcW w:w="1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3B80" w:rsidRPr="004D2443" w14:paraId="7DDE366C" w14:textId="77777777">
            <w:pPr>
              <w:jc w:val="center"/>
              <w:rPr>
                <w:b/>
              </w:rPr>
            </w:pPr>
            <w:r w:rsidRPr="00A13BD6">
              <w:rPr>
                <w:b/>
                <w:bCs/>
              </w:rPr>
              <w:t>No.</w:t>
            </w:r>
            <w:r w:rsidRPr="004D2443">
              <w:rPr>
                <w:b/>
              </w:rPr>
              <w:t xml:space="preserve"> of Respondents(1)</w:t>
            </w:r>
          </w:p>
        </w:t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3B80" w:rsidRPr="00790A88" w14:paraId="50DADAB3" w14:textId="77777777">
            <w:pPr>
              <w:jc w:val="center"/>
              <w:rPr>
                <w:b/>
              </w:rPr>
            </w:pPr>
            <w:r w:rsidRPr="004D2443">
              <w:rPr>
                <w:b/>
              </w:rPr>
              <w:t>Annual No. of Responses Per Respondent</w:t>
            </w:r>
            <w:r w:rsidRPr="00790A88">
              <w:rPr>
                <w:b/>
              </w:rPr>
              <w:t>(2)</w:t>
            </w:r>
          </w:p>
        </w:tc>
        <w:tc>
          <w:tcPr>
            <w:tcW w:w="1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3B80" w:rsidRPr="004D2443" w14:paraId="7704DC77" w14:textId="77777777">
            <w:pPr>
              <w:jc w:val="center"/>
              <w:rPr>
                <w:b/>
              </w:rPr>
            </w:pPr>
            <w:r w:rsidRPr="00A13BD6">
              <w:rPr>
                <w:b/>
                <w:bCs/>
              </w:rPr>
              <w:t xml:space="preserve">Total </w:t>
            </w:r>
            <w:r w:rsidRPr="004D2443">
              <w:rPr>
                <w:b/>
              </w:rPr>
              <w:t>No. of Responses (1)*(2)=(3)</w:t>
            </w:r>
          </w:p>
        </w:t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3B80" w14:paraId="108AC076" w14:textId="77777777">
            <w:pPr>
              <w:jc w:val="center"/>
              <w:rPr>
                <w:b/>
              </w:rPr>
            </w:pPr>
            <w:r w:rsidRPr="004D2443">
              <w:rPr>
                <w:b/>
              </w:rPr>
              <w:t xml:space="preserve">Average </w:t>
            </w:r>
            <w:r w:rsidRPr="00A13BD6">
              <w:rPr>
                <w:b/>
                <w:bCs/>
              </w:rPr>
              <w:t>Burden</w:t>
            </w:r>
            <w:r w:rsidRPr="004D2443">
              <w:rPr>
                <w:b/>
              </w:rPr>
              <w:t xml:space="preserve"> (Hrs.) &amp; Cost ($) Per Response</w:t>
            </w:r>
          </w:p>
          <w:p w:rsidR="00C93B80" w:rsidRPr="00790A88" w14:paraId="360632D4" w14:textId="77777777">
            <w:pPr>
              <w:jc w:val="center"/>
              <w:rPr>
                <w:b/>
              </w:rPr>
            </w:pPr>
            <w:r w:rsidRPr="00790A88">
              <w:rPr>
                <w:b/>
              </w:rPr>
              <w:t>(4)</w:t>
            </w:r>
          </w:p>
        </w:tc>
        <w:tc>
          <w:tcPr>
            <w:tcW w:w="16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3B80" w:rsidRPr="004D2443" w14:paraId="26D8BF31" w14:textId="77777777">
            <w:pPr>
              <w:jc w:val="center"/>
              <w:rPr>
                <w:b/>
              </w:rPr>
            </w:pPr>
            <w:r w:rsidRPr="004D2443">
              <w:rPr>
                <w:b/>
              </w:rPr>
              <w:t xml:space="preserve">Total Annual </w:t>
            </w:r>
            <w:r w:rsidRPr="00A13BD6">
              <w:rPr>
                <w:b/>
                <w:bCs/>
              </w:rPr>
              <w:t>Burden</w:t>
            </w:r>
            <w:r w:rsidRPr="004D2443">
              <w:rPr>
                <w:b/>
              </w:rPr>
              <w:t xml:space="preserve"> Hrs. &amp; Total Annual Cost ($)</w:t>
            </w:r>
          </w:p>
          <w:p w:rsidR="00C93B80" w:rsidRPr="004D2443" w14:paraId="642B7BE9" w14:textId="77777777">
            <w:pPr>
              <w:jc w:val="center"/>
              <w:rPr>
                <w:b/>
              </w:rPr>
            </w:pPr>
            <w:r w:rsidRPr="003E7553">
              <w:t>(</w:t>
            </w:r>
            <w:r w:rsidRPr="004D2443">
              <w:rPr>
                <w:b/>
              </w:rPr>
              <w:t>3)*(4)=(5)</w:t>
            </w:r>
          </w:p>
        </w:tc>
      </w:tr>
      <w:tr w14:paraId="10D9DF00" w14:textId="77777777" w:rsidTr="0037471E">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C93B80" w:rsidRPr="009B6CB7" w14:paraId="1C60D5B9" w14:textId="77777777">
            <w:r w:rsidRPr="009B6CB7">
              <w:t xml:space="preserve">FERC-516E </w:t>
            </w:r>
          </w:p>
        </w:tc>
        <w:tc>
          <w:tcPr>
            <w:tcW w:w="16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93B80" w:rsidRPr="00883413" w14:paraId="49F3DFF7" w14:textId="77777777">
            <w:r w:rsidRPr="00883413">
              <w:t>216</w:t>
            </w:r>
          </w:p>
        </w:tc>
        <w:tc>
          <w:tcPr>
            <w:tcW w:w="1584" w:type="dxa"/>
            <w:tcBorders>
              <w:top w:val="single" w:sz="4" w:space="0" w:color="auto"/>
              <w:left w:val="single" w:sz="4" w:space="0" w:color="auto"/>
              <w:bottom w:val="single" w:sz="4" w:space="0" w:color="auto"/>
              <w:right w:val="single" w:sz="4" w:space="0" w:color="auto"/>
            </w:tcBorders>
            <w:hideMark/>
          </w:tcPr>
          <w:p w:rsidR="00C93B80" w:rsidRPr="00883413" w14:paraId="2BE3E4B1" w14:textId="77777777">
            <w:r w:rsidRPr="00883413">
              <w:t>1</w:t>
            </w:r>
          </w:p>
        </w:tc>
        <w:tc>
          <w:tcPr>
            <w:tcW w:w="1476" w:type="dxa"/>
            <w:tcBorders>
              <w:top w:val="single" w:sz="4" w:space="0" w:color="auto"/>
              <w:left w:val="single" w:sz="4" w:space="0" w:color="auto"/>
              <w:bottom w:val="single" w:sz="4" w:space="0" w:color="auto"/>
              <w:right w:val="single" w:sz="4" w:space="0" w:color="auto"/>
            </w:tcBorders>
            <w:hideMark/>
          </w:tcPr>
          <w:p w:rsidR="00C93B80" w:rsidRPr="00883413" w14:paraId="60C92B99" w14:textId="77777777">
            <w:r w:rsidRPr="00883413">
              <w:t>216</w:t>
            </w:r>
          </w:p>
        </w:tc>
        <w:tc>
          <w:tcPr>
            <w:tcW w:w="1584" w:type="dxa"/>
            <w:tcBorders>
              <w:top w:val="single" w:sz="4" w:space="0" w:color="auto"/>
              <w:left w:val="single" w:sz="4" w:space="0" w:color="auto"/>
              <w:bottom w:val="single" w:sz="4" w:space="0" w:color="auto"/>
              <w:right w:val="single" w:sz="4" w:space="0" w:color="auto"/>
            </w:tcBorders>
            <w:hideMark/>
          </w:tcPr>
          <w:p w:rsidR="00C93B80" w:rsidRPr="00883413" w14:paraId="209A697F" w14:textId="77777777">
            <w:r w:rsidRPr="00883413">
              <w:t>6 hrs.</w:t>
            </w:r>
          </w:p>
          <w:p w:rsidR="00C93B80" w:rsidRPr="00883413" w14:paraId="5ECDE99A" w14:textId="77777777">
            <w:r w:rsidRPr="00883413">
              <w:t>$600</w:t>
            </w:r>
          </w:p>
        </w:tc>
        <w:tc>
          <w:tcPr>
            <w:tcW w:w="1638" w:type="dxa"/>
            <w:tcBorders>
              <w:top w:val="single" w:sz="4" w:space="0" w:color="auto"/>
              <w:left w:val="single" w:sz="4" w:space="0" w:color="auto"/>
              <w:bottom w:val="single" w:sz="4" w:space="0" w:color="auto"/>
              <w:right w:val="single" w:sz="4" w:space="0" w:color="auto"/>
            </w:tcBorders>
            <w:hideMark/>
          </w:tcPr>
          <w:p w:rsidR="00C93B80" w:rsidRPr="00883413" w14:paraId="1C87A931" w14:textId="773672F6">
            <w:r w:rsidRPr="00883413">
              <w:t xml:space="preserve">1,296 </w:t>
            </w:r>
            <w:r w:rsidRPr="00883413">
              <w:t>hrs.;</w:t>
            </w:r>
          </w:p>
          <w:p w:rsidR="00C93B80" w:rsidRPr="00883413" w14:paraId="1B727407" w14:textId="77777777">
            <w:r w:rsidRPr="00883413">
              <w:t>$129,600</w:t>
            </w:r>
          </w:p>
        </w:tc>
      </w:tr>
      <w:tr w14:paraId="5FE43F1D" w14:textId="77777777">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C93B80" w:rsidRPr="004D2443" w14:paraId="114CCE28" w14:textId="77777777">
            <w:r w:rsidRPr="004D2443">
              <w:t xml:space="preserve">FERC-717 </w:t>
            </w:r>
          </w:p>
        </w:tc>
        <w:tc>
          <w:tcPr>
            <w:tcW w:w="1674" w:type="dxa"/>
            <w:tcBorders>
              <w:top w:val="single" w:sz="4" w:space="0" w:color="auto"/>
              <w:left w:val="single" w:sz="4" w:space="0" w:color="auto"/>
              <w:bottom w:val="single" w:sz="4" w:space="0" w:color="auto"/>
              <w:right w:val="single" w:sz="4" w:space="0" w:color="auto"/>
            </w:tcBorders>
            <w:hideMark/>
          </w:tcPr>
          <w:p w:rsidR="00C93B80" w:rsidRPr="005442D1" w14:paraId="4A8D8F20" w14:textId="77777777">
            <w:pPr>
              <w:rPr>
                <w:highlight w:val="yellow"/>
              </w:rPr>
            </w:pPr>
            <w:r w:rsidRPr="00883413">
              <w:t>216</w:t>
            </w:r>
          </w:p>
        </w:tc>
        <w:tc>
          <w:tcPr>
            <w:tcW w:w="1584" w:type="dxa"/>
            <w:tcBorders>
              <w:top w:val="single" w:sz="4" w:space="0" w:color="auto"/>
              <w:left w:val="single" w:sz="4" w:space="0" w:color="auto"/>
              <w:bottom w:val="single" w:sz="4" w:space="0" w:color="auto"/>
              <w:right w:val="single" w:sz="4" w:space="0" w:color="auto"/>
            </w:tcBorders>
            <w:hideMark/>
          </w:tcPr>
          <w:p w:rsidR="00C93B80" w:rsidRPr="005442D1" w14:paraId="33B89A1D" w14:textId="77777777">
            <w:pPr>
              <w:rPr>
                <w:highlight w:val="yellow"/>
              </w:rPr>
            </w:pPr>
            <w:r w:rsidRPr="00883413">
              <w:t>1</w:t>
            </w:r>
          </w:p>
        </w:tc>
        <w:tc>
          <w:tcPr>
            <w:tcW w:w="1476" w:type="dxa"/>
            <w:tcBorders>
              <w:top w:val="single" w:sz="4" w:space="0" w:color="auto"/>
              <w:left w:val="single" w:sz="4" w:space="0" w:color="auto"/>
              <w:bottom w:val="single" w:sz="4" w:space="0" w:color="auto"/>
              <w:right w:val="single" w:sz="4" w:space="0" w:color="auto"/>
            </w:tcBorders>
            <w:hideMark/>
          </w:tcPr>
          <w:p w:rsidR="00C93B80" w:rsidRPr="005442D1" w14:paraId="4BFD1C0F" w14:textId="77777777">
            <w:pPr>
              <w:rPr>
                <w:highlight w:val="yellow"/>
              </w:rPr>
            </w:pPr>
            <w:r w:rsidRPr="00883413">
              <w:t>216</w:t>
            </w:r>
          </w:p>
        </w:tc>
        <w:tc>
          <w:tcPr>
            <w:tcW w:w="1584" w:type="dxa"/>
            <w:tcBorders>
              <w:top w:val="single" w:sz="4" w:space="0" w:color="auto"/>
              <w:left w:val="single" w:sz="4" w:space="0" w:color="auto"/>
              <w:bottom w:val="single" w:sz="4" w:space="0" w:color="auto"/>
              <w:right w:val="single" w:sz="4" w:space="0" w:color="auto"/>
            </w:tcBorders>
            <w:hideMark/>
          </w:tcPr>
          <w:p w:rsidR="00C93B80" w:rsidRPr="00883413" w14:paraId="482A36E7" w14:textId="77777777">
            <w:r w:rsidRPr="00883413">
              <w:t>30 hrs.; $3000</w:t>
            </w:r>
          </w:p>
        </w:tc>
        <w:tc>
          <w:tcPr>
            <w:tcW w:w="1638" w:type="dxa"/>
            <w:tcBorders>
              <w:top w:val="single" w:sz="4" w:space="0" w:color="auto"/>
              <w:left w:val="single" w:sz="4" w:space="0" w:color="auto"/>
              <w:bottom w:val="single" w:sz="4" w:space="0" w:color="auto"/>
              <w:right w:val="single" w:sz="4" w:space="0" w:color="auto"/>
            </w:tcBorders>
            <w:hideMark/>
          </w:tcPr>
          <w:p w:rsidR="00C93B80" w:rsidRPr="00883413" w14:paraId="16891263" w14:textId="77777777">
            <w:r w:rsidRPr="00883413">
              <w:t xml:space="preserve">6,480 </w:t>
            </w:r>
            <w:r w:rsidRPr="00883413">
              <w:t>hrs.;</w:t>
            </w:r>
          </w:p>
          <w:p w:rsidR="00C93B80" w:rsidRPr="00883413" w14:paraId="23932AF8" w14:textId="77777777">
            <w:r w:rsidRPr="00883413">
              <w:t>$648,000</w:t>
            </w:r>
          </w:p>
        </w:tc>
      </w:tr>
      <w:tr w14:paraId="0ABABE89" w14:textId="77777777">
        <w:tblPrEx>
          <w:tblW w:w="9540" w:type="dxa"/>
          <w:tblLayout w:type="fixed"/>
          <w:tblLook w:val="01E0"/>
        </w:tblPrEx>
        <w:trPr>
          <w:cantSplit/>
        </w:trPr>
        <w:tc>
          <w:tcPr>
            <w:tcW w:w="1584" w:type="dxa"/>
            <w:tcBorders>
              <w:top w:val="single" w:sz="4" w:space="0" w:color="auto"/>
              <w:left w:val="single" w:sz="4" w:space="0" w:color="auto"/>
              <w:bottom w:val="single" w:sz="4" w:space="0" w:color="auto"/>
              <w:right w:val="single" w:sz="4" w:space="0" w:color="auto"/>
            </w:tcBorders>
            <w:hideMark/>
          </w:tcPr>
          <w:p w:rsidR="00C93B80" w:rsidRPr="004D2443" w14:paraId="52561F44" w14:textId="77777777">
            <w:r w:rsidRPr="004D2443">
              <w:rPr>
                <w:b/>
              </w:rPr>
              <w:t>TOTAL</w:t>
            </w:r>
          </w:p>
        </w:tc>
        <w:tc>
          <w:tcPr>
            <w:tcW w:w="4734"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93B80" w:rsidRPr="005442D1" w14:paraId="4CFA447A" w14:textId="77777777">
            <w:pPr>
              <w:rPr>
                <w:highlight w:val="yellow"/>
              </w:rPr>
            </w:pPr>
          </w:p>
        </w:tc>
        <w:tc>
          <w:tcPr>
            <w:tcW w:w="1584" w:type="dxa"/>
            <w:tcBorders>
              <w:top w:val="single" w:sz="4" w:space="0" w:color="auto"/>
              <w:left w:val="single" w:sz="4" w:space="0" w:color="auto"/>
              <w:bottom w:val="single" w:sz="4" w:space="0" w:color="auto"/>
              <w:right w:val="single" w:sz="4" w:space="0" w:color="auto"/>
            </w:tcBorders>
            <w:shd w:val="clear" w:color="auto" w:fill="FFFFFF" w:themeFill="background1"/>
          </w:tcPr>
          <w:p w:rsidR="00C93B80" w:rsidRPr="00883413" w14:paraId="3821CED1" w14:textId="77777777">
            <w:r w:rsidRPr="00883413">
              <w:t>$3,600</w:t>
            </w:r>
          </w:p>
        </w:tc>
        <w:tc>
          <w:tcPr>
            <w:tcW w:w="1638" w:type="dxa"/>
            <w:tcBorders>
              <w:top w:val="single" w:sz="4" w:space="0" w:color="auto"/>
              <w:left w:val="single" w:sz="4" w:space="0" w:color="auto"/>
              <w:bottom w:val="single" w:sz="4" w:space="0" w:color="auto"/>
              <w:right w:val="single" w:sz="4" w:space="0" w:color="auto"/>
            </w:tcBorders>
            <w:hideMark/>
          </w:tcPr>
          <w:p w:rsidR="00C93B80" w:rsidRPr="00883413" w14:paraId="0408013F" w14:textId="77777777">
            <w:r w:rsidRPr="00883413">
              <w:t xml:space="preserve">7,776 </w:t>
            </w:r>
            <w:r w:rsidRPr="00883413">
              <w:t>hrs.;</w:t>
            </w:r>
          </w:p>
          <w:p w:rsidR="00C93B80" w:rsidRPr="00883413" w14:paraId="42246EC8" w14:textId="77777777">
            <w:r w:rsidRPr="00883413">
              <w:t>$777,600</w:t>
            </w:r>
          </w:p>
        </w:tc>
      </w:tr>
      <w:bookmarkEnd w:id="57"/>
    </w:tbl>
    <w:p w:rsidR="000602BA" w:rsidP="00CF7F2D" w14:paraId="19D015B5" w14:textId="77777777">
      <w:pPr>
        <w:pStyle w:val="FERCparanumber"/>
        <w:numPr>
          <w:ilvl w:val="0"/>
          <w:numId w:val="0"/>
        </w:numPr>
      </w:pPr>
    </w:p>
    <w:p w:rsidR="00B15A8F" w:rsidRPr="00475B83" w:rsidP="00B15A8F" w14:paraId="175D1024" w14:textId="16F045C4">
      <w:pPr>
        <w:widowControl/>
        <w:tabs>
          <w:tab w:val="num" w:pos="720"/>
          <w:tab w:val="num" w:pos="10080"/>
        </w:tabs>
        <w:spacing w:line="480" w:lineRule="auto"/>
        <w:rPr>
          <w:rFonts w:eastAsia="Times New Roman"/>
          <w:szCs w:val="26"/>
        </w:rPr>
      </w:pPr>
      <w:r w:rsidRPr="00475B83">
        <w:rPr>
          <w:rFonts w:eastAsia="Times New Roman"/>
          <w:szCs w:val="26"/>
        </w:rPr>
        <w:t xml:space="preserve">The estimated annual costs </w:t>
      </w:r>
      <w:r w:rsidR="00CF51FC">
        <w:rPr>
          <w:rFonts w:eastAsia="Times New Roman"/>
          <w:szCs w:val="26"/>
        </w:rPr>
        <w:t xml:space="preserve">to comply with paperwork requirements </w:t>
      </w:r>
      <w:r w:rsidRPr="00475B83">
        <w:rPr>
          <w:rFonts w:eastAsia="Times New Roman"/>
          <w:szCs w:val="26"/>
        </w:rPr>
        <w:t>are as follows:</w:t>
      </w:r>
    </w:p>
    <w:p w:rsidR="00B15A8F" w:rsidRPr="00475B83" w:rsidP="00B15A8F" w14:paraId="6840F0DE" w14:textId="77777777">
      <w:pPr>
        <w:widowControl/>
        <w:tabs>
          <w:tab w:val="num" w:pos="720"/>
          <w:tab w:val="num" w:pos="10080"/>
        </w:tabs>
        <w:rPr>
          <w:rFonts w:eastAsia="Times New Roman"/>
          <w:szCs w:val="26"/>
        </w:rPr>
      </w:pPr>
      <w:r w:rsidRPr="00475B83">
        <w:rPr>
          <w:rFonts w:eastAsia="Times New Roman"/>
          <w:szCs w:val="26"/>
        </w:rPr>
        <w:t>FERC-516E:  216 entities x 1 response/entity x (6 hours/response x $100.00/hour) =$129,600</w:t>
      </w:r>
    </w:p>
    <w:p w:rsidR="00B15A8F" w:rsidRPr="005442D1" w:rsidP="00B15A8F" w14:paraId="1E6572E8" w14:textId="77777777">
      <w:pPr>
        <w:widowControl/>
        <w:tabs>
          <w:tab w:val="num" w:pos="720"/>
          <w:tab w:val="num" w:pos="10080"/>
        </w:tabs>
        <w:rPr>
          <w:rFonts w:eastAsia="Times New Roman"/>
          <w:szCs w:val="26"/>
          <w:highlight w:val="yellow"/>
          <w:u w:val="single"/>
        </w:rPr>
      </w:pPr>
    </w:p>
    <w:p w:rsidR="00B15A8F" w:rsidRPr="00754F3E" w:rsidP="00B15A8F" w14:paraId="34F5E43B" w14:textId="77777777">
      <w:pPr>
        <w:widowControl/>
        <w:tabs>
          <w:tab w:val="num" w:pos="720"/>
          <w:tab w:val="num" w:pos="10080"/>
        </w:tabs>
        <w:rPr>
          <w:rFonts w:eastAsia="Times New Roman"/>
          <w:szCs w:val="26"/>
        </w:rPr>
      </w:pPr>
      <w:r w:rsidRPr="00754F3E">
        <w:rPr>
          <w:rFonts w:eastAsia="Times New Roman"/>
          <w:szCs w:val="26"/>
        </w:rPr>
        <w:t>FERC-717:  216 entities x 1 response/entity x (30 hours/response x $100.00/hour) = $648,000</w:t>
      </w:r>
    </w:p>
    <w:p w:rsidR="00B15A8F" w:rsidRPr="00B15A8F" w:rsidP="00B15A8F" w14:paraId="58417CE1" w14:textId="77777777">
      <w:pPr>
        <w:widowControl/>
        <w:tabs>
          <w:tab w:val="num" w:pos="720"/>
          <w:tab w:val="num" w:pos="10080"/>
        </w:tabs>
        <w:rPr>
          <w:rFonts w:eastAsia="Times New Roman"/>
          <w:szCs w:val="26"/>
          <w:u w:val="single"/>
        </w:rPr>
      </w:pPr>
    </w:p>
    <w:p w:rsidR="00B15A8F" w:rsidRPr="00B15A8F" w:rsidP="00B15A8F" w14:paraId="6360AE96" w14:textId="77777777">
      <w:pPr>
        <w:widowControl/>
        <w:tabs>
          <w:tab w:val="num" w:pos="720"/>
          <w:tab w:val="num" w:pos="10080"/>
        </w:tabs>
        <w:spacing w:line="480" w:lineRule="auto"/>
        <w:rPr>
          <w:rFonts w:eastAsia="Times New Roman"/>
          <w:szCs w:val="26"/>
        </w:rPr>
      </w:pPr>
      <w:r w:rsidRPr="00754F3E">
        <w:rPr>
          <w:rFonts w:eastAsia="Times New Roman"/>
          <w:i/>
          <w:iCs/>
          <w:szCs w:val="26"/>
        </w:rPr>
        <w:t>Titles</w:t>
      </w:r>
      <w:r w:rsidRPr="00B15A8F">
        <w:rPr>
          <w:rFonts w:eastAsia="Times New Roman"/>
          <w:szCs w:val="26"/>
        </w:rPr>
        <w:t>:  FERC-516E, Electric Rate Schedule and Tariff Filings and FERC-717, Standards for Business Practices and Communication Protocols for Public Utilities.</w:t>
      </w:r>
    </w:p>
    <w:p w:rsidR="00B15A8F" w:rsidRPr="00B15A8F" w:rsidP="00B15A8F" w14:paraId="0F168B15" w14:textId="77777777">
      <w:pPr>
        <w:widowControl/>
        <w:tabs>
          <w:tab w:val="left" w:pos="720"/>
          <w:tab w:val="num" w:pos="10080"/>
        </w:tabs>
        <w:spacing w:line="480" w:lineRule="auto"/>
        <w:rPr>
          <w:rFonts w:eastAsia="Times New Roman"/>
          <w:szCs w:val="26"/>
        </w:rPr>
      </w:pPr>
      <w:r w:rsidRPr="00754F3E">
        <w:rPr>
          <w:rFonts w:eastAsia="Times New Roman"/>
          <w:i/>
          <w:iCs/>
          <w:szCs w:val="26"/>
        </w:rPr>
        <w:t>Action</w:t>
      </w:r>
      <w:r w:rsidRPr="00B15A8F">
        <w:rPr>
          <w:rFonts w:eastAsia="Times New Roman"/>
          <w:szCs w:val="26"/>
        </w:rPr>
        <w:t xml:space="preserve">:  </w:t>
      </w:r>
      <w:r w:rsidRPr="00883413">
        <w:rPr>
          <w:rFonts w:eastAsia="Times New Roman"/>
          <w:szCs w:val="26"/>
        </w:rPr>
        <w:t>Proposed amendment to regulations pertaining to the existing collections of information FERC-516E and FERC-717</w:t>
      </w:r>
      <w:r w:rsidRPr="00B15A8F">
        <w:rPr>
          <w:rFonts w:eastAsia="Times New Roman"/>
          <w:szCs w:val="26"/>
        </w:rPr>
        <w:t>.</w:t>
      </w:r>
    </w:p>
    <w:p w:rsidR="00B15A8F" w:rsidRPr="00B15A8F" w:rsidP="00B15A8F" w14:paraId="6EE26F41" w14:textId="77777777">
      <w:pPr>
        <w:widowControl/>
        <w:tabs>
          <w:tab w:val="left" w:pos="720"/>
          <w:tab w:val="num" w:pos="10080"/>
        </w:tabs>
        <w:spacing w:line="480" w:lineRule="auto"/>
        <w:rPr>
          <w:rFonts w:eastAsia="Times New Roman"/>
          <w:szCs w:val="26"/>
        </w:rPr>
      </w:pPr>
      <w:r w:rsidRPr="00754F3E">
        <w:rPr>
          <w:rFonts w:eastAsia="Times New Roman"/>
          <w:i/>
          <w:iCs/>
          <w:szCs w:val="26"/>
        </w:rPr>
        <w:t>OMB Control Nos</w:t>
      </w:r>
      <w:r w:rsidRPr="00B15A8F">
        <w:rPr>
          <w:rFonts w:eastAsia="Times New Roman"/>
          <w:szCs w:val="26"/>
        </w:rPr>
        <w:t>:  1902-0290 (FERC-516E) and 1902-0173 (FERC-717)</w:t>
      </w:r>
    </w:p>
    <w:p w:rsidR="00B15A8F" w:rsidRPr="00B15A8F" w:rsidP="00B15A8F" w14:paraId="7FD30D84" w14:textId="77777777">
      <w:pPr>
        <w:widowControl/>
        <w:tabs>
          <w:tab w:val="left" w:pos="720"/>
          <w:tab w:val="num" w:pos="10080"/>
        </w:tabs>
        <w:spacing w:line="480" w:lineRule="auto"/>
        <w:rPr>
          <w:rFonts w:eastAsia="Times New Roman"/>
          <w:szCs w:val="26"/>
        </w:rPr>
      </w:pPr>
      <w:r w:rsidRPr="00754F3E">
        <w:rPr>
          <w:rFonts w:eastAsia="Times New Roman"/>
          <w:i/>
          <w:iCs/>
          <w:szCs w:val="26"/>
        </w:rPr>
        <w:t>Respondents</w:t>
      </w:r>
      <w:r w:rsidRPr="00B15A8F">
        <w:rPr>
          <w:rFonts w:eastAsia="Times New Roman"/>
          <w:szCs w:val="26"/>
        </w:rPr>
        <w:t>:  Business or other for-profit, and not-for-profit institutions.</w:t>
      </w:r>
    </w:p>
    <w:p w:rsidR="00B15A8F" w:rsidRPr="00B15A8F" w:rsidP="00B15A8F" w14:paraId="5EBA795D" w14:textId="77777777">
      <w:pPr>
        <w:widowControl/>
        <w:tabs>
          <w:tab w:val="left" w:pos="720"/>
          <w:tab w:val="num" w:pos="10080"/>
        </w:tabs>
        <w:spacing w:line="480" w:lineRule="auto"/>
        <w:rPr>
          <w:rFonts w:eastAsia="Times New Roman"/>
          <w:szCs w:val="26"/>
        </w:rPr>
      </w:pPr>
      <w:r w:rsidRPr="00754F3E">
        <w:rPr>
          <w:rFonts w:eastAsia="Times New Roman"/>
          <w:i/>
          <w:iCs/>
          <w:szCs w:val="26"/>
        </w:rPr>
        <w:t>Frequency of Responses</w:t>
      </w:r>
      <w:r w:rsidRPr="00B15A8F">
        <w:rPr>
          <w:rFonts w:eastAsia="Times New Roman"/>
          <w:szCs w:val="26"/>
        </w:rPr>
        <w:t xml:space="preserve">:  On occasion.  </w:t>
      </w:r>
    </w:p>
    <w:p w:rsidR="00B15A8F" w:rsidRPr="00B15A8F" w:rsidP="009E6AD6" w14:paraId="32CEBABB" w14:textId="7D710AF3">
      <w:pPr>
        <w:widowControl/>
        <w:spacing w:line="480" w:lineRule="auto"/>
      </w:pPr>
      <w:r w:rsidRPr="00754F3E">
        <w:rPr>
          <w:i/>
          <w:iCs/>
        </w:rPr>
        <w:t>Necessity of the Information</w:t>
      </w:r>
      <w:r w:rsidRPr="00B15A8F">
        <w:t xml:space="preserve">:  </w:t>
      </w:r>
      <w:r w:rsidR="00634B12">
        <w:t xml:space="preserve">This </w:t>
      </w:r>
      <w:r w:rsidR="00CF7CB9">
        <w:t>f</w:t>
      </w:r>
      <w:r w:rsidR="00634B12">
        <w:t xml:space="preserve">inal </w:t>
      </w:r>
      <w:r w:rsidR="00CF7CB9">
        <w:t>r</w:t>
      </w:r>
      <w:r w:rsidR="00634B12">
        <w:t>ule</w:t>
      </w:r>
      <w:r w:rsidRPr="00B15A8F">
        <w:t xml:space="preserve"> will amend the Commission’s regulations to incorporate by reference, with certain enumerated exceptions, the NAESB WEQ </w:t>
      </w:r>
      <w:r w:rsidR="00925759">
        <w:t xml:space="preserve">   </w:t>
      </w:r>
      <w:r w:rsidRPr="00B15A8F">
        <w:t xml:space="preserve">Version 004 Standards.  The standards include those that were developed in accordance with recommendations of the DOE-sponsored cybersecurity surety assessment of the NAESB Business Practice Standards that was conducted in 2019.  Additional standards were developed in response to the directives from Order Nos. 676-I and 676-J.  NAESB undertook two standards development efforts to update the WEQ-004 Coordinate Interchange Standards in the WEQ Version 004 Standards publication.  The first set of modifications clarify existing back-up procedures for e-Tagging, improve efficiencies by removing requirements that supported outdated methods of communication, and streamline the processes following system communication failures.  Through the second effort, NAESB modified WEQ-004 to provide guidance to balancing authorities in the Eastern Interconnection seeking to automate their net scheduled interchange checkout process.  The revisions made by NAESB in the WEQ Version 004 Standards are designed to aid public utilities with the consistent and uniform implementation of requirements promulgated by the Commission as part of the </w:t>
      </w:r>
      <w:r w:rsidRPr="00B15A8F">
        <w:rPr>
          <w:i/>
          <w:iCs/>
        </w:rPr>
        <w:t>pro forma</w:t>
      </w:r>
      <w:r w:rsidRPr="00B15A8F">
        <w:rPr>
          <w:iCs/>
        </w:rPr>
        <w:t xml:space="preserve"> </w:t>
      </w:r>
      <w:r w:rsidRPr="00B15A8F">
        <w:t xml:space="preserve">Open Access Transmission Tariff.       </w:t>
      </w:r>
    </w:p>
    <w:p w:rsidR="00B15A8F" w:rsidP="00B15A8F" w14:paraId="3FDE5886" w14:textId="71CFB2F6">
      <w:pPr>
        <w:widowControl/>
        <w:spacing w:line="480" w:lineRule="auto"/>
      </w:pPr>
      <w:r w:rsidRPr="00011550">
        <w:rPr>
          <w:i/>
          <w:iCs/>
        </w:rPr>
        <w:t>Internal review:</w:t>
      </w:r>
      <w:r w:rsidRPr="00B15A8F">
        <w:t xml:space="preserve">  The Commission has reviewed NAESB’s proposal and has made a preliminary determination that the Version 004 standards </w:t>
      </w:r>
      <w:r w:rsidR="005F1B45">
        <w:t xml:space="preserve">that </w:t>
      </w:r>
      <w:r w:rsidRPr="00B15A8F">
        <w:t>the Commission</w:t>
      </w:r>
      <w:r w:rsidR="005B4A40">
        <w:t xml:space="preserve"> adopts</w:t>
      </w:r>
      <w:r w:rsidRPr="00B15A8F">
        <w:t xml:space="preserve"> by reference are both necessary and useful.  In addition, the Commission has determined through internal review that there is specific, objective support for the burden estimates associated with the information requirements.</w:t>
      </w:r>
    </w:p>
    <w:p w:rsidR="00F25F30" w:rsidRPr="00004598" w:rsidP="00F25F30" w14:paraId="099C23EC" w14:textId="356FAEA8">
      <w:pPr>
        <w:pStyle w:val="FERCparanumber"/>
      </w:pPr>
      <w:r>
        <w:t>Interested persons may obtain information on the reporting requirements by contacting the Federal Energy Regulatory Commission, Office of the Executive Director, 888 First Street, NE, Washington, DC  20426</w:t>
      </w:r>
      <w:r w:rsidR="00922998">
        <w:t>;</w:t>
      </w:r>
      <w:r>
        <w:t xml:space="preserve"> </w:t>
      </w:r>
      <w:r w:rsidR="006C6766">
        <w:t>a</w:t>
      </w:r>
      <w:r>
        <w:t xml:space="preserve">ttention: </w:t>
      </w:r>
      <w:r w:rsidR="009E6AD6">
        <w:t xml:space="preserve"> </w:t>
      </w:r>
      <w:r>
        <w:t xml:space="preserve">Kayla Williams, email: DataClearance@ferc.gov, phone: </w:t>
      </w:r>
      <w:r w:rsidR="009E6AD6">
        <w:t xml:space="preserve"> </w:t>
      </w:r>
      <w:r>
        <w:t>(202) 502-8663.</w:t>
      </w:r>
    </w:p>
    <w:p w:rsidR="008A660A" w:rsidRPr="00B15A8F" w:rsidP="005442D1" w14:paraId="3416C5A9" w14:textId="4B97B426">
      <w:pPr>
        <w:pStyle w:val="FERCparanumber"/>
      </w:pPr>
      <w:r w:rsidRPr="004E14BD">
        <w:t>Comments concerning the</w:t>
      </w:r>
      <w:r w:rsidR="0081458A">
        <w:t xml:space="preserve"> collection of information(s) and the associated burden estimate(s)</w:t>
      </w:r>
      <w:r w:rsidR="006C0D6E">
        <w:t xml:space="preserve"> should be sent to</w:t>
      </w:r>
      <w:r w:rsidR="00051311">
        <w:t xml:space="preserve"> the Commission at this docket and</w:t>
      </w:r>
      <w:r w:rsidR="00B80EA2">
        <w:t xml:space="preserve"> be e-mailed to</w:t>
      </w:r>
      <w:r w:rsidR="00DB5205">
        <w:t xml:space="preserve"> </w:t>
      </w:r>
      <w:r w:rsidRPr="00DB5205" w:rsidR="00DB5205">
        <w:t>the Office of Management and Budget, Office of Information and Regulatory Affairs</w:t>
      </w:r>
      <w:r w:rsidR="006A7AB6">
        <w:t>;</w:t>
      </w:r>
      <w:r w:rsidRPr="00DB5205" w:rsidR="00DB5205">
        <w:t xml:space="preserve"> </w:t>
      </w:r>
      <w:r w:rsidR="006A7AB6">
        <w:t>a</w:t>
      </w:r>
      <w:r w:rsidRPr="00DB5205" w:rsidR="00DB5205">
        <w:t xml:space="preserve">ttention:  Desk Officer for the Federal Energy Regulatory Commission.  For security reasons, comments should be sent by e-mail to OMB at the following e-mail address:  </w:t>
      </w:r>
      <w:r w:rsidRPr="005442D1" w:rsidR="00C344E9">
        <w:t>oira_submission@omb.eop.gov</w:t>
      </w:r>
      <w:r w:rsidRPr="00DB5205" w:rsidR="00DB5205">
        <w:t>.</w:t>
      </w:r>
      <w:r w:rsidR="00C344E9">
        <w:t xml:space="preserve">  </w:t>
      </w:r>
      <w:r w:rsidRPr="00DE751A" w:rsidR="00DE751A">
        <w:t>Please refer to Docket No. RM05-5-031, and OMB Control Nos. 1902- 0290 (FERC-516E) and 1902-0173 (FERC-717), in your submission.</w:t>
      </w:r>
    </w:p>
    <w:p w:rsidR="005A5B96" w:rsidRPr="00C95ECD" w:rsidP="005A5B96" w14:paraId="6FB5B9D7" w14:textId="77777777">
      <w:pPr>
        <w:pStyle w:val="Heading1"/>
        <w:spacing w:after="0" w:line="480" w:lineRule="auto"/>
        <w:rPr>
          <w:u w:val="none"/>
        </w:rPr>
      </w:pPr>
      <w:bookmarkStart w:id="58" w:name="_bmk20"/>
      <w:bookmarkStart w:id="59" w:name="Env"/>
      <w:r w:rsidRPr="00C95ECD">
        <w:rPr>
          <w:u w:val="none"/>
        </w:rPr>
        <w:t>E</w:t>
      </w:r>
      <w:bookmarkEnd w:id="58"/>
      <w:r w:rsidRPr="00C95ECD">
        <w:rPr>
          <w:u w:val="none"/>
        </w:rPr>
        <w:t>nvironmental Analysis</w:t>
      </w:r>
    </w:p>
    <w:bookmarkEnd w:id="59"/>
    <w:p w:rsidR="005A5B96" w:rsidRPr="00395600" w:rsidP="005A5B96" w14:paraId="29A752B6" w14:textId="01904C0A">
      <w:pPr>
        <w:pStyle w:val="FERCparanumber"/>
      </w:pPr>
      <w:r w:rsidRPr="00395600">
        <w:t>The Commission is required to prepare an Environmental Assessment or an Environmental Impact Statement for any action that may have a significant adverse effect on the human environment.</w:t>
      </w:r>
      <w:r>
        <w:rPr>
          <w:rStyle w:val="FootnoteReference"/>
        </w:rPr>
        <w:footnoteReference w:id="37"/>
      </w:r>
      <w:r w:rsidR="00BF652C">
        <w:t xml:space="preserve"> </w:t>
      </w:r>
      <w:r w:rsidR="00FF2C44">
        <w:t xml:space="preserve"> </w:t>
      </w:r>
      <w:r w:rsidRPr="00316928" w:rsidR="00316928">
        <w:t>The actions</w:t>
      </w:r>
      <w:r w:rsidR="00FF2C44">
        <w:t xml:space="preserve"> that we take here</w:t>
      </w:r>
      <w:r w:rsidRPr="00316928" w:rsidR="00316928">
        <w:t xml:space="preserve"> fall within categorical exclusions in the Commission’s regulations for rules that are clarifying, corrective, or procedural, for information gathering, analysis, and dissemination, and for sales, exchange, and transportation of electric power that requires no construction of facilities.</w:t>
      </w:r>
      <w:r>
        <w:rPr>
          <w:b/>
          <w:bCs/>
          <w:vertAlign w:val="superscript"/>
        </w:rPr>
        <w:footnoteReference w:id="38"/>
      </w:r>
      <w:r w:rsidR="00BF652C">
        <w:t xml:space="preserve">  Therefore, an environmental assessment is unnecessary and has not been prepared in this </w:t>
      </w:r>
      <w:r w:rsidR="00CF7CB9">
        <w:t>f</w:t>
      </w:r>
      <w:r w:rsidR="00BF652C">
        <w:t xml:space="preserve">inal </w:t>
      </w:r>
      <w:r w:rsidR="00CF7CB9">
        <w:t>r</w:t>
      </w:r>
      <w:r w:rsidR="00BF652C">
        <w:t>ule.</w:t>
      </w:r>
    </w:p>
    <w:p w:rsidR="005A5B96" w:rsidRPr="00C95ECD" w:rsidP="005A5B96" w14:paraId="131CCF49" w14:textId="77777777">
      <w:pPr>
        <w:pStyle w:val="Heading1"/>
        <w:spacing w:after="0" w:line="480" w:lineRule="auto"/>
        <w:rPr>
          <w:u w:val="none"/>
        </w:rPr>
      </w:pPr>
      <w:bookmarkStart w:id="60" w:name="_bmk21"/>
      <w:bookmarkStart w:id="61" w:name="RegFlex"/>
      <w:r w:rsidRPr="00C95ECD">
        <w:rPr>
          <w:u w:val="none"/>
        </w:rPr>
        <w:t>R</w:t>
      </w:r>
      <w:bookmarkEnd w:id="60"/>
      <w:r w:rsidRPr="00C95ECD">
        <w:rPr>
          <w:u w:val="none"/>
        </w:rPr>
        <w:t>egulatory Flexibility Act</w:t>
      </w:r>
    </w:p>
    <w:bookmarkEnd w:id="61"/>
    <w:p w:rsidR="005A5B96" w:rsidP="009E21AB" w14:paraId="5348DBB7" w14:textId="1188DDB7">
      <w:pPr>
        <w:pStyle w:val="FERCparanumber"/>
      </w:pPr>
      <w:r w:rsidRPr="00395600">
        <w:t>The Regulatory Flexibilit</w:t>
      </w:r>
      <w:r w:rsidRPr="00550FF9">
        <w:rPr>
          <w:rStyle w:val="FERCparanumberChar"/>
        </w:rPr>
        <w:t>y</w:t>
      </w:r>
      <w:r w:rsidRPr="00395600">
        <w:t xml:space="preserve"> Act of 1980 (RFA)</w:t>
      </w:r>
      <w:r>
        <w:rPr>
          <w:rStyle w:val="FootnoteReference"/>
        </w:rPr>
        <w:footnoteReference w:id="39"/>
      </w:r>
      <w:r w:rsidRPr="00395600">
        <w:t xml:space="preserve"> generally requires a description and analysis of final rules that will have significant economic impact on a substantial number of small entities.</w:t>
      </w:r>
      <w:r w:rsidR="00BF652C">
        <w:t xml:space="preserve"> </w:t>
      </w:r>
      <w:r w:rsidRPr="009E21AB" w:rsidR="009E21AB">
        <w:t xml:space="preserve"> The Commission is not required to make such an analysis if proposed regulations would not have such an effect. </w:t>
      </w:r>
    </w:p>
    <w:p w:rsidR="00BF652C" w:rsidRPr="00880F23" w:rsidP="005A5B96" w14:paraId="5042344E" w14:textId="3443B07F">
      <w:pPr>
        <w:pStyle w:val="FERCparanumber"/>
      </w:pPr>
      <w:r>
        <w:t>The Small Business Administration (SBA) revised its size standards (effective January 22, 2014) for electric utilities from a standard based on megawatt hours to a standard based on the number of employees, including affiliates.  Under SBA’s standards, some transmission owners will fall under the following category and size threshold:</w:t>
      </w:r>
      <w:r w:rsidR="009A1711">
        <w:t xml:space="preserve">  </w:t>
      </w:r>
      <w:r>
        <w:t xml:space="preserve">electric bulk power transmission and control, at </w:t>
      </w:r>
      <w:r w:rsidRPr="00883413">
        <w:t>500</w:t>
      </w:r>
      <w:r w:rsidR="00880F23">
        <w:t xml:space="preserve"> </w:t>
      </w:r>
      <w:r>
        <w:t>employees.</w:t>
      </w:r>
      <w:r>
        <w:rPr>
          <w:rStyle w:val="FootnoteReference"/>
        </w:rPr>
        <w:footnoteReference w:id="40"/>
      </w:r>
      <w:r>
        <w:t xml:space="preserve">  </w:t>
      </w:r>
      <w:r w:rsidRPr="00880F23">
        <w:t xml:space="preserve">The Commission estimates that 24 of the </w:t>
      </w:r>
      <w:r w:rsidRPr="00880F23" w:rsidR="007D05F9">
        <w:t>216</w:t>
      </w:r>
      <w:r w:rsidR="00880F23">
        <w:t xml:space="preserve"> </w:t>
      </w:r>
      <w:r w:rsidRPr="00880F23">
        <w:t xml:space="preserve">respondents are small or </w:t>
      </w:r>
      <w:r w:rsidRPr="00880F23" w:rsidR="0087229C">
        <w:t>11.1</w:t>
      </w:r>
      <w:r w:rsidR="009E6AD6">
        <w:t>%</w:t>
      </w:r>
      <w:r w:rsidRPr="00880F23">
        <w:t xml:space="preserve"> of the respondents affected by this </w:t>
      </w:r>
      <w:r w:rsidR="00CF7CB9">
        <w:t>f</w:t>
      </w:r>
      <w:r w:rsidRPr="00880F23">
        <w:t xml:space="preserve">inal </w:t>
      </w:r>
      <w:r w:rsidR="00CF7CB9">
        <w:t>r</w:t>
      </w:r>
      <w:r w:rsidRPr="00880F23">
        <w:t>ule.</w:t>
      </w:r>
    </w:p>
    <w:p w:rsidR="00341BB8" w:rsidRPr="00395600" w:rsidP="00341BB8" w14:paraId="59FBB9CC" w14:textId="6834EF83">
      <w:pPr>
        <w:pStyle w:val="FERCparanumber"/>
      </w:pPr>
      <w:r>
        <w:t xml:space="preserve">The Commission estimates that the impact on these entities is consistent with the paperwork burden of </w:t>
      </w:r>
      <w:r w:rsidR="003D295F">
        <w:t>$3,6</w:t>
      </w:r>
      <w:r w:rsidR="00CD6D0E">
        <w:t>00</w:t>
      </w:r>
      <w:r>
        <w:t xml:space="preserve"> per entity used above.</w:t>
      </w:r>
      <w:r>
        <w:rPr>
          <w:rStyle w:val="FootnoteReference"/>
        </w:rPr>
        <w:footnoteReference w:id="41"/>
      </w:r>
      <w:r>
        <w:t xml:space="preserve">  The Commission does not consider </w:t>
      </w:r>
      <w:r w:rsidR="00CD6D0E">
        <w:t>$3,600</w:t>
      </w:r>
      <w:r>
        <w:t xml:space="preserve"> to be significant economic impact.  Based on the above, the Commission certifies that implementation of the proposed Business Practice Standards will not have a significant impact on a substantial number of small entities.  Accordingly, no initial regulatory flexibility analysis is required.</w:t>
      </w:r>
    </w:p>
    <w:p w:rsidR="005A5B96" w:rsidRPr="00C95ECD" w:rsidP="005A5B96" w14:paraId="2D21DE2A" w14:textId="77777777">
      <w:pPr>
        <w:pStyle w:val="Heading1"/>
        <w:spacing w:after="0" w:line="480" w:lineRule="auto"/>
        <w:rPr>
          <w:u w:val="none"/>
        </w:rPr>
      </w:pPr>
      <w:bookmarkStart w:id="62" w:name="_bmk22"/>
      <w:bookmarkStart w:id="63" w:name="Document"/>
      <w:r w:rsidRPr="00C95ECD">
        <w:rPr>
          <w:u w:val="none"/>
        </w:rPr>
        <w:t>D</w:t>
      </w:r>
      <w:bookmarkEnd w:id="62"/>
      <w:r w:rsidRPr="00C95ECD">
        <w:rPr>
          <w:u w:val="none"/>
        </w:rPr>
        <w:t>ocument Availability</w:t>
      </w:r>
    </w:p>
    <w:bookmarkEnd w:id="63"/>
    <w:p w:rsidR="005A5B96" w:rsidP="005A5B96" w14:paraId="0754AD34" w14:textId="3499EB40">
      <w:pPr>
        <w:pStyle w:val="FERCparanumber"/>
      </w:pPr>
      <w:r w:rsidRPr="00B70256">
        <w:t>In addition to publishing the full text of this document in the Federal Register, the Commission provides all interested persons an opportunity to view and/or print the contents of this document via the Internet through the Commission</w:t>
      </w:r>
      <w:r w:rsidR="00E21CDD">
        <w:t>’</w:t>
      </w:r>
      <w:r w:rsidRPr="00B70256">
        <w:t>s Home Page</w:t>
      </w:r>
      <w:r w:rsidR="00955788">
        <w:t xml:space="preserve"> </w:t>
      </w:r>
      <w:r w:rsidRPr="00B70256">
        <w:t>(</w:t>
      </w:r>
      <w:r w:rsidRPr="009A1711" w:rsidR="00D42EC4">
        <w:t>www.ferc.gov</w:t>
      </w:r>
      <w:r w:rsidR="00CC394C">
        <w:t>/</w:t>
      </w:r>
      <w:r w:rsidRPr="00B70256">
        <w:t>).</w:t>
      </w:r>
    </w:p>
    <w:p w:rsidR="005A5B96" w:rsidRPr="00395600" w:rsidP="005A5B96" w14:paraId="5685635B" w14:textId="23C202EF">
      <w:pPr>
        <w:pStyle w:val="FERCparanumber"/>
      </w:pPr>
      <w:r>
        <w:rPr>
          <w:color w:val="000000"/>
        </w:rPr>
        <w:t xml:space="preserve">From </w:t>
      </w:r>
      <w:r w:rsidRPr="00B70256">
        <w:rPr>
          <w:color w:val="000000"/>
        </w:rPr>
        <w:t>the Commission’s</w:t>
      </w:r>
      <w:r>
        <w:rPr>
          <w:color w:val="000000"/>
        </w:rPr>
        <w:t xml:space="preserve"> Home Page on the Internet, this information is available on eLibrary. </w:t>
      </w:r>
      <w:r w:rsidR="00B325B8">
        <w:rPr>
          <w:color w:val="000000"/>
        </w:rPr>
        <w:t xml:space="preserve"> </w:t>
      </w:r>
      <w:r>
        <w:rPr>
          <w:color w:val="000000"/>
        </w:rPr>
        <w:t xml:space="preserve">The full text of this document is available on eLibrary in PDF and Microsoft Word format for viewing, printing, and/or downloading. </w:t>
      </w:r>
      <w:r w:rsidR="00823FC1">
        <w:rPr>
          <w:color w:val="000000"/>
        </w:rPr>
        <w:t xml:space="preserve"> </w:t>
      </w:r>
      <w:r>
        <w:rPr>
          <w:color w:val="000000"/>
        </w:rPr>
        <w:t>To access this document in eLibrary, type the docket number excluding the last three digits of this document in the docket number field.</w:t>
      </w:r>
    </w:p>
    <w:p w:rsidR="005A5B96" w:rsidRPr="00395600" w:rsidP="005A5B96" w14:paraId="56416E21" w14:textId="249F24BD">
      <w:pPr>
        <w:pStyle w:val="FERCparanumber"/>
      </w:pPr>
      <w:r>
        <w:t xml:space="preserve">User assistance is available for eLibrary and </w:t>
      </w:r>
      <w:r w:rsidRPr="00B70256">
        <w:t>the Commission’s</w:t>
      </w:r>
      <w:r>
        <w:t xml:space="preserve"> website during normal business hours from FERC Online Support at 202-502-6652 (toll free at 1-866-208-3676) or email at </w:t>
      </w:r>
      <w:r w:rsidRPr="009A1711">
        <w:t>ferconlinesupport@ferc.gov</w:t>
      </w:r>
      <w:r>
        <w:t xml:space="preserve">, or the </w:t>
      </w:r>
      <w:r>
        <w:rPr>
          <w:bdr w:val="none" w:sz="0" w:space="0" w:color="auto" w:frame="1"/>
          <w:shd w:val="clear" w:color="auto" w:fill="FFFFFF"/>
        </w:rPr>
        <w:t>Public</w:t>
      </w:r>
      <w:r>
        <w:t xml:space="preserve"> </w:t>
      </w:r>
      <w:r>
        <w:rPr>
          <w:bdr w:val="none" w:sz="0" w:space="0" w:color="auto" w:frame="1"/>
          <w:shd w:val="clear" w:color="auto" w:fill="FFFFFF"/>
        </w:rPr>
        <w:t>Reference</w:t>
      </w:r>
      <w:r>
        <w:t xml:space="preserve"> </w:t>
      </w:r>
      <w:r>
        <w:rPr>
          <w:bdr w:val="none" w:sz="0" w:space="0" w:color="auto" w:frame="1"/>
          <w:shd w:val="clear" w:color="auto" w:fill="FFFFFF"/>
        </w:rPr>
        <w:t>Room</w:t>
      </w:r>
      <w:r w:rsidR="00801F4F">
        <w:t>;</w:t>
      </w:r>
      <w:r>
        <w:t xml:space="preserve"> </w:t>
      </w:r>
      <w:r w:rsidR="009A1711">
        <w:t xml:space="preserve">  </w:t>
      </w:r>
      <w:r>
        <w:t>(202) 502-8371, TTY (202)502-8659</w:t>
      </w:r>
      <w:r w:rsidR="00801F4F">
        <w:t>;</w:t>
      </w:r>
      <w:r>
        <w:t xml:space="preserve"> </w:t>
      </w:r>
      <w:r w:rsidR="00801F4F">
        <w:t>e</w:t>
      </w:r>
      <w:r>
        <w:t>mail</w:t>
      </w:r>
      <w:r w:rsidR="00AA520C">
        <w:t>:</w:t>
      </w:r>
      <w:r>
        <w:t xml:space="preserve"> </w:t>
      </w:r>
      <w:r w:rsidR="009A1711">
        <w:t xml:space="preserve"> </w:t>
      </w:r>
      <w:r w:rsidRPr="009A1711" w:rsidR="00E26537">
        <w:t>public.referenceroom@ferc.gov</w:t>
      </w:r>
      <w:r>
        <w:t>.</w:t>
      </w:r>
    </w:p>
    <w:p w:rsidR="005A5B96" w:rsidRPr="00C95ECD" w:rsidP="005A5B96" w14:paraId="272ABA30" w14:textId="77777777">
      <w:pPr>
        <w:pStyle w:val="Heading1"/>
        <w:spacing w:after="0" w:line="480" w:lineRule="auto"/>
        <w:rPr>
          <w:u w:val="none"/>
        </w:rPr>
      </w:pPr>
      <w:bookmarkStart w:id="64" w:name="_bmk23"/>
      <w:bookmarkStart w:id="65" w:name="Effective"/>
      <w:bookmarkStart w:id="66" w:name="EffDate"/>
      <w:r w:rsidRPr="00C95ECD">
        <w:rPr>
          <w:u w:val="none"/>
        </w:rPr>
        <w:t>E</w:t>
      </w:r>
      <w:bookmarkEnd w:id="64"/>
      <w:r w:rsidRPr="00C95ECD">
        <w:rPr>
          <w:u w:val="none"/>
        </w:rPr>
        <w:t>ffective Date and Congressional Notification</w:t>
      </w:r>
    </w:p>
    <w:bookmarkEnd w:id="65"/>
    <w:bookmarkEnd w:id="66"/>
    <w:p w:rsidR="00F4695D" w:rsidRPr="00F4695D" w:rsidP="00F53E59" w14:paraId="31E494C3" w14:textId="1D6C810E">
      <w:pPr>
        <w:pStyle w:val="FERCparanumber"/>
        <w:rPr>
          <w:rFonts w:eastAsiaTheme="minorEastAsia"/>
        </w:rPr>
      </w:pPr>
      <w:r>
        <w:t>These regulations are effective</w:t>
      </w:r>
      <w:r w:rsidR="002E6CAC">
        <w:t xml:space="preserve"> </w:t>
      </w:r>
      <w:r w:rsidRPr="008E3893" w:rsidR="002E6CAC">
        <w:rPr>
          <w:bCs/>
        </w:rPr>
        <w:t>[</w:t>
      </w:r>
      <w:r w:rsidRPr="008E3893" w:rsidR="00125A0C">
        <w:rPr>
          <w:bCs/>
        </w:rPr>
        <w:t>INSERT DATE</w:t>
      </w:r>
      <w:r w:rsidR="005D1BFF">
        <w:rPr>
          <w:bCs/>
        </w:rPr>
        <w:t xml:space="preserve"> </w:t>
      </w:r>
      <w:r w:rsidRPr="008E3893" w:rsidR="00125A0C">
        <w:rPr>
          <w:bCs/>
        </w:rPr>
        <w:t>60</w:t>
      </w:r>
      <w:r w:rsidRPr="005D1BFF" w:rsidR="005D1BFF">
        <w:rPr>
          <w:bCs/>
        </w:rPr>
        <w:t xml:space="preserve"> </w:t>
      </w:r>
      <w:r w:rsidR="005D1BFF">
        <w:rPr>
          <w:bCs/>
        </w:rPr>
        <w:t>D</w:t>
      </w:r>
      <w:r w:rsidRPr="008E3893" w:rsidR="00125A0C">
        <w:rPr>
          <w:bCs/>
        </w:rPr>
        <w:t>AYS</w:t>
      </w:r>
      <w:r w:rsidRPr="001E7187" w:rsidR="00125A0C">
        <w:rPr>
          <w:bCs/>
        </w:rPr>
        <w:t xml:space="preserve"> </w:t>
      </w:r>
      <w:r w:rsidRPr="008E3893" w:rsidR="00125A0C">
        <w:rPr>
          <w:bCs/>
        </w:rPr>
        <w:t>AFTER DATE OF PUBLICATION IN THE FEDERAL REGISTER]</w:t>
      </w:r>
      <w:r w:rsidR="002E6CAC">
        <w:t>.</w:t>
      </w:r>
      <w:r>
        <w:t xml:space="preserve"> </w:t>
      </w:r>
      <w:r w:rsidR="002F092E">
        <w:t xml:space="preserve"> </w:t>
      </w:r>
      <w:r w:rsidRPr="0F7CD649">
        <w:rPr>
          <w:rFonts w:eastAsiaTheme="minorEastAsia"/>
          <w:i/>
          <w:iCs/>
        </w:rPr>
        <w:t xml:space="preserve">Compliance dates: </w:t>
      </w:r>
      <w:r w:rsidR="009A1711">
        <w:rPr>
          <w:rFonts w:eastAsiaTheme="minorEastAsia"/>
          <w:i/>
          <w:iCs/>
        </w:rPr>
        <w:t xml:space="preserve"> </w:t>
      </w:r>
      <w:r w:rsidRPr="0F7CD649">
        <w:rPr>
          <w:rFonts w:eastAsiaTheme="minorEastAsia"/>
        </w:rPr>
        <w:t xml:space="preserve">Public utilities whose tariffs do not automatically incorporate by reference all new NAESB standards without modification must submit a compliance filing to comply with the requirements of this </w:t>
      </w:r>
      <w:r w:rsidR="00CF7CB9">
        <w:rPr>
          <w:rFonts w:eastAsiaTheme="minorEastAsia"/>
        </w:rPr>
        <w:t>f</w:t>
      </w:r>
      <w:r w:rsidRPr="0F7CD649">
        <w:rPr>
          <w:rFonts w:eastAsiaTheme="minorEastAsia"/>
        </w:rPr>
        <w:t xml:space="preserve">inal </w:t>
      </w:r>
      <w:r w:rsidR="00CF7CB9">
        <w:rPr>
          <w:rFonts w:eastAsiaTheme="minorEastAsia"/>
        </w:rPr>
        <w:t>r</w:t>
      </w:r>
      <w:r w:rsidRPr="0F7CD649">
        <w:rPr>
          <w:rFonts w:eastAsiaTheme="minorEastAsia"/>
        </w:rPr>
        <w:t xml:space="preserve">ule through eTariff no later than </w:t>
      </w:r>
      <w:r w:rsidRPr="008639BA">
        <w:t>[</w:t>
      </w:r>
      <w:r w:rsidR="00CE22CB">
        <w:t xml:space="preserve">INSERT </w:t>
      </w:r>
      <w:r w:rsidR="00532A16">
        <w:t xml:space="preserve">DATE </w:t>
      </w:r>
      <w:r w:rsidR="00FF3A42">
        <w:t>120 D</w:t>
      </w:r>
      <w:r w:rsidR="0078370A">
        <w:t>A</w:t>
      </w:r>
      <w:r w:rsidR="00FF3A42">
        <w:t xml:space="preserve">YS </w:t>
      </w:r>
      <w:r w:rsidR="0054110C">
        <w:t>AFTER DATE OF PUBLICATION</w:t>
      </w:r>
      <w:r w:rsidR="00A44474">
        <w:t xml:space="preserve"> OF THE RULE</w:t>
      </w:r>
      <w:r w:rsidR="0054110C">
        <w:t xml:space="preserve"> IN THE FEDERAL REGIST</w:t>
      </w:r>
      <w:r w:rsidR="0022562D">
        <w:t>E</w:t>
      </w:r>
      <w:r w:rsidR="0054110C">
        <w:t>R</w:t>
      </w:r>
      <w:r w:rsidRPr="008639BA">
        <w:t>]</w:t>
      </w:r>
      <w:r w:rsidRPr="0F7CD649">
        <w:rPr>
          <w:rFonts w:eastAsiaTheme="minorEastAsia"/>
        </w:rPr>
        <w:t xml:space="preserve">.  </w:t>
      </w:r>
    </w:p>
    <w:p w:rsidR="00F4695D" w:rsidRPr="00F4695D" w:rsidP="00F53E59" w14:paraId="292BD961" w14:textId="23D6CB4F">
      <w:pPr>
        <w:pStyle w:val="FERCparanumber"/>
        <w:rPr>
          <w:b/>
          <w:szCs w:val="26"/>
        </w:rPr>
      </w:pPr>
      <w:r w:rsidRPr="00F4695D">
        <w:rPr>
          <w:i/>
          <w:iCs/>
          <w:szCs w:val="26"/>
        </w:rPr>
        <w:t>Implementation dates</w:t>
      </w:r>
      <w:r w:rsidRPr="00F4695D">
        <w:rPr>
          <w:szCs w:val="26"/>
        </w:rPr>
        <w:t xml:space="preserve">: </w:t>
      </w:r>
      <w:r w:rsidR="009E6AD6">
        <w:rPr>
          <w:szCs w:val="26"/>
        </w:rPr>
        <w:t xml:space="preserve"> </w:t>
      </w:r>
      <w:r w:rsidRPr="00F4695D">
        <w:rPr>
          <w:szCs w:val="26"/>
        </w:rPr>
        <w:t xml:space="preserve">Public utilities must implement the cybersecurity standards in WEQ Version 004 by </w:t>
      </w:r>
      <w:r w:rsidRPr="008639BA">
        <w:rPr>
          <w:bCs/>
          <w:szCs w:val="26"/>
        </w:rPr>
        <w:t>[</w:t>
      </w:r>
      <w:r w:rsidRPr="008639BA" w:rsidR="005316B1">
        <w:rPr>
          <w:rFonts w:eastAsia="Times New Roman"/>
          <w:bCs/>
        </w:rPr>
        <w:t>I</w:t>
      </w:r>
      <w:r w:rsidRPr="008639BA" w:rsidR="005316B1">
        <w:rPr>
          <w:rFonts w:eastAsia="Times New Roman"/>
          <w:bCs/>
          <w:szCs w:val="26"/>
        </w:rPr>
        <w:t>NSERT DATE 12</w:t>
      </w:r>
      <w:r w:rsidR="00495A9D">
        <w:rPr>
          <w:rFonts w:eastAsia="Times New Roman"/>
          <w:bCs/>
          <w:szCs w:val="26"/>
        </w:rPr>
        <w:t xml:space="preserve"> </w:t>
      </w:r>
      <w:r w:rsidRPr="008639BA" w:rsidR="005316B1">
        <w:rPr>
          <w:rFonts w:eastAsia="Times New Roman"/>
          <w:bCs/>
          <w:szCs w:val="26"/>
        </w:rPr>
        <w:t>MONTHS AFTER DATE OF PUBLICATION OF THE RULE IN THE FEDERAL REGISTER</w:t>
      </w:r>
      <w:r w:rsidRPr="008639BA" w:rsidR="005316B1">
        <w:rPr>
          <w:rFonts w:eastAsia="Times New Roman"/>
          <w:bCs/>
        </w:rPr>
        <w:t>]</w:t>
      </w:r>
      <w:r w:rsidRPr="00DA1CF5" w:rsidR="005316B1">
        <w:rPr>
          <w:rFonts w:eastAsia="Times New Roman"/>
        </w:rPr>
        <w:t>.</w:t>
      </w:r>
      <w:r w:rsidRPr="00F4695D">
        <w:rPr>
          <w:szCs w:val="26"/>
        </w:rPr>
        <w:t xml:space="preserve">  Public utilities must implement the remainder of the standards in WEQ Version 004 adopted in this </w:t>
      </w:r>
      <w:r w:rsidR="00CF7CB9">
        <w:rPr>
          <w:szCs w:val="26"/>
        </w:rPr>
        <w:t>f</w:t>
      </w:r>
      <w:r w:rsidRPr="00F4695D">
        <w:rPr>
          <w:szCs w:val="26"/>
        </w:rPr>
        <w:t xml:space="preserve">inal </w:t>
      </w:r>
      <w:r w:rsidR="00CF7CB9">
        <w:rPr>
          <w:szCs w:val="26"/>
        </w:rPr>
        <w:t>r</w:t>
      </w:r>
      <w:r w:rsidRPr="00F4695D">
        <w:rPr>
          <w:szCs w:val="26"/>
        </w:rPr>
        <w:t xml:space="preserve">ule by </w:t>
      </w:r>
      <w:r w:rsidRPr="008639BA" w:rsidR="005316B1">
        <w:rPr>
          <w:rFonts w:eastAsia="Times New Roman"/>
        </w:rPr>
        <w:t>[I</w:t>
      </w:r>
      <w:r w:rsidRPr="008639BA" w:rsidR="005316B1">
        <w:rPr>
          <w:rFonts w:eastAsia="Times New Roman"/>
          <w:szCs w:val="26"/>
        </w:rPr>
        <w:t>NSERT DATE 18</w:t>
      </w:r>
      <w:r w:rsidR="00495A9D">
        <w:rPr>
          <w:rFonts w:eastAsia="Times New Roman"/>
          <w:szCs w:val="26"/>
        </w:rPr>
        <w:t xml:space="preserve"> </w:t>
      </w:r>
      <w:r w:rsidRPr="008639BA" w:rsidR="005316B1">
        <w:rPr>
          <w:rFonts w:eastAsia="Times New Roman"/>
          <w:szCs w:val="26"/>
        </w:rPr>
        <w:t>MONTHS AFTER DATE OF PUBLICATION OF THE RULE IN THE FEDERAL REGISTER]</w:t>
      </w:r>
      <w:r w:rsidRPr="00DA1CF5" w:rsidR="005316B1">
        <w:rPr>
          <w:rFonts w:eastAsia="Times New Roman"/>
          <w:szCs w:val="26"/>
        </w:rPr>
        <w:t>.</w:t>
      </w:r>
      <w:r w:rsidRPr="001972E4">
        <w:rPr>
          <w:szCs w:val="26"/>
        </w:rPr>
        <w:t xml:space="preserve"> </w:t>
      </w:r>
    </w:p>
    <w:p w:rsidR="00F4695D" w:rsidRPr="00F4695D" w:rsidP="00DA1CF5" w14:paraId="123F1E3B" w14:textId="669FBDCA">
      <w:pPr>
        <w:pStyle w:val="FERCparanumber"/>
        <w:rPr>
          <w:b/>
          <w:szCs w:val="26"/>
        </w:rPr>
      </w:pPr>
      <w:r w:rsidRPr="00F4695D">
        <w:rPr>
          <w:rFonts w:eastAsiaTheme="minorEastAsia"/>
          <w:i/>
          <w:szCs w:val="26"/>
        </w:rPr>
        <w:t xml:space="preserve">Incorporation by reference: </w:t>
      </w:r>
      <w:r w:rsidR="009A1711">
        <w:rPr>
          <w:rFonts w:eastAsiaTheme="minorEastAsia"/>
          <w:i/>
          <w:szCs w:val="26"/>
        </w:rPr>
        <w:t xml:space="preserve"> </w:t>
      </w:r>
      <w:r w:rsidRPr="00F4695D">
        <w:rPr>
          <w:szCs w:val="26"/>
        </w:rPr>
        <w:t>The incorporation by reference of certain publications listed in this rule is approved by the Director of the Federal Register as of</w:t>
      </w:r>
      <w:r w:rsidRPr="00F4695D">
        <w:rPr>
          <w:b/>
          <w:szCs w:val="26"/>
        </w:rPr>
        <w:t xml:space="preserve"> </w:t>
      </w:r>
      <w:r w:rsidRPr="008639BA">
        <w:rPr>
          <w:bCs/>
          <w:szCs w:val="26"/>
        </w:rPr>
        <w:t>[</w:t>
      </w:r>
      <w:r w:rsidRPr="008639BA" w:rsidR="00CC0D9B">
        <w:rPr>
          <w:bCs/>
        </w:rPr>
        <w:t>INSERT DATE 60</w:t>
      </w:r>
      <w:r w:rsidR="002A3806">
        <w:rPr>
          <w:bCs/>
        </w:rPr>
        <w:t xml:space="preserve"> </w:t>
      </w:r>
      <w:r w:rsidRPr="008639BA" w:rsidR="00CC0D9B">
        <w:rPr>
          <w:bCs/>
        </w:rPr>
        <w:t>DAYS</w:t>
      </w:r>
      <w:r w:rsidRPr="0054347C" w:rsidR="00CC0D9B">
        <w:rPr>
          <w:bCs/>
        </w:rPr>
        <w:t xml:space="preserve"> </w:t>
      </w:r>
      <w:r w:rsidRPr="008744A4" w:rsidR="00CC0D9B">
        <w:rPr>
          <w:bCs/>
        </w:rPr>
        <w:t>AFTER DATE OF PUBLICATION IN THE FEDERAL REGISTER</w:t>
      </w:r>
      <w:r w:rsidRPr="008744A4">
        <w:rPr>
          <w:bCs/>
        </w:rPr>
        <w:t>]</w:t>
      </w:r>
      <w:r w:rsidRPr="008744A4">
        <w:rPr>
          <w:bCs/>
          <w:szCs w:val="26"/>
        </w:rPr>
        <w:t>.</w:t>
      </w:r>
    </w:p>
    <w:p w:rsidR="005A5B96" w:rsidRPr="00395600" w:rsidP="00341BB8" w14:paraId="2D3580E1" w14:textId="1FF477EE">
      <w:pPr>
        <w:pStyle w:val="FERCparanumber"/>
      </w:pPr>
      <w:r w:rsidRPr="00395600">
        <w:t>The Commission has determined, with the concurrence of the Administrator of the Office of Information and Regulatory Affairs of OMB, that this rule</w:t>
      </w:r>
      <w:r w:rsidR="00341BB8">
        <w:t xml:space="preserve"> is </w:t>
      </w:r>
      <w:r w:rsidRPr="00977C70" w:rsidR="00341BB8">
        <w:t xml:space="preserve">not </w:t>
      </w:r>
      <w:r w:rsidRPr="00977C70">
        <w:t>a “major rule”</w:t>
      </w:r>
      <w:r w:rsidRPr="00395600">
        <w:t xml:space="preserve"> as defined in section 351 of the Small Business Regulatory Enforcement Fairness Act of 1996.</w:t>
      </w:r>
      <w:r w:rsidRPr="00AF60D2" w:rsidR="00AF60D2">
        <w:rPr>
          <w:sz w:val="33"/>
          <w:szCs w:val="33"/>
          <w:shd w:val="clear" w:color="auto" w:fill="FFFFFF"/>
        </w:rPr>
        <w:t xml:space="preserve"> </w:t>
      </w:r>
      <w:r w:rsidR="00AF60D2">
        <w:rPr>
          <w:sz w:val="33"/>
          <w:szCs w:val="33"/>
          <w:shd w:val="clear" w:color="auto" w:fill="FFFFFF"/>
        </w:rPr>
        <w:t xml:space="preserve"> </w:t>
      </w:r>
      <w:r w:rsidRPr="00AF60D2" w:rsidR="00AF60D2">
        <w:t xml:space="preserve">The </w:t>
      </w:r>
      <w:r w:rsidR="00CF7CB9">
        <w:t>f</w:t>
      </w:r>
      <w:r w:rsidRPr="00AF60D2" w:rsidR="00AF60D2">
        <w:t xml:space="preserve">inal </w:t>
      </w:r>
      <w:r w:rsidR="00CF7CB9">
        <w:t>r</w:t>
      </w:r>
      <w:r w:rsidRPr="00AF60D2" w:rsidR="00AF60D2">
        <w:t>ule will be submitted to the Senate, House, and Government Accountability Office.</w:t>
      </w:r>
    </w:p>
    <w:p w:rsidR="00341BB8" w:rsidRPr="009E390D" w:rsidP="00341BB8" w14:paraId="473A3A72" w14:textId="37D7CDC1">
      <w:pPr>
        <w:spacing w:line="480" w:lineRule="auto"/>
        <w:rPr>
          <w:b/>
        </w:rPr>
      </w:pPr>
      <w:r w:rsidRPr="009E390D">
        <w:rPr>
          <w:b/>
        </w:rPr>
        <w:t xml:space="preserve">List of subjects in 18 CFR Part </w:t>
      </w:r>
      <w:r w:rsidRPr="009E390D">
        <w:rPr>
          <w:b/>
        </w:rPr>
        <w:t>2</w:t>
      </w:r>
    </w:p>
    <w:p w:rsidR="00341BB8" w:rsidRPr="00341BB8" w:rsidP="00341BB8" w14:paraId="0E712B8F" w14:textId="1458C326">
      <w:pPr>
        <w:spacing w:line="480" w:lineRule="auto"/>
      </w:pPr>
      <w:r w:rsidRPr="00341BB8">
        <w:t>Electric utilities, Natural gas, Pipelines, Reporting and recordkeeping requirements</w:t>
      </w:r>
      <w:r w:rsidR="00505667">
        <w:t>.</w:t>
      </w:r>
    </w:p>
    <w:p w:rsidR="00341BB8" w:rsidRPr="009E390D" w:rsidP="009A1711" w14:paraId="2D87AF78" w14:textId="77777777">
      <w:pPr>
        <w:pageBreakBefore/>
        <w:spacing w:line="480" w:lineRule="auto"/>
        <w:rPr>
          <w:b/>
        </w:rPr>
      </w:pPr>
      <w:r w:rsidRPr="009E390D">
        <w:rPr>
          <w:b/>
        </w:rPr>
        <w:t>List of subjects in 18 CFR Part 38</w:t>
      </w:r>
    </w:p>
    <w:p w:rsidR="005A5B96" w:rsidRPr="00395600" w:rsidP="009A1711" w14:paraId="3FA82D8E" w14:textId="4A841E9F">
      <w:pPr>
        <w:spacing w:line="480" w:lineRule="auto"/>
      </w:pPr>
      <w:r w:rsidRPr="002E5A3F">
        <w:t>Business practice standards, Electric utilities, Incorporation by reference, Reporting and recordkeeping requirements</w:t>
      </w:r>
      <w:r>
        <w:t>.</w:t>
      </w:r>
      <w:r w:rsidRPr="00341BB8" w:rsidR="00341BB8">
        <w:t xml:space="preserve"> </w:t>
      </w:r>
    </w:p>
    <w:p w:rsidR="005A5B96" w:rsidP="00BE29BA" w14:paraId="31E879FA" w14:textId="77777777">
      <w:r w:rsidRPr="00395600">
        <w:t>By the Commission.</w:t>
      </w:r>
    </w:p>
    <w:p w:rsidR="009A1711" w:rsidP="00BE29BA" w14:paraId="6F0C14E3" w14:textId="77777777"/>
    <w:p w:rsidR="005A5B96" w:rsidP="009A1711" w14:paraId="0A6BAA1E" w14:textId="256DEA01">
      <w:pPr>
        <w:widowControl/>
      </w:pPr>
      <w:r w:rsidRPr="009A1711">
        <w:t>( S E A L )</w:t>
      </w:r>
    </w:p>
    <w:p w:rsidR="0088595E" w:rsidP="009A1711" w14:paraId="32EB6645" w14:textId="77777777">
      <w:pPr>
        <w:widowControl/>
      </w:pPr>
    </w:p>
    <w:p w:rsidR="0088595E" w:rsidP="009A1711" w14:paraId="277CCCA6" w14:textId="77777777">
      <w:pPr>
        <w:widowControl/>
      </w:pPr>
    </w:p>
    <w:p w:rsidR="0088595E" w:rsidP="009A1711" w14:paraId="415ECD27" w14:textId="77777777">
      <w:pPr>
        <w:widowControl/>
      </w:pPr>
    </w:p>
    <w:p w:rsidR="0088595E" w:rsidP="009A1711" w14:paraId="7CA10B29" w14:textId="77777777">
      <w:pPr>
        <w:widowControl/>
      </w:pPr>
    </w:p>
    <w:p w:rsidR="0088595E" w:rsidRPr="0088595E" w:rsidP="0088595E" w14:paraId="3C2DAF2D" w14:textId="4E58153C">
      <w:pPr>
        <w:widowControl/>
        <w:ind w:firstLine="2174"/>
        <w:jc w:val="center"/>
      </w:pPr>
      <w:r w:rsidRPr="0088595E">
        <w:t>Carlos D. Clay,</w:t>
      </w:r>
    </w:p>
    <w:p w:rsidR="0088595E" w:rsidRPr="0088595E" w:rsidP="0088595E" w14:paraId="6377D1C2" w14:textId="243390C4">
      <w:pPr>
        <w:widowControl/>
        <w:ind w:firstLine="2174"/>
        <w:jc w:val="center"/>
      </w:pPr>
      <w:r w:rsidRPr="0088595E">
        <w:t xml:space="preserve"> Deputy Secretary.</w:t>
      </w:r>
    </w:p>
    <w:p w:rsidR="0088595E" w:rsidRPr="00395600" w:rsidP="009A1711" w14:paraId="2FA7AB01" w14:textId="77777777">
      <w:pPr>
        <w:widowControl/>
      </w:pPr>
    </w:p>
    <w:p w:rsidR="005A5B96" w:rsidP="00BE29BA" w14:paraId="5F69E683" w14:textId="77777777"/>
    <w:p w:rsidR="009A1711" w:rsidP="00BE29BA" w14:paraId="0D117CE8" w14:textId="77777777"/>
    <w:p w:rsidR="009A1711" w:rsidP="00BE29BA" w14:paraId="3527C8DC" w14:textId="77777777"/>
    <w:p w:rsidR="009A1711" w:rsidP="00BE29BA" w14:paraId="172128E6" w14:textId="77777777"/>
    <w:p w:rsidR="009A1711" w:rsidP="00BE29BA" w14:paraId="7939B385" w14:textId="77777777"/>
    <w:p w:rsidR="009A1711" w:rsidP="00BE29BA" w14:paraId="2DEB408C" w14:textId="77777777"/>
    <w:p w:rsidR="009A1711" w:rsidP="00BE29BA" w14:paraId="766099E6" w14:textId="77777777"/>
    <w:p w:rsidR="009A1711" w:rsidP="00BE29BA" w14:paraId="6CB4D020" w14:textId="77777777"/>
    <w:p w:rsidR="009A1711" w:rsidP="00BE29BA" w14:paraId="1B66B01C" w14:textId="77777777"/>
    <w:p w:rsidR="009A1711" w:rsidP="00BE29BA" w14:paraId="1A3DE049" w14:textId="77777777"/>
    <w:p w:rsidR="009A1711" w:rsidP="00BE29BA" w14:paraId="5D3DE753" w14:textId="77777777"/>
    <w:p w:rsidR="009A1711" w:rsidP="00BE29BA" w14:paraId="7A181B02" w14:textId="77777777"/>
    <w:p w:rsidR="009A1711" w:rsidP="00BE29BA" w14:paraId="3246B7F5" w14:textId="77777777"/>
    <w:p w:rsidR="009A1711" w:rsidP="00BE29BA" w14:paraId="0B60BAFC" w14:textId="77777777"/>
    <w:p w:rsidR="009A1711" w:rsidP="00BE29BA" w14:paraId="1AA40215" w14:textId="77777777"/>
    <w:p w:rsidR="009A1711" w:rsidP="00BE29BA" w14:paraId="4C9AF2B1" w14:textId="77777777"/>
    <w:p w:rsidR="009A1711" w:rsidP="00BE29BA" w14:paraId="66D2D131" w14:textId="77777777"/>
    <w:p w:rsidR="009A1711" w:rsidP="00BE29BA" w14:paraId="414377DA" w14:textId="77777777"/>
    <w:p w:rsidR="009A1711" w:rsidP="00BE29BA" w14:paraId="1170F339" w14:textId="77777777"/>
    <w:p w:rsidR="009A1711" w:rsidP="00BE29BA" w14:paraId="7A4BF6CC" w14:textId="77777777"/>
    <w:p w:rsidR="009A1711" w:rsidP="00BE29BA" w14:paraId="13069F67" w14:textId="77777777"/>
    <w:p w:rsidR="009A1711" w:rsidP="00BE29BA" w14:paraId="176AE3F5" w14:textId="77777777"/>
    <w:p w:rsidR="009A1711" w:rsidP="00BE29BA" w14:paraId="7FC73861" w14:textId="77777777"/>
    <w:p w:rsidR="009A1711" w:rsidP="00BE29BA" w14:paraId="36E4A414" w14:textId="77777777"/>
    <w:p w:rsidR="009A1711" w:rsidP="00BE29BA" w14:paraId="0C7098AF" w14:textId="77777777"/>
    <w:p w:rsidR="009A1711" w:rsidP="00BE29BA" w14:paraId="0AF2018E" w14:textId="77777777"/>
    <w:p w:rsidR="009A1711" w:rsidRPr="00395600" w:rsidP="009A1711" w14:paraId="4CFEFE14" w14:textId="381EFAF0">
      <w:pPr>
        <w:tabs>
          <w:tab w:val="left" w:pos="5430"/>
        </w:tabs>
      </w:pPr>
      <w:r>
        <w:tab/>
      </w:r>
    </w:p>
    <w:p w:rsidR="005A5B96" w:rsidP="00B14007" w14:paraId="7CBD1078" w14:textId="65DF969B">
      <w:r w:rsidRPr="00395600">
        <w:tab/>
        <w:t>In consideration of the foregoing, the Commission amend</w:t>
      </w:r>
      <w:r w:rsidR="00341BB8">
        <w:t>s</w:t>
      </w:r>
      <w:r w:rsidRPr="00395600">
        <w:t xml:space="preserve"> </w:t>
      </w:r>
      <w:r w:rsidR="004D480E">
        <w:t>18 CFR</w:t>
      </w:r>
      <w:r w:rsidR="00E64912">
        <w:t xml:space="preserve"> p</w:t>
      </w:r>
      <w:r w:rsidRPr="00395600">
        <w:t>art</w:t>
      </w:r>
      <w:r w:rsidR="00341BB8">
        <w:t xml:space="preserve"> 2 and </w:t>
      </w:r>
      <w:r w:rsidR="009A1711">
        <w:t xml:space="preserve">  </w:t>
      </w:r>
      <w:r w:rsidR="00E64912">
        <w:t>p</w:t>
      </w:r>
      <w:r w:rsidR="00341BB8">
        <w:t>art 38</w:t>
      </w:r>
      <w:r w:rsidRPr="00395600">
        <w:t xml:space="preserve"> as follow</w:t>
      </w:r>
      <w:r>
        <w:t>s:</w:t>
      </w:r>
    </w:p>
    <w:p w:rsidR="00B14007" w:rsidP="00B14007" w14:paraId="69CE1A5F" w14:textId="77777777"/>
    <w:p w:rsidR="004619F3" w:rsidP="004619F3" w14:paraId="347CB1B4" w14:textId="77777777">
      <w:pPr>
        <w:spacing w:line="480" w:lineRule="auto"/>
        <w:rPr>
          <w:b/>
          <w:bCs/>
        </w:rPr>
      </w:pPr>
      <w:r w:rsidRPr="00F525AC">
        <w:rPr>
          <w:b/>
          <w:bCs/>
        </w:rPr>
        <w:t>PART 2- GENERAL POLICY AND INTERPRETATIONS</w:t>
      </w:r>
    </w:p>
    <w:p w:rsidR="004619F3" w:rsidP="00677540" w14:paraId="2EBA2853" w14:textId="21FEFF03">
      <w:pPr>
        <w:pStyle w:val="FERCparanumber"/>
        <w:numPr>
          <w:ilvl w:val="0"/>
          <w:numId w:val="0"/>
        </w:numPr>
      </w:pPr>
      <w:r>
        <w:t xml:space="preserve">1. </w:t>
      </w:r>
      <w:r>
        <w:tab/>
        <w:t xml:space="preserve">The authority citation for Part </w:t>
      </w:r>
      <w:r w:rsidR="00D9061C">
        <w:t>2</w:t>
      </w:r>
      <w:r>
        <w:t xml:space="preserve"> continues to read as follows:</w:t>
      </w:r>
    </w:p>
    <w:p w:rsidR="004619F3" w:rsidRPr="004619F3" w:rsidP="005442D1" w14:paraId="280A16AE" w14:textId="7030FAD8">
      <w:pPr>
        <w:spacing w:after="260"/>
        <w:rPr>
          <w:b/>
          <w:bCs/>
          <w:u w:val="single"/>
        </w:rPr>
      </w:pPr>
      <w:r w:rsidRPr="004619F3">
        <w:t xml:space="preserve">Authority:  5 U.S.C. 601; 15 U.S.C. 717-717z, 3301-3432; 16 U.S.C. 792-828c, </w:t>
      </w:r>
      <w:r w:rsidR="009A1711">
        <w:t xml:space="preserve">       </w:t>
      </w:r>
      <w:r w:rsidRPr="004619F3">
        <w:t>2601-2645; 42 U.S.C. 4321-4370h, 7101-7352.</w:t>
      </w:r>
    </w:p>
    <w:p w:rsidR="004619F3" w:rsidP="004619F3" w14:paraId="092F0481" w14:textId="41F4CCB7">
      <w:pPr>
        <w:spacing w:line="480" w:lineRule="auto"/>
      </w:pPr>
      <w:r>
        <w:t xml:space="preserve">2. </w:t>
      </w:r>
      <w:r>
        <w:tab/>
      </w:r>
      <w:r w:rsidRPr="00677540">
        <w:t xml:space="preserve">Revise and republish </w:t>
      </w:r>
      <w:r w:rsidRPr="00677540" w:rsidR="00E21CDD">
        <w:t>§</w:t>
      </w:r>
      <w:r w:rsidR="00E21CDD">
        <w:t> </w:t>
      </w:r>
      <w:r w:rsidRPr="00677540" w:rsidR="00E21CDD">
        <w:t>2</w:t>
      </w:r>
      <w:r w:rsidRPr="00677540">
        <w:t>.27 to read as follows:</w:t>
      </w:r>
    </w:p>
    <w:p w:rsidR="00677540" w:rsidRPr="003E7553" w:rsidP="00677540" w14:paraId="11B6EF26" w14:textId="27A7006F">
      <w:pPr>
        <w:widowControl/>
        <w:spacing w:after="260"/>
        <w:rPr>
          <w:b/>
          <w:bCs/>
        </w:rPr>
      </w:pPr>
      <w:bookmarkStart w:id="67" w:name="_Hlk174468915"/>
      <w:r w:rsidRPr="6B48EE93">
        <w:rPr>
          <w:b/>
          <w:bCs/>
        </w:rPr>
        <w:t>§</w:t>
      </w:r>
      <w:r>
        <w:rPr>
          <w:b/>
          <w:bCs/>
        </w:rPr>
        <w:t> </w:t>
      </w:r>
      <w:r w:rsidRPr="003E7553">
        <w:rPr>
          <w:b/>
          <w:bCs/>
        </w:rPr>
        <w:t>2</w:t>
      </w:r>
      <w:r w:rsidRPr="003E7553">
        <w:rPr>
          <w:b/>
          <w:bCs/>
        </w:rPr>
        <w:t>.27 Availability of North American Energy Standards Board (NAESB) Smart Grid Standards as non-mandatory guidance.</w:t>
      </w:r>
    </w:p>
    <w:p w:rsidR="00677540" w:rsidRPr="003E7553" w:rsidP="00677540" w14:paraId="32013150" w14:textId="77777777">
      <w:pPr>
        <w:widowControl/>
        <w:spacing w:after="260"/>
      </w:pPr>
      <w:r w:rsidRPr="003E7553">
        <w:t xml:space="preserve">The Commission informationally lists the following NAESB Business Practices Standards as non-mandatory guidance: </w:t>
      </w:r>
    </w:p>
    <w:p w:rsidR="00677540" w:rsidRPr="003E7553" w:rsidP="00677540" w14:paraId="72CD9FDA" w14:textId="77777777">
      <w:pPr>
        <w:widowControl/>
        <w:spacing w:after="260"/>
      </w:pPr>
      <w:r w:rsidRPr="003E7553">
        <w:t xml:space="preserve">(a) WEQ-016, Specifications for Common Electricity Product and Pricing Definition, </w:t>
      </w:r>
      <w:r>
        <w:t>(</w:t>
      </w:r>
      <w:r w:rsidRPr="003E7553">
        <w:t>WEQ Version 00</w:t>
      </w:r>
      <w:r>
        <w:t>4</w:t>
      </w:r>
      <w:r w:rsidRPr="003E7553">
        <w:t>,</w:t>
      </w:r>
      <w:r w:rsidRPr="001F79F8">
        <w:t xml:space="preserve"> </w:t>
      </w:r>
      <w:r w:rsidRPr="00B34AE8">
        <w:t>July 31, 2023</w:t>
      </w:r>
      <w:r>
        <w:t>)</w:t>
      </w:r>
      <w:r w:rsidRPr="003E7553">
        <w:t>;</w:t>
      </w:r>
      <w:r w:rsidRPr="003E7553">
        <w:t xml:space="preserve"> </w:t>
      </w:r>
    </w:p>
    <w:p w:rsidR="00677540" w:rsidRPr="003E7553" w:rsidP="00677540" w14:paraId="557A6D93" w14:textId="4D339EC5">
      <w:pPr>
        <w:widowControl/>
        <w:spacing w:after="260"/>
      </w:pPr>
      <w:r w:rsidRPr="003E7553">
        <w:t>(b) WEQ-017, Specifications for Common Schedule Communication Mechanism for Energy Transactions</w:t>
      </w:r>
      <w:r w:rsidRPr="00CD3D7C">
        <w:t xml:space="preserve"> (WEQ Version 004, July 31, 2023</w:t>
      </w:r>
      <w:r w:rsidR="00F65220">
        <w:t>)</w:t>
      </w:r>
      <w:r w:rsidRPr="003E7553">
        <w:t>;</w:t>
      </w:r>
      <w:r w:rsidRPr="003E7553">
        <w:t xml:space="preserve"> </w:t>
      </w:r>
    </w:p>
    <w:p w:rsidR="00677540" w:rsidRPr="003E7553" w:rsidP="00677540" w14:paraId="54CA7226" w14:textId="3A90CA7A">
      <w:pPr>
        <w:widowControl/>
        <w:spacing w:after="260"/>
      </w:pPr>
      <w:r w:rsidRPr="003E7553">
        <w:t>(c) WEQ-018, Specifications for Wholesale Standard Demand Response Signals</w:t>
      </w:r>
      <w:r>
        <w:t xml:space="preserve"> </w:t>
      </w:r>
      <w:r w:rsidRPr="004F6D79">
        <w:t>(WEQ Version 004, July 31, 2023</w:t>
      </w:r>
      <w:r w:rsidR="00F65220">
        <w:t>)</w:t>
      </w:r>
      <w:r w:rsidRPr="003E7553">
        <w:t>;</w:t>
      </w:r>
      <w:r w:rsidRPr="003E7553">
        <w:t xml:space="preserve"> </w:t>
      </w:r>
    </w:p>
    <w:p w:rsidR="00677540" w:rsidRPr="003E7553" w:rsidP="00677540" w14:paraId="7589FC29" w14:textId="77777777">
      <w:pPr>
        <w:widowControl/>
        <w:spacing w:after="260"/>
      </w:pPr>
      <w:r w:rsidRPr="003E7553">
        <w:t>(d) WEQ-019, Customer Energy Usage Information Communication</w:t>
      </w:r>
      <w:r>
        <w:t xml:space="preserve"> </w:t>
      </w:r>
      <w:r w:rsidRPr="004F6D79">
        <w:t>(WEQ Version 004, July 31, 2023</w:t>
      </w:r>
      <w:r>
        <w:t>)</w:t>
      </w:r>
      <w:r w:rsidRPr="003E7553">
        <w:t xml:space="preserve">; and </w:t>
      </w:r>
    </w:p>
    <w:p w:rsidR="00677540" w:rsidRPr="003E7553" w:rsidP="00677540" w14:paraId="499BA15D" w14:textId="77777777">
      <w:pPr>
        <w:widowControl/>
        <w:spacing w:after="260"/>
        <w:rPr>
          <w:b/>
          <w:bCs/>
        </w:rPr>
      </w:pPr>
      <w:r w:rsidRPr="003E7553">
        <w:t>(e) WEQ-020, Smart Grid Standards Data Element Table</w:t>
      </w:r>
      <w:r>
        <w:t xml:space="preserve"> </w:t>
      </w:r>
      <w:r w:rsidRPr="004F6D79">
        <w:t>(WEQ Version 004, July 31, 2023</w:t>
      </w:r>
      <w:r>
        <w:t>)</w:t>
      </w:r>
      <w:r w:rsidRPr="003E7553">
        <w:t>.</w:t>
      </w:r>
      <w:r w:rsidRPr="003E7553">
        <w:rPr>
          <w:b/>
          <w:bCs/>
        </w:rPr>
        <w:t xml:space="preserve"> </w:t>
      </w:r>
    </w:p>
    <w:p w:rsidR="00677540" w:rsidRPr="003E7553" w:rsidP="00677540" w14:paraId="728A38FC" w14:textId="042BA935">
      <w:pPr>
        <w:widowControl/>
        <w:spacing w:after="260"/>
      </w:pPr>
      <w:r w:rsidRPr="003E7553">
        <w:t>(f)</w:t>
      </w:r>
      <w:r w:rsidR="00C11116">
        <w:t xml:space="preserve"> </w:t>
      </w:r>
      <w:r w:rsidRPr="00091729" w:rsidR="00091729">
        <w:rPr>
          <w:bCs/>
        </w:rPr>
        <w:t xml:space="preserve">The material listed in this </w:t>
      </w:r>
      <w:r w:rsidRPr="00091729" w:rsidR="00091729">
        <w:t>paragraph (a)(2)</w:t>
      </w:r>
      <w:r w:rsidRPr="00091729" w:rsidR="00091729">
        <w:rPr>
          <w:bCs/>
        </w:rPr>
        <w:t xml:space="preserve"> is incorporated by reference into this section with the approval of the Director of the Federal Register under </w:t>
      </w:r>
      <w:r w:rsidRPr="00091729" w:rsidR="00091729">
        <w:t>5 U.S.C. 552(a)</w:t>
      </w:r>
      <w:r w:rsidRPr="00091729" w:rsidR="00091729">
        <w:rPr>
          <w:bCs/>
        </w:rPr>
        <w:t xml:space="preserve"> and </w:t>
      </w:r>
      <w:r w:rsidRPr="00091729" w:rsidR="00091729">
        <w:t>1 CFR part 51</w:t>
      </w:r>
      <w:r w:rsidRPr="00091729" w:rsidR="00091729">
        <w:rPr>
          <w:bCs/>
        </w:rPr>
        <w:t xml:space="preserve">.  All approved material is available for inspection at the National Archives and Records Administration (NARA). </w:t>
      </w:r>
      <w:r w:rsidR="009A1711">
        <w:rPr>
          <w:bCs/>
        </w:rPr>
        <w:t xml:space="preserve"> </w:t>
      </w:r>
      <w:r w:rsidRPr="00091729" w:rsidR="00091729">
        <w:rPr>
          <w:bCs/>
        </w:rPr>
        <w:t xml:space="preserve">For information on the availability of this material at NARA, visit </w:t>
      </w:r>
      <w:r w:rsidRPr="009A1711" w:rsidR="009A1711">
        <w:rPr>
          <w:bCs/>
          <w:i/>
          <w:iCs/>
        </w:rPr>
        <w:t>www.archives.gov/federal-register/cfr/ibr-locations</w:t>
      </w:r>
      <w:r w:rsidRPr="00091729" w:rsidR="00091729">
        <w:rPr>
          <w:bCs/>
        </w:rPr>
        <w:t xml:space="preserve"> or email </w:t>
      </w:r>
      <w:r w:rsidRPr="009A1711" w:rsidR="00091729">
        <w:rPr>
          <w:bCs/>
          <w:i/>
          <w:iCs/>
        </w:rPr>
        <w:t>fr.inspection@nara.gov</w:t>
      </w:r>
      <w:r w:rsidRPr="00091729" w:rsidR="00091729">
        <w:rPr>
          <w:bCs/>
          <w:i/>
          <w:iCs/>
        </w:rPr>
        <w:t>.</w:t>
      </w:r>
      <w:r w:rsidRPr="00091729" w:rsidR="00091729">
        <w:rPr>
          <w:bCs/>
        </w:rPr>
        <w:t xml:space="preserve">  Contact the Federal Energy Regulatory Commission at</w:t>
      </w:r>
      <w:r w:rsidR="00D00B90">
        <w:rPr>
          <w:bCs/>
        </w:rPr>
        <w:t>www.ferc.gov</w:t>
      </w:r>
      <w:r w:rsidRPr="00091729" w:rsidR="00091729">
        <w:rPr>
          <w:bCs/>
          <w:iCs/>
        </w:rPr>
        <w:t>,</w:t>
      </w:r>
      <w:r w:rsidRPr="00091729" w:rsidR="00091729">
        <w:rPr>
          <w:bCs/>
        </w:rPr>
        <w:t xml:space="preserve"> email </w:t>
      </w:r>
      <w:r w:rsidRPr="009A1711" w:rsidR="00091729">
        <w:rPr>
          <w:bCs/>
          <w:i/>
          <w:iCs/>
        </w:rPr>
        <w:t>public.referenceroom@ferc.gov</w:t>
      </w:r>
      <w:r w:rsidRPr="00091729" w:rsidR="00091729">
        <w:rPr>
          <w:bCs/>
          <w:iCs/>
        </w:rPr>
        <w:t>,</w:t>
      </w:r>
      <w:r w:rsidRPr="00091729" w:rsidR="00091729">
        <w:rPr>
          <w:bCs/>
        </w:rPr>
        <w:t xml:space="preserve"> or via phone call at 202-502-8371 for assistance in viewing the material.  The material also may be obtained from the North American Energy Standards Board, 801 Travis Street, Suite 1675, Houston, TX 77002, Phone: (713) 356-0060; </w:t>
      </w:r>
      <w:r w:rsidRPr="009A1711" w:rsidR="00522502">
        <w:rPr>
          <w:bCs/>
          <w:i/>
          <w:iCs/>
        </w:rPr>
        <w:t>www.naesb.org/</w:t>
      </w:r>
      <w:r w:rsidRPr="003E7553">
        <w:t>.</w:t>
      </w:r>
    </w:p>
    <w:bookmarkEnd w:id="67"/>
    <w:p w:rsidR="006E64F2" w:rsidP="009A1711" w14:paraId="4B95C264" w14:textId="1A070576">
      <w:pPr>
        <w:spacing w:line="480" w:lineRule="auto"/>
        <w:rPr>
          <w:b/>
          <w:bCs/>
        </w:rPr>
      </w:pPr>
      <w:r w:rsidRPr="004619F3">
        <w:rPr>
          <w:b/>
          <w:bCs/>
        </w:rPr>
        <w:t>PART 38- STANDARDS FOR PUBLIC UTILITY BUSINESS OPERATIONS AND COMMUNICATIONS</w:t>
      </w:r>
    </w:p>
    <w:p w:rsidR="00677540" w:rsidRPr="003E7553" w:rsidP="00677540" w14:paraId="72951970" w14:textId="77777777">
      <w:pPr>
        <w:pStyle w:val="ListParagraph"/>
        <w:widowControl/>
        <w:numPr>
          <w:ilvl w:val="0"/>
          <w:numId w:val="23"/>
        </w:numPr>
        <w:spacing w:before="144"/>
        <w:rPr>
          <w:b/>
          <w:bCs/>
        </w:rPr>
      </w:pPr>
      <w:r>
        <w:t>The authority citation for Part 38 continues to read as follows:</w:t>
      </w:r>
    </w:p>
    <w:p w:rsidR="00677540" w:rsidRPr="002B0BE3" w:rsidP="00677540" w14:paraId="5CFDDB57" w14:textId="77777777">
      <w:pPr>
        <w:widowControl/>
        <w:spacing w:after="160" w:line="259" w:lineRule="auto"/>
      </w:pPr>
      <w:r w:rsidRPr="002B0BE3">
        <w:t>Authority:</w:t>
      </w:r>
      <w:r>
        <w:t xml:space="preserve">  </w:t>
      </w:r>
      <w:r w:rsidRPr="002B0BE3">
        <w:t>16 U.S.C. 791-825r, 2601-2645; 31 U.S.C. 9701; 42 U.S.C. 7101-7352.</w:t>
      </w:r>
    </w:p>
    <w:p w:rsidR="00677540" w:rsidRPr="003E7553" w:rsidP="00677540" w14:paraId="11D489FA" w14:textId="6D48EA0F">
      <w:pPr>
        <w:pStyle w:val="ListParagraph"/>
        <w:widowControl/>
        <w:numPr>
          <w:ilvl w:val="0"/>
          <w:numId w:val="23"/>
        </w:numPr>
        <w:spacing w:before="144" w:after="260"/>
        <w:contextualSpacing w:val="0"/>
        <w:rPr>
          <w:b/>
          <w:bCs/>
        </w:rPr>
      </w:pPr>
      <w:r>
        <w:t xml:space="preserve">Amend </w:t>
      </w:r>
      <w:r w:rsidR="00E21CDD">
        <w:t>§ 3</w:t>
      </w:r>
      <w:r>
        <w:t>8.1 by revising paragraph (b</w:t>
      </w:r>
      <w:r>
        <w:t>)</w:t>
      </w:r>
      <w:r>
        <w:t xml:space="preserve"> to read as follows:</w:t>
      </w:r>
    </w:p>
    <w:p w:rsidR="00677540" w:rsidRPr="007848CC" w:rsidP="00677540" w14:paraId="21BDE87B" w14:textId="4D0164C1">
      <w:pPr>
        <w:widowControl/>
        <w:spacing w:after="160" w:line="259" w:lineRule="auto"/>
      </w:pPr>
      <w:r w:rsidRPr="007848CC">
        <w:rPr>
          <w:b/>
          <w:bCs/>
        </w:rPr>
        <w:t>§</w:t>
      </w:r>
      <w:r>
        <w:rPr>
          <w:b/>
          <w:bCs/>
        </w:rPr>
        <w:t> </w:t>
      </w:r>
      <w:r w:rsidRPr="007848CC">
        <w:rPr>
          <w:b/>
          <w:bCs/>
        </w:rPr>
        <w:t>3</w:t>
      </w:r>
      <w:r w:rsidRPr="007848CC">
        <w:rPr>
          <w:b/>
          <w:bCs/>
        </w:rPr>
        <w:t>8.1 Incorporation by reference of North American Energy Standards Board Wholesale Electric Quadrant standards.</w:t>
      </w:r>
    </w:p>
    <w:p w:rsidR="00677540" w:rsidP="00677540" w14:paraId="0D8C740E" w14:textId="77777777">
      <w:pPr>
        <w:widowControl/>
        <w:spacing w:after="160" w:line="259" w:lineRule="auto"/>
      </w:pPr>
      <w:r>
        <w:t>*     *     *      *       *</w:t>
      </w:r>
    </w:p>
    <w:p w:rsidR="00677540" w:rsidP="00677540" w14:paraId="604CE77E" w14:textId="3360B4B0">
      <w:pPr>
        <w:widowControl/>
        <w:spacing w:after="160" w:line="259" w:lineRule="auto"/>
      </w:pPr>
      <w:r>
        <w:t>(b)</w:t>
      </w:r>
      <w:r w:rsidR="00F66555">
        <w:t xml:space="preserve"> </w:t>
      </w:r>
      <w:r w:rsidRPr="00F66555" w:rsidR="00F66555">
        <w:rPr>
          <w:bCs/>
        </w:rPr>
        <w:t xml:space="preserve">The material listed in </w:t>
      </w:r>
      <w:r w:rsidRPr="00F66555" w:rsidR="00F66555">
        <w:t>paragraph (a)(2)</w:t>
      </w:r>
      <w:r w:rsidRPr="00F66555" w:rsidR="00F66555">
        <w:rPr>
          <w:bCs/>
        </w:rPr>
        <w:t xml:space="preserve"> is incorporated by reference into this section with the approval of the Director of the Federal Register under </w:t>
      </w:r>
      <w:r w:rsidRPr="00F66555" w:rsidR="00F66555">
        <w:t>5 U.S.C. 552(a)</w:t>
      </w:r>
      <w:r w:rsidRPr="00F66555" w:rsidR="00F66555">
        <w:rPr>
          <w:bCs/>
        </w:rPr>
        <w:t xml:space="preserve"> and </w:t>
      </w:r>
      <w:r w:rsidRPr="00F66555" w:rsidR="00F66555">
        <w:t>1 CFR part 51</w:t>
      </w:r>
      <w:r w:rsidRPr="00F66555" w:rsidR="00F66555">
        <w:rPr>
          <w:bCs/>
        </w:rPr>
        <w:t xml:space="preserve">. All approved material is available for inspection at the </w:t>
      </w:r>
      <w:r w:rsidR="0075524A">
        <w:rPr>
          <w:bCs/>
        </w:rPr>
        <w:t xml:space="preserve">Federal Energy Regulatory Commission and at the </w:t>
      </w:r>
      <w:r w:rsidRPr="00F66555" w:rsidR="00F66555">
        <w:rPr>
          <w:bCs/>
        </w:rPr>
        <w:t xml:space="preserve">National Archives and Records Administration (NARA). </w:t>
      </w:r>
      <w:r w:rsidR="004D13E6">
        <w:rPr>
          <w:bCs/>
        </w:rPr>
        <w:t xml:space="preserve">For assistance in viewing the material, contact the Federal Energy Regulatory </w:t>
      </w:r>
      <w:r w:rsidR="00967B17">
        <w:rPr>
          <w:bCs/>
        </w:rPr>
        <w:t>Commission</w:t>
      </w:r>
      <w:r w:rsidR="004D13E6">
        <w:rPr>
          <w:bCs/>
        </w:rPr>
        <w:t xml:space="preserve"> at: </w:t>
      </w:r>
      <w:r w:rsidR="009A1711">
        <w:rPr>
          <w:bCs/>
        </w:rPr>
        <w:t xml:space="preserve"> </w:t>
      </w:r>
      <w:r w:rsidR="004D13E6">
        <w:rPr>
          <w:bCs/>
        </w:rPr>
        <w:t>888 First Street, NE, Washington, DC</w:t>
      </w:r>
      <w:r w:rsidR="00CD0699">
        <w:rPr>
          <w:bCs/>
        </w:rPr>
        <w:t xml:space="preserve"> </w:t>
      </w:r>
      <w:r w:rsidR="009A1711">
        <w:rPr>
          <w:bCs/>
        </w:rPr>
        <w:t xml:space="preserve"> </w:t>
      </w:r>
      <w:r w:rsidR="00CD0699">
        <w:rPr>
          <w:bCs/>
        </w:rPr>
        <w:t xml:space="preserve">20426; phone: </w:t>
      </w:r>
      <w:r w:rsidR="009A1711">
        <w:rPr>
          <w:bCs/>
        </w:rPr>
        <w:t xml:space="preserve"> </w:t>
      </w:r>
      <w:r w:rsidR="00CD0699">
        <w:rPr>
          <w:bCs/>
        </w:rPr>
        <w:t xml:space="preserve">202-502-8371; email: </w:t>
      </w:r>
      <w:r w:rsidR="009A1711">
        <w:rPr>
          <w:bCs/>
        </w:rPr>
        <w:t xml:space="preserve"> </w:t>
      </w:r>
      <w:r w:rsidRPr="009A1711" w:rsidR="009A1711">
        <w:rPr>
          <w:bCs/>
        </w:rPr>
        <w:t>public.referenceroom@ferc.gov</w:t>
      </w:r>
      <w:r w:rsidR="000A04D5">
        <w:rPr>
          <w:bCs/>
        </w:rPr>
        <w:t xml:space="preserve">; website: </w:t>
      </w:r>
      <w:r w:rsidR="009A1711">
        <w:rPr>
          <w:bCs/>
        </w:rPr>
        <w:t xml:space="preserve"> </w:t>
      </w:r>
      <w:r w:rsidRPr="009A1711" w:rsidR="000A04D5">
        <w:rPr>
          <w:bCs/>
        </w:rPr>
        <w:t>www.ferc.gov</w:t>
      </w:r>
      <w:r w:rsidR="000A04D5">
        <w:rPr>
          <w:bCs/>
        </w:rPr>
        <w:t xml:space="preserve">. </w:t>
      </w:r>
      <w:r w:rsidRPr="00F66555" w:rsidR="00F66555">
        <w:rPr>
          <w:bCs/>
        </w:rPr>
        <w:t xml:space="preserve">For information on the availability of this material at NARA, visit </w:t>
      </w:r>
      <w:r w:rsidRPr="009A1711" w:rsidR="00F66555">
        <w:rPr>
          <w:bCs/>
          <w:i/>
          <w:iCs/>
        </w:rPr>
        <w:t>www.archives.gov/federal-register/cfr/ibr-locations</w:t>
      </w:r>
      <w:r w:rsidRPr="00F66555" w:rsidR="00F66555">
        <w:rPr>
          <w:bCs/>
        </w:rPr>
        <w:t xml:space="preserve"> or email </w:t>
      </w:r>
      <w:r w:rsidRPr="009A1711" w:rsidR="00F66555">
        <w:rPr>
          <w:bCs/>
          <w:i/>
          <w:iCs/>
        </w:rPr>
        <w:t>fr.inspection@nara.gov</w:t>
      </w:r>
      <w:r w:rsidRPr="00F66555" w:rsidR="00F66555">
        <w:rPr>
          <w:bCs/>
          <w:i/>
          <w:iCs/>
        </w:rPr>
        <w:t>.</w:t>
      </w:r>
      <w:r w:rsidRPr="00F66555" w:rsidR="00F66555">
        <w:rPr>
          <w:bCs/>
        </w:rPr>
        <w:t xml:space="preserve">  The material also may be obtained from the North American Energy Standards Board, 801 Travis Street, Suite 1675, Houston, TX 77002</w:t>
      </w:r>
      <w:r w:rsidR="005925EE">
        <w:rPr>
          <w:bCs/>
        </w:rPr>
        <w:t>;</w:t>
      </w:r>
      <w:r w:rsidRPr="00F66555" w:rsidR="00F66555">
        <w:rPr>
          <w:bCs/>
        </w:rPr>
        <w:t xml:space="preserve"> </w:t>
      </w:r>
      <w:r w:rsidR="00A83CA0">
        <w:rPr>
          <w:bCs/>
        </w:rPr>
        <w:t>p</w:t>
      </w:r>
      <w:r w:rsidRPr="00F66555" w:rsidR="00F66555">
        <w:rPr>
          <w:bCs/>
        </w:rPr>
        <w:t xml:space="preserve">hone: </w:t>
      </w:r>
      <w:r w:rsidR="009A1711">
        <w:rPr>
          <w:bCs/>
        </w:rPr>
        <w:t xml:space="preserve"> </w:t>
      </w:r>
      <w:r w:rsidRPr="00F66555" w:rsidR="00F66555">
        <w:rPr>
          <w:bCs/>
        </w:rPr>
        <w:t>(713) 356-0060;</w:t>
      </w:r>
      <w:r w:rsidR="00A83CA0">
        <w:rPr>
          <w:bCs/>
        </w:rPr>
        <w:t xml:space="preserve"> website</w:t>
      </w:r>
      <w:r w:rsidR="00B275BA">
        <w:rPr>
          <w:bCs/>
        </w:rPr>
        <w:t xml:space="preserve">: </w:t>
      </w:r>
      <w:r w:rsidR="0036436D">
        <w:rPr>
          <w:bCs/>
        </w:rPr>
        <w:t>www.naesb.org/.</w:t>
      </w:r>
    </w:p>
    <w:p w:rsidR="00677540" w:rsidP="00677540" w14:paraId="0159C5A3" w14:textId="55C3D584">
      <w:r>
        <w:t xml:space="preserve">(i) WEQ-000, Abbreviations, Acronyms, and Definition of Terms </w:t>
      </w:r>
      <w:r w:rsidRPr="00B34AE8">
        <w:t>(</w:t>
      </w:r>
      <w:r w:rsidR="00E74090">
        <w:t xml:space="preserve">WEQ </w:t>
      </w:r>
      <w:r w:rsidRPr="00B34AE8">
        <w:t>Version 004, July 31, 2023</w:t>
      </w:r>
      <w:r w:rsidRPr="00B34AE8">
        <w:t>)</w:t>
      </w:r>
      <w:r>
        <w:t>;</w:t>
      </w:r>
    </w:p>
    <w:p w:rsidR="00677540" w:rsidRPr="00B34AE8" w:rsidP="00677540" w14:paraId="6BFFB12A" w14:textId="77777777"/>
    <w:p w:rsidR="00677540" w:rsidRPr="00B34AE8" w:rsidP="00677540" w14:paraId="4B3C85E1" w14:textId="05FA9A17">
      <w:r>
        <w:t xml:space="preserve">(ii) WEQ-001, Open Access Same-Time Information Systems (OASIS) </w:t>
      </w:r>
      <w:r w:rsidRPr="00B34AE8">
        <w:t>(</w:t>
      </w:r>
      <w:r>
        <w:t xml:space="preserve">WEQ </w:t>
      </w:r>
      <w:r w:rsidR="009A1711">
        <w:t xml:space="preserve">     </w:t>
      </w:r>
      <w:r w:rsidRPr="00B34AE8">
        <w:t>Version 004, July 31, 2023)</w:t>
      </w:r>
      <w:r w:rsidR="00033C29">
        <w:t xml:space="preserve">, with Minor Correction </w:t>
      </w:r>
      <w:r w:rsidRPr="009027DB" w:rsidR="009027DB">
        <w:t>MC24004</w:t>
      </w:r>
      <w:r w:rsidR="009027DB">
        <w:t xml:space="preserve"> applied </w:t>
      </w:r>
      <w:r w:rsidR="00033C29">
        <w:t xml:space="preserve">to standard </w:t>
      </w:r>
      <w:r w:rsidR="009A1711">
        <w:t xml:space="preserve">    </w:t>
      </w:r>
      <w:r w:rsidRPr="00E137D0" w:rsidR="00033C29">
        <w:t>WEQ-001-24.2.4</w:t>
      </w:r>
      <w:r w:rsidR="00883CD5">
        <w:t xml:space="preserve"> (August 9, 2024). </w:t>
      </w:r>
    </w:p>
    <w:p w:rsidR="00677540" w:rsidP="00677540" w14:paraId="6BE8E439" w14:textId="77777777"/>
    <w:p w:rsidR="00677540" w:rsidRPr="00B34AE8" w:rsidP="00677540" w14:paraId="60885697" w14:textId="77777777">
      <w:r>
        <w:t xml:space="preserve">(iii) WEQ-002, Open Access Same-Time Information Systems (OASIS) Business Practice Standards and Communication Protocol (S&amp;CP) </w:t>
      </w:r>
      <w:r w:rsidRPr="00B34AE8">
        <w:t>(</w:t>
      </w:r>
      <w:r>
        <w:t xml:space="preserve">WEQ </w:t>
      </w:r>
      <w:r w:rsidRPr="00B34AE8">
        <w:t>Version 004, July 31, 2023</w:t>
      </w:r>
      <w:r w:rsidRPr="00B34AE8">
        <w:t>)</w:t>
      </w:r>
      <w:r>
        <w:t>;</w:t>
      </w:r>
    </w:p>
    <w:p w:rsidR="00677540" w:rsidP="00677540" w14:paraId="696ED0AB" w14:textId="77777777"/>
    <w:p w:rsidR="00677540" w:rsidRPr="00B34AE8" w:rsidP="00677540" w14:paraId="5B482CF3" w14:textId="77777777">
      <w:r>
        <w:t xml:space="preserve">(iv) WEQ-003, Open Access Same-Time Information Systems (OASIS) Data Dictionary </w:t>
      </w:r>
      <w:r w:rsidRPr="00B34AE8">
        <w:t>(</w:t>
      </w:r>
      <w:r>
        <w:t xml:space="preserve">WEQ </w:t>
      </w:r>
      <w:r w:rsidRPr="00B34AE8">
        <w:t>Version 004, July 31, 2023</w:t>
      </w:r>
      <w:r w:rsidRPr="00B34AE8">
        <w:t>)</w:t>
      </w:r>
      <w:r>
        <w:t>;</w:t>
      </w:r>
    </w:p>
    <w:p w:rsidR="00677540" w:rsidP="00677540" w14:paraId="7AF157A4" w14:textId="77777777"/>
    <w:p w:rsidR="00677540" w:rsidRPr="00B34AE8" w:rsidP="00677540" w14:paraId="17BC27F7" w14:textId="77777777">
      <w:r>
        <w:t xml:space="preserve">(v) WEQ-004, Coordinate Interchange </w:t>
      </w:r>
      <w:r w:rsidRPr="00B34AE8">
        <w:t>(</w:t>
      </w:r>
      <w:r>
        <w:t xml:space="preserve">WEQ </w:t>
      </w:r>
      <w:r w:rsidRPr="00B34AE8">
        <w:t>Version 004, July 31, 2023</w:t>
      </w:r>
      <w:r w:rsidRPr="00B34AE8">
        <w:t>)</w:t>
      </w:r>
      <w:r>
        <w:t>;</w:t>
      </w:r>
    </w:p>
    <w:p w:rsidR="00677540" w:rsidP="00677540" w14:paraId="2855EC19" w14:textId="77777777"/>
    <w:p w:rsidR="00677540" w:rsidRPr="00B34AE8" w:rsidP="009A1711" w14:paraId="034F4BDC" w14:textId="77777777">
      <w:pPr>
        <w:widowControl/>
      </w:pPr>
      <w:r>
        <w:t xml:space="preserve">(vi) WEQ-005, Area Control Error (ACE) Equation Special Cases </w:t>
      </w:r>
      <w:r w:rsidRPr="00B34AE8">
        <w:t>(</w:t>
      </w:r>
      <w:r>
        <w:t xml:space="preserve">WEQ </w:t>
      </w:r>
      <w:r w:rsidRPr="00B34AE8">
        <w:t>Version 004, July 31, 2023</w:t>
      </w:r>
      <w:r w:rsidRPr="00B34AE8">
        <w:t>)</w:t>
      </w:r>
      <w:r>
        <w:t>;</w:t>
      </w:r>
    </w:p>
    <w:p w:rsidR="00677540" w:rsidP="00677540" w14:paraId="141DE30F" w14:textId="77777777"/>
    <w:p w:rsidR="00677540" w:rsidP="00677540" w14:paraId="599C6967" w14:textId="77777777">
      <w:r>
        <w:t xml:space="preserve">(vii) WEQ-006, Manual Time Error Correction </w:t>
      </w:r>
      <w:r w:rsidRPr="00B34AE8">
        <w:t>(</w:t>
      </w:r>
      <w:r>
        <w:t xml:space="preserve">WEQ </w:t>
      </w:r>
      <w:r w:rsidRPr="00B34AE8">
        <w:t>Version 004, July 31, 2023</w:t>
      </w:r>
      <w:r w:rsidRPr="00B34AE8">
        <w:t>)</w:t>
      </w:r>
      <w:r>
        <w:t>;</w:t>
      </w:r>
    </w:p>
    <w:p w:rsidR="00677540" w:rsidP="00677540" w14:paraId="608472AD" w14:textId="77777777"/>
    <w:p w:rsidR="00677540" w:rsidRPr="00B34AE8" w:rsidP="00677540" w14:paraId="54304404" w14:textId="77777777">
      <w:r w:rsidRPr="002C574C">
        <w:t>(viii) WEQ-007 Inadvertent Interchange Payback (WEQ Version 004, July 31, 2023</w:t>
      </w:r>
      <w:r w:rsidRPr="002C574C">
        <w:t>);</w:t>
      </w:r>
    </w:p>
    <w:p w:rsidR="00677540" w:rsidP="00677540" w14:paraId="5AAE403E" w14:textId="77777777"/>
    <w:p w:rsidR="00677540" w:rsidP="00677540" w14:paraId="69E36EDA" w14:textId="77777777">
      <w:r>
        <w:t xml:space="preserve">(ix) WEQ-008, Transmission Loading Relief (TLR) – Eastern Interconnection </w:t>
      </w:r>
      <w:r w:rsidRPr="00B34AE8">
        <w:t>(</w:t>
      </w:r>
      <w:r>
        <w:t xml:space="preserve">WEQ </w:t>
      </w:r>
      <w:r w:rsidRPr="00B34AE8">
        <w:t>Version 004, July 31, 2023</w:t>
      </w:r>
      <w:r w:rsidRPr="00B34AE8">
        <w:t>)</w:t>
      </w:r>
      <w:r>
        <w:t>;</w:t>
      </w:r>
    </w:p>
    <w:p w:rsidR="00677540" w:rsidP="00677540" w14:paraId="5520835A" w14:textId="77777777"/>
    <w:p w:rsidR="00677540" w:rsidP="00677540" w14:paraId="5B5BEB96" w14:textId="77777777">
      <w:pPr>
        <w:widowControl/>
      </w:pPr>
      <w:r>
        <w:t xml:space="preserve">(x) WEQ-011, </w:t>
      </w:r>
      <w:r w:rsidRPr="002C574C">
        <w:t>Gas/Electric Coordination (</w:t>
      </w:r>
      <w:r>
        <w:t>WEQ Version 004, July 31, 2023</w:t>
      </w:r>
      <w:r>
        <w:t>);</w:t>
      </w:r>
    </w:p>
    <w:p w:rsidR="00624CB8" w:rsidP="00677540" w14:paraId="75504A8D" w14:textId="77777777">
      <w:pPr>
        <w:widowControl/>
      </w:pPr>
    </w:p>
    <w:p w:rsidR="00677540" w:rsidRPr="00B34AE8" w:rsidP="00677540" w14:paraId="7069B5CD" w14:textId="77777777">
      <w:r>
        <w:t xml:space="preserve">(xi) WEQ-012, Public Key Infrastructure (PKI) </w:t>
      </w:r>
      <w:r w:rsidRPr="00B34AE8">
        <w:t>(</w:t>
      </w:r>
      <w:r>
        <w:t xml:space="preserve">WEQ </w:t>
      </w:r>
      <w:r w:rsidRPr="00B34AE8">
        <w:t>Version 004, July 31, 2023</w:t>
      </w:r>
      <w:r w:rsidRPr="00B34AE8">
        <w:t>)</w:t>
      </w:r>
      <w:r>
        <w:t>;</w:t>
      </w:r>
    </w:p>
    <w:p w:rsidR="00677540" w:rsidP="00677540" w14:paraId="22707149" w14:textId="77777777"/>
    <w:p w:rsidR="00677540" w:rsidRPr="00B34AE8" w:rsidP="00677540" w14:paraId="4EB6C214" w14:textId="77777777">
      <w:r>
        <w:t xml:space="preserve">(xii) WEQ-013, Open Access Same-Time Information Systems (OASIS) Implementation Guide </w:t>
      </w:r>
      <w:r w:rsidRPr="00B34AE8">
        <w:t>(</w:t>
      </w:r>
      <w:r>
        <w:t xml:space="preserve">WEQ </w:t>
      </w:r>
      <w:r w:rsidRPr="00B34AE8">
        <w:t>Version 004, July 31, 2023</w:t>
      </w:r>
      <w:r w:rsidRPr="00B34AE8">
        <w:t>)</w:t>
      </w:r>
      <w:r>
        <w:t>;</w:t>
      </w:r>
    </w:p>
    <w:p w:rsidR="00677540" w:rsidP="00677540" w14:paraId="54405AD2" w14:textId="77777777"/>
    <w:p w:rsidR="00677540" w:rsidP="00677540" w14:paraId="43E91729" w14:textId="77777777">
      <w:r>
        <w:t xml:space="preserve">(xiii) WEQ-015, Measurement and Verification of Wholesale Electricity Demand Response </w:t>
      </w:r>
      <w:r w:rsidRPr="00B34AE8">
        <w:t>(</w:t>
      </w:r>
      <w:r>
        <w:t xml:space="preserve">WEQ </w:t>
      </w:r>
      <w:r w:rsidRPr="00B34AE8">
        <w:t>Version 004, July 31, 2023</w:t>
      </w:r>
      <w:r w:rsidRPr="00B34AE8">
        <w:t>)</w:t>
      </w:r>
      <w:r>
        <w:t>;</w:t>
      </w:r>
    </w:p>
    <w:p w:rsidR="00677540" w:rsidP="00677540" w14:paraId="602A56CF" w14:textId="77777777"/>
    <w:p w:rsidR="00677540" w:rsidP="00677540" w14:paraId="53513803" w14:textId="77777777">
      <w:r>
        <w:t>(xiv) WEQ-021, Measurement and Verification of Energy Efficiency Products (WEQ Version 004, July 31, 2023</w:t>
      </w:r>
      <w:r>
        <w:t>);</w:t>
      </w:r>
    </w:p>
    <w:p w:rsidR="00677540" w:rsidP="00677540" w14:paraId="6DDEABBF" w14:textId="77777777"/>
    <w:p w:rsidR="00677540" w:rsidP="00677540" w14:paraId="126FA45E" w14:textId="77777777">
      <w:r>
        <w:t>(xv) WEQ-022, Electric Industry Registry (EIR) (WEQ Version 004, July 31, 2023</w:t>
      </w:r>
      <w:r>
        <w:t>);</w:t>
      </w:r>
    </w:p>
    <w:p w:rsidR="00677540" w:rsidP="00677540" w14:paraId="600165DD" w14:textId="77777777"/>
    <w:p w:rsidR="00677540" w:rsidRPr="00B34AE8" w:rsidP="00677540" w14:paraId="30ADC692" w14:textId="77777777">
      <w:r>
        <w:t>(xvi) WEQ-023, Modeling (WEQ Version 004, July 31, 2023</w:t>
      </w:r>
      <w:r>
        <w:t>);</w:t>
      </w:r>
    </w:p>
    <w:p w:rsidR="00677540" w:rsidP="00677540" w14:paraId="15A7AF7A" w14:textId="77777777"/>
    <w:p w:rsidR="005A5B96" w:rsidRPr="0003382F" w:rsidP="0003382F" w14:paraId="152E3802" w14:textId="592F654F">
      <w:r>
        <w:t xml:space="preserve">(xvii) WEQ-024, Cybersecurity </w:t>
      </w:r>
      <w:r w:rsidRPr="00B34AE8">
        <w:t>(</w:t>
      </w:r>
      <w:r w:rsidR="00E30B08">
        <w:t xml:space="preserve">WEQ </w:t>
      </w:r>
      <w:r w:rsidRPr="00B34AE8">
        <w:t>Version 004, July 31, 2023)</w:t>
      </w:r>
      <w:r>
        <w:t>.</w:t>
      </w:r>
    </w:p>
    <w:p w:rsidR="001B5958" w14:paraId="292754C2" w14:textId="66E1BF38">
      <w:pPr>
        <w:widowControl/>
        <w:spacing w:after="160" w:line="259" w:lineRule="auto"/>
        <w:rPr>
          <w:szCs w:val="20"/>
        </w:rPr>
      </w:pPr>
      <w:r>
        <w:br w:type="page"/>
      </w:r>
    </w:p>
    <w:p w:rsidR="00553468" w:rsidP="001B5958" w14:paraId="5CEC54BB" w14:textId="76959B72">
      <w:pPr>
        <w:widowControl/>
        <w:rPr>
          <w:rFonts w:eastAsia="Times New Roman"/>
          <w:b/>
          <w:bCs/>
          <w:color w:val="000000"/>
          <w:szCs w:val="26"/>
        </w:rPr>
      </w:pPr>
      <w:bookmarkStart w:id="68" w:name="Appendix1"/>
      <w:r w:rsidRPr="006B7E2C">
        <w:rPr>
          <w:rFonts w:eastAsia="Times New Roman"/>
          <w:b/>
          <w:bCs/>
          <w:color w:val="000000"/>
          <w:szCs w:val="26"/>
        </w:rPr>
        <w:t xml:space="preserve">Note: </w:t>
      </w:r>
      <w:r w:rsidR="009A1711">
        <w:rPr>
          <w:rFonts w:eastAsia="Times New Roman"/>
          <w:b/>
          <w:bCs/>
          <w:color w:val="000000"/>
          <w:szCs w:val="26"/>
        </w:rPr>
        <w:t xml:space="preserve"> </w:t>
      </w:r>
      <w:r w:rsidRPr="006B7E2C">
        <w:rPr>
          <w:rFonts w:eastAsia="Times New Roman"/>
          <w:b/>
          <w:bCs/>
          <w:color w:val="000000"/>
          <w:szCs w:val="26"/>
        </w:rPr>
        <w:t>The following appendi</w:t>
      </w:r>
      <w:r>
        <w:rPr>
          <w:rFonts w:eastAsia="Times New Roman"/>
          <w:b/>
          <w:bCs/>
          <w:color w:val="000000"/>
          <w:szCs w:val="26"/>
        </w:rPr>
        <w:t>ces</w:t>
      </w:r>
      <w:r w:rsidRPr="006B7E2C">
        <w:rPr>
          <w:rFonts w:eastAsia="Times New Roman"/>
          <w:b/>
          <w:bCs/>
          <w:color w:val="000000"/>
          <w:szCs w:val="26"/>
        </w:rPr>
        <w:t xml:space="preserve"> will not appear in the Code of Federal Regulations. APPENDIX HEADING</w:t>
      </w:r>
    </w:p>
    <w:p w:rsidR="00553468" w:rsidP="001B5958" w14:paraId="39A51850" w14:textId="77777777">
      <w:pPr>
        <w:widowControl/>
        <w:rPr>
          <w:rFonts w:eastAsia="Times New Roman"/>
          <w:b/>
          <w:bCs/>
          <w:color w:val="000000"/>
          <w:szCs w:val="26"/>
        </w:rPr>
      </w:pPr>
    </w:p>
    <w:bookmarkEnd w:id="68"/>
    <w:p w:rsidR="00CC0705" w:rsidRPr="00DD1C4F" w:rsidP="00CC0705" w14:paraId="7E9A1E91" w14:textId="64796058">
      <w:pPr>
        <w:rPr>
          <w:rFonts w:eastAsia="Times New Roman"/>
          <w:b/>
          <w:bCs/>
          <w:color w:val="000000"/>
          <w:szCs w:val="26"/>
        </w:rPr>
      </w:pPr>
      <w:r w:rsidRPr="00DD1C4F">
        <w:rPr>
          <w:rFonts w:eastAsia="Times New Roman"/>
          <w:b/>
          <w:bCs/>
          <w:color w:val="000000"/>
          <w:szCs w:val="26"/>
        </w:rPr>
        <w:t xml:space="preserve">Appendix 1: </w:t>
      </w:r>
      <w:r w:rsidR="009A1711">
        <w:rPr>
          <w:rFonts w:eastAsia="Times New Roman"/>
          <w:b/>
          <w:bCs/>
          <w:color w:val="000000"/>
          <w:szCs w:val="26"/>
        </w:rPr>
        <w:t xml:space="preserve"> </w:t>
      </w:r>
      <w:r w:rsidRPr="00DD1C4F">
        <w:rPr>
          <w:rFonts w:eastAsia="Times New Roman"/>
          <w:b/>
          <w:bCs/>
          <w:color w:val="000000"/>
          <w:szCs w:val="26"/>
        </w:rPr>
        <w:t>Tariff Record Incorporating the NAESB cybersecurity standards, WEQ Version 004</w:t>
      </w:r>
    </w:p>
    <w:p w:rsidR="00CC0705" w:rsidRPr="00DD1C4F" w:rsidP="00CC0705" w14:paraId="79939ACE" w14:textId="77777777">
      <w:pPr>
        <w:rPr>
          <w:rFonts w:eastAsia="Times New Roman"/>
          <w:color w:val="000000"/>
          <w:szCs w:val="26"/>
        </w:rPr>
      </w:pPr>
    </w:p>
    <w:p w:rsidR="001B5958" w:rsidRPr="001B5958" w:rsidP="00CC0705" w14:paraId="58953E07" w14:textId="244D73D0">
      <w:r w:rsidRPr="007B2A4B">
        <w:rPr>
          <w:rFonts w:eastAsia="Times New Roman"/>
          <w:color w:val="000000"/>
          <w:szCs w:val="26"/>
        </w:rPr>
        <w:t>The NAESB WEQ Business Practice Standards; Standards and Models the Commission incorporates by reference</w:t>
      </w:r>
      <w:r w:rsidRPr="00DD1C4F">
        <w:rPr>
          <w:rFonts w:eastAsia="Times New Roman"/>
          <w:color w:val="000000"/>
          <w:szCs w:val="26"/>
        </w:rPr>
        <w:t xml:space="preserve">, effective </w:t>
      </w:r>
      <w:r w:rsidRPr="00B562A9">
        <w:rPr>
          <w:rFonts w:eastAsia="Times New Roman"/>
          <w:color w:val="000000"/>
          <w:szCs w:val="26"/>
        </w:rPr>
        <w:t>[</w:t>
      </w:r>
      <w:r w:rsidRPr="0053729A" w:rsidR="00555BA9">
        <w:t>I</w:t>
      </w:r>
      <w:r w:rsidRPr="0053729A" w:rsidR="00501AD0">
        <w:t>NSERT</w:t>
      </w:r>
      <w:r w:rsidRPr="0053729A">
        <w:t xml:space="preserve"> D</w:t>
      </w:r>
      <w:r w:rsidRPr="0053729A" w:rsidR="00501AD0">
        <w:t>ATE</w:t>
      </w:r>
      <w:r w:rsidRPr="0053729A">
        <w:t xml:space="preserve"> 12 </w:t>
      </w:r>
      <w:r w:rsidRPr="0053729A" w:rsidR="00501AD0">
        <w:t>MONTHS</w:t>
      </w:r>
      <w:r w:rsidRPr="0053729A">
        <w:t xml:space="preserve"> </w:t>
      </w:r>
      <w:r w:rsidRPr="0053729A" w:rsidR="00501AD0">
        <w:t>FROM</w:t>
      </w:r>
      <w:r w:rsidRPr="0053729A">
        <w:t xml:space="preserve"> </w:t>
      </w:r>
      <w:r w:rsidRPr="0053729A" w:rsidR="00501AD0">
        <w:t>THE</w:t>
      </w:r>
      <w:r w:rsidRPr="0053729A">
        <w:t xml:space="preserve"> </w:t>
      </w:r>
      <w:r w:rsidRPr="0053729A" w:rsidR="00501AD0">
        <w:t>DATE</w:t>
      </w:r>
      <w:r w:rsidRPr="0053729A">
        <w:t xml:space="preserve"> </w:t>
      </w:r>
      <w:r w:rsidRPr="0053729A" w:rsidR="00501AD0">
        <w:t>OF</w:t>
      </w:r>
      <w:r w:rsidRPr="0053729A">
        <w:t xml:space="preserve"> </w:t>
      </w:r>
      <w:r w:rsidRPr="0053729A" w:rsidR="00501AD0">
        <w:t>PUBLICATION</w:t>
      </w:r>
      <w:r w:rsidRPr="0053729A">
        <w:t xml:space="preserve"> </w:t>
      </w:r>
      <w:r w:rsidRPr="0053729A" w:rsidR="00501AD0">
        <w:t>OF</w:t>
      </w:r>
      <w:r w:rsidRPr="0053729A" w:rsidR="725EB2E2">
        <w:t xml:space="preserve"> </w:t>
      </w:r>
      <w:r w:rsidRPr="0053729A" w:rsidR="00501AD0">
        <w:t>THE</w:t>
      </w:r>
      <w:r w:rsidRPr="0053729A" w:rsidR="725EB2E2">
        <w:t xml:space="preserve"> </w:t>
      </w:r>
      <w:r w:rsidRPr="0053729A" w:rsidR="00503105">
        <w:t>RULE</w:t>
      </w:r>
      <w:r w:rsidRPr="0053729A" w:rsidR="725EB2E2">
        <w:t xml:space="preserve"> </w:t>
      </w:r>
      <w:r w:rsidRPr="0053729A" w:rsidR="00503105">
        <w:t>IN</w:t>
      </w:r>
      <w:r w:rsidRPr="0053729A">
        <w:t xml:space="preserve"> </w:t>
      </w:r>
      <w:r w:rsidRPr="0053729A" w:rsidR="00503105">
        <w:t>THE</w:t>
      </w:r>
      <w:r w:rsidRPr="0053729A">
        <w:t xml:space="preserve"> F</w:t>
      </w:r>
      <w:r w:rsidRPr="0053729A" w:rsidR="00503105">
        <w:t>EDERAL</w:t>
      </w:r>
      <w:r w:rsidRPr="0053729A">
        <w:t xml:space="preserve"> R</w:t>
      </w:r>
      <w:r w:rsidRPr="0053729A" w:rsidR="00503105">
        <w:t>EGISTER</w:t>
      </w:r>
      <w:r w:rsidRPr="0053729A">
        <w:t>],</w:t>
      </w:r>
      <w:r w:rsidRPr="0F7CD649">
        <w:rPr>
          <w:b/>
          <w:bCs/>
        </w:rPr>
        <w:t xml:space="preserve"> </w:t>
      </w:r>
      <w:r>
        <w:t xml:space="preserve">are as follows: </w:t>
      </w:r>
    </w:p>
    <w:p w:rsidR="001B5958" w:rsidRPr="001B5958" w:rsidP="001B5958" w14:paraId="70798422" w14:textId="77777777">
      <w:pPr>
        <w:widowControl/>
        <w:rPr>
          <w:rFonts w:eastAsia="Times New Roman"/>
          <w:color w:val="000000"/>
          <w:szCs w:val="26"/>
        </w:rPr>
      </w:pPr>
    </w:p>
    <w:p w:rsidR="001B5958" w:rsidRPr="001B5958" w:rsidP="001B5958" w14:paraId="00CEF448" w14:textId="72A75EE6">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 xml:space="preserve">WEQ–000, Abbreviations, Acronyms, and Definition of Terms (WEQ </w:t>
      </w:r>
      <w:r w:rsidR="009A1711">
        <w:rPr>
          <w:rFonts w:eastAsia="Times New Roman"/>
          <w:color w:val="000000"/>
          <w:szCs w:val="26"/>
        </w:rPr>
        <w:t xml:space="preserve">  </w:t>
      </w:r>
      <w:r w:rsidRPr="001B5958">
        <w:rPr>
          <w:rFonts w:eastAsia="Times New Roman"/>
          <w:color w:val="000000"/>
          <w:szCs w:val="26"/>
        </w:rPr>
        <w:t>Version 003.1, September 30, 2015) (including only the definitions of Interconnection Time Monitor, Time Error, and Time Error Correction</w:t>
      </w:r>
      <w:r w:rsidRPr="001B5958">
        <w:rPr>
          <w:rFonts w:eastAsia="Times New Roman"/>
          <w:color w:val="000000"/>
          <w:szCs w:val="26"/>
        </w:rPr>
        <w:t>);</w:t>
      </w:r>
    </w:p>
    <w:p w:rsidR="001B5958" w:rsidRPr="001B5958" w:rsidP="001B5958" w14:paraId="1E7E1F3D" w14:textId="77777777">
      <w:pPr>
        <w:widowControl/>
        <w:ind w:left="1080"/>
        <w:contextualSpacing/>
        <w:rPr>
          <w:rFonts w:eastAsia="Times New Roman"/>
          <w:color w:val="000000"/>
          <w:szCs w:val="26"/>
        </w:rPr>
      </w:pPr>
    </w:p>
    <w:p w:rsidR="001B5958" w:rsidRPr="001B5958" w:rsidP="001B5958" w14:paraId="678119A9" w14:textId="071F8A3E">
      <w:pPr>
        <w:widowControl/>
        <w:numPr>
          <w:ilvl w:val="0"/>
          <w:numId w:val="27"/>
        </w:numPr>
        <w:spacing w:after="160" w:line="259" w:lineRule="auto"/>
        <w:contextualSpacing/>
        <w:rPr>
          <w:rFonts w:eastAsia="Times New Roman"/>
          <w:color w:val="000000"/>
          <w:szCs w:val="26"/>
        </w:rPr>
      </w:pPr>
      <w:r w:rsidRPr="6817EB45">
        <w:rPr>
          <w:rFonts w:eastAsia="Times New Roman"/>
          <w:color w:val="000000" w:themeColor="text1"/>
        </w:rPr>
        <w:t>WEQ–000, Abbreviations, Acronyms, and Definition of Terms (</w:t>
      </w:r>
      <w:r w:rsidRPr="009E2D2A">
        <w:rPr>
          <w:rFonts w:eastAsia="Times New Roman"/>
          <w:color w:val="FF0000"/>
          <w:szCs w:val="26"/>
          <w:u w:val="single"/>
        </w:rPr>
        <w:t>excluding the WEQ cybersecurity standards</w:t>
      </w:r>
      <w:r w:rsidRPr="6817EB45">
        <w:rPr>
          <w:rFonts w:eastAsia="Times New Roman"/>
          <w:color w:val="000000" w:themeColor="text1"/>
        </w:rPr>
        <w:t>) (WEQ Version 003.3, March 30, 2020</w:t>
      </w:r>
      <w:r w:rsidRPr="6817EB45">
        <w:rPr>
          <w:rFonts w:eastAsia="Times New Roman"/>
          <w:color w:val="000000" w:themeColor="text1"/>
        </w:rPr>
        <w:t>);</w:t>
      </w:r>
      <w:r w:rsidRPr="6817EB45">
        <w:rPr>
          <w:rFonts w:eastAsia="Times New Roman"/>
          <w:color w:val="000000" w:themeColor="text1"/>
        </w:rPr>
        <w:t xml:space="preserve">   </w:t>
      </w:r>
    </w:p>
    <w:p w:rsidR="001B5958" w:rsidRPr="001B5958" w:rsidP="001B5958" w14:paraId="5EC25E11" w14:textId="77777777">
      <w:pPr>
        <w:widowControl/>
        <w:rPr>
          <w:rFonts w:eastAsia="Times New Roman"/>
          <w:color w:val="000000"/>
          <w:szCs w:val="26"/>
        </w:rPr>
      </w:pPr>
    </w:p>
    <w:p w:rsidR="001B5958" w:rsidRPr="001B5958" w:rsidP="001B5958" w14:paraId="619FA976" w14:textId="37B2F4EE">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1, Open Access Same-Time Information Systems (OASIS), (</w:t>
      </w:r>
      <w:r w:rsidRPr="009E2D2A">
        <w:rPr>
          <w:rFonts w:eastAsia="Times New Roman"/>
          <w:color w:val="FF0000"/>
          <w:szCs w:val="26"/>
          <w:u w:val="single"/>
        </w:rPr>
        <w:t>excluding the WEQ cybersecurity standards</w:t>
      </w:r>
      <w:r w:rsidRPr="001B5958">
        <w:rPr>
          <w:rFonts w:eastAsia="Times New Roman"/>
          <w:color w:val="000000"/>
          <w:szCs w:val="26"/>
        </w:rPr>
        <w:t>)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4534F44D" w14:textId="77777777">
      <w:pPr>
        <w:widowControl/>
        <w:rPr>
          <w:rFonts w:eastAsia="Times New Roman"/>
          <w:color w:val="000000"/>
          <w:szCs w:val="26"/>
        </w:rPr>
      </w:pPr>
    </w:p>
    <w:p w:rsidR="001B5958" w:rsidRPr="001B5958" w:rsidP="001B5958" w14:paraId="1B8CFF0C" w14:textId="2EF3207D">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2, Open Access Same-Time Information Systems (OASIS) Business Practice Standards and Communication Protocols (S&amp;CP), (</w:t>
      </w:r>
      <w:r w:rsidRPr="009E2D2A">
        <w:rPr>
          <w:rFonts w:eastAsia="Times New Roman"/>
          <w:color w:val="FF0000"/>
          <w:szCs w:val="26"/>
          <w:u w:val="single"/>
        </w:rPr>
        <w:t xml:space="preserve">excluding the WEQ cybersecurity standards), </w:t>
      </w:r>
      <w:r w:rsidRPr="001B5958">
        <w:rPr>
          <w:rFonts w:eastAsia="Times New Roman"/>
          <w:color w:val="000000"/>
          <w:szCs w:val="26"/>
        </w:rPr>
        <w:t>(WEQ Version 003.3, March 30, 2020</w:t>
      </w:r>
      <w:r w:rsidRPr="001B5958">
        <w:rPr>
          <w:rFonts w:eastAsia="Times New Roman"/>
          <w:color w:val="000000"/>
          <w:szCs w:val="26"/>
        </w:rPr>
        <w:t>);</w:t>
      </w:r>
    </w:p>
    <w:p w:rsidR="001B5958" w:rsidRPr="001B5958" w:rsidP="001B5958" w14:paraId="0B21375E" w14:textId="77777777">
      <w:pPr>
        <w:widowControl/>
        <w:rPr>
          <w:rFonts w:eastAsia="Times New Roman"/>
          <w:color w:val="000000"/>
          <w:szCs w:val="26"/>
        </w:rPr>
      </w:pPr>
    </w:p>
    <w:p w:rsidR="001B5958" w:rsidRPr="001B5958" w:rsidP="001B5958" w14:paraId="1455D9FB"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3, Open Access Same-Time Information Systems (OASIS) Data Dictionary, (WEQ Version 003.3, March 30, 2020</w:t>
      </w:r>
      <w:r w:rsidRPr="001B5958">
        <w:rPr>
          <w:rFonts w:eastAsia="Times New Roman"/>
          <w:color w:val="000000"/>
          <w:szCs w:val="26"/>
        </w:rPr>
        <w:t>);</w:t>
      </w:r>
    </w:p>
    <w:p w:rsidR="001B5958" w:rsidRPr="001B5958" w:rsidP="001B5958" w14:paraId="3C983AF1" w14:textId="77777777">
      <w:pPr>
        <w:widowControl/>
        <w:rPr>
          <w:rFonts w:eastAsia="Times New Roman"/>
          <w:color w:val="000000"/>
          <w:szCs w:val="26"/>
        </w:rPr>
      </w:pPr>
    </w:p>
    <w:p w:rsidR="001B5958" w:rsidRPr="001B5958" w:rsidP="001B5958" w14:paraId="3719F157"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4, Coordinate Interchange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794C5C83" w14:textId="77777777">
      <w:pPr>
        <w:widowControl/>
        <w:rPr>
          <w:rFonts w:eastAsia="Times New Roman"/>
          <w:color w:val="000000"/>
          <w:szCs w:val="26"/>
        </w:rPr>
      </w:pPr>
    </w:p>
    <w:p w:rsidR="001B5958" w:rsidRPr="001B5958" w:rsidP="001B5958" w14:paraId="0185F97E" w14:textId="62F86293">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 xml:space="preserve">WEQ-005, Area Control Error (ACE) Equation Special Cases (WEQ </w:t>
      </w:r>
      <w:r w:rsidR="009A1711">
        <w:rPr>
          <w:rFonts w:eastAsia="Times New Roman"/>
          <w:color w:val="000000"/>
          <w:szCs w:val="26"/>
        </w:rPr>
        <w:t xml:space="preserve">    </w:t>
      </w:r>
      <w:r w:rsidRPr="001B5958">
        <w:rPr>
          <w:rFonts w:eastAsia="Times New Roman"/>
          <w:color w:val="000000"/>
          <w:szCs w:val="26"/>
        </w:rPr>
        <w:t>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0BC0F978" w14:textId="77777777">
      <w:pPr>
        <w:widowControl/>
        <w:spacing w:after="160" w:line="259" w:lineRule="auto"/>
        <w:ind w:left="720"/>
        <w:contextualSpacing/>
        <w:rPr>
          <w:rFonts w:eastAsia="Times New Roman"/>
          <w:color w:val="000000"/>
          <w:szCs w:val="26"/>
        </w:rPr>
      </w:pPr>
    </w:p>
    <w:p w:rsidR="001B5958" w:rsidRPr="001B5958" w:rsidP="001B5958" w14:paraId="052F27E5"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6, Manual Time Error Correction (WEQ Version 003.1, Sept. 30, 2015</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7D1A3D1D" w14:textId="77777777">
      <w:pPr>
        <w:widowControl/>
        <w:spacing w:after="160" w:line="259" w:lineRule="auto"/>
        <w:ind w:left="720"/>
        <w:contextualSpacing/>
        <w:rPr>
          <w:rFonts w:eastAsia="Times New Roman"/>
          <w:color w:val="000000"/>
          <w:szCs w:val="26"/>
        </w:rPr>
      </w:pPr>
    </w:p>
    <w:p w:rsidR="001B5958" w:rsidRPr="001B5958" w:rsidP="001B5958" w14:paraId="72A77D94"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7, Inadvertent Interchange Payback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1E89788D" w14:textId="77777777">
      <w:pPr>
        <w:widowControl/>
        <w:spacing w:after="160" w:line="259" w:lineRule="auto"/>
        <w:ind w:left="720"/>
        <w:contextualSpacing/>
        <w:rPr>
          <w:rFonts w:eastAsia="Times New Roman"/>
          <w:color w:val="000000"/>
          <w:szCs w:val="26"/>
        </w:rPr>
      </w:pPr>
    </w:p>
    <w:p w:rsidR="001B5958" w:rsidRPr="009A1711" w:rsidP="009A1711" w14:paraId="7BB01DDA" w14:textId="15D7FB73">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08, Transmission Loading Relief (TLR)—Eastern Interconnection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2E762603" w14:textId="136215E4">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11, Gas/Electric Coordination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059D17A3" w14:textId="77777777">
      <w:pPr>
        <w:widowControl/>
        <w:spacing w:after="160" w:line="259" w:lineRule="auto"/>
        <w:ind w:left="720"/>
        <w:contextualSpacing/>
        <w:rPr>
          <w:rFonts w:eastAsia="Times New Roman"/>
          <w:color w:val="000000"/>
          <w:szCs w:val="26"/>
        </w:rPr>
      </w:pPr>
    </w:p>
    <w:p w:rsidR="001B5958" w:rsidRPr="001B5958" w:rsidP="001B5958" w14:paraId="76A073D2"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12, Public Key Infrastructure (PKI)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0488348E" w14:textId="77777777">
      <w:pPr>
        <w:widowControl/>
        <w:spacing w:after="160" w:line="259" w:lineRule="auto"/>
        <w:ind w:left="720"/>
        <w:contextualSpacing/>
        <w:rPr>
          <w:rFonts w:eastAsia="Times New Roman"/>
          <w:color w:val="000000"/>
          <w:szCs w:val="26"/>
        </w:rPr>
      </w:pPr>
    </w:p>
    <w:p w:rsidR="001B5958" w:rsidRPr="001B5958" w:rsidP="001B5958" w14:paraId="7854E966" w14:textId="4B425B52">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13, Open Access Same-Time Information Systems (OASIS) Implementation Guide, (WEQ Version 003.3, March 30, 2020</w:t>
      </w:r>
      <w:r w:rsidRPr="001B5958">
        <w:rPr>
          <w:rFonts w:eastAsia="Times New Roman"/>
          <w:color w:val="000000"/>
          <w:szCs w:val="26"/>
        </w:rPr>
        <w:t>);</w:t>
      </w:r>
    </w:p>
    <w:p w:rsidR="001B5958" w:rsidRPr="001B5958" w:rsidP="001B5958" w14:paraId="6C8AE8A3" w14:textId="77777777">
      <w:pPr>
        <w:widowControl/>
        <w:spacing w:after="160" w:line="259" w:lineRule="auto"/>
        <w:ind w:left="720"/>
        <w:contextualSpacing/>
        <w:rPr>
          <w:rFonts w:eastAsia="Times New Roman"/>
          <w:color w:val="000000"/>
          <w:szCs w:val="26"/>
        </w:rPr>
      </w:pPr>
    </w:p>
    <w:p w:rsidR="001B5958" w:rsidRPr="001B5958" w:rsidP="001B5958" w14:paraId="280B955A" w14:textId="78FE462A">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15, Measurement and Verification of Wholesale Electricity Demand Response (WEQ Version 003.3, March 30, 2020</w:t>
      </w:r>
      <w:r w:rsidRPr="001B5958">
        <w:rPr>
          <w:rFonts w:eastAsia="Times New Roman"/>
          <w:color w:val="000000"/>
          <w:szCs w:val="26"/>
        </w:rPr>
        <w:t>);</w:t>
      </w:r>
    </w:p>
    <w:p w:rsidR="001B5958" w:rsidRPr="001B5958" w:rsidP="001B5958" w14:paraId="5F6D52F8" w14:textId="77777777">
      <w:pPr>
        <w:widowControl/>
        <w:spacing w:after="160" w:line="259" w:lineRule="auto"/>
        <w:ind w:left="720"/>
        <w:contextualSpacing/>
        <w:rPr>
          <w:rFonts w:eastAsia="Times New Roman"/>
          <w:color w:val="000000"/>
          <w:szCs w:val="26"/>
        </w:rPr>
      </w:pPr>
    </w:p>
    <w:p w:rsidR="001B5958" w:rsidRPr="001B5958" w:rsidP="001B5958" w14:paraId="0014D38E" w14:textId="162526D8">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21, Measurement and Verification of Energy Efficiency Products (WEQ Version 003.3, March 30, 2020</w:t>
      </w:r>
      <w:r w:rsidRPr="001B5958">
        <w:rPr>
          <w:rFonts w:eastAsia="Times New Roman"/>
          <w:color w:val="000000"/>
          <w:szCs w:val="26"/>
        </w:rPr>
        <w:t>);</w:t>
      </w:r>
      <w:r w:rsidRPr="001B5958">
        <w:rPr>
          <w:rFonts w:eastAsia="Times New Roman"/>
          <w:color w:val="000000"/>
          <w:szCs w:val="26"/>
        </w:rPr>
        <w:t xml:space="preserve">  </w:t>
      </w:r>
    </w:p>
    <w:p w:rsidR="001B5958" w:rsidRPr="001B5958" w:rsidP="001B5958" w14:paraId="3A04B1CC" w14:textId="77777777">
      <w:pPr>
        <w:widowControl/>
        <w:spacing w:after="160" w:line="259" w:lineRule="auto"/>
        <w:ind w:left="720"/>
        <w:contextualSpacing/>
        <w:rPr>
          <w:rFonts w:eastAsia="Times New Roman"/>
          <w:color w:val="000000"/>
          <w:szCs w:val="26"/>
        </w:rPr>
      </w:pPr>
    </w:p>
    <w:p w:rsidR="001B5958" w:rsidRPr="001B5958" w:rsidP="001B5958" w14:paraId="6125B653" w14:textId="62169E7A">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22, Electric Industry Registry (WEQ Version 003.3, March 30, 2020</w:t>
      </w:r>
      <w:r w:rsidRPr="001B5958">
        <w:rPr>
          <w:rFonts w:eastAsia="Times New Roman"/>
          <w:color w:val="000000"/>
          <w:szCs w:val="26"/>
        </w:rPr>
        <w:t>);</w:t>
      </w:r>
    </w:p>
    <w:p w:rsidR="001B5958" w:rsidRPr="001B5958" w:rsidP="001B5958" w14:paraId="7ED0861C" w14:textId="77777777">
      <w:pPr>
        <w:widowControl/>
        <w:rPr>
          <w:rFonts w:eastAsia="Times New Roman"/>
          <w:color w:val="000000"/>
          <w:szCs w:val="26"/>
        </w:rPr>
      </w:pPr>
    </w:p>
    <w:p w:rsidR="001B5958" w:rsidRPr="001B5958" w:rsidP="001B5958" w14:paraId="20B5D8F5" w14:textId="77777777">
      <w:pPr>
        <w:widowControl/>
        <w:numPr>
          <w:ilvl w:val="0"/>
          <w:numId w:val="27"/>
        </w:numPr>
        <w:spacing w:after="160" w:line="259" w:lineRule="auto"/>
        <w:contextualSpacing/>
        <w:rPr>
          <w:rFonts w:eastAsia="Times New Roman"/>
          <w:color w:val="000000"/>
          <w:szCs w:val="26"/>
        </w:rPr>
      </w:pPr>
      <w:r w:rsidRPr="001B5958">
        <w:rPr>
          <w:rFonts w:eastAsia="Times New Roman"/>
          <w:color w:val="000000"/>
          <w:szCs w:val="26"/>
        </w:rPr>
        <w:t>WEQ-023, Modeling. (WEQ Version 003.3, March 30, 2020</w:t>
      </w:r>
      <w:r w:rsidRPr="001B5958">
        <w:rPr>
          <w:rFonts w:eastAsia="Times New Roman"/>
          <w:color w:val="000000"/>
          <w:szCs w:val="26"/>
        </w:rPr>
        <w:t>);</w:t>
      </w:r>
    </w:p>
    <w:p w:rsidR="001B5958" w:rsidRPr="001B5958" w:rsidP="001B5958" w14:paraId="7B510159" w14:textId="77777777">
      <w:pPr>
        <w:widowControl/>
        <w:spacing w:after="160" w:line="259" w:lineRule="auto"/>
        <w:ind w:left="720"/>
        <w:contextualSpacing/>
        <w:rPr>
          <w:rFonts w:eastAsia="Times New Roman"/>
          <w:color w:val="000000"/>
          <w:szCs w:val="26"/>
        </w:rPr>
      </w:pPr>
    </w:p>
    <w:p w:rsidR="001B5958" w:rsidRPr="009E2D2A" w:rsidP="001B5958" w14:paraId="6DADA512" w14:textId="77777777">
      <w:pPr>
        <w:widowControl/>
        <w:numPr>
          <w:ilvl w:val="0"/>
          <w:numId w:val="27"/>
        </w:numPr>
        <w:spacing w:after="160" w:line="259" w:lineRule="auto"/>
        <w:contextualSpacing/>
        <w:rPr>
          <w:rFonts w:eastAsia="Times New Roman"/>
          <w:color w:val="FF0000"/>
          <w:szCs w:val="26"/>
          <w:u w:val="single"/>
        </w:rPr>
      </w:pPr>
      <w:r w:rsidRPr="009E2D2A">
        <w:rPr>
          <w:rFonts w:eastAsia="Times New Roman"/>
          <w:color w:val="FF0000"/>
          <w:szCs w:val="26"/>
          <w:u w:val="single"/>
        </w:rPr>
        <w:t>WEQ-024, Cybersecurity (WEQ Version 004, July 31, 2023).</w:t>
      </w:r>
    </w:p>
    <w:p w:rsidR="001B5958" w:rsidRPr="001B5958" w:rsidP="001B5958" w14:paraId="39A2998D" w14:textId="77777777">
      <w:pPr>
        <w:widowControl/>
        <w:spacing w:after="160" w:line="259" w:lineRule="auto"/>
        <w:rPr>
          <w:rFonts w:ascii="Calibri" w:eastAsia="Calibri" w:hAnsi="Calibri"/>
          <w:kern w:val="2"/>
          <w:sz w:val="22"/>
          <w14:ligatures w14:val="standardContextual"/>
        </w:rPr>
      </w:pPr>
    </w:p>
    <w:p w:rsidR="001B5958" w:rsidRPr="001B5958" w:rsidP="001B5958" w14:paraId="2DE9935C" w14:textId="77777777">
      <w:pPr>
        <w:widowControl/>
        <w:spacing w:after="160" w:line="259" w:lineRule="auto"/>
        <w:rPr>
          <w:rFonts w:ascii="Calibri" w:eastAsia="Calibri" w:hAnsi="Calibri"/>
          <w:kern w:val="2"/>
          <w:sz w:val="22"/>
          <w14:ligatures w14:val="standardContextual"/>
        </w:rPr>
      </w:pPr>
      <w:r w:rsidRPr="001B5958">
        <w:rPr>
          <w:rFonts w:ascii="Calibri" w:eastAsia="Calibri" w:hAnsi="Calibri"/>
          <w:kern w:val="2"/>
          <w:sz w:val="22"/>
          <w14:ligatures w14:val="standardContextual"/>
        </w:rPr>
        <w:br w:type="page"/>
      </w:r>
    </w:p>
    <w:p w:rsidR="001B5958" w:rsidRPr="002C44AC" w:rsidP="002C44AC" w14:paraId="74C701CB" w14:textId="77777777">
      <w:pPr>
        <w:widowControl/>
        <w:spacing w:line="480" w:lineRule="auto"/>
        <w:rPr>
          <w:rFonts w:ascii="TimesNewRoman" w:eastAsia="TimesNewRoman" w:hAnsi="TimesNewRoman" w:cs="TimesNewRoman"/>
          <w:b/>
          <w:kern w:val="2"/>
          <w:szCs w:val="26"/>
          <w14:ligatures w14:val="standardContextual"/>
        </w:rPr>
      </w:pPr>
      <w:bookmarkStart w:id="69" w:name="Appendix2"/>
      <w:r w:rsidRPr="002C44AC">
        <w:rPr>
          <w:rFonts w:ascii="TimesNewRoman" w:eastAsia="TimesNewRoman" w:hAnsi="TimesNewRoman" w:cs="TimesNewRoman"/>
          <w:b/>
          <w:szCs w:val="26"/>
        </w:rPr>
        <w:t>Appendix 2:</w:t>
      </w:r>
      <w:r w:rsidRPr="002C44AC">
        <w:rPr>
          <w:rFonts w:ascii="TimesNewRoman" w:eastAsia="TimesNewRoman" w:hAnsi="TimesNewRoman" w:cs="TimesNewRoman"/>
          <w:szCs w:val="26"/>
        </w:rPr>
        <w:t xml:space="preserve">  </w:t>
      </w:r>
      <w:r w:rsidRPr="002C44AC">
        <w:rPr>
          <w:rFonts w:ascii="TimesNewRoman" w:eastAsia="TimesNewRoman" w:hAnsi="TimesNewRoman" w:cs="TimesNewRoman"/>
          <w:b/>
          <w:szCs w:val="26"/>
        </w:rPr>
        <w:t>Tariff Record Incorporating the NAESB standards, WEQ Version 004</w:t>
      </w:r>
    </w:p>
    <w:bookmarkEnd w:id="69"/>
    <w:p w:rsidR="001B5958" w:rsidRPr="00A32CFA" w:rsidP="002C44AC" w14:paraId="119CACA1" w14:textId="37DF9AD9">
      <w:pPr>
        <w:rPr>
          <w:rFonts w:ascii="TimesNewRoman" w:eastAsia="TimesNewRoman" w:hAnsi="TimesNewRoman" w:cs="TimesNewRoman"/>
          <w:szCs w:val="26"/>
        </w:rPr>
      </w:pPr>
      <w:r w:rsidRPr="002C44AC">
        <w:rPr>
          <w:rFonts w:ascii="TimesNewRoman" w:eastAsia="TimesNewRoman" w:hAnsi="TimesNewRoman" w:cs="TimesNewRoman"/>
          <w:szCs w:val="26"/>
        </w:rPr>
        <w:t xml:space="preserve">The NAESB WEQ Business Practice Standards; Standards and Models the Commission incorporates by reference, effective </w:t>
      </w:r>
      <w:r w:rsidRPr="004945F8">
        <w:rPr>
          <w:rFonts w:ascii="TimesNewRoman" w:eastAsia="TimesNewRoman" w:hAnsi="TimesNewRoman" w:cs="TimesNewRoman"/>
          <w:bCs/>
          <w:szCs w:val="26"/>
        </w:rPr>
        <w:t>[</w:t>
      </w:r>
      <w:r w:rsidRPr="004945F8" w:rsidR="00503105">
        <w:rPr>
          <w:rFonts w:ascii="TimesNewRoman" w:eastAsia="TimesNewRoman" w:hAnsi="TimesNewRoman" w:cs="TimesNewRoman"/>
          <w:bCs/>
          <w:szCs w:val="26"/>
        </w:rPr>
        <w:t>INSERT DATE 18 MONTHS FROM THE DATE OF PUBLICATION OF THE RULE IN THE FEDERAL REGISTER</w:t>
      </w:r>
      <w:r w:rsidRPr="004945F8">
        <w:rPr>
          <w:rFonts w:ascii="TimesNewRoman" w:eastAsia="TimesNewRoman" w:hAnsi="TimesNewRoman" w:cs="TimesNewRoman"/>
          <w:bCs/>
          <w:szCs w:val="26"/>
        </w:rPr>
        <w:t>]</w:t>
      </w:r>
      <w:r w:rsidRPr="002C44AC">
        <w:rPr>
          <w:rFonts w:ascii="TimesNewRoman" w:eastAsia="TimesNewRoman" w:hAnsi="TimesNewRoman" w:cs="TimesNewRoman"/>
          <w:szCs w:val="26"/>
        </w:rPr>
        <w:t xml:space="preserve">, are as follows: </w:t>
      </w:r>
    </w:p>
    <w:p w:rsidR="001B5958" w:rsidRPr="002C44AC" w:rsidP="0F7CD649" w14:paraId="429754E9" w14:textId="77777777">
      <w:pPr>
        <w:widowControl/>
        <w:rPr>
          <w:rFonts w:ascii="TimesNewRoman" w:eastAsia="TimesNewRoman" w:hAnsi="TimesNewRoman" w:cs="TimesNewRoman"/>
          <w:color w:val="000000"/>
          <w:szCs w:val="26"/>
        </w:rPr>
      </w:pPr>
    </w:p>
    <w:p w:rsidR="001B5958" w:rsidRPr="00C53BBF" w:rsidP="0F7CD649" w14:paraId="42A13FD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i) WEQ-000, Abbreviations, Acronyms, and Definition of Terms (Version 004, July 31,</w:t>
      </w:r>
    </w:p>
    <w:p w:rsidR="001B5958" w:rsidRPr="00C53BBF" w:rsidP="0F7CD649" w14:paraId="3F1BFD97"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2023</w:t>
      </w:r>
      <w:r w:rsidRPr="00C53BBF">
        <w:rPr>
          <w:rFonts w:ascii="TimesNewRoman" w:eastAsia="TimesNewRoman" w:hAnsi="TimesNewRoman" w:cs="TimesNewRoman"/>
          <w:color w:val="FF0000"/>
          <w:szCs w:val="26"/>
          <w:u w:val="single"/>
        </w:rPr>
        <w:t>);</w:t>
      </w:r>
    </w:p>
    <w:p w:rsidR="001B5958" w:rsidRPr="00C53BBF" w:rsidP="0F7CD649" w14:paraId="2FDC70CF"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36E07EB4"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ii) WEQ-001, Open Access Same-Time Information Systems (OASIS) (WEQ Version</w:t>
      </w:r>
    </w:p>
    <w:p w:rsidR="001B5958" w:rsidRPr="00C53BBF" w:rsidP="0F7CD649" w14:paraId="5D69A07F" w14:textId="0FA8E51B">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004, July 31, 2023</w:t>
      </w:r>
      <w:r w:rsidRPr="00734DBB" w:rsidR="008E2676">
        <w:rPr>
          <w:rFonts w:ascii="TimesNewRoman" w:eastAsia="TimesNewRoman" w:hAnsi="TimesNewRoman" w:cs="TimesNewRoman"/>
          <w:color w:val="FF0000"/>
          <w:szCs w:val="26"/>
          <w:u w:val="single"/>
        </w:rPr>
        <w:t>),</w:t>
      </w:r>
      <w:r w:rsidR="008E2676">
        <w:rPr>
          <w:rFonts w:ascii="TimesNewRoman" w:eastAsia="TimesNewRoman" w:hAnsi="TimesNewRoman" w:cs="TimesNewRoman"/>
          <w:color w:val="FF0000"/>
          <w:szCs w:val="26"/>
          <w:u w:val="single"/>
        </w:rPr>
        <w:t xml:space="preserve"> </w:t>
      </w:r>
      <w:r w:rsidRPr="00734DBB" w:rsidR="00A01F4C">
        <w:rPr>
          <w:color w:val="FF0000"/>
          <w:u w:val="single"/>
        </w:rPr>
        <w:t>with Minor Correction MC24004 applied to standard WEQ-001-24.2.4 (August 9, 2024)</w:t>
      </w:r>
      <w:r w:rsidRPr="00734DBB" w:rsidR="008E2676">
        <w:rPr>
          <w:color w:val="FF0000"/>
          <w:u w:val="single"/>
        </w:rPr>
        <w:t>:</w:t>
      </w:r>
    </w:p>
    <w:p w:rsidR="001B5958" w:rsidRPr="00C53BBF" w:rsidP="0F7CD649" w14:paraId="383F1190"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66918A97"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iii) WEQ-002, Open Access Same-Time Information Systems (OASIS) Business</w:t>
      </w:r>
    </w:p>
    <w:p w:rsidR="001B5958" w:rsidRPr="00C53BBF" w:rsidP="0F7CD649" w14:paraId="787EB56B"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Practice Standards and Communication Protocol (S&amp;CP) (WEQ Version 004, July 31,</w:t>
      </w:r>
    </w:p>
    <w:p w:rsidR="001B5958" w:rsidRPr="00C53BBF" w:rsidP="0F7CD649" w14:paraId="3002BFA9"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2023</w:t>
      </w:r>
      <w:r w:rsidRPr="00C53BBF">
        <w:rPr>
          <w:rFonts w:ascii="TimesNewRoman" w:eastAsia="TimesNewRoman" w:hAnsi="TimesNewRoman" w:cs="TimesNewRoman"/>
          <w:color w:val="FF0000"/>
          <w:szCs w:val="26"/>
          <w:u w:val="single"/>
        </w:rPr>
        <w:t>);</w:t>
      </w:r>
    </w:p>
    <w:p w:rsidR="001B5958" w:rsidRPr="00C53BBF" w:rsidP="0F7CD649" w14:paraId="747F7E8C"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5A26BDFD"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iv) WEQ-003, Open Access Same-Time Information Systems (OASIS) Data Dictionary</w:t>
      </w:r>
    </w:p>
    <w:p w:rsidR="001B5958" w:rsidRPr="00C53BBF" w:rsidP="0F7CD649" w14:paraId="1B5379F0"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WEQ Version 004, July 31, 2023</w:t>
      </w:r>
      <w:r w:rsidRPr="00C53BBF">
        <w:rPr>
          <w:rFonts w:ascii="TimesNewRoman" w:eastAsia="TimesNewRoman" w:hAnsi="TimesNewRoman" w:cs="TimesNewRoman"/>
          <w:color w:val="FF0000"/>
          <w:szCs w:val="26"/>
          <w:u w:val="single"/>
        </w:rPr>
        <w:t>);</w:t>
      </w:r>
    </w:p>
    <w:p w:rsidR="001B5958" w:rsidRPr="00C53BBF" w:rsidP="0F7CD649" w14:paraId="6C79BCA8"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15477C62"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v) WEQ-004, Coordinate Interchange (WEQ Version 004, July 31, 2023</w:t>
      </w:r>
      <w:r w:rsidRPr="00C53BBF">
        <w:rPr>
          <w:rFonts w:ascii="TimesNewRoman" w:eastAsia="TimesNewRoman" w:hAnsi="TimesNewRoman" w:cs="TimesNewRoman"/>
          <w:color w:val="FF0000"/>
          <w:szCs w:val="26"/>
          <w:u w:val="single"/>
        </w:rPr>
        <w:t>);</w:t>
      </w:r>
    </w:p>
    <w:p w:rsidR="001B5958" w:rsidRPr="00C53BBF" w:rsidP="0F7CD649" w14:paraId="727B7F1C"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06C84844"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vi) WEQ-005, Area Control Error (ACE) Equation Special Cases (WEQ Version 004,</w:t>
      </w:r>
    </w:p>
    <w:p w:rsidR="001B5958" w:rsidRPr="00C53BBF" w:rsidP="0F7CD649" w14:paraId="4C890C2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July 31, 2023</w:t>
      </w:r>
      <w:r w:rsidRPr="00C53BBF">
        <w:rPr>
          <w:rFonts w:ascii="TimesNewRoman" w:eastAsia="TimesNewRoman" w:hAnsi="TimesNewRoman" w:cs="TimesNewRoman"/>
          <w:color w:val="FF0000"/>
          <w:szCs w:val="26"/>
          <w:u w:val="single"/>
        </w:rPr>
        <w:t>);</w:t>
      </w:r>
    </w:p>
    <w:p w:rsidR="001B5958" w:rsidRPr="00C53BBF" w:rsidP="0F7CD649" w14:paraId="40A51262"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17BF12F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vii) WEQ-006, Manual Time Error Correction (WEQ Version 004, July 31, 2023</w:t>
      </w:r>
      <w:r w:rsidRPr="00C53BBF">
        <w:rPr>
          <w:rFonts w:ascii="TimesNewRoman" w:eastAsia="TimesNewRoman" w:hAnsi="TimesNewRoman" w:cs="TimesNewRoman"/>
          <w:color w:val="FF0000"/>
          <w:szCs w:val="26"/>
          <w:u w:val="single"/>
        </w:rPr>
        <w:t>);</w:t>
      </w:r>
    </w:p>
    <w:p w:rsidR="001B5958" w:rsidRPr="00C53BBF" w:rsidP="0F7CD649" w14:paraId="18486880"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2CDDC241"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viii) WEQ-007 Inadvertent Interchange Payback (WEQ Version 004, July 31, 2023</w:t>
      </w:r>
      <w:r w:rsidRPr="00C53BBF">
        <w:rPr>
          <w:rFonts w:ascii="TimesNewRoman" w:eastAsia="TimesNewRoman" w:hAnsi="TimesNewRoman" w:cs="TimesNewRoman"/>
          <w:color w:val="FF0000"/>
          <w:szCs w:val="26"/>
          <w:u w:val="single"/>
        </w:rPr>
        <w:t>);</w:t>
      </w:r>
    </w:p>
    <w:p w:rsidR="001B5958" w:rsidRPr="00C53BBF" w:rsidP="0F7CD649" w14:paraId="52720397"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7B0098BC"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ix) WEQ-008, Transmission Loading Relief (TLR) – Eastern Interconnection (WEQ</w:t>
      </w:r>
    </w:p>
    <w:p w:rsidR="001B5958" w:rsidRPr="00C53BBF" w:rsidP="0F7CD649" w14:paraId="60F05F2D"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Version 004, July 31, 2023</w:t>
      </w:r>
      <w:r w:rsidRPr="00C53BBF">
        <w:rPr>
          <w:rFonts w:ascii="TimesNewRoman" w:eastAsia="TimesNewRoman" w:hAnsi="TimesNewRoman" w:cs="TimesNewRoman"/>
          <w:color w:val="FF0000"/>
          <w:szCs w:val="26"/>
          <w:u w:val="single"/>
        </w:rPr>
        <w:t>);</w:t>
      </w:r>
    </w:p>
    <w:p w:rsidR="001B5958" w:rsidRPr="00C53BBF" w:rsidP="0F7CD649" w14:paraId="00803D5C"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52BE9723"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 WEQ-011, Gas/Electric Coordination (WEQ Version 004, July 31, 2023</w:t>
      </w:r>
      <w:r w:rsidRPr="00C53BBF">
        <w:rPr>
          <w:rFonts w:ascii="TimesNewRoman" w:eastAsia="TimesNewRoman" w:hAnsi="TimesNewRoman" w:cs="TimesNewRoman"/>
          <w:color w:val="FF0000"/>
          <w:szCs w:val="26"/>
          <w:u w:val="single"/>
        </w:rPr>
        <w:t>);</w:t>
      </w:r>
    </w:p>
    <w:p w:rsidR="001B5958" w:rsidRPr="00C53BBF" w:rsidP="0F7CD649" w14:paraId="74B8F3B4" w14:textId="77777777">
      <w:pPr>
        <w:widowControl/>
        <w:spacing w:line="259" w:lineRule="auto"/>
        <w:rPr>
          <w:rFonts w:ascii="TimesNewRoman" w:eastAsia="TimesNewRoman" w:hAnsi="TimesNewRoman" w:cs="TimesNewRoman"/>
          <w:b/>
          <w:color w:val="FF0000"/>
          <w:szCs w:val="26"/>
          <w:u w:val="single"/>
          <w14:ligatures w14:val="standardContextual"/>
        </w:rPr>
      </w:pPr>
    </w:p>
    <w:p w:rsidR="001B5958" w:rsidRPr="00C53BBF" w:rsidP="0F7CD649" w14:paraId="766A2B76"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i) WEQ-012, Public Key Infrastructure (PKI) (WEQ Version 004, July 31, 2023</w:t>
      </w:r>
      <w:r w:rsidRPr="00C53BBF">
        <w:rPr>
          <w:rFonts w:ascii="TimesNewRoman" w:eastAsia="TimesNewRoman" w:hAnsi="TimesNewRoman" w:cs="TimesNewRoman"/>
          <w:color w:val="FF0000"/>
          <w:szCs w:val="26"/>
          <w:u w:val="single"/>
        </w:rPr>
        <w:t>);</w:t>
      </w:r>
    </w:p>
    <w:p w:rsidR="001B5958" w:rsidRPr="00C53BBF" w:rsidP="0F7CD649" w14:paraId="62123D6F"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70CBB6F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ii) WEQ-013, Open Access Same-Time Information Systems (OASIS) Implementation</w:t>
      </w:r>
    </w:p>
    <w:p w:rsidR="001B5958" w:rsidRPr="00C53BBF" w:rsidP="0F7CD649" w14:paraId="52382F26"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Guide (WEQ Version 004, July 31, 2023</w:t>
      </w:r>
      <w:r w:rsidRPr="00C53BBF">
        <w:rPr>
          <w:rFonts w:ascii="TimesNewRoman" w:eastAsia="TimesNewRoman" w:hAnsi="TimesNewRoman" w:cs="TimesNewRoman"/>
          <w:color w:val="FF0000"/>
          <w:szCs w:val="26"/>
          <w:u w:val="single"/>
        </w:rPr>
        <w:t>);</w:t>
      </w:r>
    </w:p>
    <w:p w:rsidR="001B5958" w:rsidRPr="00C53BBF" w:rsidP="0F7CD649" w14:paraId="5075AED4"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09A1711" w14:paraId="4DC0D5A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iii) WEQ-015, Measurement and Verification of Wholesale Electricity Demand</w:t>
      </w:r>
    </w:p>
    <w:p w:rsidR="001B5958" w:rsidRPr="00C53BBF" w:rsidP="0F7CD649" w14:paraId="79D245CE"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Response (WEQ Version 004, July 31, 2023</w:t>
      </w:r>
      <w:r w:rsidRPr="00C53BBF">
        <w:rPr>
          <w:rFonts w:ascii="TimesNewRoman" w:eastAsia="TimesNewRoman" w:hAnsi="TimesNewRoman" w:cs="TimesNewRoman"/>
          <w:color w:val="FF0000"/>
          <w:szCs w:val="26"/>
          <w:u w:val="single"/>
        </w:rPr>
        <w:t>);</w:t>
      </w:r>
    </w:p>
    <w:p w:rsidR="001B5958" w:rsidRPr="00C53BBF" w:rsidP="0F7CD649" w14:paraId="5A04EE1B"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5970B7B8" w14:textId="41C0ED54">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iv) WEQ-021, Measurement and Verification of Energy Efficiency Products (WEQ</w:t>
      </w:r>
      <w:r w:rsidRPr="00C53BBF" w:rsidR="00497B70">
        <w:rPr>
          <w:rFonts w:ascii="TimesNewRoman" w:eastAsia="TimesNewRoman" w:hAnsi="TimesNewRoman" w:cs="TimesNewRoman"/>
          <w:color w:val="FF0000"/>
          <w:szCs w:val="26"/>
          <w:u w:val="single"/>
        </w:rPr>
        <w:t xml:space="preserve"> </w:t>
      </w:r>
      <w:r w:rsidRPr="00C53BBF">
        <w:rPr>
          <w:rFonts w:ascii="TimesNewRoman" w:eastAsia="TimesNewRoman" w:hAnsi="TimesNewRoman" w:cs="TimesNewRoman"/>
          <w:color w:val="FF0000"/>
          <w:szCs w:val="26"/>
          <w:u w:val="single"/>
        </w:rPr>
        <w:t>V</w:t>
      </w:r>
      <w:r w:rsidRPr="00C53BBF">
        <w:rPr>
          <w:rFonts w:ascii="TimesNewRoman" w:eastAsia="TimesNewRoman" w:hAnsi="TimesNewRoman" w:cs="TimesNewRoman"/>
          <w:color w:val="FF0000"/>
          <w:szCs w:val="26"/>
          <w:u w:val="single"/>
        </w:rPr>
        <w:t>ersion 004, July 31, 2023</w:t>
      </w:r>
      <w:r w:rsidRPr="00C53BBF">
        <w:rPr>
          <w:rFonts w:ascii="TimesNewRoman" w:eastAsia="TimesNewRoman" w:hAnsi="TimesNewRoman" w:cs="TimesNewRoman"/>
          <w:color w:val="FF0000"/>
          <w:szCs w:val="26"/>
          <w:u w:val="single"/>
        </w:rPr>
        <w:t>);</w:t>
      </w:r>
    </w:p>
    <w:p w:rsidR="001B5958" w:rsidRPr="00C53BBF" w:rsidP="0F7CD649" w14:paraId="54450355"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769DA686"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v) WEQ-022, Electric Industry Registry (EIR) (WEQ Version 004, July 31, 2023</w:t>
      </w:r>
      <w:r w:rsidRPr="00C53BBF">
        <w:rPr>
          <w:rFonts w:ascii="TimesNewRoman" w:eastAsia="TimesNewRoman" w:hAnsi="TimesNewRoman" w:cs="TimesNewRoman"/>
          <w:color w:val="FF0000"/>
          <w:szCs w:val="26"/>
          <w:u w:val="single"/>
        </w:rPr>
        <w:t>);</w:t>
      </w:r>
    </w:p>
    <w:p w:rsidR="001B5958" w:rsidRPr="00C53BBF" w:rsidP="0F7CD649" w14:paraId="190A49EF"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3AC314FD"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vi) WEQ-023, Modeling (WEQ Version 004, July 31, 2023</w:t>
      </w:r>
      <w:r w:rsidRPr="00C53BBF">
        <w:rPr>
          <w:rFonts w:ascii="TimesNewRoman" w:eastAsia="TimesNewRoman" w:hAnsi="TimesNewRoman" w:cs="TimesNewRoman"/>
          <w:color w:val="FF0000"/>
          <w:szCs w:val="26"/>
          <w:u w:val="single"/>
        </w:rPr>
        <w:t>);</w:t>
      </w:r>
    </w:p>
    <w:p w:rsidR="001B5958" w:rsidRPr="00C53BBF" w:rsidP="0F7CD649" w14:paraId="69090C78" w14:textId="77777777">
      <w:pPr>
        <w:widowControl/>
        <w:spacing w:line="259" w:lineRule="auto"/>
        <w:rPr>
          <w:rFonts w:ascii="TimesNewRoman" w:eastAsia="TimesNewRoman" w:hAnsi="TimesNewRoman" w:cs="TimesNewRoman"/>
          <w:color w:val="FF0000"/>
          <w:szCs w:val="26"/>
          <w:u w:val="single"/>
          <w14:ligatures w14:val="standardContextual"/>
        </w:rPr>
      </w:pPr>
    </w:p>
    <w:p w:rsidR="001B5958" w:rsidRPr="00C53BBF" w:rsidP="0F7CD649" w14:paraId="1B303A47" w14:textId="77777777">
      <w:pPr>
        <w:widowControl/>
        <w:spacing w:line="259" w:lineRule="auto"/>
        <w:rPr>
          <w:rFonts w:ascii="TimesNewRoman" w:eastAsia="TimesNewRoman" w:hAnsi="TimesNewRoman" w:cs="TimesNewRoman"/>
          <w:color w:val="FF0000"/>
          <w:szCs w:val="26"/>
          <w:u w:val="single"/>
          <w14:ligatures w14:val="standardContextual"/>
        </w:rPr>
      </w:pPr>
      <w:r w:rsidRPr="00C53BBF">
        <w:rPr>
          <w:rFonts w:ascii="TimesNewRoman" w:eastAsia="TimesNewRoman" w:hAnsi="TimesNewRoman" w:cs="TimesNewRoman"/>
          <w:color w:val="FF0000"/>
          <w:szCs w:val="26"/>
          <w:u w:val="single"/>
        </w:rPr>
        <w:t>(xvii) WEQ-024, Cybersecurity (WEQ Version 004, July 31, 2023).</w:t>
      </w:r>
    </w:p>
    <w:p w:rsidR="00FF32A1" w:rsidRPr="0003382F" w:rsidP="005A5B96" w14:paraId="7D71AF91" w14:textId="77777777">
      <w:pPr>
        <w:pStyle w:val="FootnoteText"/>
        <w:ind w:firstLine="0"/>
        <w:jc w:val="right"/>
      </w:pPr>
    </w:p>
    <w:sectPr w:rsidSect="000203BB">
      <w:headerReference w:type="even" r:id="rId16"/>
      <w:headerReference w:type="default" r:id="rId17"/>
      <w:headerReference w:type="first" r:id="rId18"/>
      <w:pgSz w:w="12240" w:h="15840"/>
      <w:pgMar w:top="1440" w:right="144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F1DF1" w:rsidP="0048020B" w14:paraId="158FFE20" w14:textId="77777777">
      <w:r>
        <w:separator/>
      </w:r>
    </w:p>
  </w:endnote>
  <w:endnote w:type="continuationSeparator" w:id="1">
    <w:p w:rsidR="002F1DF1" w:rsidP="0048020B" w14:paraId="48CE9D20" w14:textId="77777777">
      <w:r>
        <w:continuationSeparator/>
      </w:r>
    </w:p>
  </w:endnote>
  <w:endnote w:type="continuationNotice" w:id="2">
    <w:p w:rsidR="002F1DF1" w14:paraId="6556065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90432375"/>
      <w:docPartObj>
        <w:docPartGallery w:val="Page Numbers (Bottom of Page)"/>
        <w:docPartUnique/>
      </w:docPartObj>
    </w:sdtPr>
    <w:sdtEndPr>
      <w:rPr>
        <w:noProof/>
      </w:rPr>
    </w:sdtEndPr>
    <w:sdtContent>
      <w:p w:rsidR="00415BFD" w14:paraId="58B93B1C" w14:textId="2A7BA6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1510E" w14:paraId="5F9E90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72357844"/>
      <w:docPartObj>
        <w:docPartGallery w:val="Page Numbers (Bottom of Page)"/>
        <w:docPartUnique/>
      </w:docPartObj>
    </w:sdtPr>
    <w:sdtEndPr>
      <w:rPr>
        <w:noProof/>
      </w:rPr>
    </w:sdtEndPr>
    <w:sdtContent>
      <w:p w:rsidR="00504A41" w14:paraId="10E8061D" w14:textId="2D002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87D41" w:rsidP="00A22E6E" w14:paraId="457BDB13" w14:textId="364C42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F1DF1" w:rsidP="0048020B" w14:paraId="5F4A8394" w14:textId="77777777">
      <w:r>
        <w:separator/>
      </w:r>
    </w:p>
  </w:footnote>
  <w:footnote w:type="continuationSeparator" w:id="1">
    <w:p w:rsidR="002F1DF1" w:rsidP="0048020B" w14:paraId="3CBA7F7D" w14:textId="77777777">
      <w:r>
        <w:continuationSeparator/>
      </w:r>
    </w:p>
  </w:footnote>
  <w:footnote w:type="continuationNotice" w:id="2">
    <w:p w:rsidR="002F1DF1" w:rsidRPr="0067116C" w:rsidP="0067116C" w14:paraId="42B939A0" w14:textId="77777777">
      <w:pPr>
        <w:spacing w:line="14" w:lineRule="exact"/>
        <w:rPr>
          <w:sz w:val="2"/>
        </w:rPr>
      </w:pPr>
    </w:p>
  </w:footnote>
  <w:footnote w:id="3">
    <w:p w:rsidR="00FE190C" w14:paraId="479A364E" w14:textId="31B09A8F">
      <w:pPr>
        <w:pStyle w:val="FootnoteText"/>
      </w:pPr>
      <w:r>
        <w:rPr>
          <w:rStyle w:val="FootnoteReference"/>
        </w:rPr>
        <w:footnoteRef/>
      </w:r>
      <w:r>
        <w:t xml:space="preserve"> NAESB has developed and adopted, in </w:t>
      </w:r>
      <w:r w:rsidR="00E20AE0">
        <w:t xml:space="preserve">response to </w:t>
      </w:r>
      <w:r w:rsidR="006077E8">
        <w:t>recommendations f</w:t>
      </w:r>
      <w:r w:rsidR="00E852A9">
        <w:t>ro</w:t>
      </w:r>
      <w:r w:rsidR="006077E8">
        <w:t>m the U.S. Department of Energy (DOE) and Sandia National Laboratories (Sandia Labs)</w:t>
      </w:r>
      <w:r w:rsidR="00C61C52">
        <w:t xml:space="preserve">, a </w:t>
      </w:r>
      <w:r w:rsidR="00A2125C">
        <w:t xml:space="preserve">new set of business practice standards to strengthen </w:t>
      </w:r>
      <w:r w:rsidR="00B66DCF">
        <w:t>cybersecurity protections.</w:t>
      </w:r>
    </w:p>
  </w:footnote>
  <w:footnote w:id="4">
    <w:p w:rsidR="002158B0" w:rsidRPr="000911EE" w:rsidP="002158B0" w14:paraId="0488ABC8" w14:textId="2E35BEDC">
      <w:pPr>
        <w:pStyle w:val="FootnoteText"/>
      </w:pPr>
      <w:r>
        <w:rPr>
          <w:rStyle w:val="FootnoteReference"/>
        </w:rPr>
        <w:footnoteRef/>
      </w:r>
      <w:r>
        <w:t xml:space="preserve"> This series of orders began with the Commission’s issuance of </w:t>
      </w:r>
      <w:r>
        <w:rPr>
          <w:i/>
          <w:iCs/>
        </w:rPr>
        <w:t>Standards for Bus. Practices &amp; Commc’n Protocols for Pub. Utils.</w:t>
      </w:r>
      <w:r w:rsidRPr="005442D1">
        <w:t>,</w:t>
      </w:r>
      <w:r w:rsidRPr="00E21CDD">
        <w:rPr>
          <w:iCs/>
        </w:rPr>
        <w:t xml:space="preserve"> </w:t>
      </w:r>
      <w:r>
        <w:t xml:space="preserve">Order No. 676, 71 FR 26199 </w:t>
      </w:r>
      <w:r w:rsidR="00925759">
        <w:t xml:space="preserve">    </w:t>
      </w:r>
      <w:r>
        <w:t>(May 4, 2006</w:t>
      </w:r>
      <w:r w:rsidRPr="00334D85">
        <w:t>), 115 FERC ¶ 61,139</w:t>
      </w:r>
      <w:r w:rsidR="00925759">
        <w:t xml:space="preserve"> (2006)</w:t>
      </w:r>
      <w:r w:rsidRPr="00334D85">
        <w:t>.</w:t>
      </w:r>
    </w:p>
  </w:footnote>
  <w:footnote w:id="5">
    <w:p w:rsidR="00302227" w:rsidRPr="000E2F2C" w:rsidP="00302227" w14:paraId="1F480AC3" w14:textId="22EA02EF">
      <w:pPr>
        <w:pStyle w:val="FootnoteText"/>
      </w:pPr>
      <w:r>
        <w:rPr>
          <w:rStyle w:val="FootnoteReference"/>
        </w:rPr>
        <w:footnoteRef/>
      </w:r>
      <w:r>
        <w:t xml:space="preserve"> </w:t>
      </w:r>
      <w:r>
        <w:rPr>
          <w:i/>
          <w:iCs/>
        </w:rPr>
        <w:t>Standards for Bus. Practices &amp; Commc’n Protocols for Pub. Utils.</w:t>
      </w:r>
      <w:r>
        <w:t xml:space="preserve">, Order </w:t>
      </w:r>
      <w:r w:rsidR="00925759">
        <w:t xml:space="preserve">       </w:t>
      </w:r>
      <w:r>
        <w:t>No. 676-I, 85 FR 1051 (Feb. 25,</w:t>
      </w:r>
      <w:r w:rsidR="00925759">
        <w:t xml:space="preserve"> </w:t>
      </w:r>
      <w:r>
        <w:t xml:space="preserve">2020), 170 FERC </w:t>
      </w:r>
      <w:r w:rsidR="00E21CDD">
        <w:t>¶ 6</w:t>
      </w:r>
      <w:r>
        <w:t xml:space="preserve">1,062 (2020); </w:t>
      </w:r>
      <w:r>
        <w:rPr>
          <w:i/>
          <w:iCs/>
        </w:rPr>
        <w:t>Standards for Bus. Practices &amp; Commc’n Protocols for Pub. Utils.</w:t>
      </w:r>
      <w:r w:rsidRPr="005442D1">
        <w:t>,</w:t>
      </w:r>
      <w:r w:rsidRPr="00E21CDD">
        <w:rPr>
          <w:iCs/>
        </w:rPr>
        <w:t xml:space="preserve"> </w:t>
      </w:r>
      <w:r>
        <w:t xml:space="preserve">No. 676-J, 86 FR 29,491 (Jun. 2, 2021), 175 FERC </w:t>
      </w:r>
      <w:r w:rsidR="00E21CDD">
        <w:t>¶ 6</w:t>
      </w:r>
      <w:r>
        <w:t>1,139 (2021).</w:t>
      </w:r>
    </w:p>
  </w:footnote>
  <w:footnote w:id="6">
    <w:p w:rsidR="00660592" w:rsidRPr="00DC6301" w:rsidP="00660592" w14:paraId="0311EE66" w14:textId="63736D9E">
      <w:pPr>
        <w:pStyle w:val="FootnoteText"/>
      </w:pPr>
      <w:r>
        <w:rPr>
          <w:rStyle w:val="FootnoteReference"/>
        </w:rPr>
        <w:footnoteRef/>
      </w:r>
      <w:r>
        <w:t xml:space="preserve"> </w:t>
      </w:r>
      <w:r>
        <w:rPr>
          <w:i/>
          <w:iCs/>
        </w:rPr>
        <w:t xml:space="preserve">Standards for Bus. </w:t>
      </w:r>
      <w:r>
        <w:rPr>
          <w:i/>
          <w:iCs/>
        </w:rPr>
        <w:t>Prac</w:t>
      </w:r>
      <w:r w:rsidR="00FB698C">
        <w:rPr>
          <w:i/>
          <w:iCs/>
        </w:rPr>
        <w:t>s.</w:t>
      </w:r>
      <w:r>
        <w:rPr>
          <w:i/>
          <w:iCs/>
        </w:rPr>
        <w:t xml:space="preserve"> &amp; Commc’n Protocols for Pub. Utils.</w:t>
      </w:r>
      <w:r w:rsidRPr="005442D1">
        <w:t>,</w:t>
      </w:r>
      <w:r w:rsidRPr="00E21CDD">
        <w:rPr>
          <w:iCs/>
        </w:rPr>
        <w:t xml:space="preserve"> </w:t>
      </w:r>
      <w:r>
        <w:t xml:space="preserve">Notice of Proposed Rulemaking, </w:t>
      </w:r>
      <w:r w:rsidR="00BE0AF5">
        <w:t>89</w:t>
      </w:r>
      <w:r>
        <w:t xml:space="preserve"> FR </w:t>
      </w:r>
      <w:r w:rsidR="006D115A">
        <w:t>37147</w:t>
      </w:r>
      <w:r w:rsidR="00C96070">
        <w:t xml:space="preserve"> (May 6, 2024)</w:t>
      </w:r>
      <w:r>
        <w:t xml:space="preserve">, 187 FERC </w:t>
      </w:r>
      <w:r w:rsidR="00E21CDD">
        <w:t>¶ 6</w:t>
      </w:r>
      <w:r>
        <w:t>1,033 (2024) (NOPR).</w:t>
      </w:r>
    </w:p>
  </w:footnote>
  <w:footnote w:id="7">
    <w:p w:rsidR="008675CC" w:rsidP="008675CC" w14:paraId="0A28A2D4" w14:textId="77777777">
      <w:pPr>
        <w:pStyle w:val="FootnoteText"/>
      </w:pPr>
      <w:r>
        <w:rPr>
          <w:rStyle w:val="FootnoteReference"/>
        </w:rPr>
        <w:footnoteRef/>
      </w:r>
      <w:r>
        <w:t xml:space="preserve"> Idaho Power Comments at 1.</w:t>
      </w:r>
    </w:p>
  </w:footnote>
  <w:footnote w:id="8">
    <w:p w:rsidR="00CA1628" w:rsidP="00CA1628" w14:paraId="45ABFC6A" w14:textId="77777777">
      <w:pPr>
        <w:pStyle w:val="FootnoteText"/>
      </w:pPr>
      <w:r>
        <w:rPr>
          <w:rStyle w:val="FootnoteReference"/>
        </w:rPr>
        <w:footnoteRef/>
      </w:r>
      <w:r>
        <w:t xml:space="preserve"> </w:t>
      </w:r>
      <w:r w:rsidRPr="00C569C9">
        <w:rPr>
          <w:i/>
          <w:iCs/>
        </w:rPr>
        <w:t>Id.</w:t>
      </w:r>
    </w:p>
  </w:footnote>
  <w:footnote w:id="9">
    <w:p w:rsidR="008675CC" w:rsidRPr="00CE67BE" w:rsidP="008675CC" w14:paraId="53FB4A19" w14:textId="77777777">
      <w:pPr>
        <w:pStyle w:val="FootnoteText"/>
      </w:pPr>
      <w:r>
        <w:rPr>
          <w:rStyle w:val="FootnoteReference"/>
        </w:rPr>
        <w:footnoteRef/>
      </w:r>
      <w:r>
        <w:t xml:space="preserve"> </w:t>
      </w:r>
      <w:r w:rsidRPr="00C569C9">
        <w:rPr>
          <w:i/>
          <w:iCs/>
        </w:rPr>
        <w:t>Id.</w:t>
      </w:r>
      <w:r w:rsidRPr="00E21CDD">
        <w:rPr>
          <w:iCs/>
        </w:rPr>
        <w:t xml:space="preserve"> </w:t>
      </w:r>
      <w:r>
        <w:t>at 2.</w:t>
      </w:r>
    </w:p>
  </w:footnote>
  <w:footnote w:id="10">
    <w:p w:rsidR="008675CC" w:rsidRPr="00CE67BE" w:rsidP="008675CC" w14:paraId="6A568BED" w14:textId="77777777">
      <w:pPr>
        <w:pStyle w:val="FootnoteText"/>
      </w:pPr>
      <w:r>
        <w:rPr>
          <w:rStyle w:val="FootnoteReference"/>
        </w:rPr>
        <w:footnoteRef/>
      </w:r>
      <w:r>
        <w:t xml:space="preserve"> </w:t>
      </w:r>
      <w:r w:rsidRPr="00C569C9">
        <w:rPr>
          <w:i/>
          <w:iCs/>
        </w:rPr>
        <w:t>Id.</w:t>
      </w:r>
      <w:r w:rsidRPr="00E21CDD">
        <w:rPr>
          <w:iCs/>
        </w:rPr>
        <w:t xml:space="preserve"> </w:t>
      </w:r>
    </w:p>
  </w:footnote>
  <w:footnote w:id="11">
    <w:p w:rsidR="008675CC" w:rsidRPr="00C569C9" w:rsidP="008675CC" w14:paraId="46FF315A" w14:textId="77777777">
      <w:pPr>
        <w:pStyle w:val="FootnoteText"/>
        <w:rPr>
          <w:i/>
          <w:iCs/>
        </w:rPr>
      </w:pPr>
      <w:r>
        <w:rPr>
          <w:rStyle w:val="FootnoteReference"/>
        </w:rPr>
        <w:footnoteRef/>
      </w:r>
      <w:r>
        <w:t xml:space="preserve"> </w:t>
      </w:r>
      <w:r w:rsidRPr="00C569C9">
        <w:rPr>
          <w:i/>
          <w:iCs/>
        </w:rPr>
        <w:t>Id.</w:t>
      </w:r>
    </w:p>
  </w:footnote>
  <w:footnote w:id="12">
    <w:p w:rsidR="008675CC" w:rsidP="008675CC" w14:paraId="4715203D" w14:textId="77777777">
      <w:pPr>
        <w:pStyle w:val="FootnoteText"/>
      </w:pPr>
      <w:r>
        <w:rPr>
          <w:rStyle w:val="FootnoteReference"/>
        </w:rPr>
        <w:footnoteRef/>
      </w:r>
      <w:r>
        <w:t xml:space="preserve"> </w:t>
      </w:r>
      <w:r w:rsidRPr="00C569C9">
        <w:rPr>
          <w:i/>
          <w:iCs/>
        </w:rPr>
        <w:t>Id.</w:t>
      </w:r>
    </w:p>
  </w:footnote>
  <w:footnote w:id="13">
    <w:p w:rsidR="008675CC" w:rsidP="009E6AD6" w14:paraId="10829623" w14:textId="77777777">
      <w:pPr>
        <w:pStyle w:val="FootnoteText"/>
        <w:widowControl/>
      </w:pPr>
      <w:r>
        <w:rPr>
          <w:rStyle w:val="FootnoteReference"/>
        </w:rPr>
        <w:footnoteRef/>
      </w:r>
      <w:r>
        <w:t xml:space="preserve"> NAESB July 5 Minor Correction Filing at 1.</w:t>
      </w:r>
    </w:p>
  </w:footnote>
  <w:footnote w:id="14">
    <w:p w:rsidR="00CA405E" w14:paraId="05C4B688" w14:textId="775A3909">
      <w:pPr>
        <w:pStyle w:val="FootnoteText"/>
      </w:pPr>
      <w:r>
        <w:rPr>
          <w:rStyle w:val="FootnoteReference"/>
        </w:rPr>
        <w:footnoteRef/>
      </w:r>
      <w:r>
        <w:t xml:space="preserve"> </w:t>
      </w:r>
      <w:r w:rsidRPr="00352744">
        <w:rPr>
          <w:i/>
          <w:iCs/>
        </w:rPr>
        <w:t>Id.</w:t>
      </w:r>
    </w:p>
  </w:footnote>
  <w:footnote w:id="15">
    <w:p w:rsidR="00501389" w14:paraId="15A62819" w14:textId="7368495B">
      <w:pPr>
        <w:pStyle w:val="FootnoteText"/>
      </w:pPr>
      <w:r>
        <w:rPr>
          <w:rStyle w:val="FootnoteReference"/>
        </w:rPr>
        <w:footnoteRef/>
      </w:r>
      <w:r>
        <w:t xml:space="preserve"> </w:t>
      </w:r>
      <w:r w:rsidR="002154BC">
        <w:t xml:space="preserve">NAESB July 5 Minor Correction Filing </w:t>
      </w:r>
      <w:r w:rsidR="00BA0345">
        <w:t>at 2.</w:t>
      </w:r>
    </w:p>
  </w:footnote>
  <w:footnote w:id="16">
    <w:p w:rsidR="007366B1" w:rsidP="007366B1" w14:paraId="29368FB4" w14:textId="3BB6F79E">
      <w:pPr>
        <w:pStyle w:val="FootnoteText"/>
      </w:pPr>
      <w:r>
        <w:rPr>
          <w:rStyle w:val="FootnoteReference"/>
        </w:rPr>
        <w:footnoteRef/>
      </w:r>
      <w:r>
        <w:t xml:space="preserve"> Furthermore, WEQ-016, WEQ-017, WEQ-018, WEQ-019, and WEQ-020 are listed informationally in Commission regulations as non-mandatory guidance.</w:t>
      </w:r>
    </w:p>
  </w:footnote>
  <w:footnote w:id="17">
    <w:p w:rsidR="00E47651" w14:paraId="393C8955" w14:textId="47EF3D87">
      <w:pPr>
        <w:pStyle w:val="FootnoteText"/>
      </w:pPr>
      <w:r>
        <w:rPr>
          <w:rStyle w:val="FootnoteReference"/>
        </w:rPr>
        <w:footnoteRef/>
      </w:r>
      <w:r>
        <w:t xml:space="preserve"> NOPR, </w:t>
      </w:r>
      <w:r w:rsidR="008B37F7">
        <w:t xml:space="preserve">187 FERC </w:t>
      </w:r>
      <w:r w:rsidR="00E21CDD">
        <w:t>¶ 6</w:t>
      </w:r>
      <w:r w:rsidR="008B37F7">
        <w:t xml:space="preserve">1,033 at </w:t>
      </w:r>
      <w:r>
        <w:t>P</w:t>
      </w:r>
      <w:r w:rsidR="00E21CDD">
        <w:t>P 6</w:t>
      </w:r>
      <w:r>
        <w:t>8-73</w:t>
      </w:r>
      <w:r w:rsidR="008B37F7">
        <w:t>.</w:t>
      </w:r>
    </w:p>
  </w:footnote>
  <w:footnote w:id="18">
    <w:p w:rsidR="00C269EA" w14:paraId="5F11ED8B" w14:textId="0B6F211C">
      <w:pPr>
        <w:pStyle w:val="FootnoteText"/>
      </w:pPr>
      <w:r>
        <w:rPr>
          <w:rStyle w:val="FootnoteReference"/>
        </w:rPr>
        <w:footnoteRef/>
      </w:r>
      <w:r>
        <w:t xml:space="preserve"> </w:t>
      </w:r>
      <w:r w:rsidRPr="00AC34CC" w:rsidR="00AC34CC">
        <w:t xml:space="preserve">Order </w:t>
      </w:r>
      <w:r w:rsidR="00926C29">
        <w:t xml:space="preserve">No. </w:t>
      </w:r>
      <w:r w:rsidRPr="00AC34CC" w:rsidR="00AC34CC">
        <w:t xml:space="preserve">676-I, 170 FERC </w:t>
      </w:r>
      <w:r w:rsidRPr="00AC34CC" w:rsidR="00E21CDD">
        <w:t>¶</w:t>
      </w:r>
      <w:r w:rsidR="00E21CDD">
        <w:t> </w:t>
      </w:r>
      <w:r w:rsidRPr="00AC34CC" w:rsidR="00E21CDD">
        <w:t>6</w:t>
      </w:r>
      <w:r w:rsidRPr="00AC34CC" w:rsidR="00AC34CC">
        <w:t xml:space="preserve">1,062 at </w:t>
      </w:r>
      <w:r w:rsidRPr="00AC34CC" w:rsidR="00E21CDD">
        <w:t>P</w:t>
      </w:r>
      <w:r w:rsidR="00E21CDD">
        <w:t> </w:t>
      </w:r>
      <w:r w:rsidRPr="00AC34CC" w:rsidR="00E21CDD">
        <w:t>4</w:t>
      </w:r>
      <w:r w:rsidRPr="00AC34CC" w:rsidR="00AC34CC">
        <w:t>6.</w:t>
      </w:r>
    </w:p>
  </w:footnote>
  <w:footnote w:id="19">
    <w:p w:rsidR="006D5DFF" w14:paraId="400B5987" w14:textId="5A5434CE">
      <w:pPr>
        <w:pStyle w:val="FootnoteText"/>
      </w:pPr>
      <w:r>
        <w:rPr>
          <w:rStyle w:val="FootnoteReference"/>
        </w:rPr>
        <w:footnoteRef/>
      </w:r>
      <w:r>
        <w:t xml:space="preserve"> Informational Report at 8.</w:t>
      </w:r>
    </w:p>
  </w:footnote>
  <w:footnote w:id="20">
    <w:p w:rsidR="00B53C47" w14:paraId="5D77981A" w14:textId="406E7CBE">
      <w:pPr>
        <w:pStyle w:val="FootnoteText"/>
      </w:pPr>
      <w:r>
        <w:rPr>
          <w:rStyle w:val="FootnoteReference"/>
        </w:rPr>
        <w:footnoteRef/>
      </w:r>
      <w:r>
        <w:t xml:space="preserve"> Informational Report at 8.</w:t>
      </w:r>
    </w:p>
  </w:footnote>
  <w:footnote w:id="21">
    <w:p w:rsidR="00F33636" w:rsidP="00925759" w14:paraId="781B9A22" w14:textId="7775F545">
      <w:pPr>
        <w:pStyle w:val="FootnoteText"/>
        <w:widowControl/>
      </w:pPr>
      <w:r>
        <w:rPr>
          <w:rStyle w:val="FootnoteReference"/>
        </w:rPr>
        <w:footnoteRef/>
      </w:r>
      <w:r>
        <w:t xml:space="preserve"> </w:t>
      </w:r>
      <w:r w:rsidRPr="008966A8" w:rsidR="008966A8">
        <w:t xml:space="preserve">A Rollover Right is the option held by an existing firm transmission service customer to continue to take transmission service after a contract term expires. The contract “rolls over” or is, in effect, renewed. </w:t>
      </w:r>
      <w:r w:rsidRPr="008966A8" w:rsidR="008966A8">
        <w:rPr>
          <w:i/>
        </w:rPr>
        <w:t>Promoting Wholesale Competition Through Open Access Non-Discriminatory Transmission Servs. by Pub. Utils.; Recovery of Stranded Costs by Pub. Utils. &amp; Transmitting Utils.</w:t>
      </w:r>
      <w:r w:rsidRPr="008966A8" w:rsidR="008966A8">
        <w:t xml:space="preserve">, Order No. 888, 61 FR 21540           at 21604 (May 10, 1996), FERC Stats. &amp; Regs. </w:t>
      </w:r>
      <w:r w:rsidRPr="008966A8" w:rsidR="00E21CDD">
        <w:t>¶</w:t>
      </w:r>
      <w:r w:rsidR="00E21CDD">
        <w:t> </w:t>
      </w:r>
      <w:r w:rsidRPr="008966A8" w:rsidR="00E21CDD">
        <w:t>3</w:t>
      </w:r>
      <w:r w:rsidRPr="008966A8" w:rsidR="008966A8">
        <w:t xml:space="preserve">1,036 (1996) (cross-referenced </w:t>
      </w:r>
      <w:r w:rsidR="00925759">
        <w:t xml:space="preserve">           </w:t>
      </w:r>
      <w:r w:rsidRPr="008966A8" w:rsidR="008966A8">
        <w:t>at</w:t>
      </w:r>
      <w:r w:rsidR="00925759">
        <w:t xml:space="preserve"> </w:t>
      </w:r>
      <w:r w:rsidRPr="008966A8" w:rsidR="008966A8">
        <w:t xml:space="preserve">75 FERC </w:t>
      </w:r>
      <w:r w:rsidRPr="008966A8" w:rsidR="00E21CDD">
        <w:t>¶</w:t>
      </w:r>
      <w:r w:rsidR="00E21CDD">
        <w:t> </w:t>
      </w:r>
      <w:r w:rsidRPr="008966A8" w:rsidR="00E21CDD">
        <w:t>6</w:t>
      </w:r>
      <w:r w:rsidRPr="008966A8" w:rsidR="008966A8">
        <w:t xml:space="preserve">1,080), </w:t>
      </w:r>
      <w:r w:rsidRPr="008966A8" w:rsidR="008966A8">
        <w:rPr>
          <w:i/>
        </w:rPr>
        <w:t>order on reh’g</w:t>
      </w:r>
      <w:r w:rsidRPr="008966A8" w:rsidR="008966A8">
        <w:t xml:space="preserve">, Order No. 888-A, 62 FR 12274 (Mar. 14, 1997), FERC Stats. &amp; Regs. </w:t>
      </w:r>
      <w:r w:rsidRPr="008966A8" w:rsidR="00E21CDD">
        <w:t>¶</w:t>
      </w:r>
      <w:r w:rsidR="00E21CDD">
        <w:t> </w:t>
      </w:r>
      <w:r w:rsidRPr="008966A8" w:rsidR="00E21CDD">
        <w:t>3</w:t>
      </w:r>
      <w:r w:rsidRPr="008966A8" w:rsidR="008966A8">
        <w:t xml:space="preserve">1,048 (cross-referenced at 78 FERC </w:t>
      </w:r>
      <w:r w:rsidRPr="008966A8" w:rsidR="00E21CDD">
        <w:t>¶</w:t>
      </w:r>
      <w:r w:rsidR="00E21CDD">
        <w:t> </w:t>
      </w:r>
      <w:r w:rsidRPr="008966A8" w:rsidR="00E21CDD">
        <w:t>6</w:t>
      </w:r>
      <w:r w:rsidRPr="008966A8" w:rsidR="008966A8">
        <w:t xml:space="preserve">1,220), </w:t>
      </w:r>
      <w:r w:rsidRPr="008966A8" w:rsidR="008966A8">
        <w:rPr>
          <w:i/>
        </w:rPr>
        <w:t>order on reh’g</w:t>
      </w:r>
      <w:r w:rsidRPr="008966A8" w:rsidR="008966A8">
        <w:t xml:space="preserve">, Order No. 888-B, 81 FERC </w:t>
      </w:r>
      <w:r w:rsidRPr="008966A8" w:rsidR="00E21CDD">
        <w:t>¶</w:t>
      </w:r>
      <w:r w:rsidR="00E21CDD">
        <w:t> </w:t>
      </w:r>
      <w:r w:rsidRPr="008966A8" w:rsidR="00E21CDD">
        <w:t>6</w:t>
      </w:r>
      <w:r w:rsidRPr="008966A8" w:rsidR="008966A8">
        <w:t xml:space="preserve">1,248 (1997), </w:t>
      </w:r>
      <w:r w:rsidRPr="008966A8" w:rsidR="008966A8">
        <w:rPr>
          <w:i/>
        </w:rPr>
        <w:t>order on reh’g</w:t>
      </w:r>
      <w:r w:rsidRPr="008966A8" w:rsidR="008966A8">
        <w:t xml:space="preserve">, Order No. 888-C, 82 FERC </w:t>
      </w:r>
      <w:r w:rsidRPr="008966A8" w:rsidR="00E21CDD">
        <w:t>¶</w:t>
      </w:r>
      <w:r w:rsidR="00E21CDD">
        <w:t> </w:t>
      </w:r>
      <w:r w:rsidRPr="008966A8" w:rsidR="00E21CDD">
        <w:t>6</w:t>
      </w:r>
      <w:r w:rsidRPr="008966A8" w:rsidR="008966A8">
        <w:t xml:space="preserve">1,046 (1998), </w:t>
      </w:r>
      <w:r w:rsidRPr="008966A8" w:rsidR="008966A8">
        <w:rPr>
          <w:i/>
        </w:rPr>
        <w:t xml:space="preserve">aff’d in relevant part sub nom. Transmission Access </w:t>
      </w:r>
      <w:r w:rsidRPr="008966A8" w:rsidR="008966A8">
        <w:rPr>
          <w:i/>
        </w:rPr>
        <w:t>Pol’y Study Grp. v. FERC</w:t>
      </w:r>
      <w:r w:rsidRPr="008966A8" w:rsidR="008966A8">
        <w:t xml:space="preserve">, 225 F.3d 667 (D.C. Cir. 2000), </w:t>
      </w:r>
      <w:r w:rsidRPr="008966A8" w:rsidR="008966A8">
        <w:rPr>
          <w:i/>
        </w:rPr>
        <w:t>aff’d sub nom. New York v. FERC</w:t>
      </w:r>
      <w:r w:rsidRPr="008966A8" w:rsidR="008966A8">
        <w:t>, 535 U.S. 1 (2002).</w:t>
      </w:r>
    </w:p>
  </w:footnote>
  <w:footnote w:id="22">
    <w:p w:rsidR="00782560" w14:paraId="52451973" w14:textId="65A059CD">
      <w:pPr>
        <w:pStyle w:val="FootnoteText"/>
      </w:pPr>
      <w:r>
        <w:rPr>
          <w:rStyle w:val="FootnoteReference"/>
        </w:rPr>
        <w:footnoteRef/>
      </w:r>
      <w:r>
        <w:t xml:space="preserve"> </w:t>
      </w:r>
      <w:r w:rsidRPr="002746BF" w:rsidR="002746BF">
        <w:t>The standards addressing rollover rights for point-to-point transmission service were included in the WEQ Version 003.2 Standards publication and were incorporated by reference through Order No. 676-I.</w:t>
      </w:r>
    </w:p>
  </w:footnote>
  <w:footnote w:id="23">
    <w:p w:rsidR="000A1A04" w:rsidP="000A1A04" w14:paraId="4D66258C" w14:textId="77777777">
      <w:pPr>
        <w:pStyle w:val="Default"/>
        <w:ind w:firstLine="720"/>
        <w:rPr>
          <w:sz w:val="26"/>
          <w:szCs w:val="26"/>
        </w:rPr>
      </w:pPr>
      <w:r w:rsidRPr="00902CCE">
        <w:rPr>
          <w:rStyle w:val="FootnoteReference"/>
          <w:szCs w:val="26"/>
        </w:rPr>
        <w:footnoteRef/>
      </w:r>
      <w:r w:rsidRPr="00902CCE">
        <w:rPr>
          <w:sz w:val="26"/>
          <w:szCs w:val="26"/>
        </w:rPr>
        <w:t xml:space="preserve"> We</w:t>
      </w:r>
      <w:r>
        <w:rPr>
          <w:sz w:val="26"/>
          <w:szCs w:val="26"/>
        </w:rPr>
        <w:t xml:space="preserve"> continue to require those entities with reciprocity tariffs to modify their tariffs to include the WEQ Version 004 standards that we are incorporating by reference.   </w:t>
      </w:r>
    </w:p>
    <w:p w:rsidR="000A1A04" w:rsidP="000A1A04" w14:paraId="62BB4A7E" w14:textId="77777777">
      <w:pPr>
        <w:pStyle w:val="Default"/>
        <w:ind w:firstLine="720"/>
      </w:pPr>
    </w:p>
  </w:footnote>
  <w:footnote w:id="24">
    <w:p w:rsidR="000A1A04" w:rsidP="000A1A04" w14:paraId="4625AD6C" w14:textId="77777777">
      <w:pPr>
        <w:pStyle w:val="FootnoteText"/>
      </w:pPr>
      <w:r>
        <w:rPr>
          <w:rStyle w:val="FootnoteReference"/>
        </w:rPr>
        <w:footnoteRef/>
      </w:r>
      <w:r>
        <w:t xml:space="preserve"> NOPR, 187 FERC ¶ 61,033 at P 45.</w:t>
      </w:r>
    </w:p>
  </w:footnote>
  <w:footnote w:id="25">
    <w:p w:rsidR="000A1A04" w:rsidP="000A1A04" w14:paraId="2E7AE66C" w14:textId="77777777">
      <w:pPr>
        <w:pStyle w:val="FootnoteText"/>
      </w:pPr>
      <w:r>
        <w:rPr>
          <w:rStyle w:val="FootnoteReference"/>
        </w:rPr>
        <w:footnoteRef/>
      </w:r>
      <w:r>
        <w:t xml:space="preserve"> </w:t>
      </w:r>
      <w:r w:rsidRPr="00F26190">
        <w:rPr>
          <w:i/>
          <w:iCs/>
        </w:rPr>
        <w:t>Id</w:t>
      </w:r>
      <w:r>
        <w:t>. P 46.</w:t>
      </w:r>
    </w:p>
  </w:footnote>
  <w:footnote w:id="26">
    <w:p w:rsidR="000A1A04" w:rsidP="000A1A04" w14:paraId="3BE67D13" w14:textId="13FD5461">
      <w:pPr>
        <w:pStyle w:val="FootnoteText"/>
      </w:pPr>
      <w:r>
        <w:rPr>
          <w:rStyle w:val="FootnoteReference"/>
        </w:rPr>
        <w:footnoteRef/>
      </w:r>
      <w:r>
        <w:t xml:space="preserve"> The compliance filings </w:t>
      </w:r>
      <w:r w:rsidRPr="00486120">
        <w:t xml:space="preserve">should be filed electronically </w:t>
      </w:r>
      <w:r>
        <w:t xml:space="preserve">in </w:t>
      </w:r>
      <w:r w:rsidR="00AA4274">
        <w:t>e</w:t>
      </w:r>
      <w:r w:rsidRPr="00486120">
        <w:t>Tariff portal using Filing Code 80.</w:t>
      </w:r>
    </w:p>
  </w:footnote>
  <w:footnote w:id="27">
    <w:p w:rsidR="000A1A04" w:rsidP="000A1A04" w14:paraId="14591274" w14:textId="77777777">
      <w:pPr>
        <w:pStyle w:val="FootnoteText"/>
      </w:pPr>
      <w:r>
        <w:rPr>
          <w:rStyle w:val="FootnoteReference"/>
        </w:rPr>
        <w:footnoteRef/>
      </w:r>
      <w:r>
        <w:t xml:space="preserve"> See Appendix 1 for an example of the redlined tariff record for </w:t>
      </w:r>
      <w:r w:rsidRPr="00CB38D3">
        <w:rPr>
          <w:rFonts w:eastAsiaTheme="minorEastAsia"/>
        </w:rPr>
        <w:t xml:space="preserve">the NAESB cybersecurity </w:t>
      </w:r>
      <w:r>
        <w:rPr>
          <w:rFonts w:eastAsiaTheme="minorEastAsia"/>
        </w:rPr>
        <w:t xml:space="preserve">standards </w:t>
      </w:r>
      <w:r w:rsidRPr="00CB38D3">
        <w:rPr>
          <w:rFonts w:eastAsiaTheme="minorEastAsia"/>
        </w:rPr>
        <w:t>in WEQ Version 004</w:t>
      </w:r>
      <w:r>
        <w:rPr>
          <w:rFonts w:eastAsiaTheme="minorEastAsia"/>
        </w:rPr>
        <w:t>.</w:t>
      </w:r>
    </w:p>
  </w:footnote>
  <w:footnote w:id="28">
    <w:p w:rsidR="000A1A04" w:rsidP="000A1A04" w14:paraId="3825A9BC" w14:textId="0B0A8D87">
      <w:pPr>
        <w:pStyle w:val="FootnoteText"/>
      </w:pPr>
      <w:r>
        <w:rPr>
          <w:rStyle w:val="FootnoteReference"/>
        </w:rPr>
        <w:footnoteRef/>
      </w:r>
      <w:r>
        <w:t xml:space="preserve"> See Appendix 2 for an example of the redlined tariff record for </w:t>
      </w:r>
      <w:r w:rsidRPr="00CB38D3">
        <w:rPr>
          <w:rFonts w:eastAsiaTheme="minorEastAsia"/>
        </w:rPr>
        <w:t xml:space="preserve">the remainder of the WEQ Version 004 </w:t>
      </w:r>
      <w:r>
        <w:rPr>
          <w:rFonts w:eastAsiaTheme="minorEastAsia"/>
        </w:rPr>
        <w:t>s</w:t>
      </w:r>
      <w:r w:rsidRPr="00CB38D3">
        <w:rPr>
          <w:rFonts w:eastAsiaTheme="minorEastAsia"/>
        </w:rPr>
        <w:t>tandards</w:t>
      </w:r>
      <w:r>
        <w:rPr>
          <w:rFonts w:eastAsiaTheme="minorEastAsia"/>
        </w:rPr>
        <w:t xml:space="preserve"> adopted in the </w:t>
      </w:r>
      <w:r w:rsidR="004A21FF">
        <w:rPr>
          <w:rFonts w:eastAsiaTheme="minorEastAsia"/>
        </w:rPr>
        <w:t>f</w:t>
      </w:r>
      <w:r>
        <w:rPr>
          <w:rFonts w:eastAsiaTheme="minorEastAsia"/>
        </w:rPr>
        <w:t xml:space="preserve">inal </w:t>
      </w:r>
      <w:r w:rsidR="004A21FF">
        <w:rPr>
          <w:rFonts w:eastAsiaTheme="minorEastAsia"/>
        </w:rPr>
        <w:t>r</w:t>
      </w:r>
      <w:r>
        <w:rPr>
          <w:rFonts w:eastAsiaTheme="minorEastAsia"/>
        </w:rPr>
        <w:t>ule.</w:t>
      </w:r>
    </w:p>
  </w:footnote>
  <w:footnote w:id="29">
    <w:p w:rsidR="00621900" w:rsidP="00621900" w14:paraId="206F7C94" w14:textId="0824AE59">
      <w:pPr>
        <w:pStyle w:val="FootnoteText"/>
        <w:widowControl/>
      </w:pPr>
      <w:r w:rsidRPr="00F77C44">
        <w:rPr>
          <w:rStyle w:val="FootnoteReference"/>
        </w:rPr>
        <w:footnoteRef/>
      </w:r>
      <w:r>
        <w:t xml:space="preserve"> </w:t>
      </w:r>
      <w:r w:rsidRPr="00920EFB">
        <w:t>Pub. L. No. 104-113, 12(d), 110 Stat. 7</w:t>
      </w:r>
      <w:r>
        <w:t>7</w:t>
      </w:r>
      <w:r w:rsidRPr="00920EFB">
        <w:t xml:space="preserve">5 (1996), 15 U.S.C. </w:t>
      </w:r>
      <w:r w:rsidRPr="00920EFB" w:rsidR="00E21CDD">
        <w:t>§</w:t>
      </w:r>
      <w:r w:rsidR="00E21CDD">
        <w:t> </w:t>
      </w:r>
      <w:r w:rsidRPr="00920EFB" w:rsidR="00E21CDD">
        <w:t>2</w:t>
      </w:r>
      <w:r w:rsidRPr="00920EFB">
        <w:t>72 note (1997)</w:t>
      </w:r>
      <w:r>
        <w:t>.</w:t>
      </w:r>
    </w:p>
  </w:footnote>
  <w:footnote w:id="30">
    <w:p w:rsidR="005A5B96" w:rsidRPr="005E13DF" w:rsidP="005A5B96" w14:paraId="256FDC1A" w14:textId="77777777">
      <w:pPr>
        <w:pStyle w:val="FootnoteText"/>
      </w:pPr>
      <w:r w:rsidRPr="005A5B96">
        <w:rPr>
          <w:rStyle w:val="FootnoteReference"/>
        </w:rPr>
        <w:footnoteRef/>
      </w:r>
      <w:r w:rsidRPr="005E13DF">
        <w:t xml:space="preserve"> 1 CFR 51.5.  </w:t>
      </w:r>
      <w:r w:rsidRPr="005E13DF">
        <w:rPr>
          <w:i/>
        </w:rPr>
        <w:t xml:space="preserve">See </w:t>
      </w:r>
      <w:r w:rsidRPr="00925759">
        <w:t>Incorporation by Reference</w:t>
      </w:r>
      <w:r w:rsidRPr="005E13DF">
        <w:t>, 79 FR 66267 (Nov. 7, 2014).</w:t>
      </w:r>
    </w:p>
  </w:footnote>
  <w:footnote w:id="31">
    <w:p w:rsidR="006D776E" w14:paraId="136D59B0" w14:textId="47DFD60C">
      <w:pPr>
        <w:pStyle w:val="FootnoteText"/>
      </w:pPr>
      <w:r>
        <w:rPr>
          <w:rStyle w:val="FootnoteReference"/>
        </w:rPr>
        <w:footnoteRef/>
      </w:r>
      <w:r w:rsidR="006B38CC">
        <w:t xml:space="preserve"> </w:t>
      </w:r>
      <w:r w:rsidRPr="00E176E4" w:rsidR="00E176E4">
        <w:rPr>
          <w:i/>
          <w:iCs/>
        </w:rPr>
        <w:t>Id.</w:t>
      </w:r>
    </w:p>
  </w:footnote>
  <w:footnote w:id="32">
    <w:p w:rsidR="003C15B1" w:rsidP="003C15B1" w14:paraId="571CEA2B" w14:textId="77777777">
      <w:pPr>
        <w:pStyle w:val="FootnoteText"/>
      </w:pPr>
      <w:r>
        <w:rPr>
          <w:rStyle w:val="FootnoteReference"/>
        </w:rPr>
        <w:footnoteRef/>
      </w:r>
      <w:r>
        <w:t xml:space="preserve"> </w:t>
      </w:r>
      <w:r w:rsidRPr="00A76DE4">
        <w:t>Informational Report at 21.</w:t>
      </w:r>
    </w:p>
  </w:footnote>
  <w:footnote w:id="33">
    <w:p w:rsidR="009C3E7C" w:rsidP="009C3E7C" w14:paraId="1F6F8D81" w14:textId="1D04BA70">
      <w:pPr>
        <w:pStyle w:val="FootnoteText"/>
      </w:pPr>
      <w:r>
        <w:rPr>
          <w:rStyle w:val="FootnoteReference"/>
        </w:rPr>
        <w:footnoteRef/>
      </w:r>
      <w:r>
        <w:t xml:space="preserve"> </w:t>
      </w:r>
      <w:r w:rsidRPr="00810CD1">
        <w:t xml:space="preserve">For more information on </w:t>
      </w:r>
      <w:r w:rsidRPr="00810CD1">
        <w:t>Locklizard, please refer to the company’s website: www.locklizard.com.</w:t>
      </w:r>
    </w:p>
  </w:footnote>
  <w:footnote w:id="34">
    <w:p w:rsidR="00BF652C" w:rsidP="00BF652C" w14:paraId="598C611C" w14:textId="77777777">
      <w:pPr>
        <w:pStyle w:val="FootnoteText"/>
      </w:pPr>
      <w:r>
        <w:rPr>
          <w:rStyle w:val="FootnoteReference"/>
        </w:rPr>
        <w:footnoteRef/>
      </w:r>
      <w:r>
        <w:t xml:space="preserve"> 44 U.S.C. 3507(d).</w:t>
      </w:r>
    </w:p>
  </w:footnote>
  <w:footnote w:id="35">
    <w:p w:rsidR="00BF652C" w:rsidP="00BF652C" w14:paraId="79764DCE" w14:textId="0CBA14ED">
      <w:pPr>
        <w:pStyle w:val="FootnoteText"/>
      </w:pPr>
      <w:r>
        <w:rPr>
          <w:rStyle w:val="FootnoteReference"/>
        </w:rPr>
        <w:footnoteRef/>
      </w:r>
      <w:r>
        <w:t xml:space="preserve"> 5 CFR 1320.11</w:t>
      </w:r>
      <w:r w:rsidR="00AC333E">
        <w:t>.</w:t>
      </w:r>
    </w:p>
  </w:footnote>
  <w:footnote w:id="36">
    <w:p w:rsidR="00BF652C" w:rsidP="00BF652C" w14:paraId="0F305493" w14:textId="05CD2AC7">
      <w:pPr>
        <w:pStyle w:val="FootnoteText"/>
      </w:pPr>
      <w:r>
        <w:rPr>
          <w:rStyle w:val="FootnoteReference"/>
        </w:rPr>
        <w:footnoteRef/>
      </w:r>
      <w:r>
        <w:t xml:space="preserve"> Commission staff estimated that industry is similarly situated in terms of hourly cost (wages plus benefits).  Based on the Commission average cost (wages plus benefits) for 2024, </w:t>
      </w:r>
      <w:r w:rsidR="00C241E7">
        <w:t>$100.00</w:t>
      </w:r>
      <w:r>
        <w:t xml:space="preserve"> is used.</w:t>
      </w:r>
    </w:p>
  </w:footnote>
  <w:footnote w:id="37">
    <w:p w:rsidR="005A5B96" w:rsidRPr="00A972FF" w:rsidP="005A5B96" w14:paraId="4F5BA643" w14:textId="6FFF928B">
      <w:pPr>
        <w:pStyle w:val="FootnoteText"/>
      </w:pPr>
      <w:r w:rsidRPr="005A5B96">
        <w:rPr>
          <w:rStyle w:val="FootnoteReference"/>
        </w:rPr>
        <w:footnoteRef/>
      </w:r>
      <w:r w:rsidRPr="00E55EB8">
        <w:rPr>
          <w:i/>
          <w:iCs/>
        </w:rPr>
        <w:t>Reguls</w:t>
      </w:r>
      <w:r w:rsidR="009A1711">
        <w:rPr>
          <w:i/>
          <w:iCs/>
        </w:rPr>
        <w:t>.</w:t>
      </w:r>
      <w:r w:rsidRPr="00E55EB8">
        <w:rPr>
          <w:i/>
          <w:iCs/>
        </w:rPr>
        <w:t xml:space="preserve"> Implementing the Nat</w:t>
      </w:r>
      <w:r w:rsidR="00925759">
        <w:rPr>
          <w:i/>
          <w:iCs/>
        </w:rPr>
        <w:t>’</w:t>
      </w:r>
      <w:r w:rsidRPr="00E55EB8">
        <w:rPr>
          <w:i/>
          <w:iCs/>
        </w:rPr>
        <w:t>l Env</w:t>
      </w:r>
      <w:r w:rsidR="00925759">
        <w:rPr>
          <w:i/>
          <w:iCs/>
        </w:rPr>
        <w:t>’t</w:t>
      </w:r>
      <w:r w:rsidRPr="00E55EB8">
        <w:rPr>
          <w:i/>
          <w:iCs/>
        </w:rPr>
        <w:t xml:space="preserve"> Pol</w:t>
      </w:r>
      <w:r w:rsidR="00925759">
        <w:rPr>
          <w:i/>
          <w:iCs/>
        </w:rPr>
        <w:t>’</w:t>
      </w:r>
      <w:r w:rsidRPr="00E55EB8">
        <w:rPr>
          <w:i/>
          <w:iCs/>
        </w:rPr>
        <w:t>y Act</w:t>
      </w:r>
      <w:r w:rsidRPr="00A972FF">
        <w:t xml:space="preserve">, </w:t>
      </w:r>
      <w:r>
        <w:t>Order No.</w:t>
      </w:r>
      <w:r w:rsidRPr="00A972FF">
        <w:t xml:space="preserve"> 486,</w:t>
      </w:r>
      <w:r w:rsidR="009A1711">
        <w:t xml:space="preserve"> </w:t>
      </w:r>
      <w:r w:rsidRPr="00A972FF">
        <w:t xml:space="preserve">52 FR 47897 (Dec. 17, 1987), FERC Stats. &amp; Regs. </w:t>
      </w:r>
      <w:r w:rsidRPr="00A972FF" w:rsidR="00E21CDD">
        <w:t>¶</w:t>
      </w:r>
      <w:r w:rsidR="00E21CDD">
        <w:t> </w:t>
      </w:r>
      <w:r w:rsidRPr="00A972FF" w:rsidR="00E21CDD">
        <w:t>3</w:t>
      </w:r>
      <w:r w:rsidRPr="00A972FF">
        <w:t>0,783 (1987)</w:t>
      </w:r>
      <w:r>
        <w:t xml:space="preserve"> (cross-referenced at </w:t>
      </w:r>
      <w:r w:rsidRPr="00870368">
        <w:t xml:space="preserve">41 FERC </w:t>
      </w:r>
      <w:r w:rsidRPr="00870368" w:rsidR="00E21CDD">
        <w:t>¶</w:t>
      </w:r>
      <w:r w:rsidR="00E21CDD">
        <w:t> </w:t>
      </w:r>
      <w:r w:rsidRPr="00870368" w:rsidR="00E21CDD">
        <w:t>6</w:t>
      </w:r>
      <w:r w:rsidRPr="00870368">
        <w:t>1,284</w:t>
      </w:r>
      <w:r>
        <w:t>)</w:t>
      </w:r>
      <w:r w:rsidRPr="00A972FF">
        <w:t>.</w:t>
      </w:r>
    </w:p>
  </w:footnote>
  <w:footnote w:id="38">
    <w:p w:rsidR="00316928" w:rsidRPr="00F4168E" w:rsidP="009E6AD6" w14:paraId="503B6EBE" w14:textId="49CA7CFB">
      <w:pPr>
        <w:pStyle w:val="FootnoteText"/>
        <w:widowControl/>
      </w:pPr>
      <w:r w:rsidRPr="00F77C44">
        <w:rPr>
          <w:rStyle w:val="FootnoteReference"/>
        </w:rPr>
        <w:footnoteRef/>
      </w:r>
      <w:r w:rsidRPr="00F4168E">
        <w:t xml:space="preserve"> </w:t>
      </w:r>
      <w:r w:rsidRPr="00F4168E">
        <w:rPr>
          <w:i/>
        </w:rPr>
        <w:t>See</w:t>
      </w:r>
      <w:r w:rsidRPr="00F4168E">
        <w:t xml:space="preserve"> 18 CFR 380.4(a)(2)(ii)</w:t>
      </w:r>
      <w:r>
        <w:t>,</w:t>
      </w:r>
      <w:r w:rsidRPr="00F4168E">
        <w:t xml:space="preserve"> 380.4(a)(5)</w:t>
      </w:r>
      <w:r>
        <w:t>,</w:t>
      </w:r>
      <w:r w:rsidRPr="00F4168E">
        <w:t xml:space="preserve"> 380.4(a)(27)</w:t>
      </w:r>
      <w:r>
        <w:t xml:space="preserve"> (202</w:t>
      </w:r>
      <w:r w:rsidR="009044E9">
        <w:t>4</w:t>
      </w:r>
      <w:r>
        <w:t>)</w:t>
      </w:r>
      <w:r w:rsidRPr="00F4168E">
        <w:t>.</w:t>
      </w:r>
    </w:p>
  </w:footnote>
  <w:footnote w:id="39">
    <w:p w:rsidR="005A5B96" w:rsidRPr="00A972FF" w:rsidP="005A5B96" w14:paraId="0A0649DC" w14:textId="77777777">
      <w:pPr>
        <w:pStyle w:val="FootnoteText"/>
      </w:pPr>
      <w:r w:rsidRPr="005A5B96">
        <w:rPr>
          <w:rStyle w:val="FootnoteReference"/>
        </w:rPr>
        <w:footnoteRef/>
      </w:r>
      <w:r w:rsidRPr="00A972FF">
        <w:t xml:space="preserve"> 5 U.S.C. 601-612.</w:t>
      </w:r>
    </w:p>
  </w:footnote>
  <w:footnote w:id="40">
    <w:p w:rsidR="00341BB8" w:rsidP="00341BB8" w14:paraId="46D8442E" w14:textId="491D7EF2">
      <w:pPr>
        <w:pStyle w:val="FootnoteText"/>
      </w:pPr>
      <w:r>
        <w:rPr>
          <w:rStyle w:val="FootnoteReference"/>
        </w:rPr>
        <w:footnoteRef/>
      </w:r>
      <w:r>
        <w:t xml:space="preserve"> 13 </w:t>
      </w:r>
      <w:r w:rsidRPr="002F2C96">
        <w:t>CFR</w:t>
      </w:r>
      <w:r w:rsidRPr="00682CD7">
        <w:rPr>
          <w:szCs w:val="26"/>
        </w:rPr>
        <w:t xml:space="preserve"> </w:t>
      </w:r>
      <w:r>
        <w:t>121.201</w:t>
      </w:r>
      <w:r w:rsidR="009A1303">
        <w:t>.</w:t>
      </w:r>
    </w:p>
  </w:footnote>
  <w:footnote w:id="41">
    <w:p w:rsidR="00341BB8" w:rsidP="00341BB8" w14:paraId="07FEEB99" w14:textId="66F5EC78">
      <w:pPr>
        <w:pStyle w:val="FootnoteText"/>
      </w:pPr>
      <w:r>
        <w:rPr>
          <w:rStyle w:val="FootnoteReference"/>
        </w:rPr>
        <w:footnoteRef/>
      </w:r>
      <w:r>
        <w:t xml:space="preserve"> 36 hours at </w:t>
      </w:r>
      <w:r w:rsidR="00443413">
        <w:t>$100.00/hour=$3,6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5B96" w:rsidP="00BE29BA" w14:paraId="78D028D3" w14:textId="6E34B90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6227">
      <w:rPr>
        <w:rStyle w:val="PageNumber"/>
        <w:noProof/>
      </w:rPr>
      <w:t>1</w:t>
    </w:r>
    <w:r>
      <w:rPr>
        <w:rStyle w:val="PageNumber"/>
      </w:rPr>
      <w:fldChar w:fldCharType="end"/>
    </w:r>
  </w:p>
  <w:p w:rsidR="005A5B96" w:rsidP="00BE29BA" w14:paraId="64BB0E93"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5B96" w:rsidP="005A5B96" w14:paraId="4BBF991E" w14:textId="4B7F0835">
    <w:pPr>
      <w:pStyle w:val="Header"/>
      <w:tabs>
        <w:tab w:val="clear" w:pos="4680"/>
      </w:tabs>
      <w:spacing w:after="240"/>
    </w:pPr>
    <w:r>
      <w:t xml:space="preserve">Docket No. RM05-5-031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D8D" w:rsidP="00407EE0" w14:paraId="3DDA5A8D" w14:textId="1EAD46B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 -</w:t>
    </w:r>
    <w:r>
      <w:rPr>
        <w:rStyle w:val="PageNumber"/>
      </w:rPr>
      <w:fldChar w:fldCharType="end"/>
    </w:r>
  </w:p>
  <w:p w:rsidR="00653D8D" w:rsidP="00407EE0" w14:paraId="7CD0B1B4" w14:textId="77777777">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D8D" w:rsidP="005A5B96" w14:paraId="096EE3A9" w14:textId="11A30C3A">
    <w:pPr>
      <w:pStyle w:val="Header"/>
      <w:tabs>
        <w:tab w:val="clear" w:pos="4680"/>
      </w:tabs>
      <w:spacing w:after="240"/>
    </w:pPr>
    <w:r>
      <w:t>Docket No. RM05-5-0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3D8D" w:rsidP="00EC3F55" w14:paraId="414A1182" w14:textId="58086392">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2926A2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D9AAD9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8D2401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F2AD59C"/>
    <w:lvl w:ilvl="0">
      <w:start w:val="1"/>
      <w:numFmt w:val="decimal"/>
      <w:pStyle w:val="ListNumber2"/>
      <w:lvlText w:val="%1."/>
      <w:lvlJc w:val="left"/>
      <w:pPr>
        <w:tabs>
          <w:tab w:val="num" w:pos="720"/>
        </w:tabs>
        <w:ind w:left="720" w:hanging="360"/>
      </w:pPr>
    </w:lvl>
  </w:abstractNum>
  <w:abstractNum w:abstractNumId="4">
    <w:nsid w:val="FFFFFF80"/>
    <w:multiLevelType w:val="singleLevel"/>
    <w:tmpl w:val="8BCEEC3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124AF3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00D0A81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B72DF0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CA0E1DC4"/>
    <w:lvl w:ilvl="0">
      <w:start w:val="1"/>
      <w:numFmt w:val="decimal"/>
      <w:pStyle w:val="ListNumber"/>
      <w:lvlText w:val="%1."/>
      <w:lvlJc w:val="left"/>
      <w:pPr>
        <w:tabs>
          <w:tab w:val="num" w:pos="360"/>
        </w:tabs>
        <w:ind w:left="360" w:hanging="360"/>
      </w:pPr>
    </w:lvl>
  </w:abstractNum>
  <w:abstractNum w:abstractNumId="9">
    <w:nsid w:val="FFFFFF89"/>
    <w:multiLevelType w:val="singleLevel"/>
    <w:tmpl w:val="283861D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AF6CD3"/>
    <w:multiLevelType w:val="hybridMultilevel"/>
    <w:tmpl w:val="64A0B718"/>
    <w:lvl w:ilvl="0">
      <w:start w:val="7"/>
      <w:numFmt w:val="bullet"/>
      <w:lvlText w:val="-"/>
      <w:lvlJc w:val="left"/>
      <w:pPr>
        <w:ind w:left="9330" w:hanging="360"/>
      </w:pPr>
      <w:rPr>
        <w:rFonts w:ascii="Times New Roman" w:hAnsi="Times New Roman" w:eastAsiaTheme="minorHAnsi" w:cs="Times New Roman" w:hint="default"/>
      </w:rPr>
    </w:lvl>
    <w:lvl w:ilvl="1" w:tentative="1">
      <w:start w:val="1"/>
      <w:numFmt w:val="bullet"/>
      <w:lvlText w:val="o"/>
      <w:lvlJc w:val="left"/>
      <w:pPr>
        <w:ind w:left="10050" w:hanging="360"/>
      </w:pPr>
      <w:rPr>
        <w:rFonts w:ascii="Courier New" w:hAnsi="Courier New" w:cs="Courier New" w:hint="default"/>
      </w:rPr>
    </w:lvl>
    <w:lvl w:ilvl="2" w:tentative="1">
      <w:start w:val="1"/>
      <w:numFmt w:val="bullet"/>
      <w:lvlText w:val=""/>
      <w:lvlJc w:val="left"/>
      <w:pPr>
        <w:ind w:left="10770" w:hanging="360"/>
      </w:pPr>
      <w:rPr>
        <w:rFonts w:ascii="Wingdings" w:hAnsi="Wingdings" w:hint="default"/>
      </w:rPr>
    </w:lvl>
    <w:lvl w:ilvl="3" w:tentative="1">
      <w:start w:val="1"/>
      <w:numFmt w:val="bullet"/>
      <w:lvlText w:val=""/>
      <w:lvlJc w:val="left"/>
      <w:pPr>
        <w:ind w:left="11490" w:hanging="360"/>
      </w:pPr>
      <w:rPr>
        <w:rFonts w:ascii="Symbol" w:hAnsi="Symbol" w:hint="default"/>
      </w:rPr>
    </w:lvl>
    <w:lvl w:ilvl="4" w:tentative="1">
      <w:start w:val="1"/>
      <w:numFmt w:val="bullet"/>
      <w:lvlText w:val="o"/>
      <w:lvlJc w:val="left"/>
      <w:pPr>
        <w:ind w:left="12210" w:hanging="360"/>
      </w:pPr>
      <w:rPr>
        <w:rFonts w:ascii="Courier New" w:hAnsi="Courier New" w:cs="Courier New" w:hint="default"/>
      </w:rPr>
    </w:lvl>
    <w:lvl w:ilvl="5" w:tentative="1">
      <w:start w:val="1"/>
      <w:numFmt w:val="bullet"/>
      <w:lvlText w:val=""/>
      <w:lvlJc w:val="left"/>
      <w:pPr>
        <w:ind w:left="12930" w:hanging="360"/>
      </w:pPr>
      <w:rPr>
        <w:rFonts w:ascii="Wingdings" w:hAnsi="Wingdings" w:hint="default"/>
      </w:rPr>
    </w:lvl>
    <w:lvl w:ilvl="6" w:tentative="1">
      <w:start w:val="1"/>
      <w:numFmt w:val="bullet"/>
      <w:lvlText w:val=""/>
      <w:lvlJc w:val="left"/>
      <w:pPr>
        <w:ind w:left="13650" w:hanging="360"/>
      </w:pPr>
      <w:rPr>
        <w:rFonts w:ascii="Symbol" w:hAnsi="Symbol" w:hint="default"/>
      </w:rPr>
    </w:lvl>
    <w:lvl w:ilvl="7" w:tentative="1">
      <w:start w:val="1"/>
      <w:numFmt w:val="bullet"/>
      <w:lvlText w:val="o"/>
      <w:lvlJc w:val="left"/>
      <w:pPr>
        <w:ind w:left="14370" w:hanging="360"/>
      </w:pPr>
      <w:rPr>
        <w:rFonts w:ascii="Courier New" w:hAnsi="Courier New" w:cs="Courier New" w:hint="default"/>
      </w:rPr>
    </w:lvl>
    <w:lvl w:ilvl="8" w:tentative="1">
      <w:start w:val="1"/>
      <w:numFmt w:val="bullet"/>
      <w:lvlText w:val=""/>
      <w:lvlJc w:val="left"/>
      <w:pPr>
        <w:ind w:left="15090" w:hanging="360"/>
      </w:pPr>
      <w:rPr>
        <w:rFonts w:ascii="Wingdings" w:hAnsi="Wingdings" w:hint="default"/>
      </w:rPr>
    </w:lvl>
  </w:abstractNum>
  <w:abstractNum w:abstractNumId="11">
    <w:nsid w:val="0AD240F1"/>
    <w:multiLevelType w:val="hybridMultilevel"/>
    <w:tmpl w:val="CFBE3900"/>
    <w:lvl w:ilvl="0">
      <w:start w:val="7"/>
      <w:numFmt w:val="bullet"/>
      <w:lvlText w:val="-"/>
      <w:lvlJc w:val="left"/>
      <w:pPr>
        <w:ind w:left="9480" w:hanging="360"/>
      </w:pPr>
      <w:rPr>
        <w:rFonts w:ascii="Times New Roman" w:hAnsi="Times New Roman" w:eastAsiaTheme="minorHAnsi" w:cs="Times New Roman" w:hint="default"/>
      </w:rPr>
    </w:lvl>
    <w:lvl w:ilvl="1" w:tentative="1">
      <w:start w:val="1"/>
      <w:numFmt w:val="bullet"/>
      <w:lvlText w:val="o"/>
      <w:lvlJc w:val="left"/>
      <w:pPr>
        <w:ind w:left="10200" w:hanging="360"/>
      </w:pPr>
      <w:rPr>
        <w:rFonts w:ascii="Courier New" w:hAnsi="Courier New" w:cs="Courier New" w:hint="default"/>
      </w:rPr>
    </w:lvl>
    <w:lvl w:ilvl="2" w:tentative="1">
      <w:start w:val="1"/>
      <w:numFmt w:val="bullet"/>
      <w:lvlText w:val=""/>
      <w:lvlJc w:val="left"/>
      <w:pPr>
        <w:ind w:left="10920" w:hanging="360"/>
      </w:pPr>
      <w:rPr>
        <w:rFonts w:ascii="Wingdings" w:hAnsi="Wingdings" w:hint="default"/>
      </w:rPr>
    </w:lvl>
    <w:lvl w:ilvl="3" w:tentative="1">
      <w:start w:val="1"/>
      <w:numFmt w:val="bullet"/>
      <w:lvlText w:val=""/>
      <w:lvlJc w:val="left"/>
      <w:pPr>
        <w:ind w:left="11640" w:hanging="360"/>
      </w:pPr>
      <w:rPr>
        <w:rFonts w:ascii="Symbol" w:hAnsi="Symbol" w:hint="default"/>
      </w:rPr>
    </w:lvl>
    <w:lvl w:ilvl="4" w:tentative="1">
      <w:start w:val="1"/>
      <w:numFmt w:val="bullet"/>
      <w:lvlText w:val="o"/>
      <w:lvlJc w:val="left"/>
      <w:pPr>
        <w:ind w:left="12360" w:hanging="360"/>
      </w:pPr>
      <w:rPr>
        <w:rFonts w:ascii="Courier New" w:hAnsi="Courier New" w:cs="Courier New" w:hint="default"/>
      </w:rPr>
    </w:lvl>
    <w:lvl w:ilvl="5" w:tentative="1">
      <w:start w:val="1"/>
      <w:numFmt w:val="bullet"/>
      <w:lvlText w:val=""/>
      <w:lvlJc w:val="left"/>
      <w:pPr>
        <w:ind w:left="13080" w:hanging="360"/>
      </w:pPr>
      <w:rPr>
        <w:rFonts w:ascii="Wingdings" w:hAnsi="Wingdings" w:hint="default"/>
      </w:rPr>
    </w:lvl>
    <w:lvl w:ilvl="6" w:tentative="1">
      <w:start w:val="1"/>
      <w:numFmt w:val="bullet"/>
      <w:lvlText w:val=""/>
      <w:lvlJc w:val="left"/>
      <w:pPr>
        <w:ind w:left="13800" w:hanging="360"/>
      </w:pPr>
      <w:rPr>
        <w:rFonts w:ascii="Symbol" w:hAnsi="Symbol" w:hint="default"/>
      </w:rPr>
    </w:lvl>
    <w:lvl w:ilvl="7" w:tentative="1">
      <w:start w:val="1"/>
      <w:numFmt w:val="bullet"/>
      <w:lvlText w:val="o"/>
      <w:lvlJc w:val="left"/>
      <w:pPr>
        <w:ind w:left="14520" w:hanging="360"/>
      </w:pPr>
      <w:rPr>
        <w:rFonts w:ascii="Courier New" w:hAnsi="Courier New" w:cs="Courier New" w:hint="default"/>
      </w:rPr>
    </w:lvl>
    <w:lvl w:ilvl="8" w:tentative="1">
      <w:start w:val="1"/>
      <w:numFmt w:val="bullet"/>
      <w:lvlText w:val=""/>
      <w:lvlJc w:val="left"/>
      <w:pPr>
        <w:ind w:left="15240" w:hanging="360"/>
      </w:pPr>
      <w:rPr>
        <w:rFonts w:ascii="Wingdings" w:hAnsi="Wingdings" w:hint="default"/>
      </w:rPr>
    </w:lvl>
  </w:abstractNum>
  <w:abstractNum w:abstractNumId="12">
    <w:nsid w:val="0D9416DC"/>
    <w:multiLevelType w:val="hybridMultilevel"/>
    <w:tmpl w:val="7B505318"/>
    <w:lvl w:ilvl="0">
      <w:start w:val="1"/>
      <w:numFmt w:val="decimal"/>
      <w:lvlText w:val="%1."/>
      <w:lvlJc w:val="left"/>
      <w:pPr>
        <w:ind w:left="0" w:firstLine="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B11278"/>
    <w:multiLevelType w:val="hybridMultilevel"/>
    <w:tmpl w:val="8158AD8E"/>
    <w:lvl w:ilvl="0">
      <w:start w:val="7"/>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6754D92"/>
    <w:multiLevelType w:val="hybridMultilevel"/>
    <w:tmpl w:val="31A84C1C"/>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5">
    <w:nsid w:val="1E416194"/>
    <w:multiLevelType w:val="multilevel"/>
    <w:tmpl w:val="5F3ACA38"/>
    <w:lvl w:ilvl="0">
      <w:start w:val="1"/>
      <w:numFmt w:val="upperRoman"/>
      <w:lvlText w:val="%1."/>
      <w:lvlJc w:val="left"/>
      <w:pPr>
        <w:tabs>
          <w:tab w:val="num" w:pos="720"/>
        </w:tabs>
        <w:ind w:left="720" w:hanging="720"/>
      </w:pPr>
    </w:lvl>
    <w:lvl w:ilvl="1">
      <w:start w:val="1"/>
      <w:numFmt w:val="upperLetter"/>
      <w:lvlText w:val="%2."/>
      <w:lvlJc w:val="left"/>
      <w:pPr>
        <w:tabs>
          <w:tab w:val="num" w:pos="1080"/>
        </w:tabs>
        <w:ind w:left="1080" w:hanging="720"/>
      </w:pPr>
    </w:lvl>
    <w:lvl w:ilvl="2">
      <w:start w:val="1"/>
      <w:numFmt w:val="decimal"/>
      <w:lvlText w:val="%3."/>
      <w:lvlJc w:val="left"/>
      <w:pPr>
        <w:tabs>
          <w:tab w:val="num" w:pos="1440"/>
        </w:tabs>
        <w:ind w:left="1440" w:hanging="720"/>
      </w:pPr>
    </w:lvl>
    <w:lvl w:ilvl="3">
      <w:start w:val="1"/>
      <w:numFmt w:val="lowerLetter"/>
      <w:lvlText w:val="%4."/>
      <w:lvlJc w:val="left"/>
      <w:pPr>
        <w:tabs>
          <w:tab w:val="num" w:pos="1800"/>
        </w:tabs>
        <w:ind w:left="1800" w:hanging="720"/>
      </w:pPr>
    </w:lvl>
    <w:lvl w:ilvl="4">
      <w:start w:val="1"/>
      <w:numFmt w:val="lowerRoman"/>
      <w:lvlText w:val="%5."/>
      <w:lvlJc w:val="left"/>
      <w:pPr>
        <w:tabs>
          <w:tab w:val="num" w:pos="2160"/>
        </w:tabs>
        <w:ind w:left="2160" w:hanging="720"/>
      </w:pPr>
    </w:lvl>
    <w:lvl w:ilvl="5">
      <w:start w:val="1"/>
      <w:numFmt w:val="lowerLetter"/>
      <w:lvlText w:val="(%6)"/>
      <w:lvlJc w:val="left"/>
      <w:pPr>
        <w:tabs>
          <w:tab w:val="num" w:pos="2520"/>
        </w:tabs>
        <w:ind w:left="2520" w:hanging="720"/>
      </w:pPr>
    </w:lvl>
    <w:lvl w:ilvl="6">
      <w:start w:val="1"/>
      <w:numFmt w:val="decimal"/>
      <w:lvlText w:val="(%7)"/>
      <w:lvlJc w:val="left"/>
      <w:pPr>
        <w:tabs>
          <w:tab w:val="num" w:pos="2880"/>
        </w:tabs>
        <w:ind w:left="2880" w:hanging="720"/>
      </w:pPr>
    </w:lvl>
    <w:lvl w:ilvl="7">
      <w:start w:val="1"/>
      <w:numFmt w:val="lowerRoman"/>
      <w:lvlText w:val="(%8)"/>
      <w:lvlJc w:val="left"/>
      <w:pPr>
        <w:tabs>
          <w:tab w:val="num" w:pos="3240"/>
        </w:tabs>
        <w:ind w:left="3240" w:hanging="720"/>
      </w:pPr>
    </w:lvl>
    <w:lvl w:ilvl="8">
      <w:start w:val="1"/>
      <w:numFmt w:val="decimalZero"/>
      <w:lvlText w:val="(%9)"/>
      <w:lvlJc w:val="left"/>
      <w:pPr>
        <w:tabs>
          <w:tab w:val="num" w:pos="3600"/>
        </w:tabs>
        <w:ind w:left="3600" w:hanging="720"/>
      </w:pPr>
    </w:lvl>
  </w:abstractNum>
  <w:abstractNum w:abstractNumId="16">
    <w:nsid w:val="1E5A2883"/>
    <w:multiLevelType w:val="hybridMultilevel"/>
    <w:tmpl w:val="543635AE"/>
    <w:lvl w:ilvl="0">
      <w:start w:val="7"/>
      <w:numFmt w:val="bullet"/>
      <w:lvlText w:val="-"/>
      <w:lvlJc w:val="left"/>
      <w:pPr>
        <w:ind w:left="9330" w:hanging="360"/>
      </w:pPr>
      <w:rPr>
        <w:rFonts w:ascii="Times New Roman" w:hAnsi="Times New Roman" w:eastAsiaTheme="minorHAnsi" w:cs="Times New Roman" w:hint="default"/>
      </w:rPr>
    </w:lvl>
    <w:lvl w:ilvl="1" w:tentative="1">
      <w:start w:val="1"/>
      <w:numFmt w:val="bullet"/>
      <w:lvlText w:val="o"/>
      <w:lvlJc w:val="left"/>
      <w:pPr>
        <w:ind w:left="10050" w:hanging="360"/>
      </w:pPr>
      <w:rPr>
        <w:rFonts w:ascii="Courier New" w:hAnsi="Courier New" w:cs="Courier New" w:hint="default"/>
      </w:rPr>
    </w:lvl>
    <w:lvl w:ilvl="2" w:tentative="1">
      <w:start w:val="1"/>
      <w:numFmt w:val="bullet"/>
      <w:lvlText w:val=""/>
      <w:lvlJc w:val="left"/>
      <w:pPr>
        <w:ind w:left="10770" w:hanging="360"/>
      </w:pPr>
      <w:rPr>
        <w:rFonts w:ascii="Wingdings" w:hAnsi="Wingdings" w:hint="default"/>
      </w:rPr>
    </w:lvl>
    <w:lvl w:ilvl="3" w:tentative="1">
      <w:start w:val="1"/>
      <w:numFmt w:val="bullet"/>
      <w:lvlText w:val=""/>
      <w:lvlJc w:val="left"/>
      <w:pPr>
        <w:ind w:left="11490" w:hanging="360"/>
      </w:pPr>
      <w:rPr>
        <w:rFonts w:ascii="Symbol" w:hAnsi="Symbol" w:hint="default"/>
      </w:rPr>
    </w:lvl>
    <w:lvl w:ilvl="4" w:tentative="1">
      <w:start w:val="1"/>
      <w:numFmt w:val="bullet"/>
      <w:lvlText w:val="o"/>
      <w:lvlJc w:val="left"/>
      <w:pPr>
        <w:ind w:left="12210" w:hanging="360"/>
      </w:pPr>
      <w:rPr>
        <w:rFonts w:ascii="Courier New" w:hAnsi="Courier New" w:cs="Courier New" w:hint="default"/>
      </w:rPr>
    </w:lvl>
    <w:lvl w:ilvl="5" w:tentative="1">
      <w:start w:val="1"/>
      <w:numFmt w:val="bullet"/>
      <w:lvlText w:val=""/>
      <w:lvlJc w:val="left"/>
      <w:pPr>
        <w:ind w:left="12930" w:hanging="360"/>
      </w:pPr>
      <w:rPr>
        <w:rFonts w:ascii="Wingdings" w:hAnsi="Wingdings" w:hint="default"/>
      </w:rPr>
    </w:lvl>
    <w:lvl w:ilvl="6" w:tentative="1">
      <w:start w:val="1"/>
      <w:numFmt w:val="bullet"/>
      <w:lvlText w:val=""/>
      <w:lvlJc w:val="left"/>
      <w:pPr>
        <w:ind w:left="13650" w:hanging="360"/>
      </w:pPr>
      <w:rPr>
        <w:rFonts w:ascii="Symbol" w:hAnsi="Symbol" w:hint="default"/>
      </w:rPr>
    </w:lvl>
    <w:lvl w:ilvl="7" w:tentative="1">
      <w:start w:val="1"/>
      <w:numFmt w:val="bullet"/>
      <w:lvlText w:val="o"/>
      <w:lvlJc w:val="left"/>
      <w:pPr>
        <w:ind w:left="14370" w:hanging="360"/>
      </w:pPr>
      <w:rPr>
        <w:rFonts w:ascii="Courier New" w:hAnsi="Courier New" w:cs="Courier New" w:hint="default"/>
      </w:rPr>
    </w:lvl>
    <w:lvl w:ilvl="8" w:tentative="1">
      <w:start w:val="1"/>
      <w:numFmt w:val="bullet"/>
      <w:lvlText w:val=""/>
      <w:lvlJc w:val="left"/>
      <w:pPr>
        <w:ind w:left="15090" w:hanging="360"/>
      </w:pPr>
      <w:rPr>
        <w:rFonts w:ascii="Wingdings" w:hAnsi="Wingdings" w:hint="default"/>
      </w:rPr>
    </w:lvl>
  </w:abstractNum>
  <w:abstractNum w:abstractNumId="17">
    <w:nsid w:val="3FBF35A2"/>
    <w:multiLevelType w:val="hybridMultilevel"/>
    <w:tmpl w:val="903277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B6502FF"/>
    <w:multiLevelType w:val="multilevel"/>
    <w:tmpl w:val="640812DE"/>
    <w:lvl w:ilvl="0">
      <w:start w:val="1"/>
      <w:numFmt w:val="upperRoman"/>
      <w:pStyle w:val="Heading1"/>
      <w:lvlText w:val="%1."/>
      <w:lvlJc w:val="left"/>
      <w:pPr>
        <w:tabs>
          <w:tab w:val="num" w:pos="720"/>
        </w:tabs>
        <w:ind w:left="720" w:hanging="720"/>
      </w:pPr>
    </w:lvl>
    <w:lvl w:ilvl="1">
      <w:start w:val="1"/>
      <w:numFmt w:val="upperLetter"/>
      <w:pStyle w:val="Heading2"/>
      <w:lvlText w:val="%2."/>
      <w:lvlJc w:val="left"/>
      <w:pPr>
        <w:tabs>
          <w:tab w:val="num" w:pos="1620"/>
        </w:tabs>
        <w:ind w:left="162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lowerRoman"/>
      <w:pStyle w:val="Heading8"/>
      <w:lvlText w:val="(%8)"/>
      <w:lvlJc w:val="left"/>
      <w:pPr>
        <w:tabs>
          <w:tab w:val="num" w:pos="5760"/>
        </w:tabs>
        <w:ind w:left="5760" w:hanging="720"/>
      </w:pPr>
    </w:lvl>
    <w:lvl w:ilvl="8">
      <w:start w:val="1"/>
      <w:numFmt w:val="decimalZero"/>
      <w:pStyle w:val="Heading9"/>
      <w:lvlText w:val="(%9)"/>
      <w:lvlJc w:val="left"/>
      <w:pPr>
        <w:tabs>
          <w:tab w:val="num" w:pos="6480"/>
        </w:tabs>
        <w:ind w:left="6480" w:hanging="720"/>
      </w:pPr>
    </w:lvl>
  </w:abstractNum>
  <w:abstractNum w:abstractNumId="19">
    <w:nsid w:val="66646187"/>
    <w:multiLevelType w:val="hybridMultilevel"/>
    <w:tmpl w:val="9DCC217A"/>
    <w:lvl w:ilvl="0">
      <w:start w:val="1"/>
      <w:numFmt w:val="bullet"/>
      <w:lvlText w:val=""/>
      <w:lvlJc w:val="left"/>
      <w:pPr>
        <w:tabs>
          <w:tab w:val="num" w:pos="36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6C2645A6"/>
    <w:multiLevelType w:val="hybridMultilevel"/>
    <w:tmpl w:val="4B267FE4"/>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D786BFE"/>
    <w:multiLevelType w:val="hybridMultilevel"/>
    <w:tmpl w:val="8FBA7472"/>
    <w:lvl w:ilvl="0">
      <w:start w:val="1"/>
      <w:numFmt w:val="decimal"/>
      <w:lvlText w:val="%1."/>
      <w:lvlJc w:val="left"/>
      <w:rPr>
        <w:b w:val="0"/>
        <w:bCs w:val="0"/>
        <w:i w:val="0"/>
        <w:iCs w:val="0"/>
        <w:caps w:val="0"/>
        <w:smallCaps w:val="0"/>
        <w:strike w:val="0"/>
        <w:dstrike w:val="0"/>
        <w:noProof w:val="0"/>
        <w:vanish w:val="0"/>
        <w:color w:val="000000"/>
        <w:spacing w:val="0"/>
        <w:kern w:val="0"/>
        <w:position w:val="0"/>
        <w:sz w:val="26"/>
        <w:szCs w:val="2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lowerLetter"/>
      <w:lvlText w:val="%2."/>
      <w:lvlJc w:val="left"/>
      <w:pPr>
        <w:ind w:left="5760" w:hanging="360"/>
      </w:pPr>
    </w:lvl>
    <w:lvl w:ilvl="2">
      <w:start w:val="1"/>
      <w:numFmt w:val="lowerRoman"/>
      <w:lvlText w:val="%3."/>
      <w:lvlJc w:val="right"/>
      <w:pPr>
        <w:ind w:left="6480" w:hanging="180"/>
      </w:pPr>
    </w:lvl>
    <w:lvl w:ilvl="3">
      <w:start w:val="1"/>
      <w:numFmt w:val="decimal"/>
      <w:lvlText w:val="%4."/>
      <w:lvlJc w:val="left"/>
      <w:pPr>
        <w:ind w:left="7200" w:hanging="360"/>
      </w:pPr>
    </w:lvl>
    <w:lvl w:ilvl="4" w:tentative="1">
      <w:start w:val="1"/>
      <w:numFmt w:val="lowerLetter"/>
      <w:lvlText w:val="%5."/>
      <w:lvlJc w:val="left"/>
      <w:pPr>
        <w:ind w:left="7920" w:hanging="360"/>
      </w:pPr>
    </w:lvl>
    <w:lvl w:ilvl="5" w:tentative="1">
      <w:start w:val="1"/>
      <w:numFmt w:val="lowerRoman"/>
      <w:lvlText w:val="%6."/>
      <w:lvlJc w:val="right"/>
      <w:pPr>
        <w:ind w:left="8640" w:hanging="180"/>
      </w:pPr>
    </w:lvl>
    <w:lvl w:ilvl="6" w:tentative="1">
      <w:start w:val="1"/>
      <w:numFmt w:val="decimal"/>
      <w:lvlText w:val="%7."/>
      <w:lvlJc w:val="left"/>
      <w:pPr>
        <w:ind w:left="9360" w:hanging="360"/>
      </w:pPr>
    </w:lvl>
    <w:lvl w:ilvl="7" w:tentative="1">
      <w:start w:val="1"/>
      <w:numFmt w:val="lowerLetter"/>
      <w:lvlText w:val="%8."/>
      <w:lvlJc w:val="left"/>
      <w:pPr>
        <w:ind w:left="10080" w:hanging="360"/>
      </w:pPr>
    </w:lvl>
    <w:lvl w:ilvl="8" w:tentative="1">
      <w:start w:val="1"/>
      <w:numFmt w:val="lowerRoman"/>
      <w:lvlText w:val="%9."/>
      <w:lvlJc w:val="right"/>
      <w:pPr>
        <w:ind w:left="10800" w:hanging="180"/>
      </w:pPr>
    </w:lvl>
  </w:abstractNum>
  <w:abstractNum w:abstractNumId="22">
    <w:nsid w:val="707A48D3"/>
    <w:multiLevelType w:val="multilevel"/>
    <w:tmpl w:val="D4FA253C"/>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23">
    <w:nsid w:val="72CD723D"/>
    <w:multiLevelType w:val="hybridMultilevel"/>
    <w:tmpl w:val="D7E60FEC"/>
    <w:lvl w:ilvl="0">
      <w:start w:val="1"/>
      <w:numFmt w:val="decimal"/>
      <w:lvlText w:val="%1."/>
      <w:lvlJc w:val="left"/>
      <w:pPr>
        <w:tabs>
          <w:tab w:val="num" w:pos="720"/>
        </w:tabs>
        <w:ind w:left="0" w:firstLine="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D3B09D3"/>
    <w:multiLevelType w:val="hybridMultilevel"/>
    <w:tmpl w:val="CBA4F348"/>
    <w:lvl w:ilvl="0">
      <w:start w:val="1"/>
      <w:numFmt w:val="decimal"/>
      <w:pStyle w:val="FERCparanumber"/>
      <w:lvlText w:val="%1."/>
      <w:lvlJc w:val="left"/>
      <w:pPr>
        <w:tabs>
          <w:tab w:val="num" w:pos="72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E4E4DD3"/>
    <w:multiLevelType w:val="hybridMultilevel"/>
    <w:tmpl w:val="ED2073C2"/>
    <w:lvl w:ilvl="0">
      <w:start w:val="1"/>
      <w:numFmt w:val="decimal"/>
      <w:pStyle w:val="Non-TOCStyle"/>
      <w:lvlText w:val="%1."/>
      <w:lvlJc w:val="left"/>
      <w:pPr>
        <w:tabs>
          <w:tab w:val="num" w:pos="72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31080175">
    <w:abstractNumId w:val="9"/>
  </w:num>
  <w:num w:numId="2" w16cid:durableId="436825673">
    <w:abstractNumId w:val="7"/>
  </w:num>
  <w:num w:numId="3" w16cid:durableId="2023042739">
    <w:abstractNumId w:val="6"/>
  </w:num>
  <w:num w:numId="4" w16cid:durableId="1507210208">
    <w:abstractNumId w:val="5"/>
  </w:num>
  <w:num w:numId="5" w16cid:durableId="255291719">
    <w:abstractNumId w:val="4"/>
  </w:num>
  <w:num w:numId="6" w16cid:durableId="124351206">
    <w:abstractNumId w:val="8"/>
  </w:num>
  <w:num w:numId="7" w16cid:durableId="1778678035">
    <w:abstractNumId w:val="3"/>
  </w:num>
  <w:num w:numId="8" w16cid:durableId="1575512540">
    <w:abstractNumId w:val="2"/>
  </w:num>
  <w:num w:numId="9" w16cid:durableId="1142500387">
    <w:abstractNumId w:val="1"/>
  </w:num>
  <w:num w:numId="10" w16cid:durableId="1312561718">
    <w:abstractNumId w:val="0"/>
  </w:num>
  <w:num w:numId="11" w16cid:durableId="812917180">
    <w:abstractNumId w:val="24"/>
  </w:num>
  <w:num w:numId="12" w16cid:durableId="52506773">
    <w:abstractNumId w:val="19"/>
  </w:num>
  <w:num w:numId="13" w16cid:durableId="859006164">
    <w:abstractNumId w:val="15"/>
  </w:num>
  <w:num w:numId="14" w16cid:durableId="311065281">
    <w:abstractNumId w:val="22"/>
  </w:num>
  <w:num w:numId="15" w16cid:durableId="1146164863">
    <w:abstractNumId w:val="18"/>
  </w:num>
  <w:num w:numId="16" w16cid:durableId="10713903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5519094">
    <w:abstractNumId w:val="11"/>
  </w:num>
  <w:num w:numId="18" w16cid:durableId="1754618900">
    <w:abstractNumId w:val="10"/>
  </w:num>
  <w:num w:numId="19" w16cid:durableId="1358699890">
    <w:abstractNumId w:val="16"/>
  </w:num>
  <w:num w:numId="20" w16cid:durableId="1399862505">
    <w:abstractNumId w:val="13"/>
  </w:num>
  <w:num w:numId="21" w16cid:durableId="984897000">
    <w:abstractNumId w:val="25"/>
  </w:num>
  <w:num w:numId="22" w16cid:durableId="46496330">
    <w:abstractNumId w:val="17"/>
  </w:num>
  <w:num w:numId="23" w16cid:durableId="690378476">
    <w:abstractNumId w:val="12"/>
  </w:num>
  <w:num w:numId="24" w16cid:durableId="47729227">
    <w:abstractNumId w:val="21"/>
  </w:num>
  <w:num w:numId="25" w16cid:durableId="1225796985">
    <w:abstractNumId w:val="14"/>
  </w:num>
  <w:num w:numId="26" w16cid:durableId="1878816556">
    <w:abstractNumId w:val="23"/>
  </w:num>
  <w:num w:numId="27" w16cid:durableId="18804367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B96"/>
    <w:rsid w:val="0000054F"/>
    <w:rsid w:val="000006FD"/>
    <w:rsid w:val="00000844"/>
    <w:rsid w:val="00000BF6"/>
    <w:rsid w:val="00000D68"/>
    <w:rsid w:val="00001596"/>
    <w:rsid w:val="00001E2D"/>
    <w:rsid w:val="00001E74"/>
    <w:rsid w:val="00002B0A"/>
    <w:rsid w:val="00002B92"/>
    <w:rsid w:val="00002C2F"/>
    <w:rsid w:val="00002F87"/>
    <w:rsid w:val="00003340"/>
    <w:rsid w:val="00003386"/>
    <w:rsid w:val="00003ADD"/>
    <w:rsid w:val="00003BDB"/>
    <w:rsid w:val="00004598"/>
    <w:rsid w:val="0000514C"/>
    <w:rsid w:val="00005516"/>
    <w:rsid w:val="000065CF"/>
    <w:rsid w:val="000066F2"/>
    <w:rsid w:val="00007060"/>
    <w:rsid w:val="0000731D"/>
    <w:rsid w:val="00007ABB"/>
    <w:rsid w:val="00010FA6"/>
    <w:rsid w:val="0001145D"/>
    <w:rsid w:val="00011550"/>
    <w:rsid w:val="000118C8"/>
    <w:rsid w:val="000120CA"/>
    <w:rsid w:val="00012116"/>
    <w:rsid w:val="000124BC"/>
    <w:rsid w:val="000143AA"/>
    <w:rsid w:val="00014783"/>
    <w:rsid w:val="00014AAF"/>
    <w:rsid w:val="00016423"/>
    <w:rsid w:val="00016E0E"/>
    <w:rsid w:val="000176B1"/>
    <w:rsid w:val="000203BB"/>
    <w:rsid w:val="0002042F"/>
    <w:rsid w:val="00020538"/>
    <w:rsid w:val="0002215B"/>
    <w:rsid w:val="000224D9"/>
    <w:rsid w:val="00022A33"/>
    <w:rsid w:val="00022E86"/>
    <w:rsid w:val="000234C5"/>
    <w:rsid w:val="0002355F"/>
    <w:rsid w:val="000236C6"/>
    <w:rsid w:val="00024269"/>
    <w:rsid w:val="000243DE"/>
    <w:rsid w:val="00025122"/>
    <w:rsid w:val="00025D8A"/>
    <w:rsid w:val="00026146"/>
    <w:rsid w:val="000261F0"/>
    <w:rsid w:val="00026435"/>
    <w:rsid w:val="00026815"/>
    <w:rsid w:val="00026C22"/>
    <w:rsid w:val="00026E73"/>
    <w:rsid w:val="00031256"/>
    <w:rsid w:val="0003327A"/>
    <w:rsid w:val="0003382F"/>
    <w:rsid w:val="00033C29"/>
    <w:rsid w:val="000345D0"/>
    <w:rsid w:val="00035548"/>
    <w:rsid w:val="000357B1"/>
    <w:rsid w:val="0003586B"/>
    <w:rsid w:val="00036351"/>
    <w:rsid w:val="000364AF"/>
    <w:rsid w:val="00037A2A"/>
    <w:rsid w:val="000409F5"/>
    <w:rsid w:val="00040F8B"/>
    <w:rsid w:val="000428C4"/>
    <w:rsid w:val="00042966"/>
    <w:rsid w:val="00043360"/>
    <w:rsid w:val="00043C93"/>
    <w:rsid w:val="00043E42"/>
    <w:rsid w:val="00044947"/>
    <w:rsid w:val="00044C6C"/>
    <w:rsid w:val="00045464"/>
    <w:rsid w:val="00045682"/>
    <w:rsid w:val="00045BC6"/>
    <w:rsid w:val="0004624A"/>
    <w:rsid w:val="000463A5"/>
    <w:rsid w:val="000464AE"/>
    <w:rsid w:val="00047C2F"/>
    <w:rsid w:val="00050772"/>
    <w:rsid w:val="00050A24"/>
    <w:rsid w:val="00050DDF"/>
    <w:rsid w:val="00050F64"/>
    <w:rsid w:val="00051311"/>
    <w:rsid w:val="0005135D"/>
    <w:rsid w:val="00051CE2"/>
    <w:rsid w:val="00051F69"/>
    <w:rsid w:val="0005229A"/>
    <w:rsid w:val="0005311D"/>
    <w:rsid w:val="00053201"/>
    <w:rsid w:val="0005348C"/>
    <w:rsid w:val="00054754"/>
    <w:rsid w:val="00054877"/>
    <w:rsid w:val="00054D7C"/>
    <w:rsid w:val="000550DC"/>
    <w:rsid w:val="00055F5F"/>
    <w:rsid w:val="000562F9"/>
    <w:rsid w:val="000570FB"/>
    <w:rsid w:val="000602BA"/>
    <w:rsid w:val="00060BDF"/>
    <w:rsid w:val="0006117F"/>
    <w:rsid w:val="00061A87"/>
    <w:rsid w:val="00061F57"/>
    <w:rsid w:val="00062705"/>
    <w:rsid w:val="00062732"/>
    <w:rsid w:val="00063371"/>
    <w:rsid w:val="00063494"/>
    <w:rsid w:val="00064910"/>
    <w:rsid w:val="000649BC"/>
    <w:rsid w:val="00064B6D"/>
    <w:rsid w:val="00065380"/>
    <w:rsid w:val="00065AC6"/>
    <w:rsid w:val="000702A3"/>
    <w:rsid w:val="00070857"/>
    <w:rsid w:val="00070864"/>
    <w:rsid w:val="00070CDF"/>
    <w:rsid w:val="00072218"/>
    <w:rsid w:val="000730B8"/>
    <w:rsid w:val="000735D4"/>
    <w:rsid w:val="0007377C"/>
    <w:rsid w:val="00073B30"/>
    <w:rsid w:val="00074425"/>
    <w:rsid w:val="000745F0"/>
    <w:rsid w:val="00075974"/>
    <w:rsid w:val="00075B8A"/>
    <w:rsid w:val="0007636C"/>
    <w:rsid w:val="00076DE3"/>
    <w:rsid w:val="00076ED9"/>
    <w:rsid w:val="000770BD"/>
    <w:rsid w:val="000776A0"/>
    <w:rsid w:val="00077C99"/>
    <w:rsid w:val="000802B4"/>
    <w:rsid w:val="000804FA"/>
    <w:rsid w:val="00080B93"/>
    <w:rsid w:val="000828EE"/>
    <w:rsid w:val="0008294A"/>
    <w:rsid w:val="00082BCB"/>
    <w:rsid w:val="000837D7"/>
    <w:rsid w:val="00083F77"/>
    <w:rsid w:val="00084639"/>
    <w:rsid w:val="0008478C"/>
    <w:rsid w:val="00084A31"/>
    <w:rsid w:val="00084F1A"/>
    <w:rsid w:val="00086A33"/>
    <w:rsid w:val="00086D98"/>
    <w:rsid w:val="0008778D"/>
    <w:rsid w:val="00087D5E"/>
    <w:rsid w:val="00087ED0"/>
    <w:rsid w:val="00087F22"/>
    <w:rsid w:val="0009066E"/>
    <w:rsid w:val="00090872"/>
    <w:rsid w:val="00090EB5"/>
    <w:rsid w:val="000911EE"/>
    <w:rsid w:val="00091729"/>
    <w:rsid w:val="0009215F"/>
    <w:rsid w:val="000921FD"/>
    <w:rsid w:val="00092634"/>
    <w:rsid w:val="00092C3F"/>
    <w:rsid w:val="00093924"/>
    <w:rsid w:val="00093B3E"/>
    <w:rsid w:val="00093B58"/>
    <w:rsid w:val="00093DF3"/>
    <w:rsid w:val="00094A4C"/>
    <w:rsid w:val="000950F2"/>
    <w:rsid w:val="00097C05"/>
    <w:rsid w:val="000A04D5"/>
    <w:rsid w:val="000A0C2E"/>
    <w:rsid w:val="000A12E7"/>
    <w:rsid w:val="000A140A"/>
    <w:rsid w:val="000A1A04"/>
    <w:rsid w:val="000A202A"/>
    <w:rsid w:val="000A2D72"/>
    <w:rsid w:val="000A3A95"/>
    <w:rsid w:val="000A3D2F"/>
    <w:rsid w:val="000A569B"/>
    <w:rsid w:val="000A5E01"/>
    <w:rsid w:val="000A6835"/>
    <w:rsid w:val="000A6C08"/>
    <w:rsid w:val="000A6C66"/>
    <w:rsid w:val="000A75FD"/>
    <w:rsid w:val="000A7F98"/>
    <w:rsid w:val="000B038F"/>
    <w:rsid w:val="000B03B6"/>
    <w:rsid w:val="000B17A7"/>
    <w:rsid w:val="000B2EE4"/>
    <w:rsid w:val="000B3042"/>
    <w:rsid w:val="000B3077"/>
    <w:rsid w:val="000B4124"/>
    <w:rsid w:val="000B4745"/>
    <w:rsid w:val="000B4AC7"/>
    <w:rsid w:val="000B55A5"/>
    <w:rsid w:val="000B5A9B"/>
    <w:rsid w:val="000B6292"/>
    <w:rsid w:val="000B7CE4"/>
    <w:rsid w:val="000B7E62"/>
    <w:rsid w:val="000C0253"/>
    <w:rsid w:val="000C0449"/>
    <w:rsid w:val="000C052A"/>
    <w:rsid w:val="000C06F4"/>
    <w:rsid w:val="000C1769"/>
    <w:rsid w:val="000C1FCA"/>
    <w:rsid w:val="000C2326"/>
    <w:rsid w:val="000C272B"/>
    <w:rsid w:val="000C34C2"/>
    <w:rsid w:val="000C39C2"/>
    <w:rsid w:val="000C3BC2"/>
    <w:rsid w:val="000C4544"/>
    <w:rsid w:val="000C4A0B"/>
    <w:rsid w:val="000C6028"/>
    <w:rsid w:val="000C63FD"/>
    <w:rsid w:val="000C642A"/>
    <w:rsid w:val="000C6869"/>
    <w:rsid w:val="000C74CF"/>
    <w:rsid w:val="000C7AE4"/>
    <w:rsid w:val="000C7D5D"/>
    <w:rsid w:val="000D0EE6"/>
    <w:rsid w:val="000D1D4B"/>
    <w:rsid w:val="000D1FB6"/>
    <w:rsid w:val="000D2475"/>
    <w:rsid w:val="000D34C4"/>
    <w:rsid w:val="000D3B0E"/>
    <w:rsid w:val="000D4091"/>
    <w:rsid w:val="000D435D"/>
    <w:rsid w:val="000D46E6"/>
    <w:rsid w:val="000D484B"/>
    <w:rsid w:val="000D4956"/>
    <w:rsid w:val="000D4FB6"/>
    <w:rsid w:val="000D581D"/>
    <w:rsid w:val="000D631E"/>
    <w:rsid w:val="000D688A"/>
    <w:rsid w:val="000D6FE8"/>
    <w:rsid w:val="000D739B"/>
    <w:rsid w:val="000D7DD4"/>
    <w:rsid w:val="000D7E4E"/>
    <w:rsid w:val="000D7E96"/>
    <w:rsid w:val="000E065C"/>
    <w:rsid w:val="000E0857"/>
    <w:rsid w:val="000E0BB8"/>
    <w:rsid w:val="000E0FB3"/>
    <w:rsid w:val="000E1648"/>
    <w:rsid w:val="000E1848"/>
    <w:rsid w:val="000E2BFA"/>
    <w:rsid w:val="000E2F2C"/>
    <w:rsid w:val="000E3539"/>
    <w:rsid w:val="000E3ED6"/>
    <w:rsid w:val="000E5304"/>
    <w:rsid w:val="000E5567"/>
    <w:rsid w:val="000E6B5E"/>
    <w:rsid w:val="000E7ADC"/>
    <w:rsid w:val="000F001F"/>
    <w:rsid w:val="000F04D2"/>
    <w:rsid w:val="000F08F5"/>
    <w:rsid w:val="000F0B82"/>
    <w:rsid w:val="000F0C0C"/>
    <w:rsid w:val="000F17FD"/>
    <w:rsid w:val="000F1BD2"/>
    <w:rsid w:val="000F1FF3"/>
    <w:rsid w:val="000F2404"/>
    <w:rsid w:val="000F24BC"/>
    <w:rsid w:val="000F2DC1"/>
    <w:rsid w:val="000F3625"/>
    <w:rsid w:val="000F372C"/>
    <w:rsid w:val="000F47EA"/>
    <w:rsid w:val="000F491D"/>
    <w:rsid w:val="000F603B"/>
    <w:rsid w:val="000F6074"/>
    <w:rsid w:val="000F6403"/>
    <w:rsid w:val="000F65C1"/>
    <w:rsid w:val="000F6C7F"/>
    <w:rsid w:val="000F715D"/>
    <w:rsid w:val="000F7683"/>
    <w:rsid w:val="000F7840"/>
    <w:rsid w:val="00100A00"/>
    <w:rsid w:val="00100B36"/>
    <w:rsid w:val="00100E1B"/>
    <w:rsid w:val="00100E67"/>
    <w:rsid w:val="00101107"/>
    <w:rsid w:val="00101E83"/>
    <w:rsid w:val="00102131"/>
    <w:rsid w:val="00102736"/>
    <w:rsid w:val="0010290F"/>
    <w:rsid w:val="00104031"/>
    <w:rsid w:val="00104D2C"/>
    <w:rsid w:val="00104F76"/>
    <w:rsid w:val="001051A7"/>
    <w:rsid w:val="00105992"/>
    <w:rsid w:val="0010629A"/>
    <w:rsid w:val="00107129"/>
    <w:rsid w:val="00107545"/>
    <w:rsid w:val="001077C2"/>
    <w:rsid w:val="0010786D"/>
    <w:rsid w:val="00107EAC"/>
    <w:rsid w:val="00110553"/>
    <w:rsid w:val="0011064E"/>
    <w:rsid w:val="00110B2C"/>
    <w:rsid w:val="00110B81"/>
    <w:rsid w:val="0011294B"/>
    <w:rsid w:val="00112D7A"/>
    <w:rsid w:val="00112E19"/>
    <w:rsid w:val="00112EC4"/>
    <w:rsid w:val="00112EF3"/>
    <w:rsid w:val="001134A3"/>
    <w:rsid w:val="00114D2B"/>
    <w:rsid w:val="0011577C"/>
    <w:rsid w:val="0011680A"/>
    <w:rsid w:val="00117280"/>
    <w:rsid w:val="001174C4"/>
    <w:rsid w:val="0011793F"/>
    <w:rsid w:val="00117BA5"/>
    <w:rsid w:val="00120603"/>
    <w:rsid w:val="001207F4"/>
    <w:rsid w:val="001208A2"/>
    <w:rsid w:val="001209EF"/>
    <w:rsid w:val="00121733"/>
    <w:rsid w:val="0012271F"/>
    <w:rsid w:val="001236E4"/>
    <w:rsid w:val="00123DDF"/>
    <w:rsid w:val="00123F00"/>
    <w:rsid w:val="00124062"/>
    <w:rsid w:val="00124194"/>
    <w:rsid w:val="00124464"/>
    <w:rsid w:val="00124C66"/>
    <w:rsid w:val="0012561D"/>
    <w:rsid w:val="00125896"/>
    <w:rsid w:val="00125A0C"/>
    <w:rsid w:val="001266A2"/>
    <w:rsid w:val="0012705B"/>
    <w:rsid w:val="0012713F"/>
    <w:rsid w:val="00127478"/>
    <w:rsid w:val="001279B9"/>
    <w:rsid w:val="00130079"/>
    <w:rsid w:val="0013021C"/>
    <w:rsid w:val="00130A21"/>
    <w:rsid w:val="00130CCE"/>
    <w:rsid w:val="00130F5A"/>
    <w:rsid w:val="001314AF"/>
    <w:rsid w:val="00131785"/>
    <w:rsid w:val="00131BFE"/>
    <w:rsid w:val="001328C2"/>
    <w:rsid w:val="00132D14"/>
    <w:rsid w:val="00132D57"/>
    <w:rsid w:val="00132D78"/>
    <w:rsid w:val="00133587"/>
    <w:rsid w:val="00134552"/>
    <w:rsid w:val="00134AD7"/>
    <w:rsid w:val="001362A4"/>
    <w:rsid w:val="0013684A"/>
    <w:rsid w:val="00136C64"/>
    <w:rsid w:val="00137087"/>
    <w:rsid w:val="001375CA"/>
    <w:rsid w:val="00137DAC"/>
    <w:rsid w:val="00140170"/>
    <w:rsid w:val="00141E02"/>
    <w:rsid w:val="001421AA"/>
    <w:rsid w:val="0014285A"/>
    <w:rsid w:val="00142EEA"/>
    <w:rsid w:val="001430C1"/>
    <w:rsid w:val="00143667"/>
    <w:rsid w:val="001436F2"/>
    <w:rsid w:val="00143BDC"/>
    <w:rsid w:val="00144829"/>
    <w:rsid w:val="00144AC7"/>
    <w:rsid w:val="00145D4E"/>
    <w:rsid w:val="00146074"/>
    <w:rsid w:val="0014609F"/>
    <w:rsid w:val="00146916"/>
    <w:rsid w:val="00146A50"/>
    <w:rsid w:val="00146C1F"/>
    <w:rsid w:val="001476A1"/>
    <w:rsid w:val="00150063"/>
    <w:rsid w:val="001509E1"/>
    <w:rsid w:val="001509E6"/>
    <w:rsid w:val="00150BAE"/>
    <w:rsid w:val="001512A7"/>
    <w:rsid w:val="00152099"/>
    <w:rsid w:val="001520D4"/>
    <w:rsid w:val="0015214E"/>
    <w:rsid w:val="001522D1"/>
    <w:rsid w:val="00153157"/>
    <w:rsid w:val="00154356"/>
    <w:rsid w:val="00154514"/>
    <w:rsid w:val="001549DE"/>
    <w:rsid w:val="00154C7A"/>
    <w:rsid w:val="00155018"/>
    <w:rsid w:val="0015546B"/>
    <w:rsid w:val="0015571E"/>
    <w:rsid w:val="00155A22"/>
    <w:rsid w:val="00157B13"/>
    <w:rsid w:val="001608E0"/>
    <w:rsid w:val="00161B4E"/>
    <w:rsid w:val="0016258C"/>
    <w:rsid w:val="00163205"/>
    <w:rsid w:val="00163594"/>
    <w:rsid w:val="00163D7D"/>
    <w:rsid w:val="00163FDE"/>
    <w:rsid w:val="00163FF4"/>
    <w:rsid w:val="00164E8C"/>
    <w:rsid w:val="00164EBE"/>
    <w:rsid w:val="0016531B"/>
    <w:rsid w:val="00165B2E"/>
    <w:rsid w:val="00165C54"/>
    <w:rsid w:val="001669A9"/>
    <w:rsid w:val="00166B4C"/>
    <w:rsid w:val="0016782C"/>
    <w:rsid w:val="00170544"/>
    <w:rsid w:val="00170D62"/>
    <w:rsid w:val="00170F35"/>
    <w:rsid w:val="00171100"/>
    <w:rsid w:val="001714C8"/>
    <w:rsid w:val="0017191E"/>
    <w:rsid w:val="001730C9"/>
    <w:rsid w:val="00174ACB"/>
    <w:rsid w:val="00175DDA"/>
    <w:rsid w:val="00175F58"/>
    <w:rsid w:val="001760FF"/>
    <w:rsid w:val="0017696A"/>
    <w:rsid w:val="00176D6A"/>
    <w:rsid w:val="0017701D"/>
    <w:rsid w:val="00177CB7"/>
    <w:rsid w:val="00181489"/>
    <w:rsid w:val="00182020"/>
    <w:rsid w:val="00182156"/>
    <w:rsid w:val="00182CBE"/>
    <w:rsid w:val="00184821"/>
    <w:rsid w:val="00185121"/>
    <w:rsid w:val="00185473"/>
    <w:rsid w:val="00185C0E"/>
    <w:rsid w:val="001860F0"/>
    <w:rsid w:val="001863C0"/>
    <w:rsid w:val="00186858"/>
    <w:rsid w:val="00186891"/>
    <w:rsid w:val="00186CC8"/>
    <w:rsid w:val="0018719D"/>
    <w:rsid w:val="00187240"/>
    <w:rsid w:val="0018758C"/>
    <w:rsid w:val="00187D8A"/>
    <w:rsid w:val="00191617"/>
    <w:rsid w:val="00191F68"/>
    <w:rsid w:val="0019234F"/>
    <w:rsid w:val="001928AC"/>
    <w:rsid w:val="0019292E"/>
    <w:rsid w:val="001935FA"/>
    <w:rsid w:val="00193BA6"/>
    <w:rsid w:val="00193DC4"/>
    <w:rsid w:val="00193E40"/>
    <w:rsid w:val="001954D2"/>
    <w:rsid w:val="001955EA"/>
    <w:rsid w:val="0019560D"/>
    <w:rsid w:val="001960DD"/>
    <w:rsid w:val="00196415"/>
    <w:rsid w:val="001972E4"/>
    <w:rsid w:val="00197A52"/>
    <w:rsid w:val="00197FB5"/>
    <w:rsid w:val="001A0144"/>
    <w:rsid w:val="001A120D"/>
    <w:rsid w:val="001A1641"/>
    <w:rsid w:val="001A1693"/>
    <w:rsid w:val="001A16E8"/>
    <w:rsid w:val="001A20CC"/>
    <w:rsid w:val="001A2AB5"/>
    <w:rsid w:val="001A2AF1"/>
    <w:rsid w:val="001A33D6"/>
    <w:rsid w:val="001A3C0F"/>
    <w:rsid w:val="001A3E7D"/>
    <w:rsid w:val="001A5583"/>
    <w:rsid w:val="001A563A"/>
    <w:rsid w:val="001A563C"/>
    <w:rsid w:val="001A6C3E"/>
    <w:rsid w:val="001A77D4"/>
    <w:rsid w:val="001A7861"/>
    <w:rsid w:val="001B042B"/>
    <w:rsid w:val="001B0575"/>
    <w:rsid w:val="001B076F"/>
    <w:rsid w:val="001B0C14"/>
    <w:rsid w:val="001B1115"/>
    <w:rsid w:val="001B1FE9"/>
    <w:rsid w:val="001B23A9"/>
    <w:rsid w:val="001B2C6D"/>
    <w:rsid w:val="001B2DF9"/>
    <w:rsid w:val="001B3440"/>
    <w:rsid w:val="001B362D"/>
    <w:rsid w:val="001B3F70"/>
    <w:rsid w:val="001B49F3"/>
    <w:rsid w:val="001B4FB2"/>
    <w:rsid w:val="001B5740"/>
    <w:rsid w:val="001B5958"/>
    <w:rsid w:val="001B730B"/>
    <w:rsid w:val="001B738F"/>
    <w:rsid w:val="001B73AC"/>
    <w:rsid w:val="001B7BBE"/>
    <w:rsid w:val="001C0A44"/>
    <w:rsid w:val="001C0AE6"/>
    <w:rsid w:val="001C0AF5"/>
    <w:rsid w:val="001C0F15"/>
    <w:rsid w:val="001C28BA"/>
    <w:rsid w:val="001C2926"/>
    <w:rsid w:val="001C2FBB"/>
    <w:rsid w:val="001C38CF"/>
    <w:rsid w:val="001C398C"/>
    <w:rsid w:val="001C4332"/>
    <w:rsid w:val="001C472D"/>
    <w:rsid w:val="001C4E5E"/>
    <w:rsid w:val="001C50C7"/>
    <w:rsid w:val="001C5B2C"/>
    <w:rsid w:val="001C5D50"/>
    <w:rsid w:val="001C5FBB"/>
    <w:rsid w:val="001C6569"/>
    <w:rsid w:val="001C6C18"/>
    <w:rsid w:val="001C6FE3"/>
    <w:rsid w:val="001C7167"/>
    <w:rsid w:val="001C7F93"/>
    <w:rsid w:val="001D0E60"/>
    <w:rsid w:val="001D0E6D"/>
    <w:rsid w:val="001D10E5"/>
    <w:rsid w:val="001D1B7F"/>
    <w:rsid w:val="001D264B"/>
    <w:rsid w:val="001D2C8C"/>
    <w:rsid w:val="001D3B0D"/>
    <w:rsid w:val="001D3CA2"/>
    <w:rsid w:val="001D3EF4"/>
    <w:rsid w:val="001D47A2"/>
    <w:rsid w:val="001D4AE3"/>
    <w:rsid w:val="001D5256"/>
    <w:rsid w:val="001D54D1"/>
    <w:rsid w:val="001D6E13"/>
    <w:rsid w:val="001D7927"/>
    <w:rsid w:val="001E015B"/>
    <w:rsid w:val="001E0CA5"/>
    <w:rsid w:val="001E140D"/>
    <w:rsid w:val="001E2300"/>
    <w:rsid w:val="001E3948"/>
    <w:rsid w:val="001E3C5A"/>
    <w:rsid w:val="001E4950"/>
    <w:rsid w:val="001E49DA"/>
    <w:rsid w:val="001E59F9"/>
    <w:rsid w:val="001E7187"/>
    <w:rsid w:val="001E7193"/>
    <w:rsid w:val="001E78CC"/>
    <w:rsid w:val="001E7A8F"/>
    <w:rsid w:val="001E7CBF"/>
    <w:rsid w:val="001F05D3"/>
    <w:rsid w:val="001F0603"/>
    <w:rsid w:val="001F0991"/>
    <w:rsid w:val="001F0DC4"/>
    <w:rsid w:val="001F179B"/>
    <w:rsid w:val="001F17BC"/>
    <w:rsid w:val="001F18C0"/>
    <w:rsid w:val="001F1CCE"/>
    <w:rsid w:val="001F20C8"/>
    <w:rsid w:val="001F2158"/>
    <w:rsid w:val="001F486B"/>
    <w:rsid w:val="001F51A0"/>
    <w:rsid w:val="001F5CC6"/>
    <w:rsid w:val="001F6280"/>
    <w:rsid w:val="001F79F8"/>
    <w:rsid w:val="001F7C01"/>
    <w:rsid w:val="002019F4"/>
    <w:rsid w:val="00201B31"/>
    <w:rsid w:val="00201F31"/>
    <w:rsid w:val="002023DF"/>
    <w:rsid w:val="00202752"/>
    <w:rsid w:val="00202BC3"/>
    <w:rsid w:val="00202EE0"/>
    <w:rsid w:val="002030C1"/>
    <w:rsid w:val="00203911"/>
    <w:rsid w:val="00203D3E"/>
    <w:rsid w:val="00203D61"/>
    <w:rsid w:val="00205578"/>
    <w:rsid w:val="002058ED"/>
    <w:rsid w:val="00205B91"/>
    <w:rsid w:val="002060C4"/>
    <w:rsid w:val="00206CE6"/>
    <w:rsid w:val="002072CF"/>
    <w:rsid w:val="00210363"/>
    <w:rsid w:val="00211765"/>
    <w:rsid w:val="00211924"/>
    <w:rsid w:val="00212275"/>
    <w:rsid w:val="002136E7"/>
    <w:rsid w:val="00214701"/>
    <w:rsid w:val="002153FE"/>
    <w:rsid w:val="002154BC"/>
    <w:rsid w:val="0021575F"/>
    <w:rsid w:val="002158B0"/>
    <w:rsid w:val="00215F30"/>
    <w:rsid w:val="002206DB"/>
    <w:rsid w:val="0022073D"/>
    <w:rsid w:val="00220F72"/>
    <w:rsid w:val="0022122F"/>
    <w:rsid w:val="002215A5"/>
    <w:rsid w:val="0022182D"/>
    <w:rsid w:val="00222EEA"/>
    <w:rsid w:val="00223B05"/>
    <w:rsid w:val="00223F84"/>
    <w:rsid w:val="002245B3"/>
    <w:rsid w:val="00224859"/>
    <w:rsid w:val="0022562D"/>
    <w:rsid w:val="0022589C"/>
    <w:rsid w:val="00225A12"/>
    <w:rsid w:val="002261B3"/>
    <w:rsid w:val="0022654E"/>
    <w:rsid w:val="00226F11"/>
    <w:rsid w:val="00227D64"/>
    <w:rsid w:val="00230D71"/>
    <w:rsid w:val="002314B8"/>
    <w:rsid w:val="002318B6"/>
    <w:rsid w:val="00231C48"/>
    <w:rsid w:val="0023217F"/>
    <w:rsid w:val="00232452"/>
    <w:rsid w:val="0023321C"/>
    <w:rsid w:val="00233CEF"/>
    <w:rsid w:val="00233FD0"/>
    <w:rsid w:val="0023491A"/>
    <w:rsid w:val="00234A25"/>
    <w:rsid w:val="002352B0"/>
    <w:rsid w:val="002354E4"/>
    <w:rsid w:val="00235527"/>
    <w:rsid w:val="002356D9"/>
    <w:rsid w:val="00235B29"/>
    <w:rsid w:val="00235F01"/>
    <w:rsid w:val="00236472"/>
    <w:rsid w:val="00236A88"/>
    <w:rsid w:val="0023750F"/>
    <w:rsid w:val="00237BFD"/>
    <w:rsid w:val="00240089"/>
    <w:rsid w:val="00240493"/>
    <w:rsid w:val="002407BF"/>
    <w:rsid w:val="002409BB"/>
    <w:rsid w:val="00240E4D"/>
    <w:rsid w:val="00241F4B"/>
    <w:rsid w:val="0024269E"/>
    <w:rsid w:val="002429E0"/>
    <w:rsid w:val="00243942"/>
    <w:rsid w:val="00244330"/>
    <w:rsid w:val="00244E5C"/>
    <w:rsid w:val="0024551D"/>
    <w:rsid w:val="00245554"/>
    <w:rsid w:val="002461FC"/>
    <w:rsid w:val="00246430"/>
    <w:rsid w:val="002464E8"/>
    <w:rsid w:val="00246604"/>
    <w:rsid w:val="0024710C"/>
    <w:rsid w:val="002474D0"/>
    <w:rsid w:val="00247B8E"/>
    <w:rsid w:val="002507C6"/>
    <w:rsid w:val="00251E84"/>
    <w:rsid w:val="00253776"/>
    <w:rsid w:val="00253F41"/>
    <w:rsid w:val="0025454C"/>
    <w:rsid w:val="00255417"/>
    <w:rsid w:val="002556D1"/>
    <w:rsid w:val="00255894"/>
    <w:rsid w:val="002567C2"/>
    <w:rsid w:val="00256CFF"/>
    <w:rsid w:val="0025723C"/>
    <w:rsid w:val="0025734B"/>
    <w:rsid w:val="00257989"/>
    <w:rsid w:val="00260517"/>
    <w:rsid w:val="00260C51"/>
    <w:rsid w:val="00261180"/>
    <w:rsid w:val="002612ED"/>
    <w:rsid w:val="002622D0"/>
    <w:rsid w:val="00262FED"/>
    <w:rsid w:val="00263421"/>
    <w:rsid w:val="002641EE"/>
    <w:rsid w:val="00264A75"/>
    <w:rsid w:val="00265E0D"/>
    <w:rsid w:val="0026693D"/>
    <w:rsid w:val="00266FEC"/>
    <w:rsid w:val="002670A7"/>
    <w:rsid w:val="00267328"/>
    <w:rsid w:val="00267C2E"/>
    <w:rsid w:val="002719E5"/>
    <w:rsid w:val="00272E4B"/>
    <w:rsid w:val="002732E2"/>
    <w:rsid w:val="002746BF"/>
    <w:rsid w:val="00274963"/>
    <w:rsid w:val="00274C2A"/>
    <w:rsid w:val="002757F5"/>
    <w:rsid w:val="00276254"/>
    <w:rsid w:val="002769C3"/>
    <w:rsid w:val="002770DB"/>
    <w:rsid w:val="00277557"/>
    <w:rsid w:val="002800D3"/>
    <w:rsid w:val="002805C9"/>
    <w:rsid w:val="00280E52"/>
    <w:rsid w:val="00280E91"/>
    <w:rsid w:val="00281165"/>
    <w:rsid w:val="0028150A"/>
    <w:rsid w:val="002817CE"/>
    <w:rsid w:val="0028221F"/>
    <w:rsid w:val="00282221"/>
    <w:rsid w:val="00283933"/>
    <w:rsid w:val="00283AA6"/>
    <w:rsid w:val="00283E45"/>
    <w:rsid w:val="0028432C"/>
    <w:rsid w:val="002843FD"/>
    <w:rsid w:val="002846E8"/>
    <w:rsid w:val="00284CF6"/>
    <w:rsid w:val="00284E46"/>
    <w:rsid w:val="00285194"/>
    <w:rsid w:val="002857E2"/>
    <w:rsid w:val="00286699"/>
    <w:rsid w:val="00286ACF"/>
    <w:rsid w:val="00286FFE"/>
    <w:rsid w:val="002870A9"/>
    <w:rsid w:val="00287550"/>
    <w:rsid w:val="00287D41"/>
    <w:rsid w:val="00290ABD"/>
    <w:rsid w:val="00292568"/>
    <w:rsid w:val="00292DAB"/>
    <w:rsid w:val="0029355D"/>
    <w:rsid w:val="00293C28"/>
    <w:rsid w:val="00293E05"/>
    <w:rsid w:val="0029441C"/>
    <w:rsid w:val="00294C06"/>
    <w:rsid w:val="002952D3"/>
    <w:rsid w:val="00295728"/>
    <w:rsid w:val="002960BB"/>
    <w:rsid w:val="00297581"/>
    <w:rsid w:val="002975E1"/>
    <w:rsid w:val="002977CE"/>
    <w:rsid w:val="00297924"/>
    <w:rsid w:val="002A06BF"/>
    <w:rsid w:val="002A0B4A"/>
    <w:rsid w:val="002A1280"/>
    <w:rsid w:val="002A179B"/>
    <w:rsid w:val="002A1DD4"/>
    <w:rsid w:val="002A302C"/>
    <w:rsid w:val="002A34C1"/>
    <w:rsid w:val="002A3619"/>
    <w:rsid w:val="002A3806"/>
    <w:rsid w:val="002A3897"/>
    <w:rsid w:val="002A5043"/>
    <w:rsid w:val="002A5C43"/>
    <w:rsid w:val="002A66B6"/>
    <w:rsid w:val="002A68D2"/>
    <w:rsid w:val="002A6B7E"/>
    <w:rsid w:val="002A729E"/>
    <w:rsid w:val="002A72A3"/>
    <w:rsid w:val="002A7AA6"/>
    <w:rsid w:val="002A7FB5"/>
    <w:rsid w:val="002B00AA"/>
    <w:rsid w:val="002B0841"/>
    <w:rsid w:val="002B0AF8"/>
    <w:rsid w:val="002B0BE3"/>
    <w:rsid w:val="002B0BFD"/>
    <w:rsid w:val="002B2243"/>
    <w:rsid w:val="002B2601"/>
    <w:rsid w:val="002B262D"/>
    <w:rsid w:val="002B26D7"/>
    <w:rsid w:val="002B2B44"/>
    <w:rsid w:val="002B2F11"/>
    <w:rsid w:val="002B35F2"/>
    <w:rsid w:val="002B4012"/>
    <w:rsid w:val="002B4201"/>
    <w:rsid w:val="002B47BA"/>
    <w:rsid w:val="002B4C0A"/>
    <w:rsid w:val="002B4D3A"/>
    <w:rsid w:val="002B5E4A"/>
    <w:rsid w:val="002B6125"/>
    <w:rsid w:val="002B613D"/>
    <w:rsid w:val="002B6214"/>
    <w:rsid w:val="002B669A"/>
    <w:rsid w:val="002B6FB4"/>
    <w:rsid w:val="002C0402"/>
    <w:rsid w:val="002C0779"/>
    <w:rsid w:val="002C1562"/>
    <w:rsid w:val="002C3399"/>
    <w:rsid w:val="002C3400"/>
    <w:rsid w:val="002C3435"/>
    <w:rsid w:val="002C383E"/>
    <w:rsid w:val="002C3BAA"/>
    <w:rsid w:val="002C44AC"/>
    <w:rsid w:val="002C5035"/>
    <w:rsid w:val="002C54D6"/>
    <w:rsid w:val="002C574C"/>
    <w:rsid w:val="002C57E5"/>
    <w:rsid w:val="002C6BCC"/>
    <w:rsid w:val="002C7704"/>
    <w:rsid w:val="002C7CDE"/>
    <w:rsid w:val="002C7DC1"/>
    <w:rsid w:val="002C7F13"/>
    <w:rsid w:val="002D0A54"/>
    <w:rsid w:val="002D0D6F"/>
    <w:rsid w:val="002D1528"/>
    <w:rsid w:val="002D1A28"/>
    <w:rsid w:val="002D1FE5"/>
    <w:rsid w:val="002D206A"/>
    <w:rsid w:val="002D358E"/>
    <w:rsid w:val="002D423C"/>
    <w:rsid w:val="002D4924"/>
    <w:rsid w:val="002D4B3C"/>
    <w:rsid w:val="002D54B2"/>
    <w:rsid w:val="002D5C48"/>
    <w:rsid w:val="002D65B3"/>
    <w:rsid w:val="002D6B59"/>
    <w:rsid w:val="002D6EA1"/>
    <w:rsid w:val="002D6F07"/>
    <w:rsid w:val="002D74F2"/>
    <w:rsid w:val="002D7D6B"/>
    <w:rsid w:val="002D7EB6"/>
    <w:rsid w:val="002E025C"/>
    <w:rsid w:val="002E0658"/>
    <w:rsid w:val="002E071E"/>
    <w:rsid w:val="002E0E10"/>
    <w:rsid w:val="002E10BB"/>
    <w:rsid w:val="002E1354"/>
    <w:rsid w:val="002E1455"/>
    <w:rsid w:val="002E193B"/>
    <w:rsid w:val="002E215D"/>
    <w:rsid w:val="002E2247"/>
    <w:rsid w:val="002E2672"/>
    <w:rsid w:val="002E2FF9"/>
    <w:rsid w:val="002E3DE2"/>
    <w:rsid w:val="002E4E8A"/>
    <w:rsid w:val="002E5A10"/>
    <w:rsid w:val="002E5A3F"/>
    <w:rsid w:val="002E6CAC"/>
    <w:rsid w:val="002E78A2"/>
    <w:rsid w:val="002F06B5"/>
    <w:rsid w:val="002F08DF"/>
    <w:rsid w:val="002F092E"/>
    <w:rsid w:val="002F1DF1"/>
    <w:rsid w:val="002F2C96"/>
    <w:rsid w:val="002F31F1"/>
    <w:rsid w:val="002F3A3F"/>
    <w:rsid w:val="002F52A9"/>
    <w:rsid w:val="002F638E"/>
    <w:rsid w:val="002F67F7"/>
    <w:rsid w:val="002F6A8A"/>
    <w:rsid w:val="002F6D99"/>
    <w:rsid w:val="002F73FB"/>
    <w:rsid w:val="002F7482"/>
    <w:rsid w:val="002F74BF"/>
    <w:rsid w:val="002F79B9"/>
    <w:rsid w:val="00300A47"/>
    <w:rsid w:val="003018B8"/>
    <w:rsid w:val="00301AF5"/>
    <w:rsid w:val="00301D68"/>
    <w:rsid w:val="00302227"/>
    <w:rsid w:val="0030225B"/>
    <w:rsid w:val="00302796"/>
    <w:rsid w:val="00302D74"/>
    <w:rsid w:val="003031DA"/>
    <w:rsid w:val="00304049"/>
    <w:rsid w:val="003052AD"/>
    <w:rsid w:val="00306350"/>
    <w:rsid w:val="0030649D"/>
    <w:rsid w:val="00306945"/>
    <w:rsid w:val="0030734F"/>
    <w:rsid w:val="00307D8F"/>
    <w:rsid w:val="003108C8"/>
    <w:rsid w:val="003117AB"/>
    <w:rsid w:val="00312651"/>
    <w:rsid w:val="003129EE"/>
    <w:rsid w:val="00312CCC"/>
    <w:rsid w:val="00312EDF"/>
    <w:rsid w:val="00313634"/>
    <w:rsid w:val="00313B88"/>
    <w:rsid w:val="00313E18"/>
    <w:rsid w:val="003165B5"/>
    <w:rsid w:val="0031673B"/>
    <w:rsid w:val="00316928"/>
    <w:rsid w:val="00316F16"/>
    <w:rsid w:val="0031727D"/>
    <w:rsid w:val="0031756C"/>
    <w:rsid w:val="00317797"/>
    <w:rsid w:val="0031793B"/>
    <w:rsid w:val="00321BED"/>
    <w:rsid w:val="00322F05"/>
    <w:rsid w:val="0032322E"/>
    <w:rsid w:val="00323841"/>
    <w:rsid w:val="00324F79"/>
    <w:rsid w:val="00324F87"/>
    <w:rsid w:val="00325B3A"/>
    <w:rsid w:val="00325B8D"/>
    <w:rsid w:val="00325DA0"/>
    <w:rsid w:val="00327401"/>
    <w:rsid w:val="00327790"/>
    <w:rsid w:val="0033030F"/>
    <w:rsid w:val="0033081A"/>
    <w:rsid w:val="0033177E"/>
    <w:rsid w:val="003319BA"/>
    <w:rsid w:val="00331B12"/>
    <w:rsid w:val="0033232B"/>
    <w:rsid w:val="003324F8"/>
    <w:rsid w:val="00332D6A"/>
    <w:rsid w:val="003332D3"/>
    <w:rsid w:val="0033387B"/>
    <w:rsid w:val="00333A3A"/>
    <w:rsid w:val="0033408F"/>
    <w:rsid w:val="003346EB"/>
    <w:rsid w:val="00334D85"/>
    <w:rsid w:val="003353E1"/>
    <w:rsid w:val="00335933"/>
    <w:rsid w:val="00335AE5"/>
    <w:rsid w:val="00335AF6"/>
    <w:rsid w:val="00336A0C"/>
    <w:rsid w:val="003370E4"/>
    <w:rsid w:val="003374CC"/>
    <w:rsid w:val="00337DB8"/>
    <w:rsid w:val="003400EE"/>
    <w:rsid w:val="00340823"/>
    <w:rsid w:val="00341BB8"/>
    <w:rsid w:val="00342372"/>
    <w:rsid w:val="003425BA"/>
    <w:rsid w:val="00343276"/>
    <w:rsid w:val="0034344E"/>
    <w:rsid w:val="003437BD"/>
    <w:rsid w:val="00343BAB"/>
    <w:rsid w:val="00343D67"/>
    <w:rsid w:val="00344656"/>
    <w:rsid w:val="00344927"/>
    <w:rsid w:val="00344A46"/>
    <w:rsid w:val="003464E0"/>
    <w:rsid w:val="00346ECD"/>
    <w:rsid w:val="003478CF"/>
    <w:rsid w:val="00350E98"/>
    <w:rsid w:val="00350FC8"/>
    <w:rsid w:val="0035107F"/>
    <w:rsid w:val="003511C9"/>
    <w:rsid w:val="00351423"/>
    <w:rsid w:val="003517C8"/>
    <w:rsid w:val="003520AD"/>
    <w:rsid w:val="00352657"/>
    <w:rsid w:val="00352744"/>
    <w:rsid w:val="003528D9"/>
    <w:rsid w:val="00352DA4"/>
    <w:rsid w:val="0035451D"/>
    <w:rsid w:val="00354A92"/>
    <w:rsid w:val="003550D0"/>
    <w:rsid w:val="00355119"/>
    <w:rsid w:val="00355379"/>
    <w:rsid w:val="003553E8"/>
    <w:rsid w:val="00355566"/>
    <w:rsid w:val="00356733"/>
    <w:rsid w:val="0035775F"/>
    <w:rsid w:val="003600E4"/>
    <w:rsid w:val="0036019F"/>
    <w:rsid w:val="003608E7"/>
    <w:rsid w:val="00360AA1"/>
    <w:rsid w:val="00361233"/>
    <w:rsid w:val="00361977"/>
    <w:rsid w:val="00361AC1"/>
    <w:rsid w:val="00362257"/>
    <w:rsid w:val="0036436D"/>
    <w:rsid w:val="00364C34"/>
    <w:rsid w:val="00364E6F"/>
    <w:rsid w:val="0036500A"/>
    <w:rsid w:val="003653F4"/>
    <w:rsid w:val="0036570F"/>
    <w:rsid w:val="00366067"/>
    <w:rsid w:val="00366A7A"/>
    <w:rsid w:val="00367181"/>
    <w:rsid w:val="003675BB"/>
    <w:rsid w:val="003704FD"/>
    <w:rsid w:val="003707B4"/>
    <w:rsid w:val="0037106F"/>
    <w:rsid w:val="00371561"/>
    <w:rsid w:val="00371A01"/>
    <w:rsid w:val="00371F5E"/>
    <w:rsid w:val="0037290E"/>
    <w:rsid w:val="00372BC9"/>
    <w:rsid w:val="00372C71"/>
    <w:rsid w:val="00373185"/>
    <w:rsid w:val="00373E05"/>
    <w:rsid w:val="00374532"/>
    <w:rsid w:val="0037471E"/>
    <w:rsid w:val="00374868"/>
    <w:rsid w:val="00374C42"/>
    <w:rsid w:val="0037539B"/>
    <w:rsid w:val="00375DF4"/>
    <w:rsid w:val="00375FCF"/>
    <w:rsid w:val="00376313"/>
    <w:rsid w:val="003767DE"/>
    <w:rsid w:val="003774E2"/>
    <w:rsid w:val="00377790"/>
    <w:rsid w:val="003804BF"/>
    <w:rsid w:val="00380A90"/>
    <w:rsid w:val="00380EAA"/>
    <w:rsid w:val="00381018"/>
    <w:rsid w:val="00381F2A"/>
    <w:rsid w:val="00382369"/>
    <w:rsid w:val="003824F5"/>
    <w:rsid w:val="0038272D"/>
    <w:rsid w:val="00382F7B"/>
    <w:rsid w:val="00383004"/>
    <w:rsid w:val="0038300D"/>
    <w:rsid w:val="003830CE"/>
    <w:rsid w:val="00383874"/>
    <w:rsid w:val="00385E2D"/>
    <w:rsid w:val="00386155"/>
    <w:rsid w:val="003862D4"/>
    <w:rsid w:val="00386F6E"/>
    <w:rsid w:val="00387DFA"/>
    <w:rsid w:val="00390291"/>
    <w:rsid w:val="00390D8B"/>
    <w:rsid w:val="003912EB"/>
    <w:rsid w:val="00391769"/>
    <w:rsid w:val="00391BDA"/>
    <w:rsid w:val="00391E28"/>
    <w:rsid w:val="0039262E"/>
    <w:rsid w:val="003929ED"/>
    <w:rsid w:val="00392AC1"/>
    <w:rsid w:val="003937F3"/>
    <w:rsid w:val="00393F28"/>
    <w:rsid w:val="003940BD"/>
    <w:rsid w:val="00395600"/>
    <w:rsid w:val="003961B4"/>
    <w:rsid w:val="00397C17"/>
    <w:rsid w:val="003A09B2"/>
    <w:rsid w:val="003A15D6"/>
    <w:rsid w:val="003A15DE"/>
    <w:rsid w:val="003A17CE"/>
    <w:rsid w:val="003A1959"/>
    <w:rsid w:val="003A2C1D"/>
    <w:rsid w:val="003A371C"/>
    <w:rsid w:val="003A4626"/>
    <w:rsid w:val="003A5145"/>
    <w:rsid w:val="003A660C"/>
    <w:rsid w:val="003A68A6"/>
    <w:rsid w:val="003A6D24"/>
    <w:rsid w:val="003A76E7"/>
    <w:rsid w:val="003B0097"/>
    <w:rsid w:val="003B2445"/>
    <w:rsid w:val="003B2AD8"/>
    <w:rsid w:val="003B30E7"/>
    <w:rsid w:val="003B3441"/>
    <w:rsid w:val="003B3AAB"/>
    <w:rsid w:val="003B40B2"/>
    <w:rsid w:val="003B4914"/>
    <w:rsid w:val="003B6A5F"/>
    <w:rsid w:val="003B7E9A"/>
    <w:rsid w:val="003B7F05"/>
    <w:rsid w:val="003C08EA"/>
    <w:rsid w:val="003C15B1"/>
    <w:rsid w:val="003C1C16"/>
    <w:rsid w:val="003C3108"/>
    <w:rsid w:val="003C3281"/>
    <w:rsid w:val="003C36C4"/>
    <w:rsid w:val="003C37E1"/>
    <w:rsid w:val="003C3A1E"/>
    <w:rsid w:val="003C3BE5"/>
    <w:rsid w:val="003C43A8"/>
    <w:rsid w:val="003C505B"/>
    <w:rsid w:val="003C6E5C"/>
    <w:rsid w:val="003C6F0F"/>
    <w:rsid w:val="003C71CF"/>
    <w:rsid w:val="003C75CE"/>
    <w:rsid w:val="003C77E4"/>
    <w:rsid w:val="003C789D"/>
    <w:rsid w:val="003D06C8"/>
    <w:rsid w:val="003D18F2"/>
    <w:rsid w:val="003D20F5"/>
    <w:rsid w:val="003D235A"/>
    <w:rsid w:val="003D260B"/>
    <w:rsid w:val="003D295F"/>
    <w:rsid w:val="003D31E0"/>
    <w:rsid w:val="003D3734"/>
    <w:rsid w:val="003D4A56"/>
    <w:rsid w:val="003D4CE5"/>
    <w:rsid w:val="003D543F"/>
    <w:rsid w:val="003D5827"/>
    <w:rsid w:val="003D594D"/>
    <w:rsid w:val="003D60CD"/>
    <w:rsid w:val="003D612A"/>
    <w:rsid w:val="003D6552"/>
    <w:rsid w:val="003D70C4"/>
    <w:rsid w:val="003D78D9"/>
    <w:rsid w:val="003D7B2C"/>
    <w:rsid w:val="003E0904"/>
    <w:rsid w:val="003E0AB1"/>
    <w:rsid w:val="003E1917"/>
    <w:rsid w:val="003E1B5D"/>
    <w:rsid w:val="003E259A"/>
    <w:rsid w:val="003E31E1"/>
    <w:rsid w:val="003E5211"/>
    <w:rsid w:val="003E58A6"/>
    <w:rsid w:val="003E5CA9"/>
    <w:rsid w:val="003E6999"/>
    <w:rsid w:val="003E6B73"/>
    <w:rsid w:val="003E6F84"/>
    <w:rsid w:val="003E712A"/>
    <w:rsid w:val="003E717B"/>
    <w:rsid w:val="003E74A0"/>
    <w:rsid w:val="003E7553"/>
    <w:rsid w:val="003F026C"/>
    <w:rsid w:val="003F0FE6"/>
    <w:rsid w:val="003F12E9"/>
    <w:rsid w:val="003F1745"/>
    <w:rsid w:val="003F1A8C"/>
    <w:rsid w:val="003F1D5A"/>
    <w:rsid w:val="003F1DA7"/>
    <w:rsid w:val="003F278D"/>
    <w:rsid w:val="003F2E95"/>
    <w:rsid w:val="003F31D2"/>
    <w:rsid w:val="003F32A4"/>
    <w:rsid w:val="003F3716"/>
    <w:rsid w:val="003F3DC0"/>
    <w:rsid w:val="003F3FCB"/>
    <w:rsid w:val="003F4056"/>
    <w:rsid w:val="003F4629"/>
    <w:rsid w:val="003F4845"/>
    <w:rsid w:val="003F4DBE"/>
    <w:rsid w:val="003F557E"/>
    <w:rsid w:val="003F56EC"/>
    <w:rsid w:val="003F7CC5"/>
    <w:rsid w:val="004007B0"/>
    <w:rsid w:val="00400D68"/>
    <w:rsid w:val="00400EFD"/>
    <w:rsid w:val="00401A63"/>
    <w:rsid w:val="00402C58"/>
    <w:rsid w:val="00403F7C"/>
    <w:rsid w:val="00404747"/>
    <w:rsid w:val="0040487C"/>
    <w:rsid w:val="004059EF"/>
    <w:rsid w:val="00406142"/>
    <w:rsid w:val="00406214"/>
    <w:rsid w:val="0040623F"/>
    <w:rsid w:val="004067AD"/>
    <w:rsid w:val="00406A3D"/>
    <w:rsid w:val="00407115"/>
    <w:rsid w:val="0040724F"/>
    <w:rsid w:val="00407EE0"/>
    <w:rsid w:val="00410E6E"/>
    <w:rsid w:val="00410F54"/>
    <w:rsid w:val="00411705"/>
    <w:rsid w:val="004126C8"/>
    <w:rsid w:val="00413B18"/>
    <w:rsid w:val="00414806"/>
    <w:rsid w:val="00414D61"/>
    <w:rsid w:val="00415396"/>
    <w:rsid w:val="00415799"/>
    <w:rsid w:val="00415830"/>
    <w:rsid w:val="004159A3"/>
    <w:rsid w:val="00415BFD"/>
    <w:rsid w:val="00416DFD"/>
    <w:rsid w:val="00420C40"/>
    <w:rsid w:val="00421F41"/>
    <w:rsid w:val="00422407"/>
    <w:rsid w:val="0042312E"/>
    <w:rsid w:val="004233AB"/>
    <w:rsid w:val="004243C3"/>
    <w:rsid w:val="00424739"/>
    <w:rsid w:val="00424B78"/>
    <w:rsid w:val="004251BD"/>
    <w:rsid w:val="00425483"/>
    <w:rsid w:val="0042555B"/>
    <w:rsid w:val="004259EF"/>
    <w:rsid w:val="00426AC8"/>
    <w:rsid w:val="004276DE"/>
    <w:rsid w:val="004276F2"/>
    <w:rsid w:val="00427A91"/>
    <w:rsid w:val="004307F1"/>
    <w:rsid w:val="00430CC4"/>
    <w:rsid w:val="00430D2D"/>
    <w:rsid w:val="004315A1"/>
    <w:rsid w:val="00431CC1"/>
    <w:rsid w:val="00432341"/>
    <w:rsid w:val="004329F7"/>
    <w:rsid w:val="004335E8"/>
    <w:rsid w:val="00433969"/>
    <w:rsid w:val="00434A34"/>
    <w:rsid w:val="00434DB6"/>
    <w:rsid w:val="00436A3E"/>
    <w:rsid w:val="0043786B"/>
    <w:rsid w:val="00437A73"/>
    <w:rsid w:val="00440B24"/>
    <w:rsid w:val="00440D14"/>
    <w:rsid w:val="00440D78"/>
    <w:rsid w:val="004418DE"/>
    <w:rsid w:val="00441A2A"/>
    <w:rsid w:val="00441AB0"/>
    <w:rsid w:val="004420F6"/>
    <w:rsid w:val="0044298C"/>
    <w:rsid w:val="00442BC9"/>
    <w:rsid w:val="0044310F"/>
    <w:rsid w:val="00443413"/>
    <w:rsid w:val="0044359A"/>
    <w:rsid w:val="00443F1C"/>
    <w:rsid w:val="0044410E"/>
    <w:rsid w:val="00444C79"/>
    <w:rsid w:val="00444F65"/>
    <w:rsid w:val="00445008"/>
    <w:rsid w:val="00445120"/>
    <w:rsid w:val="00445AA8"/>
    <w:rsid w:val="00445CB5"/>
    <w:rsid w:val="00446720"/>
    <w:rsid w:val="004473FB"/>
    <w:rsid w:val="004476C6"/>
    <w:rsid w:val="00447BCD"/>
    <w:rsid w:val="0045130C"/>
    <w:rsid w:val="00453578"/>
    <w:rsid w:val="004535EB"/>
    <w:rsid w:val="00454117"/>
    <w:rsid w:val="00454274"/>
    <w:rsid w:val="004548F7"/>
    <w:rsid w:val="0045496D"/>
    <w:rsid w:val="00454A58"/>
    <w:rsid w:val="00455085"/>
    <w:rsid w:val="00455214"/>
    <w:rsid w:val="004557FF"/>
    <w:rsid w:val="00455F00"/>
    <w:rsid w:val="00456136"/>
    <w:rsid w:val="00456D5A"/>
    <w:rsid w:val="00456E9B"/>
    <w:rsid w:val="00460235"/>
    <w:rsid w:val="004607A2"/>
    <w:rsid w:val="00460DC5"/>
    <w:rsid w:val="0046133D"/>
    <w:rsid w:val="0046187E"/>
    <w:rsid w:val="004618A4"/>
    <w:rsid w:val="004619F3"/>
    <w:rsid w:val="00464328"/>
    <w:rsid w:val="004654CB"/>
    <w:rsid w:val="00465827"/>
    <w:rsid w:val="00465850"/>
    <w:rsid w:val="00465A1D"/>
    <w:rsid w:val="00465A24"/>
    <w:rsid w:val="00465F07"/>
    <w:rsid w:val="004669E7"/>
    <w:rsid w:val="00467031"/>
    <w:rsid w:val="00470269"/>
    <w:rsid w:val="004702F6"/>
    <w:rsid w:val="0047130D"/>
    <w:rsid w:val="00471F31"/>
    <w:rsid w:val="004721C4"/>
    <w:rsid w:val="0047259D"/>
    <w:rsid w:val="00472C9B"/>
    <w:rsid w:val="00473A5E"/>
    <w:rsid w:val="00473D19"/>
    <w:rsid w:val="0047476F"/>
    <w:rsid w:val="004753FF"/>
    <w:rsid w:val="0047543E"/>
    <w:rsid w:val="004758A9"/>
    <w:rsid w:val="00475B83"/>
    <w:rsid w:val="00476204"/>
    <w:rsid w:val="00476273"/>
    <w:rsid w:val="00477399"/>
    <w:rsid w:val="004776C8"/>
    <w:rsid w:val="004777B2"/>
    <w:rsid w:val="0048020B"/>
    <w:rsid w:val="0048023E"/>
    <w:rsid w:val="0048031A"/>
    <w:rsid w:val="00480E09"/>
    <w:rsid w:val="00481B35"/>
    <w:rsid w:val="004829C9"/>
    <w:rsid w:val="00483B81"/>
    <w:rsid w:val="00484AE0"/>
    <w:rsid w:val="00485A88"/>
    <w:rsid w:val="00485C3F"/>
    <w:rsid w:val="00486120"/>
    <w:rsid w:val="00486331"/>
    <w:rsid w:val="00486457"/>
    <w:rsid w:val="004864DA"/>
    <w:rsid w:val="004872B4"/>
    <w:rsid w:val="004872BC"/>
    <w:rsid w:val="004874A4"/>
    <w:rsid w:val="0049006F"/>
    <w:rsid w:val="004907DB"/>
    <w:rsid w:val="00490F09"/>
    <w:rsid w:val="004911BB"/>
    <w:rsid w:val="0049183F"/>
    <w:rsid w:val="00493307"/>
    <w:rsid w:val="00494025"/>
    <w:rsid w:val="00494355"/>
    <w:rsid w:val="004945F8"/>
    <w:rsid w:val="00494750"/>
    <w:rsid w:val="00494945"/>
    <w:rsid w:val="004949D2"/>
    <w:rsid w:val="00494B68"/>
    <w:rsid w:val="0049512F"/>
    <w:rsid w:val="004953C1"/>
    <w:rsid w:val="00495A9D"/>
    <w:rsid w:val="00495E07"/>
    <w:rsid w:val="004962D0"/>
    <w:rsid w:val="004962FA"/>
    <w:rsid w:val="00497452"/>
    <w:rsid w:val="004977DD"/>
    <w:rsid w:val="004978D9"/>
    <w:rsid w:val="00497B70"/>
    <w:rsid w:val="00497F70"/>
    <w:rsid w:val="004A03E5"/>
    <w:rsid w:val="004A0E78"/>
    <w:rsid w:val="004A14C9"/>
    <w:rsid w:val="004A1731"/>
    <w:rsid w:val="004A21FF"/>
    <w:rsid w:val="004A2202"/>
    <w:rsid w:val="004A23E0"/>
    <w:rsid w:val="004A3142"/>
    <w:rsid w:val="004A3547"/>
    <w:rsid w:val="004A47EB"/>
    <w:rsid w:val="004A503D"/>
    <w:rsid w:val="004A5CD3"/>
    <w:rsid w:val="004A6576"/>
    <w:rsid w:val="004A6BC9"/>
    <w:rsid w:val="004A6DD5"/>
    <w:rsid w:val="004A7728"/>
    <w:rsid w:val="004B141F"/>
    <w:rsid w:val="004B23FF"/>
    <w:rsid w:val="004B296F"/>
    <w:rsid w:val="004B36E9"/>
    <w:rsid w:val="004B46BC"/>
    <w:rsid w:val="004B4A8D"/>
    <w:rsid w:val="004B51DE"/>
    <w:rsid w:val="004B546F"/>
    <w:rsid w:val="004B56E2"/>
    <w:rsid w:val="004B6113"/>
    <w:rsid w:val="004B6CFA"/>
    <w:rsid w:val="004B756B"/>
    <w:rsid w:val="004C0C43"/>
    <w:rsid w:val="004C0E28"/>
    <w:rsid w:val="004C190E"/>
    <w:rsid w:val="004C26B3"/>
    <w:rsid w:val="004C2E0A"/>
    <w:rsid w:val="004C456B"/>
    <w:rsid w:val="004C4D5F"/>
    <w:rsid w:val="004C5EEA"/>
    <w:rsid w:val="004C661B"/>
    <w:rsid w:val="004C666A"/>
    <w:rsid w:val="004C673F"/>
    <w:rsid w:val="004C6AFB"/>
    <w:rsid w:val="004C6D51"/>
    <w:rsid w:val="004C7BFE"/>
    <w:rsid w:val="004C7D56"/>
    <w:rsid w:val="004D0248"/>
    <w:rsid w:val="004D07A6"/>
    <w:rsid w:val="004D0FF1"/>
    <w:rsid w:val="004D1108"/>
    <w:rsid w:val="004D13E6"/>
    <w:rsid w:val="004D2402"/>
    <w:rsid w:val="004D2443"/>
    <w:rsid w:val="004D2673"/>
    <w:rsid w:val="004D2E84"/>
    <w:rsid w:val="004D33A7"/>
    <w:rsid w:val="004D35E8"/>
    <w:rsid w:val="004D3A6C"/>
    <w:rsid w:val="004D45AA"/>
    <w:rsid w:val="004D480E"/>
    <w:rsid w:val="004D48F3"/>
    <w:rsid w:val="004D614C"/>
    <w:rsid w:val="004D6F5A"/>
    <w:rsid w:val="004D7330"/>
    <w:rsid w:val="004E066D"/>
    <w:rsid w:val="004E0D03"/>
    <w:rsid w:val="004E0EDC"/>
    <w:rsid w:val="004E0FD5"/>
    <w:rsid w:val="004E12AC"/>
    <w:rsid w:val="004E14BD"/>
    <w:rsid w:val="004E1DAE"/>
    <w:rsid w:val="004E2522"/>
    <w:rsid w:val="004E25A6"/>
    <w:rsid w:val="004E3316"/>
    <w:rsid w:val="004E36A8"/>
    <w:rsid w:val="004E406C"/>
    <w:rsid w:val="004E433E"/>
    <w:rsid w:val="004E50EC"/>
    <w:rsid w:val="004E6050"/>
    <w:rsid w:val="004E6254"/>
    <w:rsid w:val="004E6A86"/>
    <w:rsid w:val="004E706C"/>
    <w:rsid w:val="004F04FF"/>
    <w:rsid w:val="004F07ED"/>
    <w:rsid w:val="004F0FDD"/>
    <w:rsid w:val="004F11CF"/>
    <w:rsid w:val="004F14C8"/>
    <w:rsid w:val="004F1AB3"/>
    <w:rsid w:val="004F32E9"/>
    <w:rsid w:val="004F355B"/>
    <w:rsid w:val="004F36BE"/>
    <w:rsid w:val="004F41A7"/>
    <w:rsid w:val="004F4C60"/>
    <w:rsid w:val="004F5759"/>
    <w:rsid w:val="004F633F"/>
    <w:rsid w:val="004F6475"/>
    <w:rsid w:val="004F6D79"/>
    <w:rsid w:val="004F6F96"/>
    <w:rsid w:val="004F7405"/>
    <w:rsid w:val="004F75C4"/>
    <w:rsid w:val="004F7F09"/>
    <w:rsid w:val="0050001C"/>
    <w:rsid w:val="00500029"/>
    <w:rsid w:val="00501389"/>
    <w:rsid w:val="00501AD0"/>
    <w:rsid w:val="00503105"/>
    <w:rsid w:val="005032F0"/>
    <w:rsid w:val="00503ADC"/>
    <w:rsid w:val="00503B04"/>
    <w:rsid w:val="00503EC7"/>
    <w:rsid w:val="005047DF"/>
    <w:rsid w:val="00504A41"/>
    <w:rsid w:val="00505667"/>
    <w:rsid w:val="00505955"/>
    <w:rsid w:val="00505D07"/>
    <w:rsid w:val="00506013"/>
    <w:rsid w:val="005063A1"/>
    <w:rsid w:val="00506744"/>
    <w:rsid w:val="0050724E"/>
    <w:rsid w:val="00510090"/>
    <w:rsid w:val="005105AA"/>
    <w:rsid w:val="00511CA8"/>
    <w:rsid w:val="00511E07"/>
    <w:rsid w:val="005131D5"/>
    <w:rsid w:val="00513B38"/>
    <w:rsid w:val="00513CB6"/>
    <w:rsid w:val="00513E14"/>
    <w:rsid w:val="00513F3E"/>
    <w:rsid w:val="0051403C"/>
    <w:rsid w:val="005141E3"/>
    <w:rsid w:val="0051421D"/>
    <w:rsid w:val="005147D7"/>
    <w:rsid w:val="005154C1"/>
    <w:rsid w:val="00515716"/>
    <w:rsid w:val="00515A7A"/>
    <w:rsid w:val="00515F68"/>
    <w:rsid w:val="005162AB"/>
    <w:rsid w:val="0051734D"/>
    <w:rsid w:val="005174A2"/>
    <w:rsid w:val="00517653"/>
    <w:rsid w:val="00517676"/>
    <w:rsid w:val="00517A85"/>
    <w:rsid w:val="00520043"/>
    <w:rsid w:val="00520D97"/>
    <w:rsid w:val="00520DA9"/>
    <w:rsid w:val="00521122"/>
    <w:rsid w:val="00521FDC"/>
    <w:rsid w:val="00522502"/>
    <w:rsid w:val="00522793"/>
    <w:rsid w:val="005227B1"/>
    <w:rsid w:val="0052351B"/>
    <w:rsid w:val="0052474D"/>
    <w:rsid w:val="00525C13"/>
    <w:rsid w:val="005261C8"/>
    <w:rsid w:val="005263F1"/>
    <w:rsid w:val="005265D4"/>
    <w:rsid w:val="005266D6"/>
    <w:rsid w:val="00527528"/>
    <w:rsid w:val="00530BB0"/>
    <w:rsid w:val="005311F6"/>
    <w:rsid w:val="00531232"/>
    <w:rsid w:val="005316B1"/>
    <w:rsid w:val="005317E2"/>
    <w:rsid w:val="00532A16"/>
    <w:rsid w:val="005334B0"/>
    <w:rsid w:val="00533537"/>
    <w:rsid w:val="0053378D"/>
    <w:rsid w:val="0053398A"/>
    <w:rsid w:val="00533E8B"/>
    <w:rsid w:val="0053487B"/>
    <w:rsid w:val="00534BD3"/>
    <w:rsid w:val="00535BD8"/>
    <w:rsid w:val="00536985"/>
    <w:rsid w:val="00536BE4"/>
    <w:rsid w:val="00537056"/>
    <w:rsid w:val="0053729A"/>
    <w:rsid w:val="00537E41"/>
    <w:rsid w:val="005400DD"/>
    <w:rsid w:val="0054073F"/>
    <w:rsid w:val="00540F7B"/>
    <w:rsid w:val="0054110C"/>
    <w:rsid w:val="00541146"/>
    <w:rsid w:val="0054120B"/>
    <w:rsid w:val="005412D7"/>
    <w:rsid w:val="00541514"/>
    <w:rsid w:val="00541569"/>
    <w:rsid w:val="0054193C"/>
    <w:rsid w:val="00541E2F"/>
    <w:rsid w:val="00542814"/>
    <w:rsid w:val="00543168"/>
    <w:rsid w:val="0054347C"/>
    <w:rsid w:val="00543602"/>
    <w:rsid w:val="00543814"/>
    <w:rsid w:val="0054424D"/>
    <w:rsid w:val="005442D1"/>
    <w:rsid w:val="005456BC"/>
    <w:rsid w:val="00545CC2"/>
    <w:rsid w:val="00546238"/>
    <w:rsid w:val="005479F0"/>
    <w:rsid w:val="00547D3F"/>
    <w:rsid w:val="0055067B"/>
    <w:rsid w:val="00550FF9"/>
    <w:rsid w:val="00552271"/>
    <w:rsid w:val="0055296A"/>
    <w:rsid w:val="00552A11"/>
    <w:rsid w:val="00552E7F"/>
    <w:rsid w:val="00553468"/>
    <w:rsid w:val="005535EB"/>
    <w:rsid w:val="00553B1E"/>
    <w:rsid w:val="00553C1A"/>
    <w:rsid w:val="0055434C"/>
    <w:rsid w:val="005546FC"/>
    <w:rsid w:val="00554BAD"/>
    <w:rsid w:val="00555BA9"/>
    <w:rsid w:val="00555DBF"/>
    <w:rsid w:val="005567E6"/>
    <w:rsid w:val="00556E49"/>
    <w:rsid w:val="00557782"/>
    <w:rsid w:val="005577D9"/>
    <w:rsid w:val="0056000E"/>
    <w:rsid w:val="00560B01"/>
    <w:rsid w:val="00560C58"/>
    <w:rsid w:val="00561DA8"/>
    <w:rsid w:val="00561E39"/>
    <w:rsid w:val="0056230A"/>
    <w:rsid w:val="00562CB2"/>
    <w:rsid w:val="00563C82"/>
    <w:rsid w:val="00564390"/>
    <w:rsid w:val="00564463"/>
    <w:rsid w:val="00564E2C"/>
    <w:rsid w:val="0056506E"/>
    <w:rsid w:val="00565135"/>
    <w:rsid w:val="00565282"/>
    <w:rsid w:val="00565D1A"/>
    <w:rsid w:val="00565ECD"/>
    <w:rsid w:val="005665DB"/>
    <w:rsid w:val="005670C5"/>
    <w:rsid w:val="00567240"/>
    <w:rsid w:val="00570072"/>
    <w:rsid w:val="00570A40"/>
    <w:rsid w:val="00571D6D"/>
    <w:rsid w:val="0057262A"/>
    <w:rsid w:val="00572734"/>
    <w:rsid w:val="00572DCF"/>
    <w:rsid w:val="00572F46"/>
    <w:rsid w:val="0057337A"/>
    <w:rsid w:val="00573CD7"/>
    <w:rsid w:val="005744B2"/>
    <w:rsid w:val="0057493A"/>
    <w:rsid w:val="00574A02"/>
    <w:rsid w:val="00574FFE"/>
    <w:rsid w:val="00576226"/>
    <w:rsid w:val="005762EC"/>
    <w:rsid w:val="00576424"/>
    <w:rsid w:val="005769A4"/>
    <w:rsid w:val="00576A54"/>
    <w:rsid w:val="0057707D"/>
    <w:rsid w:val="00577DC6"/>
    <w:rsid w:val="00577ECD"/>
    <w:rsid w:val="00577F72"/>
    <w:rsid w:val="0058036B"/>
    <w:rsid w:val="005810E1"/>
    <w:rsid w:val="005816F4"/>
    <w:rsid w:val="00581912"/>
    <w:rsid w:val="00581BDF"/>
    <w:rsid w:val="00582246"/>
    <w:rsid w:val="00582A02"/>
    <w:rsid w:val="00582AD7"/>
    <w:rsid w:val="00582D6D"/>
    <w:rsid w:val="005831E2"/>
    <w:rsid w:val="00583257"/>
    <w:rsid w:val="0058353E"/>
    <w:rsid w:val="005840FD"/>
    <w:rsid w:val="00584368"/>
    <w:rsid w:val="00584D80"/>
    <w:rsid w:val="00584F99"/>
    <w:rsid w:val="00585174"/>
    <w:rsid w:val="00585F5E"/>
    <w:rsid w:val="00587B48"/>
    <w:rsid w:val="0059038C"/>
    <w:rsid w:val="005921E2"/>
    <w:rsid w:val="005925DA"/>
    <w:rsid w:val="005925EE"/>
    <w:rsid w:val="005927D9"/>
    <w:rsid w:val="00594461"/>
    <w:rsid w:val="005945B4"/>
    <w:rsid w:val="005948D6"/>
    <w:rsid w:val="00594E87"/>
    <w:rsid w:val="00594F8C"/>
    <w:rsid w:val="005950E5"/>
    <w:rsid w:val="00595492"/>
    <w:rsid w:val="00595AC7"/>
    <w:rsid w:val="005970A3"/>
    <w:rsid w:val="00597309"/>
    <w:rsid w:val="00597318"/>
    <w:rsid w:val="005A0151"/>
    <w:rsid w:val="005A02B4"/>
    <w:rsid w:val="005A1772"/>
    <w:rsid w:val="005A1BC2"/>
    <w:rsid w:val="005A3141"/>
    <w:rsid w:val="005A4CD3"/>
    <w:rsid w:val="005A5B96"/>
    <w:rsid w:val="005A6AF5"/>
    <w:rsid w:val="005A6F7C"/>
    <w:rsid w:val="005A76F8"/>
    <w:rsid w:val="005A7D45"/>
    <w:rsid w:val="005B0507"/>
    <w:rsid w:val="005B132F"/>
    <w:rsid w:val="005B1398"/>
    <w:rsid w:val="005B158E"/>
    <w:rsid w:val="005B15EB"/>
    <w:rsid w:val="005B18B2"/>
    <w:rsid w:val="005B2A65"/>
    <w:rsid w:val="005B38E7"/>
    <w:rsid w:val="005B40A6"/>
    <w:rsid w:val="005B44AF"/>
    <w:rsid w:val="005B4783"/>
    <w:rsid w:val="005B4828"/>
    <w:rsid w:val="005B4A40"/>
    <w:rsid w:val="005B5CAF"/>
    <w:rsid w:val="005B5CC8"/>
    <w:rsid w:val="005B63E0"/>
    <w:rsid w:val="005B674A"/>
    <w:rsid w:val="005B7F9D"/>
    <w:rsid w:val="005C0180"/>
    <w:rsid w:val="005C01B7"/>
    <w:rsid w:val="005C063E"/>
    <w:rsid w:val="005C0E8C"/>
    <w:rsid w:val="005C17AE"/>
    <w:rsid w:val="005C1E80"/>
    <w:rsid w:val="005C24E6"/>
    <w:rsid w:val="005C29A6"/>
    <w:rsid w:val="005C2BCD"/>
    <w:rsid w:val="005C34AA"/>
    <w:rsid w:val="005C3C59"/>
    <w:rsid w:val="005C5A3E"/>
    <w:rsid w:val="005C7D8B"/>
    <w:rsid w:val="005C7E33"/>
    <w:rsid w:val="005D0304"/>
    <w:rsid w:val="005D0781"/>
    <w:rsid w:val="005D1BFF"/>
    <w:rsid w:val="005D1F00"/>
    <w:rsid w:val="005D27D7"/>
    <w:rsid w:val="005D2A79"/>
    <w:rsid w:val="005D3004"/>
    <w:rsid w:val="005D3D39"/>
    <w:rsid w:val="005D4AB9"/>
    <w:rsid w:val="005D5212"/>
    <w:rsid w:val="005D5AB6"/>
    <w:rsid w:val="005D63F6"/>
    <w:rsid w:val="005D7016"/>
    <w:rsid w:val="005D765E"/>
    <w:rsid w:val="005D787E"/>
    <w:rsid w:val="005D7A61"/>
    <w:rsid w:val="005D7AB0"/>
    <w:rsid w:val="005D7C39"/>
    <w:rsid w:val="005D7DCB"/>
    <w:rsid w:val="005E07C2"/>
    <w:rsid w:val="005E13DF"/>
    <w:rsid w:val="005E171D"/>
    <w:rsid w:val="005E206E"/>
    <w:rsid w:val="005E222C"/>
    <w:rsid w:val="005E3565"/>
    <w:rsid w:val="005E387D"/>
    <w:rsid w:val="005E3B75"/>
    <w:rsid w:val="005E3D15"/>
    <w:rsid w:val="005E43F3"/>
    <w:rsid w:val="005E4C65"/>
    <w:rsid w:val="005E50B8"/>
    <w:rsid w:val="005E59DF"/>
    <w:rsid w:val="005E61F8"/>
    <w:rsid w:val="005E71DD"/>
    <w:rsid w:val="005F057F"/>
    <w:rsid w:val="005F114D"/>
    <w:rsid w:val="005F1B45"/>
    <w:rsid w:val="005F2250"/>
    <w:rsid w:val="005F2946"/>
    <w:rsid w:val="005F34C6"/>
    <w:rsid w:val="005F3521"/>
    <w:rsid w:val="005F3A8B"/>
    <w:rsid w:val="005F3BE7"/>
    <w:rsid w:val="005F4318"/>
    <w:rsid w:val="005F48C0"/>
    <w:rsid w:val="005F4F8E"/>
    <w:rsid w:val="005F54A4"/>
    <w:rsid w:val="005F59BA"/>
    <w:rsid w:val="005F5A81"/>
    <w:rsid w:val="005F5E16"/>
    <w:rsid w:val="005F6A82"/>
    <w:rsid w:val="005F6C03"/>
    <w:rsid w:val="005F6F3D"/>
    <w:rsid w:val="005F7053"/>
    <w:rsid w:val="005F71D1"/>
    <w:rsid w:val="005F7991"/>
    <w:rsid w:val="0060035F"/>
    <w:rsid w:val="00601603"/>
    <w:rsid w:val="00601DCD"/>
    <w:rsid w:val="00601DF2"/>
    <w:rsid w:val="006024AF"/>
    <w:rsid w:val="00602A47"/>
    <w:rsid w:val="00602A98"/>
    <w:rsid w:val="006038CB"/>
    <w:rsid w:val="00604152"/>
    <w:rsid w:val="00604663"/>
    <w:rsid w:val="00604847"/>
    <w:rsid w:val="006051DB"/>
    <w:rsid w:val="00605350"/>
    <w:rsid w:val="00605680"/>
    <w:rsid w:val="006059F8"/>
    <w:rsid w:val="0060668E"/>
    <w:rsid w:val="006067D3"/>
    <w:rsid w:val="00607205"/>
    <w:rsid w:val="006074E4"/>
    <w:rsid w:val="006076A9"/>
    <w:rsid w:val="006077E8"/>
    <w:rsid w:val="006107DB"/>
    <w:rsid w:val="00610CE8"/>
    <w:rsid w:val="006112D1"/>
    <w:rsid w:val="006112FA"/>
    <w:rsid w:val="00611364"/>
    <w:rsid w:val="0061156C"/>
    <w:rsid w:val="00611B91"/>
    <w:rsid w:val="00612609"/>
    <w:rsid w:val="00612946"/>
    <w:rsid w:val="00612D00"/>
    <w:rsid w:val="00612D24"/>
    <w:rsid w:val="00613595"/>
    <w:rsid w:val="00614AD8"/>
    <w:rsid w:val="00614C5B"/>
    <w:rsid w:val="00616D35"/>
    <w:rsid w:val="00617107"/>
    <w:rsid w:val="006177F8"/>
    <w:rsid w:val="00620205"/>
    <w:rsid w:val="00621900"/>
    <w:rsid w:val="00621BB0"/>
    <w:rsid w:val="00622098"/>
    <w:rsid w:val="00622778"/>
    <w:rsid w:val="00622D42"/>
    <w:rsid w:val="00622F63"/>
    <w:rsid w:val="00623402"/>
    <w:rsid w:val="00623428"/>
    <w:rsid w:val="00624B34"/>
    <w:rsid w:val="00624CB8"/>
    <w:rsid w:val="00624D7F"/>
    <w:rsid w:val="0062522A"/>
    <w:rsid w:val="00625712"/>
    <w:rsid w:val="006258AD"/>
    <w:rsid w:val="00625B93"/>
    <w:rsid w:val="00625C62"/>
    <w:rsid w:val="00625EBB"/>
    <w:rsid w:val="0062630B"/>
    <w:rsid w:val="00626A05"/>
    <w:rsid w:val="00626AD6"/>
    <w:rsid w:val="006273F3"/>
    <w:rsid w:val="006277CD"/>
    <w:rsid w:val="006308E9"/>
    <w:rsid w:val="00631007"/>
    <w:rsid w:val="00631268"/>
    <w:rsid w:val="00632245"/>
    <w:rsid w:val="006329CA"/>
    <w:rsid w:val="00632B75"/>
    <w:rsid w:val="00632C03"/>
    <w:rsid w:val="0063319C"/>
    <w:rsid w:val="0063345A"/>
    <w:rsid w:val="00633563"/>
    <w:rsid w:val="00633E6F"/>
    <w:rsid w:val="00634244"/>
    <w:rsid w:val="006347B5"/>
    <w:rsid w:val="00634B12"/>
    <w:rsid w:val="00635964"/>
    <w:rsid w:val="00635E4C"/>
    <w:rsid w:val="00636271"/>
    <w:rsid w:val="0063637F"/>
    <w:rsid w:val="006364DD"/>
    <w:rsid w:val="00637180"/>
    <w:rsid w:val="006379CB"/>
    <w:rsid w:val="006402CD"/>
    <w:rsid w:val="00640A13"/>
    <w:rsid w:val="00640C4D"/>
    <w:rsid w:val="00641988"/>
    <w:rsid w:val="00642E8B"/>
    <w:rsid w:val="006432AF"/>
    <w:rsid w:val="006437E0"/>
    <w:rsid w:val="00643871"/>
    <w:rsid w:val="00643C5A"/>
    <w:rsid w:val="00644BD9"/>
    <w:rsid w:val="006453A3"/>
    <w:rsid w:val="00645ADF"/>
    <w:rsid w:val="00646564"/>
    <w:rsid w:val="00646812"/>
    <w:rsid w:val="00647978"/>
    <w:rsid w:val="00647AFD"/>
    <w:rsid w:val="00647C7C"/>
    <w:rsid w:val="006502FA"/>
    <w:rsid w:val="006523B4"/>
    <w:rsid w:val="006532EA"/>
    <w:rsid w:val="006536B9"/>
    <w:rsid w:val="00653D8D"/>
    <w:rsid w:val="00654209"/>
    <w:rsid w:val="00654EF7"/>
    <w:rsid w:val="00655A79"/>
    <w:rsid w:val="00655C62"/>
    <w:rsid w:val="00657099"/>
    <w:rsid w:val="00657D65"/>
    <w:rsid w:val="00660592"/>
    <w:rsid w:val="00660F13"/>
    <w:rsid w:val="006611BD"/>
    <w:rsid w:val="00661968"/>
    <w:rsid w:val="00661E8E"/>
    <w:rsid w:val="00662827"/>
    <w:rsid w:val="00662BC9"/>
    <w:rsid w:val="0066378E"/>
    <w:rsid w:val="00664072"/>
    <w:rsid w:val="00665990"/>
    <w:rsid w:val="0066699C"/>
    <w:rsid w:val="00667A43"/>
    <w:rsid w:val="00667B22"/>
    <w:rsid w:val="00667E2C"/>
    <w:rsid w:val="006701FB"/>
    <w:rsid w:val="006710C1"/>
    <w:rsid w:val="0067116C"/>
    <w:rsid w:val="00671A25"/>
    <w:rsid w:val="00671B86"/>
    <w:rsid w:val="00671CD3"/>
    <w:rsid w:val="00671F7D"/>
    <w:rsid w:val="0067259F"/>
    <w:rsid w:val="00672715"/>
    <w:rsid w:val="0067304E"/>
    <w:rsid w:val="006735A3"/>
    <w:rsid w:val="006736F5"/>
    <w:rsid w:val="0067386B"/>
    <w:rsid w:val="006745E5"/>
    <w:rsid w:val="00674C0C"/>
    <w:rsid w:val="00675C52"/>
    <w:rsid w:val="00676B25"/>
    <w:rsid w:val="00677312"/>
    <w:rsid w:val="00677540"/>
    <w:rsid w:val="00677A0E"/>
    <w:rsid w:val="00677F1F"/>
    <w:rsid w:val="00680326"/>
    <w:rsid w:val="00681181"/>
    <w:rsid w:val="00681A51"/>
    <w:rsid w:val="00681D4B"/>
    <w:rsid w:val="00682099"/>
    <w:rsid w:val="00682835"/>
    <w:rsid w:val="00682A9B"/>
    <w:rsid w:val="00682CD7"/>
    <w:rsid w:val="0068396E"/>
    <w:rsid w:val="00683B62"/>
    <w:rsid w:val="00684553"/>
    <w:rsid w:val="006849ED"/>
    <w:rsid w:val="00685A22"/>
    <w:rsid w:val="00686648"/>
    <w:rsid w:val="006900F2"/>
    <w:rsid w:val="00690250"/>
    <w:rsid w:val="00690732"/>
    <w:rsid w:val="00691463"/>
    <w:rsid w:val="00691D06"/>
    <w:rsid w:val="00691E47"/>
    <w:rsid w:val="0069376A"/>
    <w:rsid w:val="00693C20"/>
    <w:rsid w:val="006944B7"/>
    <w:rsid w:val="00694BAC"/>
    <w:rsid w:val="00694D8A"/>
    <w:rsid w:val="00694F3D"/>
    <w:rsid w:val="006964CC"/>
    <w:rsid w:val="00696BEF"/>
    <w:rsid w:val="00697367"/>
    <w:rsid w:val="00697EE1"/>
    <w:rsid w:val="006A0266"/>
    <w:rsid w:val="006A15FB"/>
    <w:rsid w:val="006A18B6"/>
    <w:rsid w:val="006A1EDC"/>
    <w:rsid w:val="006A252E"/>
    <w:rsid w:val="006A2823"/>
    <w:rsid w:val="006A319D"/>
    <w:rsid w:val="006A4342"/>
    <w:rsid w:val="006A4768"/>
    <w:rsid w:val="006A581A"/>
    <w:rsid w:val="006A5B0F"/>
    <w:rsid w:val="006A5ED6"/>
    <w:rsid w:val="006A5FF3"/>
    <w:rsid w:val="006A612B"/>
    <w:rsid w:val="006A68F0"/>
    <w:rsid w:val="006A7062"/>
    <w:rsid w:val="006A71D9"/>
    <w:rsid w:val="006A74FD"/>
    <w:rsid w:val="006A7AB6"/>
    <w:rsid w:val="006B04F5"/>
    <w:rsid w:val="006B0592"/>
    <w:rsid w:val="006B0AAC"/>
    <w:rsid w:val="006B13EA"/>
    <w:rsid w:val="006B177B"/>
    <w:rsid w:val="006B1891"/>
    <w:rsid w:val="006B194A"/>
    <w:rsid w:val="006B20EE"/>
    <w:rsid w:val="006B3119"/>
    <w:rsid w:val="006B38CC"/>
    <w:rsid w:val="006B3BAF"/>
    <w:rsid w:val="006B4826"/>
    <w:rsid w:val="006B5448"/>
    <w:rsid w:val="006B5ABC"/>
    <w:rsid w:val="006B5B8D"/>
    <w:rsid w:val="006B5D33"/>
    <w:rsid w:val="006B620E"/>
    <w:rsid w:val="006B6B8D"/>
    <w:rsid w:val="006B78DA"/>
    <w:rsid w:val="006B7D00"/>
    <w:rsid w:val="006B7E2C"/>
    <w:rsid w:val="006C07C3"/>
    <w:rsid w:val="006C0D6E"/>
    <w:rsid w:val="006C107D"/>
    <w:rsid w:val="006C11F1"/>
    <w:rsid w:val="006C1614"/>
    <w:rsid w:val="006C168E"/>
    <w:rsid w:val="006C18A7"/>
    <w:rsid w:val="006C1B90"/>
    <w:rsid w:val="006C1D8C"/>
    <w:rsid w:val="006C2B1E"/>
    <w:rsid w:val="006C2B24"/>
    <w:rsid w:val="006C4489"/>
    <w:rsid w:val="006C46F0"/>
    <w:rsid w:val="006C51B7"/>
    <w:rsid w:val="006C51D5"/>
    <w:rsid w:val="006C539E"/>
    <w:rsid w:val="006C5415"/>
    <w:rsid w:val="006C565F"/>
    <w:rsid w:val="006C569C"/>
    <w:rsid w:val="006C6766"/>
    <w:rsid w:val="006C771E"/>
    <w:rsid w:val="006D0078"/>
    <w:rsid w:val="006D02F4"/>
    <w:rsid w:val="006D115A"/>
    <w:rsid w:val="006D195C"/>
    <w:rsid w:val="006D1E49"/>
    <w:rsid w:val="006D2553"/>
    <w:rsid w:val="006D2A1B"/>
    <w:rsid w:val="006D362C"/>
    <w:rsid w:val="006D367A"/>
    <w:rsid w:val="006D432E"/>
    <w:rsid w:val="006D50F3"/>
    <w:rsid w:val="006D553F"/>
    <w:rsid w:val="006D5B0E"/>
    <w:rsid w:val="006D5DFF"/>
    <w:rsid w:val="006D6433"/>
    <w:rsid w:val="006D693F"/>
    <w:rsid w:val="006D705A"/>
    <w:rsid w:val="006D776E"/>
    <w:rsid w:val="006E06FC"/>
    <w:rsid w:val="006E0B93"/>
    <w:rsid w:val="006E1CF4"/>
    <w:rsid w:val="006E3894"/>
    <w:rsid w:val="006E458E"/>
    <w:rsid w:val="006E4894"/>
    <w:rsid w:val="006E4AC1"/>
    <w:rsid w:val="006E6044"/>
    <w:rsid w:val="006E64F2"/>
    <w:rsid w:val="006E69EC"/>
    <w:rsid w:val="006E6BBC"/>
    <w:rsid w:val="006E6BD6"/>
    <w:rsid w:val="006E746D"/>
    <w:rsid w:val="006E768A"/>
    <w:rsid w:val="006F0807"/>
    <w:rsid w:val="006F09B9"/>
    <w:rsid w:val="006F0AFA"/>
    <w:rsid w:val="006F0E63"/>
    <w:rsid w:val="006F1848"/>
    <w:rsid w:val="006F1B52"/>
    <w:rsid w:val="006F24AD"/>
    <w:rsid w:val="006F27A6"/>
    <w:rsid w:val="006F2DB0"/>
    <w:rsid w:val="006F2DBD"/>
    <w:rsid w:val="006F352F"/>
    <w:rsid w:val="006F39A4"/>
    <w:rsid w:val="006F42DE"/>
    <w:rsid w:val="006F589C"/>
    <w:rsid w:val="006F6825"/>
    <w:rsid w:val="006F68E3"/>
    <w:rsid w:val="006F701F"/>
    <w:rsid w:val="006F7A73"/>
    <w:rsid w:val="00700133"/>
    <w:rsid w:val="00700596"/>
    <w:rsid w:val="007016A4"/>
    <w:rsid w:val="00701838"/>
    <w:rsid w:val="00701ACE"/>
    <w:rsid w:val="00701D84"/>
    <w:rsid w:val="00702E19"/>
    <w:rsid w:val="00703603"/>
    <w:rsid w:val="007037FD"/>
    <w:rsid w:val="007057EB"/>
    <w:rsid w:val="0070596A"/>
    <w:rsid w:val="00705B33"/>
    <w:rsid w:val="0070615E"/>
    <w:rsid w:val="00706C4B"/>
    <w:rsid w:val="00707E02"/>
    <w:rsid w:val="0071088B"/>
    <w:rsid w:val="00710A58"/>
    <w:rsid w:val="00710B83"/>
    <w:rsid w:val="007116AC"/>
    <w:rsid w:val="00711832"/>
    <w:rsid w:val="007124A2"/>
    <w:rsid w:val="0071305E"/>
    <w:rsid w:val="007133ED"/>
    <w:rsid w:val="007157BA"/>
    <w:rsid w:val="007168D3"/>
    <w:rsid w:val="00716BA4"/>
    <w:rsid w:val="007170E8"/>
    <w:rsid w:val="00717A39"/>
    <w:rsid w:val="0072139B"/>
    <w:rsid w:val="00721471"/>
    <w:rsid w:val="0072245B"/>
    <w:rsid w:val="007230D6"/>
    <w:rsid w:val="00723E4B"/>
    <w:rsid w:val="00724553"/>
    <w:rsid w:val="00724DF0"/>
    <w:rsid w:val="0072563F"/>
    <w:rsid w:val="00727452"/>
    <w:rsid w:val="00727C9E"/>
    <w:rsid w:val="0073099B"/>
    <w:rsid w:val="00731159"/>
    <w:rsid w:val="00732094"/>
    <w:rsid w:val="00732545"/>
    <w:rsid w:val="00732CFA"/>
    <w:rsid w:val="00732E2C"/>
    <w:rsid w:val="00733398"/>
    <w:rsid w:val="00733458"/>
    <w:rsid w:val="00733D98"/>
    <w:rsid w:val="00734468"/>
    <w:rsid w:val="00734DBB"/>
    <w:rsid w:val="00735AD7"/>
    <w:rsid w:val="00735ECF"/>
    <w:rsid w:val="00736014"/>
    <w:rsid w:val="007366B1"/>
    <w:rsid w:val="007368A2"/>
    <w:rsid w:val="00736DE9"/>
    <w:rsid w:val="00736DF2"/>
    <w:rsid w:val="007370B6"/>
    <w:rsid w:val="0073740D"/>
    <w:rsid w:val="00737FD4"/>
    <w:rsid w:val="0074039B"/>
    <w:rsid w:val="0074044B"/>
    <w:rsid w:val="00741615"/>
    <w:rsid w:val="00742242"/>
    <w:rsid w:val="00742439"/>
    <w:rsid w:val="00742440"/>
    <w:rsid w:val="00742F13"/>
    <w:rsid w:val="0074365E"/>
    <w:rsid w:val="00743A10"/>
    <w:rsid w:val="00743C9C"/>
    <w:rsid w:val="00744293"/>
    <w:rsid w:val="00744EDD"/>
    <w:rsid w:val="007465A9"/>
    <w:rsid w:val="00746D89"/>
    <w:rsid w:val="00747201"/>
    <w:rsid w:val="007473D9"/>
    <w:rsid w:val="00751A73"/>
    <w:rsid w:val="00751BE3"/>
    <w:rsid w:val="0075288E"/>
    <w:rsid w:val="007535AC"/>
    <w:rsid w:val="00753E0F"/>
    <w:rsid w:val="00754A0D"/>
    <w:rsid w:val="00754F3E"/>
    <w:rsid w:val="007550EE"/>
    <w:rsid w:val="0075524A"/>
    <w:rsid w:val="007552C1"/>
    <w:rsid w:val="0075570F"/>
    <w:rsid w:val="007562E2"/>
    <w:rsid w:val="007577C2"/>
    <w:rsid w:val="007600D8"/>
    <w:rsid w:val="007603E3"/>
    <w:rsid w:val="00762F2B"/>
    <w:rsid w:val="0076328E"/>
    <w:rsid w:val="007632BC"/>
    <w:rsid w:val="007632CB"/>
    <w:rsid w:val="00763BF9"/>
    <w:rsid w:val="00763ECD"/>
    <w:rsid w:val="00764E65"/>
    <w:rsid w:val="00765309"/>
    <w:rsid w:val="0076561E"/>
    <w:rsid w:val="00765F1B"/>
    <w:rsid w:val="007661B0"/>
    <w:rsid w:val="007675CF"/>
    <w:rsid w:val="00767C28"/>
    <w:rsid w:val="00770427"/>
    <w:rsid w:val="00770FF8"/>
    <w:rsid w:val="007719A6"/>
    <w:rsid w:val="007723C7"/>
    <w:rsid w:val="00772879"/>
    <w:rsid w:val="00772D5E"/>
    <w:rsid w:val="00773353"/>
    <w:rsid w:val="00773EC0"/>
    <w:rsid w:val="007740A8"/>
    <w:rsid w:val="00774FAC"/>
    <w:rsid w:val="007761D2"/>
    <w:rsid w:val="007763A6"/>
    <w:rsid w:val="0077656E"/>
    <w:rsid w:val="007765F2"/>
    <w:rsid w:val="007768A6"/>
    <w:rsid w:val="00776C0F"/>
    <w:rsid w:val="00777C07"/>
    <w:rsid w:val="00777FCA"/>
    <w:rsid w:val="00780A14"/>
    <w:rsid w:val="00780A45"/>
    <w:rsid w:val="0078137F"/>
    <w:rsid w:val="007821FC"/>
    <w:rsid w:val="007823A0"/>
    <w:rsid w:val="00782560"/>
    <w:rsid w:val="00782692"/>
    <w:rsid w:val="00783302"/>
    <w:rsid w:val="007834C5"/>
    <w:rsid w:val="0078370A"/>
    <w:rsid w:val="00783820"/>
    <w:rsid w:val="00783842"/>
    <w:rsid w:val="00783972"/>
    <w:rsid w:val="007848CC"/>
    <w:rsid w:val="0078544A"/>
    <w:rsid w:val="00786C1B"/>
    <w:rsid w:val="00787581"/>
    <w:rsid w:val="007875BD"/>
    <w:rsid w:val="007876E3"/>
    <w:rsid w:val="00790A88"/>
    <w:rsid w:val="00790D65"/>
    <w:rsid w:val="0079282A"/>
    <w:rsid w:val="007928AD"/>
    <w:rsid w:val="00794724"/>
    <w:rsid w:val="00794808"/>
    <w:rsid w:val="00795303"/>
    <w:rsid w:val="007953DE"/>
    <w:rsid w:val="00795620"/>
    <w:rsid w:val="007958B6"/>
    <w:rsid w:val="007961B2"/>
    <w:rsid w:val="0079659C"/>
    <w:rsid w:val="007973EF"/>
    <w:rsid w:val="00797480"/>
    <w:rsid w:val="00797491"/>
    <w:rsid w:val="00797C88"/>
    <w:rsid w:val="00797F36"/>
    <w:rsid w:val="007A0174"/>
    <w:rsid w:val="007A07E2"/>
    <w:rsid w:val="007A09CD"/>
    <w:rsid w:val="007A0BB2"/>
    <w:rsid w:val="007A0F3F"/>
    <w:rsid w:val="007A109B"/>
    <w:rsid w:val="007A115C"/>
    <w:rsid w:val="007A11A7"/>
    <w:rsid w:val="007A140A"/>
    <w:rsid w:val="007A1B02"/>
    <w:rsid w:val="007A27A6"/>
    <w:rsid w:val="007A385C"/>
    <w:rsid w:val="007A396A"/>
    <w:rsid w:val="007A4F1E"/>
    <w:rsid w:val="007A5131"/>
    <w:rsid w:val="007A5B54"/>
    <w:rsid w:val="007A6B06"/>
    <w:rsid w:val="007A6C12"/>
    <w:rsid w:val="007A6ECA"/>
    <w:rsid w:val="007A7ECB"/>
    <w:rsid w:val="007B136B"/>
    <w:rsid w:val="007B23D8"/>
    <w:rsid w:val="007B2A4B"/>
    <w:rsid w:val="007B2E0A"/>
    <w:rsid w:val="007B2FE7"/>
    <w:rsid w:val="007B3828"/>
    <w:rsid w:val="007B3D87"/>
    <w:rsid w:val="007B4019"/>
    <w:rsid w:val="007B538F"/>
    <w:rsid w:val="007B5AE4"/>
    <w:rsid w:val="007B66A0"/>
    <w:rsid w:val="007B6E4E"/>
    <w:rsid w:val="007B71E9"/>
    <w:rsid w:val="007B72BA"/>
    <w:rsid w:val="007B7998"/>
    <w:rsid w:val="007B7B56"/>
    <w:rsid w:val="007B7B64"/>
    <w:rsid w:val="007B7D88"/>
    <w:rsid w:val="007B7E9A"/>
    <w:rsid w:val="007C0011"/>
    <w:rsid w:val="007C1702"/>
    <w:rsid w:val="007C2023"/>
    <w:rsid w:val="007C2181"/>
    <w:rsid w:val="007C300D"/>
    <w:rsid w:val="007C34E7"/>
    <w:rsid w:val="007C3868"/>
    <w:rsid w:val="007C3AD3"/>
    <w:rsid w:val="007C3FB0"/>
    <w:rsid w:val="007C41D1"/>
    <w:rsid w:val="007C48C7"/>
    <w:rsid w:val="007C4ACA"/>
    <w:rsid w:val="007C5E93"/>
    <w:rsid w:val="007C69D6"/>
    <w:rsid w:val="007D05F9"/>
    <w:rsid w:val="007D06FE"/>
    <w:rsid w:val="007D1A5B"/>
    <w:rsid w:val="007D1D84"/>
    <w:rsid w:val="007D2B55"/>
    <w:rsid w:val="007D2CEB"/>
    <w:rsid w:val="007D3591"/>
    <w:rsid w:val="007D36C2"/>
    <w:rsid w:val="007D3866"/>
    <w:rsid w:val="007D3B57"/>
    <w:rsid w:val="007D5189"/>
    <w:rsid w:val="007D5F9B"/>
    <w:rsid w:val="007D6375"/>
    <w:rsid w:val="007D6683"/>
    <w:rsid w:val="007D6ACF"/>
    <w:rsid w:val="007D6F0A"/>
    <w:rsid w:val="007D757D"/>
    <w:rsid w:val="007E1848"/>
    <w:rsid w:val="007E1F7F"/>
    <w:rsid w:val="007E37E1"/>
    <w:rsid w:val="007E547D"/>
    <w:rsid w:val="007E55A5"/>
    <w:rsid w:val="007E58D8"/>
    <w:rsid w:val="007E6167"/>
    <w:rsid w:val="007E6C60"/>
    <w:rsid w:val="007E74C5"/>
    <w:rsid w:val="007E7AF2"/>
    <w:rsid w:val="007F0433"/>
    <w:rsid w:val="007F04CA"/>
    <w:rsid w:val="007F051A"/>
    <w:rsid w:val="007F0A0A"/>
    <w:rsid w:val="007F0E34"/>
    <w:rsid w:val="007F184F"/>
    <w:rsid w:val="007F25E3"/>
    <w:rsid w:val="007F32C6"/>
    <w:rsid w:val="007F3542"/>
    <w:rsid w:val="007F6368"/>
    <w:rsid w:val="007F6971"/>
    <w:rsid w:val="007F69E1"/>
    <w:rsid w:val="007F6B18"/>
    <w:rsid w:val="007F7040"/>
    <w:rsid w:val="007F70A8"/>
    <w:rsid w:val="007F74CE"/>
    <w:rsid w:val="007F77DB"/>
    <w:rsid w:val="007F791B"/>
    <w:rsid w:val="007F7B14"/>
    <w:rsid w:val="007F7B7F"/>
    <w:rsid w:val="0080057C"/>
    <w:rsid w:val="00800D9F"/>
    <w:rsid w:val="00800E32"/>
    <w:rsid w:val="00801C13"/>
    <w:rsid w:val="00801F4F"/>
    <w:rsid w:val="0080228B"/>
    <w:rsid w:val="0080328D"/>
    <w:rsid w:val="008043DE"/>
    <w:rsid w:val="0080498D"/>
    <w:rsid w:val="00804D78"/>
    <w:rsid w:val="00805067"/>
    <w:rsid w:val="0080606A"/>
    <w:rsid w:val="008065F0"/>
    <w:rsid w:val="00806FF5"/>
    <w:rsid w:val="00807C2F"/>
    <w:rsid w:val="00807CE8"/>
    <w:rsid w:val="00810A38"/>
    <w:rsid w:val="00810B67"/>
    <w:rsid w:val="00810CD1"/>
    <w:rsid w:val="00811309"/>
    <w:rsid w:val="008129C6"/>
    <w:rsid w:val="00812E0A"/>
    <w:rsid w:val="0081315E"/>
    <w:rsid w:val="0081352B"/>
    <w:rsid w:val="008140C1"/>
    <w:rsid w:val="00814514"/>
    <w:rsid w:val="0081458A"/>
    <w:rsid w:val="008146B8"/>
    <w:rsid w:val="00814980"/>
    <w:rsid w:val="0081510E"/>
    <w:rsid w:val="0081548D"/>
    <w:rsid w:val="00816123"/>
    <w:rsid w:val="00817AE0"/>
    <w:rsid w:val="00820411"/>
    <w:rsid w:val="0082091D"/>
    <w:rsid w:val="00820EE0"/>
    <w:rsid w:val="008213D1"/>
    <w:rsid w:val="008228D9"/>
    <w:rsid w:val="00822A2A"/>
    <w:rsid w:val="008237E2"/>
    <w:rsid w:val="00823FC1"/>
    <w:rsid w:val="00824436"/>
    <w:rsid w:val="008245ED"/>
    <w:rsid w:val="00824AAF"/>
    <w:rsid w:val="00824B03"/>
    <w:rsid w:val="00825262"/>
    <w:rsid w:val="008255E4"/>
    <w:rsid w:val="0082585B"/>
    <w:rsid w:val="0082598C"/>
    <w:rsid w:val="008260CC"/>
    <w:rsid w:val="00826162"/>
    <w:rsid w:val="008269DF"/>
    <w:rsid w:val="00827BAD"/>
    <w:rsid w:val="00830639"/>
    <w:rsid w:val="008309C9"/>
    <w:rsid w:val="00830A6C"/>
    <w:rsid w:val="00830BC7"/>
    <w:rsid w:val="00830E85"/>
    <w:rsid w:val="0083118D"/>
    <w:rsid w:val="0083256D"/>
    <w:rsid w:val="00832E59"/>
    <w:rsid w:val="008335E3"/>
    <w:rsid w:val="008335FA"/>
    <w:rsid w:val="008338C5"/>
    <w:rsid w:val="00833FFF"/>
    <w:rsid w:val="00834603"/>
    <w:rsid w:val="00834DCB"/>
    <w:rsid w:val="008352CB"/>
    <w:rsid w:val="00836673"/>
    <w:rsid w:val="00837037"/>
    <w:rsid w:val="008374FD"/>
    <w:rsid w:val="00840940"/>
    <w:rsid w:val="00840C01"/>
    <w:rsid w:val="00840C42"/>
    <w:rsid w:val="008413AC"/>
    <w:rsid w:val="0084167C"/>
    <w:rsid w:val="00842D1B"/>
    <w:rsid w:val="00843156"/>
    <w:rsid w:val="00843EAD"/>
    <w:rsid w:val="008441A2"/>
    <w:rsid w:val="00844CF7"/>
    <w:rsid w:val="00844D13"/>
    <w:rsid w:val="00844F10"/>
    <w:rsid w:val="00845186"/>
    <w:rsid w:val="008451A4"/>
    <w:rsid w:val="0084572E"/>
    <w:rsid w:val="00845991"/>
    <w:rsid w:val="00845BBC"/>
    <w:rsid w:val="00845DB9"/>
    <w:rsid w:val="00845DEF"/>
    <w:rsid w:val="0084766F"/>
    <w:rsid w:val="00847784"/>
    <w:rsid w:val="00847B73"/>
    <w:rsid w:val="00847D09"/>
    <w:rsid w:val="00847F2B"/>
    <w:rsid w:val="00850048"/>
    <w:rsid w:val="00850F11"/>
    <w:rsid w:val="008513D8"/>
    <w:rsid w:val="00851B54"/>
    <w:rsid w:val="0085261E"/>
    <w:rsid w:val="0085281A"/>
    <w:rsid w:val="00852C25"/>
    <w:rsid w:val="0085348D"/>
    <w:rsid w:val="00853720"/>
    <w:rsid w:val="00853FF4"/>
    <w:rsid w:val="0085481C"/>
    <w:rsid w:val="0085549B"/>
    <w:rsid w:val="00855D43"/>
    <w:rsid w:val="00855D7F"/>
    <w:rsid w:val="008561D7"/>
    <w:rsid w:val="00857223"/>
    <w:rsid w:val="008607B4"/>
    <w:rsid w:val="00860B22"/>
    <w:rsid w:val="00861074"/>
    <w:rsid w:val="00861CBB"/>
    <w:rsid w:val="00862D8D"/>
    <w:rsid w:val="008636FC"/>
    <w:rsid w:val="008639BA"/>
    <w:rsid w:val="008639BF"/>
    <w:rsid w:val="00863C6C"/>
    <w:rsid w:val="00863DB6"/>
    <w:rsid w:val="00865239"/>
    <w:rsid w:val="00865A04"/>
    <w:rsid w:val="00865B86"/>
    <w:rsid w:val="008665A2"/>
    <w:rsid w:val="00866E6B"/>
    <w:rsid w:val="0086739D"/>
    <w:rsid w:val="008675CC"/>
    <w:rsid w:val="00867921"/>
    <w:rsid w:val="00867B7D"/>
    <w:rsid w:val="00867DB0"/>
    <w:rsid w:val="00870368"/>
    <w:rsid w:val="00871164"/>
    <w:rsid w:val="00871EC5"/>
    <w:rsid w:val="0087229C"/>
    <w:rsid w:val="00873BC6"/>
    <w:rsid w:val="008744A4"/>
    <w:rsid w:val="00874FB1"/>
    <w:rsid w:val="008751D9"/>
    <w:rsid w:val="008754BE"/>
    <w:rsid w:val="008771F4"/>
    <w:rsid w:val="00877F0B"/>
    <w:rsid w:val="008804B9"/>
    <w:rsid w:val="00880902"/>
    <w:rsid w:val="00880A7B"/>
    <w:rsid w:val="00880CEE"/>
    <w:rsid w:val="00880F23"/>
    <w:rsid w:val="008814AA"/>
    <w:rsid w:val="00881E3C"/>
    <w:rsid w:val="008826C5"/>
    <w:rsid w:val="00883413"/>
    <w:rsid w:val="00883514"/>
    <w:rsid w:val="00883CD5"/>
    <w:rsid w:val="00883E56"/>
    <w:rsid w:val="00883F55"/>
    <w:rsid w:val="008854A8"/>
    <w:rsid w:val="0088595E"/>
    <w:rsid w:val="00885BAB"/>
    <w:rsid w:val="00886447"/>
    <w:rsid w:val="0088740E"/>
    <w:rsid w:val="008908B2"/>
    <w:rsid w:val="00890FFE"/>
    <w:rsid w:val="00891117"/>
    <w:rsid w:val="00891510"/>
    <w:rsid w:val="00892A4E"/>
    <w:rsid w:val="00892EF2"/>
    <w:rsid w:val="00893716"/>
    <w:rsid w:val="00894A27"/>
    <w:rsid w:val="00894E5A"/>
    <w:rsid w:val="00894FE6"/>
    <w:rsid w:val="00895F32"/>
    <w:rsid w:val="008966A8"/>
    <w:rsid w:val="00896A4C"/>
    <w:rsid w:val="00896D09"/>
    <w:rsid w:val="00896EB7"/>
    <w:rsid w:val="00896EBA"/>
    <w:rsid w:val="0089744E"/>
    <w:rsid w:val="0089797F"/>
    <w:rsid w:val="00897F69"/>
    <w:rsid w:val="008A068A"/>
    <w:rsid w:val="008A09DF"/>
    <w:rsid w:val="008A10C4"/>
    <w:rsid w:val="008A1F8A"/>
    <w:rsid w:val="008A23C9"/>
    <w:rsid w:val="008A24C9"/>
    <w:rsid w:val="008A2A87"/>
    <w:rsid w:val="008A2D90"/>
    <w:rsid w:val="008A39F8"/>
    <w:rsid w:val="008A3AC6"/>
    <w:rsid w:val="008A468D"/>
    <w:rsid w:val="008A4FEB"/>
    <w:rsid w:val="008A5568"/>
    <w:rsid w:val="008A5A3D"/>
    <w:rsid w:val="008A5A72"/>
    <w:rsid w:val="008A5D95"/>
    <w:rsid w:val="008A660A"/>
    <w:rsid w:val="008A69CD"/>
    <w:rsid w:val="008A6DBD"/>
    <w:rsid w:val="008A6EC8"/>
    <w:rsid w:val="008A7589"/>
    <w:rsid w:val="008B0B3A"/>
    <w:rsid w:val="008B0B72"/>
    <w:rsid w:val="008B0E64"/>
    <w:rsid w:val="008B14E9"/>
    <w:rsid w:val="008B1DC3"/>
    <w:rsid w:val="008B1F7D"/>
    <w:rsid w:val="008B2183"/>
    <w:rsid w:val="008B28B1"/>
    <w:rsid w:val="008B32A9"/>
    <w:rsid w:val="008B37F7"/>
    <w:rsid w:val="008B455C"/>
    <w:rsid w:val="008B47B7"/>
    <w:rsid w:val="008B5476"/>
    <w:rsid w:val="008B5954"/>
    <w:rsid w:val="008B7306"/>
    <w:rsid w:val="008B73B7"/>
    <w:rsid w:val="008B75FC"/>
    <w:rsid w:val="008C0083"/>
    <w:rsid w:val="008C0E7C"/>
    <w:rsid w:val="008C1079"/>
    <w:rsid w:val="008C1D75"/>
    <w:rsid w:val="008C212D"/>
    <w:rsid w:val="008C27CD"/>
    <w:rsid w:val="008C2EDB"/>
    <w:rsid w:val="008C36DB"/>
    <w:rsid w:val="008C4CDA"/>
    <w:rsid w:val="008C5066"/>
    <w:rsid w:val="008C5294"/>
    <w:rsid w:val="008C6C9A"/>
    <w:rsid w:val="008C701E"/>
    <w:rsid w:val="008D1420"/>
    <w:rsid w:val="008D151C"/>
    <w:rsid w:val="008D190D"/>
    <w:rsid w:val="008D1AEE"/>
    <w:rsid w:val="008D1B64"/>
    <w:rsid w:val="008D1D21"/>
    <w:rsid w:val="008D2855"/>
    <w:rsid w:val="008D28D7"/>
    <w:rsid w:val="008D373E"/>
    <w:rsid w:val="008D4162"/>
    <w:rsid w:val="008D4E54"/>
    <w:rsid w:val="008D54B9"/>
    <w:rsid w:val="008D554D"/>
    <w:rsid w:val="008D5585"/>
    <w:rsid w:val="008D691D"/>
    <w:rsid w:val="008D6B47"/>
    <w:rsid w:val="008D74A4"/>
    <w:rsid w:val="008E0000"/>
    <w:rsid w:val="008E1DFF"/>
    <w:rsid w:val="008E2676"/>
    <w:rsid w:val="008E2AF7"/>
    <w:rsid w:val="008E3893"/>
    <w:rsid w:val="008E3BDE"/>
    <w:rsid w:val="008E3DD1"/>
    <w:rsid w:val="008E4715"/>
    <w:rsid w:val="008E47CC"/>
    <w:rsid w:val="008E4C89"/>
    <w:rsid w:val="008E51AF"/>
    <w:rsid w:val="008E548A"/>
    <w:rsid w:val="008E59B0"/>
    <w:rsid w:val="008E5A42"/>
    <w:rsid w:val="008E6611"/>
    <w:rsid w:val="008E707B"/>
    <w:rsid w:val="008E74A2"/>
    <w:rsid w:val="008E752D"/>
    <w:rsid w:val="008E78AC"/>
    <w:rsid w:val="008F02D5"/>
    <w:rsid w:val="008F13E3"/>
    <w:rsid w:val="008F4732"/>
    <w:rsid w:val="008F4773"/>
    <w:rsid w:val="008F4A6B"/>
    <w:rsid w:val="008F4ACA"/>
    <w:rsid w:val="008F4B82"/>
    <w:rsid w:val="008F4F2D"/>
    <w:rsid w:val="008F55AC"/>
    <w:rsid w:val="008F56D1"/>
    <w:rsid w:val="008F6912"/>
    <w:rsid w:val="009006A6"/>
    <w:rsid w:val="009007A8"/>
    <w:rsid w:val="00900CAB"/>
    <w:rsid w:val="00900F08"/>
    <w:rsid w:val="009016D7"/>
    <w:rsid w:val="009019B4"/>
    <w:rsid w:val="00901F4F"/>
    <w:rsid w:val="009027DB"/>
    <w:rsid w:val="00902AC6"/>
    <w:rsid w:val="00902CCE"/>
    <w:rsid w:val="0090354E"/>
    <w:rsid w:val="00903AC3"/>
    <w:rsid w:val="0090412E"/>
    <w:rsid w:val="00904148"/>
    <w:rsid w:val="009044E9"/>
    <w:rsid w:val="00904536"/>
    <w:rsid w:val="0090478A"/>
    <w:rsid w:val="00904C7E"/>
    <w:rsid w:val="00904EB8"/>
    <w:rsid w:val="00905173"/>
    <w:rsid w:val="0090571A"/>
    <w:rsid w:val="009065F6"/>
    <w:rsid w:val="00906774"/>
    <w:rsid w:val="00906EDC"/>
    <w:rsid w:val="0090716E"/>
    <w:rsid w:val="00907A20"/>
    <w:rsid w:val="009102A7"/>
    <w:rsid w:val="009115CF"/>
    <w:rsid w:val="00911D86"/>
    <w:rsid w:val="009122E6"/>
    <w:rsid w:val="00914212"/>
    <w:rsid w:val="009144B5"/>
    <w:rsid w:val="009146F6"/>
    <w:rsid w:val="00915056"/>
    <w:rsid w:val="009154AF"/>
    <w:rsid w:val="00915863"/>
    <w:rsid w:val="00915D75"/>
    <w:rsid w:val="009160CA"/>
    <w:rsid w:val="00916A8B"/>
    <w:rsid w:val="00916ED7"/>
    <w:rsid w:val="00916F10"/>
    <w:rsid w:val="009173A4"/>
    <w:rsid w:val="00917461"/>
    <w:rsid w:val="0091751E"/>
    <w:rsid w:val="0092003C"/>
    <w:rsid w:val="00920B80"/>
    <w:rsid w:val="00920EFB"/>
    <w:rsid w:val="00922998"/>
    <w:rsid w:val="00922CD4"/>
    <w:rsid w:val="00922E70"/>
    <w:rsid w:val="00923894"/>
    <w:rsid w:val="00923AB6"/>
    <w:rsid w:val="00923D42"/>
    <w:rsid w:val="009244E9"/>
    <w:rsid w:val="0092482B"/>
    <w:rsid w:val="00925759"/>
    <w:rsid w:val="009262D7"/>
    <w:rsid w:val="009266D6"/>
    <w:rsid w:val="009267F8"/>
    <w:rsid w:val="00926C29"/>
    <w:rsid w:val="00926CEC"/>
    <w:rsid w:val="00926E69"/>
    <w:rsid w:val="00926E8E"/>
    <w:rsid w:val="00927F0D"/>
    <w:rsid w:val="00930CC5"/>
    <w:rsid w:val="00930EF7"/>
    <w:rsid w:val="0093125C"/>
    <w:rsid w:val="009317B8"/>
    <w:rsid w:val="00931C24"/>
    <w:rsid w:val="009320CC"/>
    <w:rsid w:val="0093224C"/>
    <w:rsid w:val="00932D7C"/>
    <w:rsid w:val="00932FCF"/>
    <w:rsid w:val="00933ACE"/>
    <w:rsid w:val="00934052"/>
    <w:rsid w:val="009341E3"/>
    <w:rsid w:val="00935629"/>
    <w:rsid w:val="009359D4"/>
    <w:rsid w:val="009360D6"/>
    <w:rsid w:val="00936282"/>
    <w:rsid w:val="00936510"/>
    <w:rsid w:val="00936C1B"/>
    <w:rsid w:val="00936FB5"/>
    <w:rsid w:val="009370AF"/>
    <w:rsid w:val="0094065C"/>
    <w:rsid w:val="00940BB3"/>
    <w:rsid w:val="009410C4"/>
    <w:rsid w:val="0094129A"/>
    <w:rsid w:val="00941336"/>
    <w:rsid w:val="009414DD"/>
    <w:rsid w:val="009416A5"/>
    <w:rsid w:val="00942571"/>
    <w:rsid w:val="00942A02"/>
    <w:rsid w:val="00943304"/>
    <w:rsid w:val="00943427"/>
    <w:rsid w:val="00944592"/>
    <w:rsid w:val="00944E8B"/>
    <w:rsid w:val="00945476"/>
    <w:rsid w:val="0094592C"/>
    <w:rsid w:val="00945DE2"/>
    <w:rsid w:val="00945E92"/>
    <w:rsid w:val="0094632E"/>
    <w:rsid w:val="009466EE"/>
    <w:rsid w:val="0094698E"/>
    <w:rsid w:val="009469D1"/>
    <w:rsid w:val="009475EF"/>
    <w:rsid w:val="00950E03"/>
    <w:rsid w:val="009510EB"/>
    <w:rsid w:val="00951521"/>
    <w:rsid w:val="00951C66"/>
    <w:rsid w:val="0095264A"/>
    <w:rsid w:val="00952D84"/>
    <w:rsid w:val="0095376F"/>
    <w:rsid w:val="009539A9"/>
    <w:rsid w:val="00954340"/>
    <w:rsid w:val="00954FD3"/>
    <w:rsid w:val="009552AD"/>
    <w:rsid w:val="00955595"/>
    <w:rsid w:val="009555BE"/>
    <w:rsid w:val="00955788"/>
    <w:rsid w:val="0095597F"/>
    <w:rsid w:val="009575E1"/>
    <w:rsid w:val="00957EB6"/>
    <w:rsid w:val="00960BC7"/>
    <w:rsid w:val="0096156D"/>
    <w:rsid w:val="00962129"/>
    <w:rsid w:val="00962BDA"/>
    <w:rsid w:val="009632C9"/>
    <w:rsid w:val="0096342C"/>
    <w:rsid w:val="00963EF1"/>
    <w:rsid w:val="0096407E"/>
    <w:rsid w:val="00964625"/>
    <w:rsid w:val="00964E70"/>
    <w:rsid w:val="00964F4B"/>
    <w:rsid w:val="00965EFD"/>
    <w:rsid w:val="0096675F"/>
    <w:rsid w:val="009667EE"/>
    <w:rsid w:val="00967B17"/>
    <w:rsid w:val="00967BFA"/>
    <w:rsid w:val="009702A9"/>
    <w:rsid w:val="0097076E"/>
    <w:rsid w:val="009707E3"/>
    <w:rsid w:val="00971C99"/>
    <w:rsid w:val="00971D12"/>
    <w:rsid w:val="009720B6"/>
    <w:rsid w:val="00972B75"/>
    <w:rsid w:val="00972D54"/>
    <w:rsid w:val="0097316B"/>
    <w:rsid w:val="0097354A"/>
    <w:rsid w:val="009735D0"/>
    <w:rsid w:val="00973ABB"/>
    <w:rsid w:val="00974B52"/>
    <w:rsid w:val="00974FAA"/>
    <w:rsid w:val="00977184"/>
    <w:rsid w:val="0097718F"/>
    <w:rsid w:val="00977952"/>
    <w:rsid w:val="00977C70"/>
    <w:rsid w:val="00980217"/>
    <w:rsid w:val="009802C9"/>
    <w:rsid w:val="0098043C"/>
    <w:rsid w:val="0098097B"/>
    <w:rsid w:val="00980B1B"/>
    <w:rsid w:val="00981707"/>
    <w:rsid w:val="00981B4E"/>
    <w:rsid w:val="00981F7A"/>
    <w:rsid w:val="009841E7"/>
    <w:rsid w:val="00985035"/>
    <w:rsid w:val="00985105"/>
    <w:rsid w:val="00985184"/>
    <w:rsid w:val="00985219"/>
    <w:rsid w:val="00985274"/>
    <w:rsid w:val="00985357"/>
    <w:rsid w:val="00985ABF"/>
    <w:rsid w:val="009862AA"/>
    <w:rsid w:val="00986436"/>
    <w:rsid w:val="00986FFC"/>
    <w:rsid w:val="0098762D"/>
    <w:rsid w:val="00987BC4"/>
    <w:rsid w:val="009901FF"/>
    <w:rsid w:val="00991472"/>
    <w:rsid w:val="00991489"/>
    <w:rsid w:val="00991685"/>
    <w:rsid w:val="009927FA"/>
    <w:rsid w:val="009928FD"/>
    <w:rsid w:val="00992BA5"/>
    <w:rsid w:val="00993C7D"/>
    <w:rsid w:val="009940DF"/>
    <w:rsid w:val="0099445C"/>
    <w:rsid w:val="009948CF"/>
    <w:rsid w:val="00994B5A"/>
    <w:rsid w:val="009955A0"/>
    <w:rsid w:val="00995B17"/>
    <w:rsid w:val="00995C22"/>
    <w:rsid w:val="009967F2"/>
    <w:rsid w:val="0099760A"/>
    <w:rsid w:val="009976ED"/>
    <w:rsid w:val="00997790"/>
    <w:rsid w:val="009A04F5"/>
    <w:rsid w:val="009A1303"/>
    <w:rsid w:val="009A1711"/>
    <w:rsid w:val="009A193F"/>
    <w:rsid w:val="009A2169"/>
    <w:rsid w:val="009A3C9A"/>
    <w:rsid w:val="009A4398"/>
    <w:rsid w:val="009A45C5"/>
    <w:rsid w:val="009A4FBD"/>
    <w:rsid w:val="009A5C5F"/>
    <w:rsid w:val="009A66D0"/>
    <w:rsid w:val="009A6866"/>
    <w:rsid w:val="009A7387"/>
    <w:rsid w:val="009A739E"/>
    <w:rsid w:val="009B014E"/>
    <w:rsid w:val="009B01FC"/>
    <w:rsid w:val="009B0364"/>
    <w:rsid w:val="009B05B8"/>
    <w:rsid w:val="009B0C4B"/>
    <w:rsid w:val="009B195A"/>
    <w:rsid w:val="009B1BFE"/>
    <w:rsid w:val="009B362A"/>
    <w:rsid w:val="009B3BF2"/>
    <w:rsid w:val="009B422C"/>
    <w:rsid w:val="009B42E8"/>
    <w:rsid w:val="009B6CB7"/>
    <w:rsid w:val="009B7367"/>
    <w:rsid w:val="009C20DB"/>
    <w:rsid w:val="009C3E7C"/>
    <w:rsid w:val="009C4D6B"/>
    <w:rsid w:val="009C5244"/>
    <w:rsid w:val="009C546F"/>
    <w:rsid w:val="009C69E3"/>
    <w:rsid w:val="009C6AB9"/>
    <w:rsid w:val="009C754B"/>
    <w:rsid w:val="009C76D0"/>
    <w:rsid w:val="009C7E40"/>
    <w:rsid w:val="009D04D9"/>
    <w:rsid w:val="009D0A4A"/>
    <w:rsid w:val="009D16DB"/>
    <w:rsid w:val="009D3876"/>
    <w:rsid w:val="009D3F76"/>
    <w:rsid w:val="009D40A9"/>
    <w:rsid w:val="009D42CD"/>
    <w:rsid w:val="009D4906"/>
    <w:rsid w:val="009D4C45"/>
    <w:rsid w:val="009D5122"/>
    <w:rsid w:val="009D5935"/>
    <w:rsid w:val="009D5BB3"/>
    <w:rsid w:val="009D61D9"/>
    <w:rsid w:val="009D6CFC"/>
    <w:rsid w:val="009D7085"/>
    <w:rsid w:val="009D72C5"/>
    <w:rsid w:val="009E0378"/>
    <w:rsid w:val="009E0869"/>
    <w:rsid w:val="009E0EA2"/>
    <w:rsid w:val="009E126D"/>
    <w:rsid w:val="009E1A9B"/>
    <w:rsid w:val="009E214D"/>
    <w:rsid w:val="009E21AB"/>
    <w:rsid w:val="009E27E4"/>
    <w:rsid w:val="009E28EC"/>
    <w:rsid w:val="009E2D2A"/>
    <w:rsid w:val="009E2FD1"/>
    <w:rsid w:val="009E314A"/>
    <w:rsid w:val="009E315A"/>
    <w:rsid w:val="009E390D"/>
    <w:rsid w:val="009E43B5"/>
    <w:rsid w:val="009E4841"/>
    <w:rsid w:val="009E5212"/>
    <w:rsid w:val="009E61AC"/>
    <w:rsid w:val="009E662D"/>
    <w:rsid w:val="009E6AD6"/>
    <w:rsid w:val="009E78E7"/>
    <w:rsid w:val="009E7983"/>
    <w:rsid w:val="009F0B22"/>
    <w:rsid w:val="009F0DD5"/>
    <w:rsid w:val="009F0F4C"/>
    <w:rsid w:val="009F1190"/>
    <w:rsid w:val="009F1452"/>
    <w:rsid w:val="009F1542"/>
    <w:rsid w:val="009F1BD2"/>
    <w:rsid w:val="009F20BF"/>
    <w:rsid w:val="009F2CA0"/>
    <w:rsid w:val="009F2D36"/>
    <w:rsid w:val="009F2E31"/>
    <w:rsid w:val="009F3C82"/>
    <w:rsid w:val="009F3F1F"/>
    <w:rsid w:val="009F4891"/>
    <w:rsid w:val="009F4E92"/>
    <w:rsid w:val="009F4FB3"/>
    <w:rsid w:val="009F5DD4"/>
    <w:rsid w:val="009F621B"/>
    <w:rsid w:val="009F693A"/>
    <w:rsid w:val="009F6B99"/>
    <w:rsid w:val="009F71D1"/>
    <w:rsid w:val="009F76B0"/>
    <w:rsid w:val="009F7807"/>
    <w:rsid w:val="009F7C28"/>
    <w:rsid w:val="00A0045E"/>
    <w:rsid w:val="00A00906"/>
    <w:rsid w:val="00A00DD6"/>
    <w:rsid w:val="00A017BA"/>
    <w:rsid w:val="00A01EFD"/>
    <w:rsid w:val="00A01F4C"/>
    <w:rsid w:val="00A01F51"/>
    <w:rsid w:val="00A026DF"/>
    <w:rsid w:val="00A03A5F"/>
    <w:rsid w:val="00A03E8B"/>
    <w:rsid w:val="00A04100"/>
    <w:rsid w:val="00A04324"/>
    <w:rsid w:val="00A04583"/>
    <w:rsid w:val="00A04877"/>
    <w:rsid w:val="00A05EB5"/>
    <w:rsid w:val="00A066DE"/>
    <w:rsid w:val="00A0691C"/>
    <w:rsid w:val="00A071D9"/>
    <w:rsid w:val="00A075C8"/>
    <w:rsid w:val="00A10B65"/>
    <w:rsid w:val="00A11B44"/>
    <w:rsid w:val="00A11E14"/>
    <w:rsid w:val="00A12692"/>
    <w:rsid w:val="00A1301C"/>
    <w:rsid w:val="00A13BD6"/>
    <w:rsid w:val="00A13D1C"/>
    <w:rsid w:val="00A141E5"/>
    <w:rsid w:val="00A14734"/>
    <w:rsid w:val="00A15036"/>
    <w:rsid w:val="00A15581"/>
    <w:rsid w:val="00A158BD"/>
    <w:rsid w:val="00A1593F"/>
    <w:rsid w:val="00A15B57"/>
    <w:rsid w:val="00A171CE"/>
    <w:rsid w:val="00A173BC"/>
    <w:rsid w:val="00A20436"/>
    <w:rsid w:val="00A20C0C"/>
    <w:rsid w:val="00A20CAF"/>
    <w:rsid w:val="00A210FC"/>
    <w:rsid w:val="00A2125C"/>
    <w:rsid w:val="00A21F92"/>
    <w:rsid w:val="00A22301"/>
    <w:rsid w:val="00A22E6E"/>
    <w:rsid w:val="00A23294"/>
    <w:rsid w:val="00A2330B"/>
    <w:rsid w:val="00A23D16"/>
    <w:rsid w:val="00A24643"/>
    <w:rsid w:val="00A247D7"/>
    <w:rsid w:val="00A2536F"/>
    <w:rsid w:val="00A25E5B"/>
    <w:rsid w:val="00A263F4"/>
    <w:rsid w:val="00A26669"/>
    <w:rsid w:val="00A26AF6"/>
    <w:rsid w:val="00A27DB8"/>
    <w:rsid w:val="00A27DEA"/>
    <w:rsid w:val="00A27FE0"/>
    <w:rsid w:val="00A303B4"/>
    <w:rsid w:val="00A30AF9"/>
    <w:rsid w:val="00A30B02"/>
    <w:rsid w:val="00A30DB3"/>
    <w:rsid w:val="00A30E89"/>
    <w:rsid w:val="00A31642"/>
    <w:rsid w:val="00A32899"/>
    <w:rsid w:val="00A32A48"/>
    <w:rsid w:val="00A32CFA"/>
    <w:rsid w:val="00A32FFB"/>
    <w:rsid w:val="00A344A6"/>
    <w:rsid w:val="00A34654"/>
    <w:rsid w:val="00A348F0"/>
    <w:rsid w:val="00A34FE3"/>
    <w:rsid w:val="00A35163"/>
    <w:rsid w:val="00A362D0"/>
    <w:rsid w:val="00A372AB"/>
    <w:rsid w:val="00A40004"/>
    <w:rsid w:val="00A400A8"/>
    <w:rsid w:val="00A403E9"/>
    <w:rsid w:val="00A406DC"/>
    <w:rsid w:val="00A40707"/>
    <w:rsid w:val="00A40B11"/>
    <w:rsid w:val="00A40C0C"/>
    <w:rsid w:val="00A40EC5"/>
    <w:rsid w:val="00A41119"/>
    <w:rsid w:val="00A4147A"/>
    <w:rsid w:val="00A41496"/>
    <w:rsid w:val="00A4182E"/>
    <w:rsid w:val="00A41D04"/>
    <w:rsid w:val="00A42AB0"/>
    <w:rsid w:val="00A4347E"/>
    <w:rsid w:val="00A4381E"/>
    <w:rsid w:val="00A43B4F"/>
    <w:rsid w:val="00A44401"/>
    <w:rsid w:val="00A44411"/>
    <w:rsid w:val="00A44474"/>
    <w:rsid w:val="00A445C3"/>
    <w:rsid w:val="00A4465B"/>
    <w:rsid w:val="00A44F42"/>
    <w:rsid w:val="00A45E1D"/>
    <w:rsid w:val="00A4630E"/>
    <w:rsid w:val="00A467E8"/>
    <w:rsid w:val="00A46BEC"/>
    <w:rsid w:val="00A46EC0"/>
    <w:rsid w:val="00A470D6"/>
    <w:rsid w:val="00A47DE3"/>
    <w:rsid w:val="00A500D1"/>
    <w:rsid w:val="00A50FBA"/>
    <w:rsid w:val="00A51A0E"/>
    <w:rsid w:val="00A51BEB"/>
    <w:rsid w:val="00A51C2C"/>
    <w:rsid w:val="00A51CA7"/>
    <w:rsid w:val="00A51DA6"/>
    <w:rsid w:val="00A51F5B"/>
    <w:rsid w:val="00A521C0"/>
    <w:rsid w:val="00A5227A"/>
    <w:rsid w:val="00A5443F"/>
    <w:rsid w:val="00A55320"/>
    <w:rsid w:val="00A555A9"/>
    <w:rsid w:val="00A55847"/>
    <w:rsid w:val="00A5588A"/>
    <w:rsid w:val="00A55A52"/>
    <w:rsid w:val="00A55DE0"/>
    <w:rsid w:val="00A56960"/>
    <w:rsid w:val="00A57218"/>
    <w:rsid w:val="00A577A1"/>
    <w:rsid w:val="00A57AB3"/>
    <w:rsid w:val="00A57BD9"/>
    <w:rsid w:val="00A57D42"/>
    <w:rsid w:val="00A60380"/>
    <w:rsid w:val="00A603B5"/>
    <w:rsid w:val="00A6050C"/>
    <w:rsid w:val="00A60BBB"/>
    <w:rsid w:val="00A60C1C"/>
    <w:rsid w:val="00A60C83"/>
    <w:rsid w:val="00A60D1C"/>
    <w:rsid w:val="00A623C3"/>
    <w:rsid w:val="00A626A0"/>
    <w:rsid w:val="00A6282B"/>
    <w:rsid w:val="00A62B7E"/>
    <w:rsid w:val="00A6395B"/>
    <w:rsid w:val="00A63A99"/>
    <w:rsid w:val="00A63C28"/>
    <w:rsid w:val="00A63CEF"/>
    <w:rsid w:val="00A643D6"/>
    <w:rsid w:val="00A64779"/>
    <w:rsid w:val="00A64AF2"/>
    <w:rsid w:val="00A64E0D"/>
    <w:rsid w:val="00A65F1E"/>
    <w:rsid w:val="00A66D7C"/>
    <w:rsid w:val="00A7372F"/>
    <w:rsid w:val="00A739AD"/>
    <w:rsid w:val="00A73B8E"/>
    <w:rsid w:val="00A73F2B"/>
    <w:rsid w:val="00A73FA2"/>
    <w:rsid w:val="00A74437"/>
    <w:rsid w:val="00A74540"/>
    <w:rsid w:val="00A748BC"/>
    <w:rsid w:val="00A74CBB"/>
    <w:rsid w:val="00A7548C"/>
    <w:rsid w:val="00A75898"/>
    <w:rsid w:val="00A76DE4"/>
    <w:rsid w:val="00A7710F"/>
    <w:rsid w:val="00A77194"/>
    <w:rsid w:val="00A771C5"/>
    <w:rsid w:val="00A805D2"/>
    <w:rsid w:val="00A80964"/>
    <w:rsid w:val="00A80EF8"/>
    <w:rsid w:val="00A80FF9"/>
    <w:rsid w:val="00A81A58"/>
    <w:rsid w:val="00A81A63"/>
    <w:rsid w:val="00A83111"/>
    <w:rsid w:val="00A83CA0"/>
    <w:rsid w:val="00A83F16"/>
    <w:rsid w:val="00A84047"/>
    <w:rsid w:val="00A841B0"/>
    <w:rsid w:val="00A852F5"/>
    <w:rsid w:val="00A855AA"/>
    <w:rsid w:val="00A858FD"/>
    <w:rsid w:val="00A85982"/>
    <w:rsid w:val="00A85B6F"/>
    <w:rsid w:val="00A86EE1"/>
    <w:rsid w:val="00A90123"/>
    <w:rsid w:val="00A91774"/>
    <w:rsid w:val="00A917E3"/>
    <w:rsid w:val="00A92E0C"/>
    <w:rsid w:val="00A93280"/>
    <w:rsid w:val="00A93453"/>
    <w:rsid w:val="00A934C1"/>
    <w:rsid w:val="00A937C2"/>
    <w:rsid w:val="00A93D07"/>
    <w:rsid w:val="00A94150"/>
    <w:rsid w:val="00A942FD"/>
    <w:rsid w:val="00A95DDD"/>
    <w:rsid w:val="00A95FB0"/>
    <w:rsid w:val="00A9616D"/>
    <w:rsid w:val="00A96D92"/>
    <w:rsid w:val="00A96FFA"/>
    <w:rsid w:val="00A972FF"/>
    <w:rsid w:val="00A97789"/>
    <w:rsid w:val="00A97822"/>
    <w:rsid w:val="00AA0D5A"/>
    <w:rsid w:val="00AA1359"/>
    <w:rsid w:val="00AA16F3"/>
    <w:rsid w:val="00AA19D9"/>
    <w:rsid w:val="00AA22FC"/>
    <w:rsid w:val="00AA27C8"/>
    <w:rsid w:val="00AA31F5"/>
    <w:rsid w:val="00AA3D58"/>
    <w:rsid w:val="00AA4274"/>
    <w:rsid w:val="00AA5087"/>
    <w:rsid w:val="00AA520C"/>
    <w:rsid w:val="00AA59FB"/>
    <w:rsid w:val="00AB0539"/>
    <w:rsid w:val="00AB0683"/>
    <w:rsid w:val="00AB12B6"/>
    <w:rsid w:val="00AB179B"/>
    <w:rsid w:val="00AB197C"/>
    <w:rsid w:val="00AB199E"/>
    <w:rsid w:val="00AB1F02"/>
    <w:rsid w:val="00AB214C"/>
    <w:rsid w:val="00AB2A7D"/>
    <w:rsid w:val="00AB2DA9"/>
    <w:rsid w:val="00AB4A04"/>
    <w:rsid w:val="00AB5052"/>
    <w:rsid w:val="00AB5437"/>
    <w:rsid w:val="00AB5560"/>
    <w:rsid w:val="00AB5685"/>
    <w:rsid w:val="00AB5F9A"/>
    <w:rsid w:val="00AB6845"/>
    <w:rsid w:val="00AB6E56"/>
    <w:rsid w:val="00AC0B17"/>
    <w:rsid w:val="00AC0C9F"/>
    <w:rsid w:val="00AC2225"/>
    <w:rsid w:val="00AC2784"/>
    <w:rsid w:val="00AC2F1A"/>
    <w:rsid w:val="00AC2F26"/>
    <w:rsid w:val="00AC333E"/>
    <w:rsid w:val="00AC34CC"/>
    <w:rsid w:val="00AC4429"/>
    <w:rsid w:val="00AC44AE"/>
    <w:rsid w:val="00AC4DF1"/>
    <w:rsid w:val="00AC58FC"/>
    <w:rsid w:val="00AC5BA6"/>
    <w:rsid w:val="00AC6418"/>
    <w:rsid w:val="00AC7C03"/>
    <w:rsid w:val="00AC7D76"/>
    <w:rsid w:val="00AD0023"/>
    <w:rsid w:val="00AD043A"/>
    <w:rsid w:val="00AD0B95"/>
    <w:rsid w:val="00AD0BC6"/>
    <w:rsid w:val="00AD178D"/>
    <w:rsid w:val="00AD38B5"/>
    <w:rsid w:val="00AD4102"/>
    <w:rsid w:val="00AD48BE"/>
    <w:rsid w:val="00AD588B"/>
    <w:rsid w:val="00AD5E67"/>
    <w:rsid w:val="00AD5E69"/>
    <w:rsid w:val="00AD694F"/>
    <w:rsid w:val="00AD6C9D"/>
    <w:rsid w:val="00AD7292"/>
    <w:rsid w:val="00AD7583"/>
    <w:rsid w:val="00AD7AA1"/>
    <w:rsid w:val="00AE0D59"/>
    <w:rsid w:val="00AE16EC"/>
    <w:rsid w:val="00AE247A"/>
    <w:rsid w:val="00AE2659"/>
    <w:rsid w:val="00AE29B3"/>
    <w:rsid w:val="00AE2C9F"/>
    <w:rsid w:val="00AE37D7"/>
    <w:rsid w:val="00AE3C63"/>
    <w:rsid w:val="00AE40B1"/>
    <w:rsid w:val="00AE4386"/>
    <w:rsid w:val="00AE5053"/>
    <w:rsid w:val="00AE6148"/>
    <w:rsid w:val="00AE7869"/>
    <w:rsid w:val="00AE7B86"/>
    <w:rsid w:val="00AE7CE8"/>
    <w:rsid w:val="00AE7D33"/>
    <w:rsid w:val="00AF0C2E"/>
    <w:rsid w:val="00AF1106"/>
    <w:rsid w:val="00AF186B"/>
    <w:rsid w:val="00AF1B00"/>
    <w:rsid w:val="00AF1E9A"/>
    <w:rsid w:val="00AF20D1"/>
    <w:rsid w:val="00AF2305"/>
    <w:rsid w:val="00AF2A93"/>
    <w:rsid w:val="00AF2FB5"/>
    <w:rsid w:val="00AF30D1"/>
    <w:rsid w:val="00AF46AA"/>
    <w:rsid w:val="00AF59F5"/>
    <w:rsid w:val="00AF5D98"/>
    <w:rsid w:val="00AF60D2"/>
    <w:rsid w:val="00AF69DF"/>
    <w:rsid w:val="00AF6E92"/>
    <w:rsid w:val="00AF6EAA"/>
    <w:rsid w:val="00AF71CB"/>
    <w:rsid w:val="00AF7307"/>
    <w:rsid w:val="00AF7897"/>
    <w:rsid w:val="00AF79E7"/>
    <w:rsid w:val="00AF7B03"/>
    <w:rsid w:val="00AF7CC3"/>
    <w:rsid w:val="00AF7D67"/>
    <w:rsid w:val="00B01552"/>
    <w:rsid w:val="00B01CDB"/>
    <w:rsid w:val="00B0246F"/>
    <w:rsid w:val="00B02940"/>
    <w:rsid w:val="00B0329C"/>
    <w:rsid w:val="00B03A57"/>
    <w:rsid w:val="00B044C6"/>
    <w:rsid w:val="00B05898"/>
    <w:rsid w:val="00B0667C"/>
    <w:rsid w:val="00B068E8"/>
    <w:rsid w:val="00B06F36"/>
    <w:rsid w:val="00B07422"/>
    <w:rsid w:val="00B0765D"/>
    <w:rsid w:val="00B07B02"/>
    <w:rsid w:val="00B10554"/>
    <w:rsid w:val="00B11FF2"/>
    <w:rsid w:val="00B12D30"/>
    <w:rsid w:val="00B14007"/>
    <w:rsid w:val="00B1563D"/>
    <w:rsid w:val="00B15A8F"/>
    <w:rsid w:val="00B16769"/>
    <w:rsid w:val="00B17390"/>
    <w:rsid w:val="00B17B4E"/>
    <w:rsid w:val="00B208B3"/>
    <w:rsid w:val="00B208D9"/>
    <w:rsid w:val="00B20AC5"/>
    <w:rsid w:val="00B217E3"/>
    <w:rsid w:val="00B21CC5"/>
    <w:rsid w:val="00B2216E"/>
    <w:rsid w:val="00B2222C"/>
    <w:rsid w:val="00B23FC2"/>
    <w:rsid w:val="00B24378"/>
    <w:rsid w:val="00B24F9D"/>
    <w:rsid w:val="00B256E3"/>
    <w:rsid w:val="00B25E86"/>
    <w:rsid w:val="00B26221"/>
    <w:rsid w:val="00B2644E"/>
    <w:rsid w:val="00B26801"/>
    <w:rsid w:val="00B275BA"/>
    <w:rsid w:val="00B27772"/>
    <w:rsid w:val="00B27A34"/>
    <w:rsid w:val="00B3151C"/>
    <w:rsid w:val="00B325B8"/>
    <w:rsid w:val="00B32F7C"/>
    <w:rsid w:val="00B34AE8"/>
    <w:rsid w:val="00B34F63"/>
    <w:rsid w:val="00B35376"/>
    <w:rsid w:val="00B35670"/>
    <w:rsid w:val="00B35AFA"/>
    <w:rsid w:val="00B36513"/>
    <w:rsid w:val="00B36831"/>
    <w:rsid w:val="00B36883"/>
    <w:rsid w:val="00B36A54"/>
    <w:rsid w:val="00B4012B"/>
    <w:rsid w:val="00B40348"/>
    <w:rsid w:val="00B40EDB"/>
    <w:rsid w:val="00B425DC"/>
    <w:rsid w:val="00B43126"/>
    <w:rsid w:val="00B44325"/>
    <w:rsid w:val="00B443E5"/>
    <w:rsid w:val="00B447CB"/>
    <w:rsid w:val="00B44E08"/>
    <w:rsid w:val="00B44E56"/>
    <w:rsid w:val="00B452D5"/>
    <w:rsid w:val="00B45301"/>
    <w:rsid w:val="00B45343"/>
    <w:rsid w:val="00B45627"/>
    <w:rsid w:val="00B45C6C"/>
    <w:rsid w:val="00B468E6"/>
    <w:rsid w:val="00B46A4D"/>
    <w:rsid w:val="00B46E55"/>
    <w:rsid w:val="00B478BA"/>
    <w:rsid w:val="00B47F28"/>
    <w:rsid w:val="00B519D8"/>
    <w:rsid w:val="00B51B9A"/>
    <w:rsid w:val="00B52418"/>
    <w:rsid w:val="00B526CB"/>
    <w:rsid w:val="00B5275C"/>
    <w:rsid w:val="00B52BE1"/>
    <w:rsid w:val="00B53379"/>
    <w:rsid w:val="00B539F7"/>
    <w:rsid w:val="00B53A21"/>
    <w:rsid w:val="00B53B49"/>
    <w:rsid w:val="00B53C47"/>
    <w:rsid w:val="00B53D2F"/>
    <w:rsid w:val="00B547B0"/>
    <w:rsid w:val="00B548FA"/>
    <w:rsid w:val="00B54A0A"/>
    <w:rsid w:val="00B54E43"/>
    <w:rsid w:val="00B54FF6"/>
    <w:rsid w:val="00B5560C"/>
    <w:rsid w:val="00B55700"/>
    <w:rsid w:val="00B562A9"/>
    <w:rsid w:val="00B56FF3"/>
    <w:rsid w:val="00B57AFD"/>
    <w:rsid w:val="00B57D04"/>
    <w:rsid w:val="00B57EA9"/>
    <w:rsid w:val="00B61D39"/>
    <w:rsid w:val="00B629AC"/>
    <w:rsid w:val="00B62EC6"/>
    <w:rsid w:val="00B63820"/>
    <w:rsid w:val="00B641F8"/>
    <w:rsid w:val="00B64318"/>
    <w:rsid w:val="00B64399"/>
    <w:rsid w:val="00B66285"/>
    <w:rsid w:val="00B66426"/>
    <w:rsid w:val="00B66437"/>
    <w:rsid w:val="00B6686D"/>
    <w:rsid w:val="00B66DCF"/>
    <w:rsid w:val="00B6711B"/>
    <w:rsid w:val="00B70256"/>
    <w:rsid w:val="00B7159F"/>
    <w:rsid w:val="00B7228A"/>
    <w:rsid w:val="00B75CDF"/>
    <w:rsid w:val="00B75D71"/>
    <w:rsid w:val="00B762C5"/>
    <w:rsid w:val="00B7662E"/>
    <w:rsid w:val="00B76D3C"/>
    <w:rsid w:val="00B770E5"/>
    <w:rsid w:val="00B80504"/>
    <w:rsid w:val="00B80825"/>
    <w:rsid w:val="00B80AF5"/>
    <w:rsid w:val="00B80C38"/>
    <w:rsid w:val="00B80EA2"/>
    <w:rsid w:val="00B80FE7"/>
    <w:rsid w:val="00B81441"/>
    <w:rsid w:val="00B8173D"/>
    <w:rsid w:val="00B81852"/>
    <w:rsid w:val="00B82086"/>
    <w:rsid w:val="00B8287E"/>
    <w:rsid w:val="00B82C4D"/>
    <w:rsid w:val="00B82D64"/>
    <w:rsid w:val="00B83375"/>
    <w:rsid w:val="00B83642"/>
    <w:rsid w:val="00B8410C"/>
    <w:rsid w:val="00B844BE"/>
    <w:rsid w:val="00B845CE"/>
    <w:rsid w:val="00B84A48"/>
    <w:rsid w:val="00B84A88"/>
    <w:rsid w:val="00B85039"/>
    <w:rsid w:val="00B85342"/>
    <w:rsid w:val="00B869B6"/>
    <w:rsid w:val="00B86BF9"/>
    <w:rsid w:val="00B8705A"/>
    <w:rsid w:val="00B87D1A"/>
    <w:rsid w:val="00B87DED"/>
    <w:rsid w:val="00B90CE6"/>
    <w:rsid w:val="00B91263"/>
    <w:rsid w:val="00B91272"/>
    <w:rsid w:val="00B91D41"/>
    <w:rsid w:val="00B927E5"/>
    <w:rsid w:val="00B9286D"/>
    <w:rsid w:val="00B92BB6"/>
    <w:rsid w:val="00B9348B"/>
    <w:rsid w:val="00B937A2"/>
    <w:rsid w:val="00B93F01"/>
    <w:rsid w:val="00B964F7"/>
    <w:rsid w:val="00B96694"/>
    <w:rsid w:val="00B975F3"/>
    <w:rsid w:val="00BA01A8"/>
    <w:rsid w:val="00BA0345"/>
    <w:rsid w:val="00BA1A85"/>
    <w:rsid w:val="00BA1E11"/>
    <w:rsid w:val="00BA1E2E"/>
    <w:rsid w:val="00BA268E"/>
    <w:rsid w:val="00BA3055"/>
    <w:rsid w:val="00BA362B"/>
    <w:rsid w:val="00BA402D"/>
    <w:rsid w:val="00BA4432"/>
    <w:rsid w:val="00BA4859"/>
    <w:rsid w:val="00BA575B"/>
    <w:rsid w:val="00BA5B0F"/>
    <w:rsid w:val="00BA5B26"/>
    <w:rsid w:val="00BA5FFC"/>
    <w:rsid w:val="00BA7B53"/>
    <w:rsid w:val="00BB0768"/>
    <w:rsid w:val="00BB0B3F"/>
    <w:rsid w:val="00BB0DAB"/>
    <w:rsid w:val="00BB1E09"/>
    <w:rsid w:val="00BB205F"/>
    <w:rsid w:val="00BB2E9E"/>
    <w:rsid w:val="00BB3B42"/>
    <w:rsid w:val="00BB41E7"/>
    <w:rsid w:val="00BB63F0"/>
    <w:rsid w:val="00BB69A5"/>
    <w:rsid w:val="00BB6C01"/>
    <w:rsid w:val="00BC0E64"/>
    <w:rsid w:val="00BC0EFB"/>
    <w:rsid w:val="00BC1431"/>
    <w:rsid w:val="00BC1525"/>
    <w:rsid w:val="00BC187C"/>
    <w:rsid w:val="00BC1ABD"/>
    <w:rsid w:val="00BC1F26"/>
    <w:rsid w:val="00BC21EE"/>
    <w:rsid w:val="00BC265F"/>
    <w:rsid w:val="00BC286B"/>
    <w:rsid w:val="00BC39D0"/>
    <w:rsid w:val="00BC48CD"/>
    <w:rsid w:val="00BC4BD9"/>
    <w:rsid w:val="00BC61B8"/>
    <w:rsid w:val="00BC65D8"/>
    <w:rsid w:val="00BC6A27"/>
    <w:rsid w:val="00BD0192"/>
    <w:rsid w:val="00BD0A9B"/>
    <w:rsid w:val="00BD1415"/>
    <w:rsid w:val="00BD2C02"/>
    <w:rsid w:val="00BD2C83"/>
    <w:rsid w:val="00BD3022"/>
    <w:rsid w:val="00BD316B"/>
    <w:rsid w:val="00BD4642"/>
    <w:rsid w:val="00BD4653"/>
    <w:rsid w:val="00BD5324"/>
    <w:rsid w:val="00BD560B"/>
    <w:rsid w:val="00BD5724"/>
    <w:rsid w:val="00BD5F5C"/>
    <w:rsid w:val="00BD6475"/>
    <w:rsid w:val="00BD70EA"/>
    <w:rsid w:val="00BD7169"/>
    <w:rsid w:val="00BE0721"/>
    <w:rsid w:val="00BE0AF5"/>
    <w:rsid w:val="00BE0C7A"/>
    <w:rsid w:val="00BE1DAE"/>
    <w:rsid w:val="00BE2043"/>
    <w:rsid w:val="00BE221B"/>
    <w:rsid w:val="00BE2398"/>
    <w:rsid w:val="00BE2499"/>
    <w:rsid w:val="00BE2837"/>
    <w:rsid w:val="00BE29BA"/>
    <w:rsid w:val="00BE2A5E"/>
    <w:rsid w:val="00BE2D60"/>
    <w:rsid w:val="00BE3D69"/>
    <w:rsid w:val="00BE4085"/>
    <w:rsid w:val="00BE4124"/>
    <w:rsid w:val="00BE43B9"/>
    <w:rsid w:val="00BE43C8"/>
    <w:rsid w:val="00BE4425"/>
    <w:rsid w:val="00BE5514"/>
    <w:rsid w:val="00BE5C0C"/>
    <w:rsid w:val="00BE5C95"/>
    <w:rsid w:val="00BE5F36"/>
    <w:rsid w:val="00BE614F"/>
    <w:rsid w:val="00BE6517"/>
    <w:rsid w:val="00BE6721"/>
    <w:rsid w:val="00BE71B1"/>
    <w:rsid w:val="00BE7527"/>
    <w:rsid w:val="00BF0271"/>
    <w:rsid w:val="00BF06DD"/>
    <w:rsid w:val="00BF080A"/>
    <w:rsid w:val="00BF0D60"/>
    <w:rsid w:val="00BF12C4"/>
    <w:rsid w:val="00BF1DC5"/>
    <w:rsid w:val="00BF2C0E"/>
    <w:rsid w:val="00BF2D9B"/>
    <w:rsid w:val="00BF3ACA"/>
    <w:rsid w:val="00BF54D3"/>
    <w:rsid w:val="00BF5A9F"/>
    <w:rsid w:val="00BF5E81"/>
    <w:rsid w:val="00BF652C"/>
    <w:rsid w:val="00BF65CA"/>
    <w:rsid w:val="00BF6658"/>
    <w:rsid w:val="00BF6BFA"/>
    <w:rsid w:val="00BF6EF6"/>
    <w:rsid w:val="00C007E1"/>
    <w:rsid w:val="00C00889"/>
    <w:rsid w:val="00C00A02"/>
    <w:rsid w:val="00C00BB3"/>
    <w:rsid w:val="00C01123"/>
    <w:rsid w:val="00C01376"/>
    <w:rsid w:val="00C018FA"/>
    <w:rsid w:val="00C0285E"/>
    <w:rsid w:val="00C02D8C"/>
    <w:rsid w:val="00C03A44"/>
    <w:rsid w:val="00C03A83"/>
    <w:rsid w:val="00C045D6"/>
    <w:rsid w:val="00C045F0"/>
    <w:rsid w:val="00C04C61"/>
    <w:rsid w:val="00C05591"/>
    <w:rsid w:val="00C05965"/>
    <w:rsid w:val="00C05B91"/>
    <w:rsid w:val="00C06F95"/>
    <w:rsid w:val="00C07173"/>
    <w:rsid w:val="00C073F6"/>
    <w:rsid w:val="00C078A6"/>
    <w:rsid w:val="00C1110D"/>
    <w:rsid w:val="00C11116"/>
    <w:rsid w:val="00C11A50"/>
    <w:rsid w:val="00C11C55"/>
    <w:rsid w:val="00C11C70"/>
    <w:rsid w:val="00C127B1"/>
    <w:rsid w:val="00C134B7"/>
    <w:rsid w:val="00C1370A"/>
    <w:rsid w:val="00C13800"/>
    <w:rsid w:val="00C148F5"/>
    <w:rsid w:val="00C14F86"/>
    <w:rsid w:val="00C15E87"/>
    <w:rsid w:val="00C15EB0"/>
    <w:rsid w:val="00C16184"/>
    <w:rsid w:val="00C162D0"/>
    <w:rsid w:val="00C16B2A"/>
    <w:rsid w:val="00C175D0"/>
    <w:rsid w:val="00C17A52"/>
    <w:rsid w:val="00C2096B"/>
    <w:rsid w:val="00C21A8D"/>
    <w:rsid w:val="00C21B56"/>
    <w:rsid w:val="00C21D67"/>
    <w:rsid w:val="00C21E2C"/>
    <w:rsid w:val="00C22AD6"/>
    <w:rsid w:val="00C22D8B"/>
    <w:rsid w:val="00C23C61"/>
    <w:rsid w:val="00C241E7"/>
    <w:rsid w:val="00C24807"/>
    <w:rsid w:val="00C24AD6"/>
    <w:rsid w:val="00C24DB0"/>
    <w:rsid w:val="00C25654"/>
    <w:rsid w:val="00C25782"/>
    <w:rsid w:val="00C264B7"/>
    <w:rsid w:val="00C269EA"/>
    <w:rsid w:val="00C26B1C"/>
    <w:rsid w:val="00C26F54"/>
    <w:rsid w:val="00C274AA"/>
    <w:rsid w:val="00C27637"/>
    <w:rsid w:val="00C27682"/>
    <w:rsid w:val="00C27E2E"/>
    <w:rsid w:val="00C3020D"/>
    <w:rsid w:val="00C324A3"/>
    <w:rsid w:val="00C32965"/>
    <w:rsid w:val="00C32BEB"/>
    <w:rsid w:val="00C32C87"/>
    <w:rsid w:val="00C32FA3"/>
    <w:rsid w:val="00C3368F"/>
    <w:rsid w:val="00C33A04"/>
    <w:rsid w:val="00C3426D"/>
    <w:rsid w:val="00C344E9"/>
    <w:rsid w:val="00C35073"/>
    <w:rsid w:val="00C36C0A"/>
    <w:rsid w:val="00C37B25"/>
    <w:rsid w:val="00C40410"/>
    <w:rsid w:val="00C40A2D"/>
    <w:rsid w:val="00C416FC"/>
    <w:rsid w:val="00C4201A"/>
    <w:rsid w:val="00C43535"/>
    <w:rsid w:val="00C4362E"/>
    <w:rsid w:val="00C4371A"/>
    <w:rsid w:val="00C43763"/>
    <w:rsid w:val="00C44ADA"/>
    <w:rsid w:val="00C46060"/>
    <w:rsid w:val="00C46100"/>
    <w:rsid w:val="00C46166"/>
    <w:rsid w:val="00C46BFC"/>
    <w:rsid w:val="00C47856"/>
    <w:rsid w:val="00C47AB5"/>
    <w:rsid w:val="00C50711"/>
    <w:rsid w:val="00C509D3"/>
    <w:rsid w:val="00C5144D"/>
    <w:rsid w:val="00C51835"/>
    <w:rsid w:val="00C522AE"/>
    <w:rsid w:val="00C523C6"/>
    <w:rsid w:val="00C524CB"/>
    <w:rsid w:val="00C525BA"/>
    <w:rsid w:val="00C52C73"/>
    <w:rsid w:val="00C52D32"/>
    <w:rsid w:val="00C52D8F"/>
    <w:rsid w:val="00C53057"/>
    <w:rsid w:val="00C53065"/>
    <w:rsid w:val="00C53BBF"/>
    <w:rsid w:val="00C541E1"/>
    <w:rsid w:val="00C54204"/>
    <w:rsid w:val="00C54563"/>
    <w:rsid w:val="00C549F1"/>
    <w:rsid w:val="00C5512C"/>
    <w:rsid w:val="00C555F7"/>
    <w:rsid w:val="00C5565D"/>
    <w:rsid w:val="00C55DC8"/>
    <w:rsid w:val="00C55EF8"/>
    <w:rsid w:val="00C55FA8"/>
    <w:rsid w:val="00C5604D"/>
    <w:rsid w:val="00C56446"/>
    <w:rsid w:val="00C569C9"/>
    <w:rsid w:val="00C5761C"/>
    <w:rsid w:val="00C60417"/>
    <w:rsid w:val="00C606D7"/>
    <w:rsid w:val="00C60863"/>
    <w:rsid w:val="00C6086A"/>
    <w:rsid w:val="00C6145F"/>
    <w:rsid w:val="00C61857"/>
    <w:rsid w:val="00C61C52"/>
    <w:rsid w:val="00C61F4A"/>
    <w:rsid w:val="00C6285D"/>
    <w:rsid w:val="00C62C6F"/>
    <w:rsid w:val="00C62F0A"/>
    <w:rsid w:val="00C633DD"/>
    <w:rsid w:val="00C636CD"/>
    <w:rsid w:val="00C639E3"/>
    <w:rsid w:val="00C640E3"/>
    <w:rsid w:val="00C64F12"/>
    <w:rsid w:val="00C67246"/>
    <w:rsid w:val="00C70563"/>
    <w:rsid w:val="00C71292"/>
    <w:rsid w:val="00C71484"/>
    <w:rsid w:val="00C716CA"/>
    <w:rsid w:val="00C71F42"/>
    <w:rsid w:val="00C72305"/>
    <w:rsid w:val="00C72B0C"/>
    <w:rsid w:val="00C735A7"/>
    <w:rsid w:val="00C7410D"/>
    <w:rsid w:val="00C7429A"/>
    <w:rsid w:val="00C751ED"/>
    <w:rsid w:val="00C757B2"/>
    <w:rsid w:val="00C76227"/>
    <w:rsid w:val="00C766B3"/>
    <w:rsid w:val="00C76AF1"/>
    <w:rsid w:val="00C76FAC"/>
    <w:rsid w:val="00C80BC1"/>
    <w:rsid w:val="00C81038"/>
    <w:rsid w:val="00C819F5"/>
    <w:rsid w:val="00C82A9F"/>
    <w:rsid w:val="00C82FFC"/>
    <w:rsid w:val="00C835CC"/>
    <w:rsid w:val="00C836B8"/>
    <w:rsid w:val="00C838F5"/>
    <w:rsid w:val="00C83F3D"/>
    <w:rsid w:val="00C84309"/>
    <w:rsid w:val="00C8566F"/>
    <w:rsid w:val="00C858BE"/>
    <w:rsid w:val="00C8598C"/>
    <w:rsid w:val="00C859AE"/>
    <w:rsid w:val="00C87C43"/>
    <w:rsid w:val="00C87F31"/>
    <w:rsid w:val="00C903EC"/>
    <w:rsid w:val="00C90CBE"/>
    <w:rsid w:val="00C915F1"/>
    <w:rsid w:val="00C9177C"/>
    <w:rsid w:val="00C91EBE"/>
    <w:rsid w:val="00C920BF"/>
    <w:rsid w:val="00C93B0E"/>
    <w:rsid w:val="00C93B4E"/>
    <w:rsid w:val="00C93B80"/>
    <w:rsid w:val="00C93B81"/>
    <w:rsid w:val="00C93D98"/>
    <w:rsid w:val="00C93F52"/>
    <w:rsid w:val="00C94410"/>
    <w:rsid w:val="00C948A2"/>
    <w:rsid w:val="00C95654"/>
    <w:rsid w:val="00C959A3"/>
    <w:rsid w:val="00C95ECD"/>
    <w:rsid w:val="00C96070"/>
    <w:rsid w:val="00C96FAB"/>
    <w:rsid w:val="00C974C5"/>
    <w:rsid w:val="00C979D0"/>
    <w:rsid w:val="00CA0176"/>
    <w:rsid w:val="00CA052A"/>
    <w:rsid w:val="00CA07F4"/>
    <w:rsid w:val="00CA08CC"/>
    <w:rsid w:val="00CA0D31"/>
    <w:rsid w:val="00CA1010"/>
    <w:rsid w:val="00CA10B6"/>
    <w:rsid w:val="00CA1628"/>
    <w:rsid w:val="00CA3297"/>
    <w:rsid w:val="00CA3905"/>
    <w:rsid w:val="00CA3957"/>
    <w:rsid w:val="00CA3E3A"/>
    <w:rsid w:val="00CA3EA3"/>
    <w:rsid w:val="00CA3FEA"/>
    <w:rsid w:val="00CA405E"/>
    <w:rsid w:val="00CA410E"/>
    <w:rsid w:val="00CA447E"/>
    <w:rsid w:val="00CA4A70"/>
    <w:rsid w:val="00CA4DF6"/>
    <w:rsid w:val="00CA5881"/>
    <w:rsid w:val="00CA5E33"/>
    <w:rsid w:val="00CB0CDF"/>
    <w:rsid w:val="00CB0FE7"/>
    <w:rsid w:val="00CB1169"/>
    <w:rsid w:val="00CB1DDE"/>
    <w:rsid w:val="00CB27FD"/>
    <w:rsid w:val="00CB2A55"/>
    <w:rsid w:val="00CB2B74"/>
    <w:rsid w:val="00CB2F6A"/>
    <w:rsid w:val="00CB3076"/>
    <w:rsid w:val="00CB316F"/>
    <w:rsid w:val="00CB3342"/>
    <w:rsid w:val="00CB38D3"/>
    <w:rsid w:val="00CB3E9C"/>
    <w:rsid w:val="00CB42A7"/>
    <w:rsid w:val="00CB4441"/>
    <w:rsid w:val="00CB4547"/>
    <w:rsid w:val="00CB528D"/>
    <w:rsid w:val="00CB52DF"/>
    <w:rsid w:val="00CB54D9"/>
    <w:rsid w:val="00CB5D8B"/>
    <w:rsid w:val="00CB5F5A"/>
    <w:rsid w:val="00CB635C"/>
    <w:rsid w:val="00CB660F"/>
    <w:rsid w:val="00CB6715"/>
    <w:rsid w:val="00CB6C04"/>
    <w:rsid w:val="00CB6FF3"/>
    <w:rsid w:val="00CB7321"/>
    <w:rsid w:val="00CB7E0A"/>
    <w:rsid w:val="00CC0119"/>
    <w:rsid w:val="00CC0705"/>
    <w:rsid w:val="00CC0B46"/>
    <w:rsid w:val="00CC0D9B"/>
    <w:rsid w:val="00CC25BB"/>
    <w:rsid w:val="00CC3027"/>
    <w:rsid w:val="00CC394C"/>
    <w:rsid w:val="00CC402D"/>
    <w:rsid w:val="00CC4202"/>
    <w:rsid w:val="00CC421B"/>
    <w:rsid w:val="00CC4D9F"/>
    <w:rsid w:val="00CC570C"/>
    <w:rsid w:val="00CC6E80"/>
    <w:rsid w:val="00CC71D5"/>
    <w:rsid w:val="00CD0699"/>
    <w:rsid w:val="00CD0872"/>
    <w:rsid w:val="00CD1BC6"/>
    <w:rsid w:val="00CD1C92"/>
    <w:rsid w:val="00CD2049"/>
    <w:rsid w:val="00CD23AB"/>
    <w:rsid w:val="00CD27EE"/>
    <w:rsid w:val="00CD3A84"/>
    <w:rsid w:val="00CD3B5E"/>
    <w:rsid w:val="00CD3D7C"/>
    <w:rsid w:val="00CD3FB8"/>
    <w:rsid w:val="00CD3FC2"/>
    <w:rsid w:val="00CD5794"/>
    <w:rsid w:val="00CD6242"/>
    <w:rsid w:val="00CD67BA"/>
    <w:rsid w:val="00CD6AFE"/>
    <w:rsid w:val="00CD6D0E"/>
    <w:rsid w:val="00CD7E5C"/>
    <w:rsid w:val="00CE0089"/>
    <w:rsid w:val="00CE10BD"/>
    <w:rsid w:val="00CE1F17"/>
    <w:rsid w:val="00CE22CB"/>
    <w:rsid w:val="00CE40FA"/>
    <w:rsid w:val="00CE45B1"/>
    <w:rsid w:val="00CE4E73"/>
    <w:rsid w:val="00CE6620"/>
    <w:rsid w:val="00CE67BE"/>
    <w:rsid w:val="00CE6B51"/>
    <w:rsid w:val="00CE7F13"/>
    <w:rsid w:val="00CF0116"/>
    <w:rsid w:val="00CF03DA"/>
    <w:rsid w:val="00CF1D00"/>
    <w:rsid w:val="00CF208A"/>
    <w:rsid w:val="00CF2274"/>
    <w:rsid w:val="00CF25D2"/>
    <w:rsid w:val="00CF26BF"/>
    <w:rsid w:val="00CF2902"/>
    <w:rsid w:val="00CF2B8C"/>
    <w:rsid w:val="00CF2D5E"/>
    <w:rsid w:val="00CF3FB2"/>
    <w:rsid w:val="00CF46AC"/>
    <w:rsid w:val="00CF4F83"/>
    <w:rsid w:val="00CF51FC"/>
    <w:rsid w:val="00CF5349"/>
    <w:rsid w:val="00CF5ED5"/>
    <w:rsid w:val="00CF60EB"/>
    <w:rsid w:val="00CF64DE"/>
    <w:rsid w:val="00CF66A7"/>
    <w:rsid w:val="00CF6CD0"/>
    <w:rsid w:val="00CF7A2D"/>
    <w:rsid w:val="00CF7B28"/>
    <w:rsid w:val="00CF7CB9"/>
    <w:rsid w:val="00CF7F2D"/>
    <w:rsid w:val="00CF7FDB"/>
    <w:rsid w:val="00D004BE"/>
    <w:rsid w:val="00D00852"/>
    <w:rsid w:val="00D00B90"/>
    <w:rsid w:val="00D00DBC"/>
    <w:rsid w:val="00D010DC"/>
    <w:rsid w:val="00D01915"/>
    <w:rsid w:val="00D02A9B"/>
    <w:rsid w:val="00D02B15"/>
    <w:rsid w:val="00D02DDA"/>
    <w:rsid w:val="00D03586"/>
    <w:rsid w:val="00D03A7F"/>
    <w:rsid w:val="00D03B28"/>
    <w:rsid w:val="00D05726"/>
    <w:rsid w:val="00D05B3B"/>
    <w:rsid w:val="00D070E0"/>
    <w:rsid w:val="00D075C6"/>
    <w:rsid w:val="00D10B41"/>
    <w:rsid w:val="00D114F1"/>
    <w:rsid w:val="00D12237"/>
    <w:rsid w:val="00D12F81"/>
    <w:rsid w:val="00D14F31"/>
    <w:rsid w:val="00D14FB3"/>
    <w:rsid w:val="00D14FB9"/>
    <w:rsid w:val="00D1561D"/>
    <w:rsid w:val="00D164AB"/>
    <w:rsid w:val="00D167CE"/>
    <w:rsid w:val="00D178D7"/>
    <w:rsid w:val="00D20179"/>
    <w:rsid w:val="00D213E9"/>
    <w:rsid w:val="00D219F2"/>
    <w:rsid w:val="00D21A45"/>
    <w:rsid w:val="00D21B63"/>
    <w:rsid w:val="00D21E89"/>
    <w:rsid w:val="00D2214E"/>
    <w:rsid w:val="00D22B0E"/>
    <w:rsid w:val="00D22E40"/>
    <w:rsid w:val="00D250F7"/>
    <w:rsid w:val="00D25479"/>
    <w:rsid w:val="00D2648E"/>
    <w:rsid w:val="00D26F5C"/>
    <w:rsid w:val="00D272F9"/>
    <w:rsid w:val="00D27AAE"/>
    <w:rsid w:val="00D30E72"/>
    <w:rsid w:val="00D31155"/>
    <w:rsid w:val="00D31185"/>
    <w:rsid w:val="00D331FD"/>
    <w:rsid w:val="00D3349B"/>
    <w:rsid w:val="00D33B6C"/>
    <w:rsid w:val="00D34238"/>
    <w:rsid w:val="00D34470"/>
    <w:rsid w:val="00D3454C"/>
    <w:rsid w:val="00D35580"/>
    <w:rsid w:val="00D35A39"/>
    <w:rsid w:val="00D35BA8"/>
    <w:rsid w:val="00D37F45"/>
    <w:rsid w:val="00D40A49"/>
    <w:rsid w:val="00D40EDC"/>
    <w:rsid w:val="00D4105E"/>
    <w:rsid w:val="00D41181"/>
    <w:rsid w:val="00D41691"/>
    <w:rsid w:val="00D4171D"/>
    <w:rsid w:val="00D42E24"/>
    <w:rsid w:val="00D42EC4"/>
    <w:rsid w:val="00D43447"/>
    <w:rsid w:val="00D434A8"/>
    <w:rsid w:val="00D44A44"/>
    <w:rsid w:val="00D44D3F"/>
    <w:rsid w:val="00D455FB"/>
    <w:rsid w:val="00D46107"/>
    <w:rsid w:val="00D4620F"/>
    <w:rsid w:val="00D47E70"/>
    <w:rsid w:val="00D50854"/>
    <w:rsid w:val="00D50899"/>
    <w:rsid w:val="00D50A0A"/>
    <w:rsid w:val="00D50ABD"/>
    <w:rsid w:val="00D516D8"/>
    <w:rsid w:val="00D51E48"/>
    <w:rsid w:val="00D52308"/>
    <w:rsid w:val="00D5280F"/>
    <w:rsid w:val="00D5339B"/>
    <w:rsid w:val="00D534BD"/>
    <w:rsid w:val="00D53CA9"/>
    <w:rsid w:val="00D54158"/>
    <w:rsid w:val="00D54434"/>
    <w:rsid w:val="00D54CBB"/>
    <w:rsid w:val="00D54F69"/>
    <w:rsid w:val="00D55FD7"/>
    <w:rsid w:val="00D56578"/>
    <w:rsid w:val="00D5688B"/>
    <w:rsid w:val="00D56AE0"/>
    <w:rsid w:val="00D57748"/>
    <w:rsid w:val="00D600F0"/>
    <w:rsid w:val="00D60245"/>
    <w:rsid w:val="00D60DAA"/>
    <w:rsid w:val="00D6144F"/>
    <w:rsid w:val="00D619E8"/>
    <w:rsid w:val="00D628B1"/>
    <w:rsid w:val="00D62C8D"/>
    <w:rsid w:val="00D63D53"/>
    <w:rsid w:val="00D64095"/>
    <w:rsid w:val="00D64E7C"/>
    <w:rsid w:val="00D65DA8"/>
    <w:rsid w:val="00D6673B"/>
    <w:rsid w:val="00D66DF4"/>
    <w:rsid w:val="00D67238"/>
    <w:rsid w:val="00D67D4F"/>
    <w:rsid w:val="00D711F7"/>
    <w:rsid w:val="00D713F5"/>
    <w:rsid w:val="00D71599"/>
    <w:rsid w:val="00D71A5A"/>
    <w:rsid w:val="00D71DB9"/>
    <w:rsid w:val="00D71F33"/>
    <w:rsid w:val="00D7214B"/>
    <w:rsid w:val="00D72181"/>
    <w:rsid w:val="00D73035"/>
    <w:rsid w:val="00D73065"/>
    <w:rsid w:val="00D732F9"/>
    <w:rsid w:val="00D73597"/>
    <w:rsid w:val="00D7396F"/>
    <w:rsid w:val="00D73C72"/>
    <w:rsid w:val="00D746D9"/>
    <w:rsid w:val="00D7523E"/>
    <w:rsid w:val="00D760DB"/>
    <w:rsid w:val="00D76284"/>
    <w:rsid w:val="00D76354"/>
    <w:rsid w:val="00D764D5"/>
    <w:rsid w:val="00D76A33"/>
    <w:rsid w:val="00D76E2D"/>
    <w:rsid w:val="00D8018E"/>
    <w:rsid w:val="00D8030E"/>
    <w:rsid w:val="00D804E0"/>
    <w:rsid w:val="00D8143C"/>
    <w:rsid w:val="00D81AF1"/>
    <w:rsid w:val="00D824FF"/>
    <w:rsid w:val="00D82640"/>
    <w:rsid w:val="00D82846"/>
    <w:rsid w:val="00D829D0"/>
    <w:rsid w:val="00D8317A"/>
    <w:rsid w:val="00D8345B"/>
    <w:rsid w:val="00D843D7"/>
    <w:rsid w:val="00D84A24"/>
    <w:rsid w:val="00D84E4B"/>
    <w:rsid w:val="00D861A6"/>
    <w:rsid w:val="00D862D9"/>
    <w:rsid w:val="00D8639A"/>
    <w:rsid w:val="00D87A1A"/>
    <w:rsid w:val="00D87D5C"/>
    <w:rsid w:val="00D90345"/>
    <w:rsid w:val="00D905FB"/>
    <w:rsid w:val="00D9061C"/>
    <w:rsid w:val="00D90652"/>
    <w:rsid w:val="00D906AD"/>
    <w:rsid w:val="00D90BF3"/>
    <w:rsid w:val="00D912DF"/>
    <w:rsid w:val="00D91620"/>
    <w:rsid w:val="00D919F5"/>
    <w:rsid w:val="00D92913"/>
    <w:rsid w:val="00D92A4E"/>
    <w:rsid w:val="00D93906"/>
    <w:rsid w:val="00D9409C"/>
    <w:rsid w:val="00D94576"/>
    <w:rsid w:val="00D959D4"/>
    <w:rsid w:val="00D95BB2"/>
    <w:rsid w:val="00D9669C"/>
    <w:rsid w:val="00D96716"/>
    <w:rsid w:val="00D96D76"/>
    <w:rsid w:val="00D97D5E"/>
    <w:rsid w:val="00DA00C3"/>
    <w:rsid w:val="00DA1CF5"/>
    <w:rsid w:val="00DA1DA9"/>
    <w:rsid w:val="00DA2087"/>
    <w:rsid w:val="00DA252B"/>
    <w:rsid w:val="00DA27FA"/>
    <w:rsid w:val="00DA3167"/>
    <w:rsid w:val="00DA3AE0"/>
    <w:rsid w:val="00DA4017"/>
    <w:rsid w:val="00DA528A"/>
    <w:rsid w:val="00DA5B94"/>
    <w:rsid w:val="00DA600F"/>
    <w:rsid w:val="00DA64C1"/>
    <w:rsid w:val="00DA72DC"/>
    <w:rsid w:val="00DB12A4"/>
    <w:rsid w:val="00DB16ED"/>
    <w:rsid w:val="00DB3247"/>
    <w:rsid w:val="00DB3393"/>
    <w:rsid w:val="00DB4A74"/>
    <w:rsid w:val="00DB5205"/>
    <w:rsid w:val="00DB53B4"/>
    <w:rsid w:val="00DB5C76"/>
    <w:rsid w:val="00DB796B"/>
    <w:rsid w:val="00DC0159"/>
    <w:rsid w:val="00DC0500"/>
    <w:rsid w:val="00DC0ADF"/>
    <w:rsid w:val="00DC2722"/>
    <w:rsid w:val="00DC38EF"/>
    <w:rsid w:val="00DC43EF"/>
    <w:rsid w:val="00DC46D5"/>
    <w:rsid w:val="00DC46F3"/>
    <w:rsid w:val="00DC5090"/>
    <w:rsid w:val="00DC5BC6"/>
    <w:rsid w:val="00DC6301"/>
    <w:rsid w:val="00DC6E6F"/>
    <w:rsid w:val="00DD02F0"/>
    <w:rsid w:val="00DD0E65"/>
    <w:rsid w:val="00DD0FC2"/>
    <w:rsid w:val="00DD1675"/>
    <w:rsid w:val="00DD175C"/>
    <w:rsid w:val="00DD1854"/>
    <w:rsid w:val="00DD1C1E"/>
    <w:rsid w:val="00DD1C4F"/>
    <w:rsid w:val="00DD1E77"/>
    <w:rsid w:val="00DD2B27"/>
    <w:rsid w:val="00DD2F32"/>
    <w:rsid w:val="00DD2F5A"/>
    <w:rsid w:val="00DD2FF1"/>
    <w:rsid w:val="00DD31BF"/>
    <w:rsid w:val="00DD413A"/>
    <w:rsid w:val="00DD46EB"/>
    <w:rsid w:val="00DD5D41"/>
    <w:rsid w:val="00DD5E68"/>
    <w:rsid w:val="00DD5F6F"/>
    <w:rsid w:val="00DD6237"/>
    <w:rsid w:val="00DD63B5"/>
    <w:rsid w:val="00DD668B"/>
    <w:rsid w:val="00DD69DD"/>
    <w:rsid w:val="00DD6D90"/>
    <w:rsid w:val="00DD71BD"/>
    <w:rsid w:val="00DD776A"/>
    <w:rsid w:val="00DD7E17"/>
    <w:rsid w:val="00DE013B"/>
    <w:rsid w:val="00DE0EA1"/>
    <w:rsid w:val="00DE137E"/>
    <w:rsid w:val="00DE261E"/>
    <w:rsid w:val="00DE2C77"/>
    <w:rsid w:val="00DE3129"/>
    <w:rsid w:val="00DE3167"/>
    <w:rsid w:val="00DE35DB"/>
    <w:rsid w:val="00DE43BB"/>
    <w:rsid w:val="00DE4736"/>
    <w:rsid w:val="00DE4BD2"/>
    <w:rsid w:val="00DE4F97"/>
    <w:rsid w:val="00DE54FC"/>
    <w:rsid w:val="00DE57BC"/>
    <w:rsid w:val="00DE5EFE"/>
    <w:rsid w:val="00DE6669"/>
    <w:rsid w:val="00DE7144"/>
    <w:rsid w:val="00DE7323"/>
    <w:rsid w:val="00DE751A"/>
    <w:rsid w:val="00DE7CFE"/>
    <w:rsid w:val="00DE7DB8"/>
    <w:rsid w:val="00DF0DAA"/>
    <w:rsid w:val="00DF13F8"/>
    <w:rsid w:val="00DF16E5"/>
    <w:rsid w:val="00DF1888"/>
    <w:rsid w:val="00DF18DE"/>
    <w:rsid w:val="00DF2506"/>
    <w:rsid w:val="00DF3569"/>
    <w:rsid w:val="00DF3D85"/>
    <w:rsid w:val="00DF57D0"/>
    <w:rsid w:val="00DF604F"/>
    <w:rsid w:val="00DF629F"/>
    <w:rsid w:val="00DF651B"/>
    <w:rsid w:val="00DF6ACA"/>
    <w:rsid w:val="00DF7DC8"/>
    <w:rsid w:val="00E0099E"/>
    <w:rsid w:val="00E033AC"/>
    <w:rsid w:val="00E034EF"/>
    <w:rsid w:val="00E05300"/>
    <w:rsid w:val="00E05694"/>
    <w:rsid w:val="00E05C30"/>
    <w:rsid w:val="00E06E0F"/>
    <w:rsid w:val="00E0727B"/>
    <w:rsid w:val="00E07B8B"/>
    <w:rsid w:val="00E1088B"/>
    <w:rsid w:val="00E1161B"/>
    <w:rsid w:val="00E11873"/>
    <w:rsid w:val="00E11FE2"/>
    <w:rsid w:val="00E13418"/>
    <w:rsid w:val="00E137D0"/>
    <w:rsid w:val="00E13A54"/>
    <w:rsid w:val="00E14B48"/>
    <w:rsid w:val="00E1543C"/>
    <w:rsid w:val="00E164A3"/>
    <w:rsid w:val="00E16518"/>
    <w:rsid w:val="00E1655A"/>
    <w:rsid w:val="00E16C1C"/>
    <w:rsid w:val="00E176E4"/>
    <w:rsid w:val="00E176FC"/>
    <w:rsid w:val="00E20AE0"/>
    <w:rsid w:val="00E213FE"/>
    <w:rsid w:val="00E216A6"/>
    <w:rsid w:val="00E21CDD"/>
    <w:rsid w:val="00E224CD"/>
    <w:rsid w:val="00E24819"/>
    <w:rsid w:val="00E25081"/>
    <w:rsid w:val="00E2513F"/>
    <w:rsid w:val="00E259D6"/>
    <w:rsid w:val="00E26537"/>
    <w:rsid w:val="00E2749E"/>
    <w:rsid w:val="00E30197"/>
    <w:rsid w:val="00E3088B"/>
    <w:rsid w:val="00E30B08"/>
    <w:rsid w:val="00E3125B"/>
    <w:rsid w:val="00E32281"/>
    <w:rsid w:val="00E32CCE"/>
    <w:rsid w:val="00E32FD0"/>
    <w:rsid w:val="00E3304D"/>
    <w:rsid w:val="00E33261"/>
    <w:rsid w:val="00E332F7"/>
    <w:rsid w:val="00E33B3C"/>
    <w:rsid w:val="00E34A7D"/>
    <w:rsid w:val="00E35483"/>
    <w:rsid w:val="00E35B18"/>
    <w:rsid w:val="00E35C5B"/>
    <w:rsid w:val="00E35D4C"/>
    <w:rsid w:val="00E3699A"/>
    <w:rsid w:val="00E36F79"/>
    <w:rsid w:val="00E374E0"/>
    <w:rsid w:val="00E37DA1"/>
    <w:rsid w:val="00E40F9A"/>
    <w:rsid w:val="00E41C48"/>
    <w:rsid w:val="00E42ECE"/>
    <w:rsid w:val="00E44BF2"/>
    <w:rsid w:val="00E44C22"/>
    <w:rsid w:val="00E44CB6"/>
    <w:rsid w:val="00E452D7"/>
    <w:rsid w:val="00E4698C"/>
    <w:rsid w:val="00E469C7"/>
    <w:rsid w:val="00E47430"/>
    <w:rsid w:val="00E47651"/>
    <w:rsid w:val="00E4775F"/>
    <w:rsid w:val="00E47A29"/>
    <w:rsid w:val="00E50484"/>
    <w:rsid w:val="00E51483"/>
    <w:rsid w:val="00E52038"/>
    <w:rsid w:val="00E523F8"/>
    <w:rsid w:val="00E5251A"/>
    <w:rsid w:val="00E52936"/>
    <w:rsid w:val="00E554BC"/>
    <w:rsid w:val="00E55EB8"/>
    <w:rsid w:val="00E57306"/>
    <w:rsid w:val="00E57BEF"/>
    <w:rsid w:val="00E61AA1"/>
    <w:rsid w:val="00E6233B"/>
    <w:rsid w:val="00E62784"/>
    <w:rsid w:val="00E63701"/>
    <w:rsid w:val="00E63C8C"/>
    <w:rsid w:val="00E641FF"/>
    <w:rsid w:val="00E64912"/>
    <w:rsid w:val="00E6585E"/>
    <w:rsid w:val="00E65992"/>
    <w:rsid w:val="00E65EE6"/>
    <w:rsid w:val="00E66053"/>
    <w:rsid w:val="00E664D5"/>
    <w:rsid w:val="00E66E53"/>
    <w:rsid w:val="00E67823"/>
    <w:rsid w:val="00E70519"/>
    <w:rsid w:val="00E707B4"/>
    <w:rsid w:val="00E70AB1"/>
    <w:rsid w:val="00E71095"/>
    <w:rsid w:val="00E72786"/>
    <w:rsid w:val="00E7286D"/>
    <w:rsid w:val="00E72FCC"/>
    <w:rsid w:val="00E737E8"/>
    <w:rsid w:val="00E73996"/>
    <w:rsid w:val="00E73B90"/>
    <w:rsid w:val="00E74090"/>
    <w:rsid w:val="00E74103"/>
    <w:rsid w:val="00E74817"/>
    <w:rsid w:val="00E76D34"/>
    <w:rsid w:val="00E77D77"/>
    <w:rsid w:val="00E80A3B"/>
    <w:rsid w:val="00E80C11"/>
    <w:rsid w:val="00E81251"/>
    <w:rsid w:val="00E81384"/>
    <w:rsid w:val="00E81403"/>
    <w:rsid w:val="00E814AC"/>
    <w:rsid w:val="00E81C52"/>
    <w:rsid w:val="00E81CA1"/>
    <w:rsid w:val="00E82141"/>
    <w:rsid w:val="00E82A7A"/>
    <w:rsid w:val="00E8316A"/>
    <w:rsid w:val="00E8460B"/>
    <w:rsid w:val="00E84C24"/>
    <w:rsid w:val="00E84C85"/>
    <w:rsid w:val="00E84F2B"/>
    <w:rsid w:val="00E852A9"/>
    <w:rsid w:val="00E8547C"/>
    <w:rsid w:val="00E85B84"/>
    <w:rsid w:val="00E861CC"/>
    <w:rsid w:val="00E867B4"/>
    <w:rsid w:val="00E86CB7"/>
    <w:rsid w:val="00E875D4"/>
    <w:rsid w:val="00E87F29"/>
    <w:rsid w:val="00E90008"/>
    <w:rsid w:val="00E9142B"/>
    <w:rsid w:val="00E917E1"/>
    <w:rsid w:val="00E91A34"/>
    <w:rsid w:val="00E921FF"/>
    <w:rsid w:val="00E9253B"/>
    <w:rsid w:val="00E92A53"/>
    <w:rsid w:val="00E92C22"/>
    <w:rsid w:val="00E92F00"/>
    <w:rsid w:val="00E93191"/>
    <w:rsid w:val="00E93E62"/>
    <w:rsid w:val="00E94852"/>
    <w:rsid w:val="00E950E7"/>
    <w:rsid w:val="00E95B28"/>
    <w:rsid w:val="00E95D72"/>
    <w:rsid w:val="00E9758C"/>
    <w:rsid w:val="00E97592"/>
    <w:rsid w:val="00E97D17"/>
    <w:rsid w:val="00E97F4A"/>
    <w:rsid w:val="00EA0E02"/>
    <w:rsid w:val="00EA183D"/>
    <w:rsid w:val="00EA2A81"/>
    <w:rsid w:val="00EA2B8C"/>
    <w:rsid w:val="00EA35D6"/>
    <w:rsid w:val="00EA4054"/>
    <w:rsid w:val="00EA4259"/>
    <w:rsid w:val="00EA54F8"/>
    <w:rsid w:val="00EA57CC"/>
    <w:rsid w:val="00EA59F0"/>
    <w:rsid w:val="00EA5E5D"/>
    <w:rsid w:val="00EA5E81"/>
    <w:rsid w:val="00EA662E"/>
    <w:rsid w:val="00EA69D3"/>
    <w:rsid w:val="00EA6A96"/>
    <w:rsid w:val="00EA6B72"/>
    <w:rsid w:val="00EA7031"/>
    <w:rsid w:val="00EA718F"/>
    <w:rsid w:val="00EA7477"/>
    <w:rsid w:val="00EA7494"/>
    <w:rsid w:val="00EA77F3"/>
    <w:rsid w:val="00EB032D"/>
    <w:rsid w:val="00EB1B7E"/>
    <w:rsid w:val="00EB1C6B"/>
    <w:rsid w:val="00EB1CA1"/>
    <w:rsid w:val="00EB235A"/>
    <w:rsid w:val="00EB2A78"/>
    <w:rsid w:val="00EB2FB6"/>
    <w:rsid w:val="00EB30C5"/>
    <w:rsid w:val="00EB31B9"/>
    <w:rsid w:val="00EB358F"/>
    <w:rsid w:val="00EB3E53"/>
    <w:rsid w:val="00EB561B"/>
    <w:rsid w:val="00EB5B75"/>
    <w:rsid w:val="00EB5B89"/>
    <w:rsid w:val="00EB5D6A"/>
    <w:rsid w:val="00EB5ED0"/>
    <w:rsid w:val="00EB6782"/>
    <w:rsid w:val="00EB716D"/>
    <w:rsid w:val="00EB724C"/>
    <w:rsid w:val="00EB7BA2"/>
    <w:rsid w:val="00EB7FAA"/>
    <w:rsid w:val="00EC02D4"/>
    <w:rsid w:val="00EC0F0A"/>
    <w:rsid w:val="00EC3B5F"/>
    <w:rsid w:val="00EC3F55"/>
    <w:rsid w:val="00EC42BF"/>
    <w:rsid w:val="00EC4946"/>
    <w:rsid w:val="00EC5005"/>
    <w:rsid w:val="00EC53C5"/>
    <w:rsid w:val="00EC59BB"/>
    <w:rsid w:val="00EC5C9A"/>
    <w:rsid w:val="00EC5D8C"/>
    <w:rsid w:val="00EC6058"/>
    <w:rsid w:val="00EC6645"/>
    <w:rsid w:val="00EC6B24"/>
    <w:rsid w:val="00EC6C60"/>
    <w:rsid w:val="00EC6E69"/>
    <w:rsid w:val="00EC734B"/>
    <w:rsid w:val="00EC7FBE"/>
    <w:rsid w:val="00ED0093"/>
    <w:rsid w:val="00ED0125"/>
    <w:rsid w:val="00ED014D"/>
    <w:rsid w:val="00ED11A3"/>
    <w:rsid w:val="00ED2A2A"/>
    <w:rsid w:val="00ED3BAB"/>
    <w:rsid w:val="00ED3F0B"/>
    <w:rsid w:val="00ED4248"/>
    <w:rsid w:val="00ED436F"/>
    <w:rsid w:val="00ED44FB"/>
    <w:rsid w:val="00ED488F"/>
    <w:rsid w:val="00ED5C0C"/>
    <w:rsid w:val="00ED629E"/>
    <w:rsid w:val="00ED6880"/>
    <w:rsid w:val="00ED7241"/>
    <w:rsid w:val="00ED748D"/>
    <w:rsid w:val="00ED7585"/>
    <w:rsid w:val="00ED7952"/>
    <w:rsid w:val="00ED79A9"/>
    <w:rsid w:val="00EE00AB"/>
    <w:rsid w:val="00EE0111"/>
    <w:rsid w:val="00EE0B76"/>
    <w:rsid w:val="00EE0EC9"/>
    <w:rsid w:val="00EE18BD"/>
    <w:rsid w:val="00EE2886"/>
    <w:rsid w:val="00EE33A8"/>
    <w:rsid w:val="00EE3569"/>
    <w:rsid w:val="00EE3FA1"/>
    <w:rsid w:val="00EE46B2"/>
    <w:rsid w:val="00EE4B92"/>
    <w:rsid w:val="00EE5D43"/>
    <w:rsid w:val="00EE77D9"/>
    <w:rsid w:val="00EE79C9"/>
    <w:rsid w:val="00EE7C1E"/>
    <w:rsid w:val="00EF020A"/>
    <w:rsid w:val="00EF020F"/>
    <w:rsid w:val="00EF0CF9"/>
    <w:rsid w:val="00EF12B8"/>
    <w:rsid w:val="00EF1771"/>
    <w:rsid w:val="00EF1816"/>
    <w:rsid w:val="00EF23EB"/>
    <w:rsid w:val="00EF3E9A"/>
    <w:rsid w:val="00EF55DF"/>
    <w:rsid w:val="00EF6C97"/>
    <w:rsid w:val="00EF6E86"/>
    <w:rsid w:val="00EF7034"/>
    <w:rsid w:val="00EF71A6"/>
    <w:rsid w:val="00F0000F"/>
    <w:rsid w:val="00F00AF7"/>
    <w:rsid w:val="00F01066"/>
    <w:rsid w:val="00F0119A"/>
    <w:rsid w:val="00F0128A"/>
    <w:rsid w:val="00F0149D"/>
    <w:rsid w:val="00F01DDE"/>
    <w:rsid w:val="00F02051"/>
    <w:rsid w:val="00F0233B"/>
    <w:rsid w:val="00F02D40"/>
    <w:rsid w:val="00F033E6"/>
    <w:rsid w:val="00F03AAD"/>
    <w:rsid w:val="00F03FDD"/>
    <w:rsid w:val="00F041EC"/>
    <w:rsid w:val="00F04B34"/>
    <w:rsid w:val="00F0532B"/>
    <w:rsid w:val="00F05717"/>
    <w:rsid w:val="00F05F9A"/>
    <w:rsid w:val="00F064D9"/>
    <w:rsid w:val="00F0695F"/>
    <w:rsid w:val="00F06D65"/>
    <w:rsid w:val="00F06F0C"/>
    <w:rsid w:val="00F07694"/>
    <w:rsid w:val="00F07BDD"/>
    <w:rsid w:val="00F10725"/>
    <w:rsid w:val="00F1094E"/>
    <w:rsid w:val="00F11309"/>
    <w:rsid w:val="00F11316"/>
    <w:rsid w:val="00F11BBF"/>
    <w:rsid w:val="00F11FB4"/>
    <w:rsid w:val="00F12D19"/>
    <w:rsid w:val="00F13A70"/>
    <w:rsid w:val="00F13F4C"/>
    <w:rsid w:val="00F1412A"/>
    <w:rsid w:val="00F141EC"/>
    <w:rsid w:val="00F14917"/>
    <w:rsid w:val="00F14CB3"/>
    <w:rsid w:val="00F154FA"/>
    <w:rsid w:val="00F1588F"/>
    <w:rsid w:val="00F16F24"/>
    <w:rsid w:val="00F171EE"/>
    <w:rsid w:val="00F17458"/>
    <w:rsid w:val="00F17751"/>
    <w:rsid w:val="00F17959"/>
    <w:rsid w:val="00F206A8"/>
    <w:rsid w:val="00F206E1"/>
    <w:rsid w:val="00F21E2E"/>
    <w:rsid w:val="00F22414"/>
    <w:rsid w:val="00F23988"/>
    <w:rsid w:val="00F24688"/>
    <w:rsid w:val="00F24A33"/>
    <w:rsid w:val="00F250FC"/>
    <w:rsid w:val="00F25116"/>
    <w:rsid w:val="00F25EF4"/>
    <w:rsid w:val="00F25F30"/>
    <w:rsid w:val="00F26190"/>
    <w:rsid w:val="00F26292"/>
    <w:rsid w:val="00F2695C"/>
    <w:rsid w:val="00F30D2F"/>
    <w:rsid w:val="00F30F32"/>
    <w:rsid w:val="00F3183A"/>
    <w:rsid w:val="00F3196F"/>
    <w:rsid w:val="00F33430"/>
    <w:rsid w:val="00F33636"/>
    <w:rsid w:val="00F3363A"/>
    <w:rsid w:val="00F3385A"/>
    <w:rsid w:val="00F33F4F"/>
    <w:rsid w:val="00F34100"/>
    <w:rsid w:val="00F34E8B"/>
    <w:rsid w:val="00F34FD6"/>
    <w:rsid w:val="00F35925"/>
    <w:rsid w:val="00F361AB"/>
    <w:rsid w:val="00F36CCF"/>
    <w:rsid w:val="00F36D05"/>
    <w:rsid w:val="00F36E4A"/>
    <w:rsid w:val="00F37ABB"/>
    <w:rsid w:val="00F37F85"/>
    <w:rsid w:val="00F4017A"/>
    <w:rsid w:val="00F40AF4"/>
    <w:rsid w:val="00F412DF"/>
    <w:rsid w:val="00F4168E"/>
    <w:rsid w:val="00F4189D"/>
    <w:rsid w:val="00F42328"/>
    <w:rsid w:val="00F423C1"/>
    <w:rsid w:val="00F42671"/>
    <w:rsid w:val="00F42FB4"/>
    <w:rsid w:val="00F43096"/>
    <w:rsid w:val="00F435C0"/>
    <w:rsid w:val="00F438E3"/>
    <w:rsid w:val="00F43B45"/>
    <w:rsid w:val="00F4450E"/>
    <w:rsid w:val="00F4461E"/>
    <w:rsid w:val="00F44B23"/>
    <w:rsid w:val="00F4695D"/>
    <w:rsid w:val="00F46A1E"/>
    <w:rsid w:val="00F4717F"/>
    <w:rsid w:val="00F47E17"/>
    <w:rsid w:val="00F47E3A"/>
    <w:rsid w:val="00F50560"/>
    <w:rsid w:val="00F50CB0"/>
    <w:rsid w:val="00F5145D"/>
    <w:rsid w:val="00F525AC"/>
    <w:rsid w:val="00F525FA"/>
    <w:rsid w:val="00F52D80"/>
    <w:rsid w:val="00F53E59"/>
    <w:rsid w:val="00F5445C"/>
    <w:rsid w:val="00F54657"/>
    <w:rsid w:val="00F54685"/>
    <w:rsid w:val="00F559AF"/>
    <w:rsid w:val="00F560C0"/>
    <w:rsid w:val="00F5625F"/>
    <w:rsid w:val="00F56A69"/>
    <w:rsid w:val="00F56DC0"/>
    <w:rsid w:val="00F56E4E"/>
    <w:rsid w:val="00F57322"/>
    <w:rsid w:val="00F60452"/>
    <w:rsid w:val="00F60D45"/>
    <w:rsid w:val="00F60FD6"/>
    <w:rsid w:val="00F612C8"/>
    <w:rsid w:val="00F61B37"/>
    <w:rsid w:val="00F61DE6"/>
    <w:rsid w:val="00F627EB"/>
    <w:rsid w:val="00F62EE2"/>
    <w:rsid w:val="00F6338E"/>
    <w:rsid w:val="00F63559"/>
    <w:rsid w:val="00F63672"/>
    <w:rsid w:val="00F6372B"/>
    <w:rsid w:val="00F6438C"/>
    <w:rsid w:val="00F65220"/>
    <w:rsid w:val="00F6647D"/>
    <w:rsid w:val="00F66555"/>
    <w:rsid w:val="00F66A3B"/>
    <w:rsid w:val="00F66FE7"/>
    <w:rsid w:val="00F67095"/>
    <w:rsid w:val="00F7000C"/>
    <w:rsid w:val="00F700D6"/>
    <w:rsid w:val="00F71008"/>
    <w:rsid w:val="00F7144F"/>
    <w:rsid w:val="00F71582"/>
    <w:rsid w:val="00F7181A"/>
    <w:rsid w:val="00F737A7"/>
    <w:rsid w:val="00F73ED4"/>
    <w:rsid w:val="00F73F79"/>
    <w:rsid w:val="00F74B79"/>
    <w:rsid w:val="00F74B92"/>
    <w:rsid w:val="00F7535B"/>
    <w:rsid w:val="00F75823"/>
    <w:rsid w:val="00F75ADB"/>
    <w:rsid w:val="00F75BCA"/>
    <w:rsid w:val="00F75E50"/>
    <w:rsid w:val="00F75FA7"/>
    <w:rsid w:val="00F76DB4"/>
    <w:rsid w:val="00F7743E"/>
    <w:rsid w:val="00F77716"/>
    <w:rsid w:val="00F77924"/>
    <w:rsid w:val="00F77DC4"/>
    <w:rsid w:val="00F800E6"/>
    <w:rsid w:val="00F806BE"/>
    <w:rsid w:val="00F80EC7"/>
    <w:rsid w:val="00F813A1"/>
    <w:rsid w:val="00F816AC"/>
    <w:rsid w:val="00F81978"/>
    <w:rsid w:val="00F820B1"/>
    <w:rsid w:val="00F8294A"/>
    <w:rsid w:val="00F83F37"/>
    <w:rsid w:val="00F8437D"/>
    <w:rsid w:val="00F84A29"/>
    <w:rsid w:val="00F85339"/>
    <w:rsid w:val="00F8575F"/>
    <w:rsid w:val="00F87A3A"/>
    <w:rsid w:val="00F900B3"/>
    <w:rsid w:val="00F904BB"/>
    <w:rsid w:val="00F913C1"/>
    <w:rsid w:val="00F91409"/>
    <w:rsid w:val="00F91475"/>
    <w:rsid w:val="00F91EA7"/>
    <w:rsid w:val="00F92CA4"/>
    <w:rsid w:val="00F9356D"/>
    <w:rsid w:val="00F935FC"/>
    <w:rsid w:val="00F9385F"/>
    <w:rsid w:val="00F93A93"/>
    <w:rsid w:val="00F93F78"/>
    <w:rsid w:val="00F94414"/>
    <w:rsid w:val="00F957F3"/>
    <w:rsid w:val="00F95A8A"/>
    <w:rsid w:val="00F96115"/>
    <w:rsid w:val="00F974A8"/>
    <w:rsid w:val="00FA0124"/>
    <w:rsid w:val="00FA0FC5"/>
    <w:rsid w:val="00FA1961"/>
    <w:rsid w:val="00FA2548"/>
    <w:rsid w:val="00FA2993"/>
    <w:rsid w:val="00FA2CF5"/>
    <w:rsid w:val="00FA36C7"/>
    <w:rsid w:val="00FA3AAF"/>
    <w:rsid w:val="00FA3FF0"/>
    <w:rsid w:val="00FA4506"/>
    <w:rsid w:val="00FA499D"/>
    <w:rsid w:val="00FA4E4F"/>
    <w:rsid w:val="00FA5090"/>
    <w:rsid w:val="00FA55A6"/>
    <w:rsid w:val="00FA5A84"/>
    <w:rsid w:val="00FA66D1"/>
    <w:rsid w:val="00FA6861"/>
    <w:rsid w:val="00FA72A2"/>
    <w:rsid w:val="00FA72C7"/>
    <w:rsid w:val="00FA791D"/>
    <w:rsid w:val="00FB0352"/>
    <w:rsid w:val="00FB0D99"/>
    <w:rsid w:val="00FB2DD2"/>
    <w:rsid w:val="00FB3B59"/>
    <w:rsid w:val="00FB44DC"/>
    <w:rsid w:val="00FB4795"/>
    <w:rsid w:val="00FB48D4"/>
    <w:rsid w:val="00FB5D95"/>
    <w:rsid w:val="00FB65C9"/>
    <w:rsid w:val="00FB698C"/>
    <w:rsid w:val="00FB6FA4"/>
    <w:rsid w:val="00FC0871"/>
    <w:rsid w:val="00FC0EAE"/>
    <w:rsid w:val="00FC1243"/>
    <w:rsid w:val="00FC13CF"/>
    <w:rsid w:val="00FC2012"/>
    <w:rsid w:val="00FC27B2"/>
    <w:rsid w:val="00FC2E5E"/>
    <w:rsid w:val="00FC2F57"/>
    <w:rsid w:val="00FC326F"/>
    <w:rsid w:val="00FC351C"/>
    <w:rsid w:val="00FC3CDD"/>
    <w:rsid w:val="00FC3FA5"/>
    <w:rsid w:val="00FC46FA"/>
    <w:rsid w:val="00FC4A25"/>
    <w:rsid w:val="00FC4B0F"/>
    <w:rsid w:val="00FC5373"/>
    <w:rsid w:val="00FC6142"/>
    <w:rsid w:val="00FC687D"/>
    <w:rsid w:val="00FC6A56"/>
    <w:rsid w:val="00FC705F"/>
    <w:rsid w:val="00FC72D1"/>
    <w:rsid w:val="00FC7717"/>
    <w:rsid w:val="00FD036F"/>
    <w:rsid w:val="00FD146A"/>
    <w:rsid w:val="00FD1A98"/>
    <w:rsid w:val="00FD278A"/>
    <w:rsid w:val="00FD3221"/>
    <w:rsid w:val="00FD3ADE"/>
    <w:rsid w:val="00FD3D3B"/>
    <w:rsid w:val="00FD4046"/>
    <w:rsid w:val="00FD41CD"/>
    <w:rsid w:val="00FD5233"/>
    <w:rsid w:val="00FD545C"/>
    <w:rsid w:val="00FD5510"/>
    <w:rsid w:val="00FD6B1B"/>
    <w:rsid w:val="00FD7539"/>
    <w:rsid w:val="00FD7F00"/>
    <w:rsid w:val="00FE0291"/>
    <w:rsid w:val="00FE04C3"/>
    <w:rsid w:val="00FE14DC"/>
    <w:rsid w:val="00FE1708"/>
    <w:rsid w:val="00FE1782"/>
    <w:rsid w:val="00FE190C"/>
    <w:rsid w:val="00FE22B6"/>
    <w:rsid w:val="00FE2F0A"/>
    <w:rsid w:val="00FE3116"/>
    <w:rsid w:val="00FE3188"/>
    <w:rsid w:val="00FE3F7B"/>
    <w:rsid w:val="00FE4ABE"/>
    <w:rsid w:val="00FE519C"/>
    <w:rsid w:val="00FE5421"/>
    <w:rsid w:val="00FE57C2"/>
    <w:rsid w:val="00FE590D"/>
    <w:rsid w:val="00FE753B"/>
    <w:rsid w:val="00FE7685"/>
    <w:rsid w:val="00FE79DB"/>
    <w:rsid w:val="00FF00BE"/>
    <w:rsid w:val="00FF0497"/>
    <w:rsid w:val="00FF22A3"/>
    <w:rsid w:val="00FF259F"/>
    <w:rsid w:val="00FF2A8B"/>
    <w:rsid w:val="00FF2C44"/>
    <w:rsid w:val="00FF32A1"/>
    <w:rsid w:val="00FF3A42"/>
    <w:rsid w:val="00FF41BA"/>
    <w:rsid w:val="00FF4E89"/>
    <w:rsid w:val="00FF55A6"/>
    <w:rsid w:val="00FF596E"/>
    <w:rsid w:val="00FF60E9"/>
    <w:rsid w:val="00FF70C3"/>
    <w:rsid w:val="00FF7710"/>
    <w:rsid w:val="01C265EF"/>
    <w:rsid w:val="0404316F"/>
    <w:rsid w:val="04077F06"/>
    <w:rsid w:val="054BA390"/>
    <w:rsid w:val="057712F1"/>
    <w:rsid w:val="066B2DD2"/>
    <w:rsid w:val="06B41397"/>
    <w:rsid w:val="078CA127"/>
    <w:rsid w:val="0A4D89F1"/>
    <w:rsid w:val="0B450900"/>
    <w:rsid w:val="0B6EE446"/>
    <w:rsid w:val="0BC3C624"/>
    <w:rsid w:val="0C0354F7"/>
    <w:rsid w:val="0D58E835"/>
    <w:rsid w:val="0DA91A4D"/>
    <w:rsid w:val="0E3791B0"/>
    <w:rsid w:val="0EC38CE4"/>
    <w:rsid w:val="0F7CD649"/>
    <w:rsid w:val="10751A77"/>
    <w:rsid w:val="1115E04E"/>
    <w:rsid w:val="118E410C"/>
    <w:rsid w:val="12B59290"/>
    <w:rsid w:val="13689EEE"/>
    <w:rsid w:val="13A293D4"/>
    <w:rsid w:val="14287DCB"/>
    <w:rsid w:val="15014F36"/>
    <w:rsid w:val="16594187"/>
    <w:rsid w:val="177F1BE3"/>
    <w:rsid w:val="1822ACCF"/>
    <w:rsid w:val="18930B82"/>
    <w:rsid w:val="19BA63CC"/>
    <w:rsid w:val="1AB23BCE"/>
    <w:rsid w:val="1DD1D4C2"/>
    <w:rsid w:val="1E515EC9"/>
    <w:rsid w:val="1EF0F145"/>
    <w:rsid w:val="1F3F8AF9"/>
    <w:rsid w:val="20719D9D"/>
    <w:rsid w:val="208F7C7E"/>
    <w:rsid w:val="20C91A4C"/>
    <w:rsid w:val="20F6A508"/>
    <w:rsid w:val="21B25319"/>
    <w:rsid w:val="21C8745C"/>
    <w:rsid w:val="2318517E"/>
    <w:rsid w:val="24438BA8"/>
    <w:rsid w:val="244926CE"/>
    <w:rsid w:val="24E1E3A5"/>
    <w:rsid w:val="2567D8C5"/>
    <w:rsid w:val="258FC70F"/>
    <w:rsid w:val="262A3341"/>
    <w:rsid w:val="26A84B0D"/>
    <w:rsid w:val="28904A0D"/>
    <w:rsid w:val="28C9AB3F"/>
    <w:rsid w:val="2917E544"/>
    <w:rsid w:val="294035C3"/>
    <w:rsid w:val="29AD66D3"/>
    <w:rsid w:val="2A9A3C14"/>
    <w:rsid w:val="2B6D45C9"/>
    <w:rsid w:val="2C54F89D"/>
    <w:rsid w:val="2CF069E1"/>
    <w:rsid w:val="2D1A448E"/>
    <w:rsid w:val="2DCD1168"/>
    <w:rsid w:val="2E7D5D62"/>
    <w:rsid w:val="2F795D5F"/>
    <w:rsid w:val="30AD1D3C"/>
    <w:rsid w:val="3116E5B0"/>
    <w:rsid w:val="3218E62E"/>
    <w:rsid w:val="34BA45B3"/>
    <w:rsid w:val="36B999D7"/>
    <w:rsid w:val="37202C9D"/>
    <w:rsid w:val="378E64E7"/>
    <w:rsid w:val="3A4D0DF2"/>
    <w:rsid w:val="3A958D61"/>
    <w:rsid w:val="3ACF62CE"/>
    <w:rsid w:val="3AECC4AC"/>
    <w:rsid w:val="3BBA7FCA"/>
    <w:rsid w:val="3C562645"/>
    <w:rsid w:val="3DCDDE3C"/>
    <w:rsid w:val="3E675D0C"/>
    <w:rsid w:val="3ECDF22D"/>
    <w:rsid w:val="410CF6DC"/>
    <w:rsid w:val="42E489DC"/>
    <w:rsid w:val="4387EBF1"/>
    <w:rsid w:val="43FDCF23"/>
    <w:rsid w:val="445B245F"/>
    <w:rsid w:val="4498B2B4"/>
    <w:rsid w:val="44AEF2C5"/>
    <w:rsid w:val="4593E668"/>
    <w:rsid w:val="46A02F4B"/>
    <w:rsid w:val="48B98FE7"/>
    <w:rsid w:val="49F2033D"/>
    <w:rsid w:val="49FD90AA"/>
    <w:rsid w:val="4A496329"/>
    <w:rsid w:val="4AF49121"/>
    <w:rsid w:val="4C826C0B"/>
    <w:rsid w:val="4DC0A626"/>
    <w:rsid w:val="4DF05038"/>
    <w:rsid w:val="4EAA6870"/>
    <w:rsid w:val="4EDE12EA"/>
    <w:rsid w:val="4F4F5824"/>
    <w:rsid w:val="4FD0378C"/>
    <w:rsid w:val="503DEE24"/>
    <w:rsid w:val="50916E22"/>
    <w:rsid w:val="50C19E66"/>
    <w:rsid w:val="51DCDBDC"/>
    <w:rsid w:val="5207EC3F"/>
    <w:rsid w:val="53357991"/>
    <w:rsid w:val="540A606A"/>
    <w:rsid w:val="5413CB9C"/>
    <w:rsid w:val="541BC1D9"/>
    <w:rsid w:val="54DF13CE"/>
    <w:rsid w:val="54FD60F4"/>
    <w:rsid w:val="5670B3F3"/>
    <w:rsid w:val="570A6ABC"/>
    <w:rsid w:val="595B6771"/>
    <w:rsid w:val="5969F6FD"/>
    <w:rsid w:val="5A95604C"/>
    <w:rsid w:val="5AAA71C1"/>
    <w:rsid w:val="5AE714F8"/>
    <w:rsid w:val="5B6A4FAE"/>
    <w:rsid w:val="5B875158"/>
    <w:rsid w:val="5C3675D9"/>
    <w:rsid w:val="5D32AD1E"/>
    <w:rsid w:val="5DBA8397"/>
    <w:rsid w:val="5DFADAFF"/>
    <w:rsid w:val="60FC7B25"/>
    <w:rsid w:val="61332718"/>
    <w:rsid w:val="62CA6F45"/>
    <w:rsid w:val="62F37CFC"/>
    <w:rsid w:val="64525501"/>
    <w:rsid w:val="64F185A8"/>
    <w:rsid w:val="65AB4AEE"/>
    <w:rsid w:val="65EC1BE4"/>
    <w:rsid w:val="661DF4F1"/>
    <w:rsid w:val="6667D2D8"/>
    <w:rsid w:val="66A77B90"/>
    <w:rsid w:val="6731C4A8"/>
    <w:rsid w:val="6781551C"/>
    <w:rsid w:val="6817EB45"/>
    <w:rsid w:val="688337DA"/>
    <w:rsid w:val="68843B5D"/>
    <w:rsid w:val="69A13581"/>
    <w:rsid w:val="69B9DEF5"/>
    <w:rsid w:val="6A8A0440"/>
    <w:rsid w:val="6B48EE93"/>
    <w:rsid w:val="6C27AC8F"/>
    <w:rsid w:val="6E3240DD"/>
    <w:rsid w:val="6E7E7748"/>
    <w:rsid w:val="6FC942F7"/>
    <w:rsid w:val="6FE9D1CD"/>
    <w:rsid w:val="72380024"/>
    <w:rsid w:val="725EB2E2"/>
    <w:rsid w:val="725F7C4B"/>
    <w:rsid w:val="73345AFF"/>
    <w:rsid w:val="73C03BD6"/>
    <w:rsid w:val="75778EF1"/>
    <w:rsid w:val="77007E94"/>
    <w:rsid w:val="77399BFF"/>
    <w:rsid w:val="77475E24"/>
    <w:rsid w:val="7A688ABD"/>
    <w:rsid w:val="7B3E48BF"/>
    <w:rsid w:val="7BBA6828"/>
    <w:rsid w:val="7BD4D9F2"/>
    <w:rsid w:val="7C0AC958"/>
    <w:rsid w:val="7C130F98"/>
    <w:rsid w:val="7C5AD5B7"/>
    <w:rsid w:val="7CFAA45E"/>
    <w:rsid w:val="7EC4DE3F"/>
    <w:rsid w:val="7F3A0A82"/>
  </w:rsids>
  <w:docVars>
    <w:docVar w:name="__Grammarly_42___1" w:val="H4sIAAAAAAAEAKtWcslP9kxRslIyNDY2N7A0NzU2NDE1MjE0MjJX0lEKTi0uzszPAykwrwUAHtGiL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238C0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6EB"/>
    <w:pPr>
      <w:widowControl w:val="0"/>
      <w:spacing w:after="0" w:line="240" w:lineRule="auto"/>
    </w:pPr>
    <w:rPr>
      <w:rFonts w:ascii="Times New Roman" w:hAnsi="Times New Roman" w:cs="Times New Roman"/>
      <w:sz w:val="26"/>
    </w:rPr>
  </w:style>
  <w:style w:type="paragraph" w:styleId="Heading1">
    <w:name w:val="heading 1"/>
    <w:basedOn w:val="Normal"/>
    <w:next w:val="FERCparanumber"/>
    <w:link w:val="Heading1Char"/>
    <w:uiPriority w:val="9"/>
    <w:qFormat/>
    <w:rsid w:val="005A5B96"/>
    <w:pPr>
      <w:keepNext/>
      <w:keepLines/>
      <w:widowControl/>
      <w:numPr>
        <w:numId w:val="15"/>
      </w:numPr>
      <w:spacing w:after="260"/>
      <w:outlineLvl w:val="0"/>
    </w:pPr>
    <w:rPr>
      <w:rFonts w:eastAsiaTheme="majorEastAsia"/>
      <w:b/>
      <w:kern w:val="32"/>
      <w:szCs w:val="32"/>
      <w:u w:val="single"/>
    </w:rPr>
  </w:style>
  <w:style w:type="paragraph" w:styleId="Heading2">
    <w:name w:val="heading 2"/>
    <w:basedOn w:val="Normal"/>
    <w:next w:val="FERCparanumber"/>
    <w:link w:val="Heading2Char"/>
    <w:uiPriority w:val="9"/>
    <w:unhideWhenUsed/>
    <w:qFormat/>
    <w:rsid w:val="005A5B96"/>
    <w:pPr>
      <w:keepNext/>
      <w:keepLines/>
      <w:widowControl/>
      <w:numPr>
        <w:ilvl w:val="1"/>
        <w:numId w:val="15"/>
      </w:numPr>
      <w:tabs>
        <w:tab w:val="num" w:pos="1440"/>
        <w:tab w:val="clear" w:pos="1620"/>
      </w:tabs>
      <w:spacing w:after="260"/>
      <w:ind w:left="1440"/>
      <w:outlineLvl w:val="1"/>
    </w:pPr>
    <w:rPr>
      <w:rFonts w:eastAsiaTheme="majorEastAsia"/>
      <w:b/>
      <w:kern w:val="32"/>
      <w:szCs w:val="26"/>
      <w:u w:val="single"/>
    </w:rPr>
  </w:style>
  <w:style w:type="paragraph" w:styleId="Heading3">
    <w:name w:val="heading 3"/>
    <w:basedOn w:val="Normal"/>
    <w:next w:val="FERCparanumber"/>
    <w:uiPriority w:val="9"/>
    <w:unhideWhenUsed/>
    <w:qFormat/>
    <w:rsid w:val="005A5B96"/>
    <w:pPr>
      <w:keepNext/>
      <w:keepLines/>
      <w:widowControl/>
      <w:numPr>
        <w:ilvl w:val="2"/>
        <w:numId w:val="15"/>
      </w:numPr>
      <w:spacing w:after="260"/>
      <w:outlineLvl w:val="2"/>
    </w:pPr>
    <w:rPr>
      <w:rFonts w:eastAsiaTheme="majorEastAsia"/>
      <w:b/>
      <w:kern w:val="32"/>
      <w:szCs w:val="24"/>
      <w:u w:val="single"/>
    </w:rPr>
  </w:style>
  <w:style w:type="paragraph" w:styleId="Heading4">
    <w:name w:val="heading 4"/>
    <w:basedOn w:val="Normal"/>
    <w:next w:val="FERCparanumber"/>
    <w:uiPriority w:val="9"/>
    <w:unhideWhenUsed/>
    <w:qFormat/>
    <w:rsid w:val="005A5B96"/>
    <w:pPr>
      <w:keepNext/>
      <w:keepLines/>
      <w:widowControl/>
      <w:numPr>
        <w:ilvl w:val="3"/>
        <w:numId w:val="15"/>
      </w:numPr>
      <w:spacing w:after="260"/>
      <w:outlineLvl w:val="3"/>
    </w:pPr>
    <w:rPr>
      <w:rFonts w:eastAsiaTheme="majorEastAsia"/>
      <w:b/>
      <w:iCs/>
      <w:kern w:val="32"/>
      <w:u w:val="single"/>
    </w:rPr>
  </w:style>
  <w:style w:type="paragraph" w:styleId="Heading5">
    <w:name w:val="heading 5"/>
    <w:basedOn w:val="Normal"/>
    <w:next w:val="FERCparanumber"/>
    <w:uiPriority w:val="9"/>
    <w:semiHidden/>
    <w:unhideWhenUsed/>
    <w:qFormat/>
    <w:rsid w:val="005A5B96"/>
    <w:pPr>
      <w:keepNext/>
      <w:keepLines/>
      <w:widowControl/>
      <w:numPr>
        <w:ilvl w:val="4"/>
        <w:numId w:val="15"/>
      </w:numPr>
      <w:spacing w:after="260"/>
      <w:outlineLvl w:val="4"/>
    </w:pPr>
    <w:rPr>
      <w:rFonts w:eastAsiaTheme="majorEastAsia"/>
      <w:b/>
      <w:kern w:val="32"/>
      <w:u w:val="single"/>
    </w:rPr>
  </w:style>
  <w:style w:type="paragraph" w:styleId="Heading6">
    <w:name w:val="heading 6"/>
    <w:basedOn w:val="Normal"/>
    <w:next w:val="FERCparanumber"/>
    <w:uiPriority w:val="9"/>
    <w:semiHidden/>
    <w:unhideWhenUsed/>
    <w:qFormat/>
    <w:rsid w:val="005A5B96"/>
    <w:pPr>
      <w:keepNext/>
      <w:keepLines/>
      <w:widowControl/>
      <w:numPr>
        <w:ilvl w:val="5"/>
        <w:numId w:val="15"/>
      </w:numPr>
      <w:spacing w:after="260"/>
      <w:outlineLvl w:val="5"/>
    </w:pPr>
    <w:rPr>
      <w:rFonts w:eastAsiaTheme="majorEastAsia"/>
      <w:b/>
      <w:kern w:val="32"/>
      <w:u w:val="single"/>
    </w:rPr>
  </w:style>
  <w:style w:type="paragraph" w:styleId="Heading7">
    <w:name w:val="heading 7"/>
    <w:basedOn w:val="Normal"/>
    <w:next w:val="FERCparanumber"/>
    <w:uiPriority w:val="9"/>
    <w:semiHidden/>
    <w:unhideWhenUsed/>
    <w:qFormat/>
    <w:rsid w:val="005A5B96"/>
    <w:pPr>
      <w:keepNext/>
      <w:keepLines/>
      <w:widowControl/>
      <w:numPr>
        <w:ilvl w:val="6"/>
        <w:numId w:val="15"/>
      </w:numPr>
      <w:spacing w:after="260"/>
      <w:outlineLvl w:val="6"/>
    </w:pPr>
    <w:rPr>
      <w:rFonts w:eastAsiaTheme="majorEastAsia"/>
      <w:b/>
      <w:iCs/>
      <w:kern w:val="32"/>
      <w:u w:val="single"/>
    </w:rPr>
  </w:style>
  <w:style w:type="paragraph" w:styleId="Heading8">
    <w:name w:val="heading 8"/>
    <w:basedOn w:val="Normal"/>
    <w:next w:val="FERCparanumber"/>
    <w:uiPriority w:val="9"/>
    <w:semiHidden/>
    <w:unhideWhenUsed/>
    <w:qFormat/>
    <w:rsid w:val="005A5B96"/>
    <w:pPr>
      <w:keepNext/>
      <w:keepLines/>
      <w:widowControl/>
      <w:numPr>
        <w:ilvl w:val="7"/>
        <w:numId w:val="15"/>
      </w:numPr>
      <w:spacing w:after="260"/>
      <w:outlineLvl w:val="7"/>
    </w:pPr>
    <w:rPr>
      <w:rFonts w:eastAsiaTheme="majorEastAsia"/>
      <w:b/>
      <w:kern w:val="32"/>
      <w:szCs w:val="21"/>
      <w:u w:val="single"/>
    </w:rPr>
  </w:style>
  <w:style w:type="paragraph" w:styleId="Heading9">
    <w:name w:val="heading 9"/>
    <w:basedOn w:val="Normal"/>
    <w:next w:val="FERCparanumber"/>
    <w:uiPriority w:val="9"/>
    <w:semiHidden/>
    <w:unhideWhenUsed/>
    <w:qFormat/>
    <w:rsid w:val="005A5B96"/>
    <w:pPr>
      <w:keepNext/>
      <w:keepLines/>
      <w:widowControl/>
      <w:numPr>
        <w:ilvl w:val="8"/>
        <w:numId w:val="15"/>
      </w:numPr>
      <w:spacing w:after="260"/>
      <w:outlineLvl w:val="8"/>
    </w:pPr>
    <w:rPr>
      <w:rFonts w:eastAsiaTheme="majorEastAsia"/>
      <w:b/>
      <w:iCs/>
      <w:kern w:val="32"/>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TOC1">
    <w:name w:val="myTOC 1"/>
    <w:basedOn w:val="Normal"/>
    <w:next w:val="Normal"/>
    <w:rsid w:val="004C456B"/>
    <w:pPr>
      <w:tabs>
        <w:tab w:val="right" w:leader="dot" w:pos="9360"/>
      </w:tabs>
      <w:autoSpaceDE w:val="0"/>
      <w:autoSpaceDN w:val="0"/>
      <w:adjustRightInd w:val="0"/>
      <w:spacing w:before="120"/>
    </w:pPr>
    <w:rPr>
      <w:rFonts w:eastAsia="Times New Roman"/>
      <w:szCs w:val="26"/>
    </w:rPr>
  </w:style>
  <w:style w:type="paragraph" w:customStyle="1" w:styleId="myTOC2">
    <w:name w:val="myTOC 2"/>
    <w:basedOn w:val="Normal"/>
    <w:next w:val="Normal"/>
    <w:rsid w:val="004C456B"/>
    <w:pPr>
      <w:tabs>
        <w:tab w:val="right" w:leader="dot" w:pos="9360"/>
      </w:tabs>
      <w:autoSpaceDE w:val="0"/>
      <w:autoSpaceDN w:val="0"/>
      <w:adjustRightInd w:val="0"/>
      <w:ind w:left="288"/>
    </w:pPr>
    <w:rPr>
      <w:rFonts w:eastAsia="Times New Roman"/>
      <w:szCs w:val="26"/>
    </w:rPr>
  </w:style>
  <w:style w:type="paragraph" w:customStyle="1" w:styleId="myTOC3">
    <w:name w:val="myTOC 3"/>
    <w:basedOn w:val="Normal"/>
    <w:next w:val="Normal"/>
    <w:rsid w:val="004C456B"/>
    <w:pPr>
      <w:tabs>
        <w:tab w:val="right" w:leader="dot" w:pos="9360"/>
      </w:tabs>
      <w:autoSpaceDE w:val="0"/>
      <w:autoSpaceDN w:val="0"/>
      <w:adjustRightInd w:val="0"/>
      <w:ind w:left="576"/>
    </w:pPr>
    <w:rPr>
      <w:rFonts w:eastAsia="Times New Roman"/>
      <w:szCs w:val="26"/>
    </w:rPr>
  </w:style>
  <w:style w:type="paragraph" w:customStyle="1" w:styleId="myTOC4">
    <w:name w:val="myTOC 4"/>
    <w:basedOn w:val="Normal"/>
    <w:next w:val="Normal"/>
    <w:rsid w:val="004C456B"/>
    <w:pPr>
      <w:tabs>
        <w:tab w:val="right" w:leader="dot" w:pos="9360"/>
      </w:tabs>
      <w:autoSpaceDE w:val="0"/>
      <w:autoSpaceDN w:val="0"/>
      <w:adjustRightInd w:val="0"/>
      <w:ind w:left="864"/>
    </w:pPr>
    <w:rPr>
      <w:rFonts w:eastAsia="Times New Roman"/>
      <w:szCs w:val="26"/>
    </w:rPr>
  </w:style>
  <w:style w:type="paragraph" w:customStyle="1" w:styleId="myTOC5">
    <w:name w:val="myTOC 5"/>
    <w:basedOn w:val="Normal"/>
    <w:next w:val="Normal"/>
    <w:rsid w:val="004C456B"/>
    <w:pPr>
      <w:tabs>
        <w:tab w:val="right" w:leader="dot" w:pos="9360"/>
      </w:tabs>
      <w:autoSpaceDE w:val="0"/>
      <w:autoSpaceDN w:val="0"/>
      <w:adjustRightInd w:val="0"/>
      <w:ind w:left="1152"/>
    </w:pPr>
    <w:rPr>
      <w:rFonts w:eastAsia="Times New Roman"/>
      <w:szCs w:val="26"/>
    </w:rPr>
  </w:style>
  <w:style w:type="paragraph" w:customStyle="1" w:styleId="myTOC6">
    <w:name w:val="myTOC 6"/>
    <w:basedOn w:val="Normal"/>
    <w:next w:val="Normal"/>
    <w:rsid w:val="004C456B"/>
    <w:pPr>
      <w:tabs>
        <w:tab w:val="right" w:leader="dot" w:pos="9360"/>
      </w:tabs>
      <w:ind w:left="1440"/>
    </w:pPr>
    <w:rPr>
      <w:rFonts w:eastAsia="Times New Roman"/>
      <w:szCs w:val="26"/>
    </w:rPr>
  </w:style>
  <w:style w:type="paragraph" w:customStyle="1" w:styleId="myTOC7">
    <w:name w:val="myTOC 7"/>
    <w:basedOn w:val="Normal"/>
    <w:next w:val="Normal"/>
    <w:rsid w:val="004C456B"/>
    <w:pPr>
      <w:tabs>
        <w:tab w:val="right" w:leader="dot" w:pos="9360"/>
      </w:tabs>
      <w:ind w:left="1728"/>
    </w:pPr>
    <w:rPr>
      <w:rFonts w:eastAsia="Times New Roman"/>
      <w:szCs w:val="26"/>
    </w:rPr>
  </w:style>
  <w:style w:type="paragraph" w:customStyle="1" w:styleId="myTOC8">
    <w:name w:val="myTOC 8"/>
    <w:basedOn w:val="Normal"/>
    <w:next w:val="Normal"/>
    <w:rsid w:val="004C456B"/>
    <w:pPr>
      <w:tabs>
        <w:tab w:val="right" w:leader="dot" w:pos="9360"/>
      </w:tabs>
      <w:ind w:left="2016"/>
    </w:pPr>
    <w:rPr>
      <w:rFonts w:eastAsia="Times New Roman"/>
      <w:szCs w:val="26"/>
    </w:rPr>
  </w:style>
  <w:style w:type="paragraph" w:customStyle="1" w:styleId="myTOC9">
    <w:name w:val="myTOC 9"/>
    <w:basedOn w:val="Normal"/>
    <w:next w:val="Normal"/>
    <w:rsid w:val="004C456B"/>
    <w:pPr>
      <w:tabs>
        <w:tab w:val="right" w:leader="dot" w:pos="9360"/>
      </w:tabs>
      <w:ind w:left="2304"/>
    </w:pPr>
    <w:rPr>
      <w:rFonts w:eastAsia="Times New Roman"/>
      <w:szCs w:val="26"/>
    </w:rPr>
  </w:style>
  <w:style w:type="paragraph" w:customStyle="1" w:styleId="Non-TOCStyle">
    <w:name w:val="Non-TOC Style"/>
    <w:basedOn w:val="Normal"/>
    <w:next w:val="FERCparanumber"/>
    <w:rsid w:val="004C456B"/>
    <w:pPr>
      <w:keepNext/>
      <w:keepLines/>
      <w:numPr>
        <w:numId w:val="21"/>
      </w:numPr>
      <w:autoSpaceDE w:val="0"/>
      <w:autoSpaceDN w:val="0"/>
      <w:adjustRightInd w:val="0"/>
      <w:jc w:val="center"/>
      <w:outlineLvl w:val="4"/>
    </w:pPr>
    <w:rPr>
      <w:rFonts w:eastAsia="Times New Roman"/>
      <w:b/>
      <w:szCs w:val="26"/>
      <w:u w:val="single"/>
    </w:rPr>
  </w:style>
  <w:style w:type="paragraph" w:styleId="BalloonText">
    <w:name w:val="Balloon Text"/>
    <w:basedOn w:val="Normal"/>
    <w:link w:val="BalloonTextChar"/>
    <w:uiPriority w:val="99"/>
    <w:semiHidden/>
    <w:unhideWhenUsed/>
    <w:rsid w:val="00CE7F13"/>
    <w:rPr>
      <w:rFonts w:ascii="Arial" w:hAnsi="Arial" w:cs="Arial"/>
      <w:sz w:val="20"/>
      <w:szCs w:val="18"/>
    </w:rPr>
  </w:style>
  <w:style w:type="character" w:customStyle="1" w:styleId="BalloonTextChar">
    <w:name w:val="Balloon Text Char"/>
    <w:basedOn w:val="DefaultParagraphFont"/>
    <w:link w:val="BalloonText"/>
    <w:uiPriority w:val="99"/>
    <w:semiHidden/>
    <w:rsid w:val="00CE7F13"/>
    <w:rPr>
      <w:rFonts w:ascii="Arial" w:hAnsi="Arial" w:cs="Arial"/>
      <w:sz w:val="20"/>
      <w:szCs w:val="18"/>
    </w:rPr>
  </w:style>
  <w:style w:type="paragraph" w:styleId="Bibliography">
    <w:name w:val="Bibliography"/>
    <w:basedOn w:val="Normal"/>
    <w:next w:val="Normal"/>
    <w:uiPriority w:val="37"/>
    <w:semiHidden/>
    <w:unhideWhenUsed/>
    <w:rsid w:val="00CE7F13"/>
  </w:style>
  <w:style w:type="paragraph" w:styleId="BlockText">
    <w:name w:val="Block Text"/>
    <w:basedOn w:val="Normal"/>
    <w:uiPriority w:val="99"/>
    <w:semiHidden/>
    <w:unhideWhenUsed/>
    <w:rsid w:val="00CE7F1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unhideWhenUsed/>
    <w:rsid w:val="009E214D"/>
    <w:pPr>
      <w:spacing w:after="240"/>
      <w:ind w:firstLine="720"/>
    </w:pPr>
  </w:style>
  <w:style w:type="character" w:customStyle="1" w:styleId="BodyTextChar">
    <w:name w:val="Body Text Char"/>
    <w:basedOn w:val="DefaultParagraphFont"/>
    <w:link w:val="BodyText"/>
    <w:uiPriority w:val="99"/>
    <w:rsid w:val="009E214D"/>
    <w:rPr>
      <w:rFonts w:ascii="Times New Roman" w:hAnsi="Times New Roman"/>
      <w:sz w:val="26"/>
    </w:rPr>
  </w:style>
  <w:style w:type="paragraph" w:styleId="BodyText2">
    <w:name w:val="Body Text 2"/>
    <w:basedOn w:val="Normal"/>
    <w:link w:val="BodyText2Char"/>
    <w:uiPriority w:val="99"/>
    <w:semiHidden/>
    <w:unhideWhenUsed/>
    <w:rsid w:val="00CE7F13"/>
    <w:pPr>
      <w:spacing w:after="120" w:line="480" w:lineRule="auto"/>
    </w:pPr>
  </w:style>
  <w:style w:type="character" w:customStyle="1" w:styleId="BodyText2Char">
    <w:name w:val="Body Text 2 Char"/>
    <w:basedOn w:val="DefaultParagraphFont"/>
    <w:link w:val="BodyText2"/>
    <w:uiPriority w:val="99"/>
    <w:semiHidden/>
    <w:rsid w:val="00CE7F13"/>
  </w:style>
  <w:style w:type="paragraph" w:styleId="BodyText3">
    <w:name w:val="Body Text 3"/>
    <w:basedOn w:val="Normal"/>
    <w:link w:val="BodyText3Char"/>
    <w:uiPriority w:val="99"/>
    <w:semiHidden/>
    <w:unhideWhenUsed/>
    <w:rsid w:val="00CE7F13"/>
    <w:pPr>
      <w:spacing w:after="120"/>
    </w:pPr>
    <w:rPr>
      <w:sz w:val="16"/>
      <w:szCs w:val="16"/>
    </w:rPr>
  </w:style>
  <w:style w:type="character" w:customStyle="1" w:styleId="BodyText3Char">
    <w:name w:val="Body Text 3 Char"/>
    <w:basedOn w:val="DefaultParagraphFont"/>
    <w:link w:val="BodyText3"/>
    <w:uiPriority w:val="99"/>
    <w:semiHidden/>
    <w:rsid w:val="00CE7F13"/>
    <w:rPr>
      <w:sz w:val="16"/>
      <w:szCs w:val="16"/>
    </w:rPr>
  </w:style>
  <w:style w:type="paragraph" w:styleId="BodyTextFirstIndent">
    <w:name w:val="Body Text First Indent"/>
    <w:basedOn w:val="BodyText"/>
    <w:link w:val="BodyTextFirstIndentChar"/>
    <w:uiPriority w:val="99"/>
    <w:semiHidden/>
    <w:unhideWhenUsed/>
    <w:rsid w:val="00CE7F13"/>
    <w:pPr>
      <w:spacing w:after="160"/>
      <w:ind w:firstLine="360"/>
    </w:pPr>
  </w:style>
  <w:style w:type="character" w:customStyle="1" w:styleId="BodyTextFirstIndentChar">
    <w:name w:val="Body Text First Indent Char"/>
    <w:basedOn w:val="BodyTextChar"/>
    <w:link w:val="BodyTextFirstIndent"/>
    <w:uiPriority w:val="99"/>
    <w:semiHidden/>
    <w:rsid w:val="00CE7F13"/>
    <w:rPr>
      <w:rFonts w:ascii="Times New Roman" w:hAnsi="Times New Roman"/>
      <w:sz w:val="26"/>
    </w:rPr>
  </w:style>
  <w:style w:type="paragraph" w:styleId="BodyTextIndent">
    <w:name w:val="Body Text Indent"/>
    <w:basedOn w:val="Normal"/>
    <w:link w:val="BodyTextIndentChar"/>
    <w:uiPriority w:val="99"/>
    <w:semiHidden/>
    <w:unhideWhenUsed/>
    <w:rsid w:val="00CE7F13"/>
    <w:pPr>
      <w:spacing w:after="120"/>
      <w:ind w:left="360"/>
    </w:pPr>
  </w:style>
  <w:style w:type="character" w:customStyle="1" w:styleId="BodyTextIndentChar">
    <w:name w:val="Body Text Indent Char"/>
    <w:basedOn w:val="DefaultParagraphFont"/>
    <w:link w:val="BodyTextIndent"/>
    <w:uiPriority w:val="99"/>
    <w:semiHidden/>
    <w:rsid w:val="00CE7F13"/>
  </w:style>
  <w:style w:type="paragraph" w:styleId="BodyTextFirstIndent2">
    <w:name w:val="Body Text First Indent 2"/>
    <w:basedOn w:val="BodyTextIndent"/>
    <w:link w:val="BodyTextFirstIndent2Char"/>
    <w:uiPriority w:val="99"/>
    <w:semiHidden/>
    <w:unhideWhenUsed/>
    <w:rsid w:val="00CE7F13"/>
    <w:pPr>
      <w:spacing w:after="160"/>
      <w:ind w:firstLine="360"/>
    </w:pPr>
  </w:style>
  <w:style w:type="character" w:customStyle="1" w:styleId="BodyTextFirstIndent2Char">
    <w:name w:val="Body Text First Indent 2 Char"/>
    <w:basedOn w:val="BodyTextIndentChar"/>
    <w:link w:val="BodyTextFirstIndent2"/>
    <w:uiPriority w:val="99"/>
    <w:semiHidden/>
    <w:rsid w:val="00CE7F13"/>
  </w:style>
  <w:style w:type="paragraph" w:styleId="BodyTextIndent2">
    <w:name w:val="Body Text Indent 2"/>
    <w:basedOn w:val="Normal"/>
    <w:link w:val="BodyTextIndent2Char"/>
    <w:uiPriority w:val="99"/>
    <w:semiHidden/>
    <w:unhideWhenUsed/>
    <w:rsid w:val="00CE7F13"/>
    <w:pPr>
      <w:spacing w:after="120" w:line="480" w:lineRule="auto"/>
      <w:ind w:left="360"/>
    </w:pPr>
  </w:style>
  <w:style w:type="character" w:customStyle="1" w:styleId="BodyTextIndent2Char">
    <w:name w:val="Body Text Indent 2 Char"/>
    <w:basedOn w:val="DefaultParagraphFont"/>
    <w:link w:val="BodyTextIndent2"/>
    <w:uiPriority w:val="99"/>
    <w:semiHidden/>
    <w:rsid w:val="00CE7F13"/>
  </w:style>
  <w:style w:type="paragraph" w:styleId="BodyTextIndent3">
    <w:name w:val="Body Text Indent 3"/>
    <w:basedOn w:val="Normal"/>
    <w:link w:val="BodyTextIndent3Char"/>
    <w:uiPriority w:val="99"/>
    <w:semiHidden/>
    <w:unhideWhenUsed/>
    <w:rsid w:val="00CE7F1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E7F13"/>
    <w:rPr>
      <w:sz w:val="16"/>
      <w:szCs w:val="16"/>
    </w:rPr>
  </w:style>
  <w:style w:type="paragraph" w:styleId="Caption">
    <w:name w:val="caption"/>
    <w:basedOn w:val="Normal"/>
    <w:next w:val="Normal"/>
    <w:uiPriority w:val="35"/>
    <w:semiHidden/>
    <w:unhideWhenUsed/>
    <w:qFormat/>
    <w:rsid w:val="009E0EA2"/>
    <w:pPr>
      <w:spacing w:after="200"/>
    </w:pPr>
    <w:rPr>
      <w:iCs/>
      <w:szCs w:val="18"/>
    </w:rPr>
  </w:style>
  <w:style w:type="paragraph" w:styleId="Closing">
    <w:name w:val="Closing"/>
    <w:basedOn w:val="Normal"/>
    <w:link w:val="ClosingChar"/>
    <w:uiPriority w:val="99"/>
    <w:semiHidden/>
    <w:unhideWhenUsed/>
    <w:rsid w:val="00CE7F13"/>
    <w:pPr>
      <w:ind w:left="4320"/>
    </w:pPr>
  </w:style>
  <w:style w:type="character" w:customStyle="1" w:styleId="ClosingChar">
    <w:name w:val="Closing Char"/>
    <w:basedOn w:val="DefaultParagraphFont"/>
    <w:link w:val="Closing"/>
    <w:uiPriority w:val="99"/>
    <w:semiHidden/>
    <w:rsid w:val="00CE7F13"/>
  </w:style>
  <w:style w:type="paragraph" w:styleId="CommentText">
    <w:name w:val="annotation text"/>
    <w:basedOn w:val="Normal"/>
    <w:link w:val="CommentTextChar"/>
    <w:uiPriority w:val="99"/>
    <w:unhideWhenUsed/>
    <w:rsid w:val="00AF2305"/>
    <w:rPr>
      <w:rFonts w:ascii="Arial" w:hAnsi="Arial" w:cs="Arial"/>
      <w:sz w:val="20"/>
      <w:szCs w:val="20"/>
    </w:rPr>
  </w:style>
  <w:style w:type="character" w:customStyle="1" w:styleId="CommentTextChar">
    <w:name w:val="Comment Text Char"/>
    <w:basedOn w:val="DefaultParagraphFont"/>
    <w:link w:val="CommentText"/>
    <w:uiPriority w:val="99"/>
    <w:rsid w:val="00AF230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E7F13"/>
    <w:rPr>
      <w:b/>
      <w:bCs/>
    </w:rPr>
  </w:style>
  <w:style w:type="character" w:customStyle="1" w:styleId="CommentSubjectChar">
    <w:name w:val="Comment Subject Char"/>
    <w:basedOn w:val="CommentTextChar"/>
    <w:link w:val="CommentSubject"/>
    <w:uiPriority w:val="99"/>
    <w:semiHidden/>
    <w:rsid w:val="00CE7F13"/>
    <w:rPr>
      <w:rFonts w:ascii="Times New Roman" w:hAnsi="Times New Roman" w:cs="Arial"/>
      <w:b/>
      <w:bCs/>
      <w:sz w:val="20"/>
      <w:szCs w:val="20"/>
    </w:rPr>
  </w:style>
  <w:style w:type="paragraph" w:styleId="Date">
    <w:name w:val="Date"/>
    <w:basedOn w:val="Normal"/>
    <w:next w:val="Normal"/>
    <w:link w:val="DateChar"/>
    <w:uiPriority w:val="99"/>
    <w:semiHidden/>
    <w:unhideWhenUsed/>
    <w:rsid w:val="00CE7F13"/>
  </w:style>
  <w:style w:type="character" w:customStyle="1" w:styleId="DateChar">
    <w:name w:val="Date Char"/>
    <w:basedOn w:val="DefaultParagraphFont"/>
    <w:link w:val="Date"/>
    <w:uiPriority w:val="99"/>
    <w:semiHidden/>
    <w:rsid w:val="00CE7F13"/>
  </w:style>
  <w:style w:type="paragraph" w:styleId="DocumentMap">
    <w:name w:val="Document Map"/>
    <w:basedOn w:val="Normal"/>
    <w:link w:val="DocumentMapChar"/>
    <w:uiPriority w:val="99"/>
    <w:semiHidden/>
    <w:unhideWhenUsed/>
    <w:rsid w:val="00CE7F1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E7F13"/>
    <w:rPr>
      <w:rFonts w:ascii="Segoe UI" w:hAnsi="Segoe UI" w:cs="Segoe UI"/>
      <w:sz w:val="16"/>
      <w:szCs w:val="16"/>
    </w:rPr>
  </w:style>
  <w:style w:type="paragraph" w:styleId="E-mailSignature">
    <w:name w:val="E-mail Signature"/>
    <w:basedOn w:val="Normal"/>
    <w:link w:val="E-mailSignatureChar"/>
    <w:uiPriority w:val="99"/>
    <w:semiHidden/>
    <w:unhideWhenUsed/>
    <w:rsid w:val="00CE7F13"/>
  </w:style>
  <w:style w:type="character" w:customStyle="1" w:styleId="E-mailSignatureChar">
    <w:name w:val="E-mail Signature Char"/>
    <w:basedOn w:val="DefaultParagraphFont"/>
    <w:link w:val="E-mailSignature"/>
    <w:uiPriority w:val="99"/>
    <w:semiHidden/>
    <w:rsid w:val="00CE7F13"/>
  </w:style>
  <w:style w:type="paragraph" w:styleId="EndnoteText">
    <w:name w:val="endnote text"/>
    <w:basedOn w:val="Normal"/>
    <w:link w:val="EndnoteTextChar"/>
    <w:uiPriority w:val="99"/>
    <w:semiHidden/>
    <w:unhideWhenUsed/>
    <w:rsid w:val="00CE7F13"/>
    <w:rPr>
      <w:sz w:val="20"/>
      <w:szCs w:val="20"/>
    </w:rPr>
  </w:style>
  <w:style w:type="character" w:customStyle="1" w:styleId="EndnoteTextChar">
    <w:name w:val="Endnote Text Char"/>
    <w:basedOn w:val="DefaultParagraphFont"/>
    <w:link w:val="EndnoteText"/>
    <w:uiPriority w:val="99"/>
    <w:semiHidden/>
    <w:rsid w:val="00CE7F13"/>
    <w:rPr>
      <w:sz w:val="20"/>
      <w:szCs w:val="20"/>
    </w:rPr>
  </w:style>
  <w:style w:type="paragraph" w:styleId="EnvelopeAddress">
    <w:name w:val="envelope address"/>
    <w:basedOn w:val="Normal"/>
    <w:uiPriority w:val="99"/>
    <w:semiHidden/>
    <w:unhideWhenUsed/>
    <w:rsid w:val="00CE7F1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E7F13"/>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CE7F13"/>
    <w:pPr>
      <w:tabs>
        <w:tab w:val="center" w:pos="4680"/>
        <w:tab w:val="right" w:pos="9360"/>
      </w:tabs>
    </w:pPr>
  </w:style>
  <w:style w:type="character" w:customStyle="1" w:styleId="FooterChar">
    <w:name w:val="Footer Char"/>
    <w:basedOn w:val="DefaultParagraphFont"/>
    <w:link w:val="Footer"/>
    <w:uiPriority w:val="99"/>
    <w:rsid w:val="00CE7F13"/>
  </w:style>
  <w:style w:type="paragraph" w:styleId="Header">
    <w:name w:val="header"/>
    <w:basedOn w:val="Normal"/>
    <w:link w:val="HeaderChar"/>
    <w:uiPriority w:val="99"/>
    <w:unhideWhenUsed/>
    <w:rsid w:val="00CE7F13"/>
    <w:pPr>
      <w:tabs>
        <w:tab w:val="center" w:pos="4680"/>
        <w:tab w:val="right" w:pos="9360"/>
      </w:tabs>
    </w:pPr>
  </w:style>
  <w:style w:type="character" w:customStyle="1" w:styleId="HeaderChar">
    <w:name w:val="Header Char"/>
    <w:basedOn w:val="DefaultParagraphFont"/>
    <w:link w:val="Header"/>
    <w:uiPriority w:val="99"/>
    <w:rsid w:val="00CE7F13"/>
  </w:style>
  <w:style w:type="paragraph" w:styleId="HTMLAddress">
    <w:name w:val="HTML Address"/>
    <w:basedOn w:val="Normal"/>
    <w:link w:val="HTMLAddressChar"/>
    <w:uiPriority w:val="99"/>
    <w:semiHidden/>
    <w:unhideWhenUsed/>
    <w:rsid w:val="00CE7F13"/>
    <w:rPr>
      <w:i/>
      <w:iCs/>
    </w:rPr>
  </w:style>
  <w:style w:type="character" w:customStyle="1" w:styleId="HTMLAddressChar">
    <w:name w:val="HTML Address Char"/>
    <w:basedOn w:val="DefaultParagraphFont"/>
    <w:link w:val="HTMLAddress"/>
    <w:uiPriority w:val="99"/>
    <w:semiHidden/>
    <w:rsid w:val="00CE7F13"/>
    <w:rPr>
      <w:i/>
      <w:iCs/>
    </w:rPr>
  </w:style>
  <w:style w:type="paragraph" w:styleId="HTMLPreformatted">
    <w:name w:val="HTML Preformatted"/>
    <w:basedOn w:val="Normal"/>
    <w:link w:val="HTMLPreformattedChar"/>
    <w:uiPriority w:val="99"/>
    <w:semiHidden/>
    <w:unhideWhenUsed/>
    <w:rsid w:val="00CE7F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E7F13"/>
    <w:rPr>
      <w:rFonts w:ascii="Consolas" w:hAnsi="Consolas" w:cs="Consolas"/>
      <w:sz w:val="20"/>
      <w:szCs w:val="20"/>
    </w:rPr>
  </w:style>
  <w:style w:type="paragraph" w:styleId="Index1">
    <w:name w:val="index 1"/>
    <w:basedOn w:val="Normal"/>
    <w:next w:val="Normal"/>
    <w:uiPriority w:val="99"/>
    <w:semiHidden/>
    <w:unhideWhenUsed/>
    <w:rsid w:val="00CE7F13"/>
    <w:pPr>
      <w:ind w:left="220" w:hanging="220"/>
    </w:pPr>
  </w:style>
  <w:style w:type="paragraph" w:styleId="Index2">
    <w:name w:val="index 2"/>
    <w:basedOn w:val="Normal"/>
    <w:next w:val="Normal"/>
    <w:uiPriority w:val="99"/>
    <w:semiHidden/>
    <w:unhideWhenUsed/>
    <w:rsid w:val="00CE7F13"/>
    <w:pPr>
      <w:ind w:left="440" w:hanging="220"/>
    </w:pPr>
  </w:style>
  <w:style w:type="paragraph" w:styleId="Index3">
    <w:name w:val="index 3"/>
    <w:basedOn w:val="Normal"/>
    <w:next w:val="Normal"/>
    <w:uiPriority w:val="99"/>
    <w:semiHidden/>
    <w:unhideWhenUsed/>
    <w:rsid w:val="00CE7F13"/>
    <w:pPr>
      <w:ind w:left="660" w:hanging="220"/>
    </w:pPr>
  </w:style>
  <w:style w:type="paragraph" w:styleId="Index4">
    <w:name w:val="index 4"/>
    <w:basedOn w:val="Normal"/>
    <w:next w:val="Normal"/>
    <w:uiPriority w:val="99"/>
    <w:semiHidden/>
    <w:unhideWhenUsed/>
    <w:rsid w:val="00CE7F13"/>
    <w:pPr>
      <w:ind w:left="880" w:hanging="220"/>
    </w:pPr>
  </w:style>
  <w:style w:type="paragraph" w:styleId="Index5">
    <w:name w:val="index 5"/>
    <w:basedOn w:val="Normal"/>
    <w:next w:val="Normal"/>
    <w:uiPriority w:val="99"/>
    <w:semiHidden/>
    <w:unhideWhenUsed/>
    <w:rsid w:val="00CE7F13"/>
    <w:pPr>
      <w:ind w:left="1100" w:hanging="220"/>
    </w:pPr>
  </w:style>
  <w:style w:type="paragraph" w:styleId="Index6">
    <w:name w:val="index 6"/>
    <w:basedOn w:val="Normal"/>
    <w:next w:val="Normal"/>
    <w:uiPriority w:val="99"/>
    <w:semiHidden/>
    <w:unhideWhenUsed/>
    <w:rsid w:val="00CE7F13"/>
    <w:pPr>
      <w:ind w:left="1320" w:hanging="220"/>
    </w:pPr>
  </w:style>
  <w:style w:type="paragraph" w:styleId="Index7">
    <w:name w:val="index 7"/>
    <w:basedOn w:val="Normal"/>
    <w:next w:val="Normal"/>
    <w:uiPriority w:val="99"/>
    <w:semiHidden/>
    <w:unhideWhenUsed/>
    <w:rsid w:val="00CE7F13"/>
    <w:pPr>
      <w:ind w:left="1540" w:hanging="220"/>
    </w:pPr>
  </w:style>
  <w:style w:type="paragraph" w:styleId="Index8">
    <w:name w:val="index 8"/>
    <w:basedOn w:val="Normal"/>
    <w:next w:val="Normal"/>
    <w:uiPriority w:val="99"/>
    <w:semiHidden/>
    <w:unhideWhenUsed/>
    <w:rsid w:val="00CE7F13"/>
    <w:pPr>
      <w:ind w:left="1760" w:hanging="220"/>
    </w:pPr>
  </w:style>
  <w:style w:type="paragraph" w:styleId="Index9">
    <w:name w:val="index 9"/>
    <w:basedOn w:val="Normal"/>
    <w:next w:val="Normal"/>
    <w:uiPriority w:val="99"/>
    <w:semiHidden/>
    <w:unhideWhenUsed/>
    <w:rsid w:val="00CE7F13"/>
    <w:pPr>
      <w:ind w:left="1980" w:hanging="220"/>
    </w:pPr>
  </w:style>
  <w:style w:type="paragraph" w:styleId="IndexHeading">
    <w:name w:val="index heading"/>
    <w:basedOn w:val="Normal"/>
    <w:next w:val="Index1"/>
    <w:uiPriority w:val="99"/>
    <w:semiHidden/>
    <w:unhideWhenUsed/>
    <w:rsid w:val="00CE7F1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E7F1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E7F13"/>
    <w:rPr>
      <w:i/>
      <w:iCs/>
      <w:color w:val="5B9BD5" w:themeColor="accent1"/>
    </w:rPr>
  </w:style>
  <w:style w:type="paragraph" w:styleId="List">
    <w:name w:val="List"/>
    <w:basedOn w:val="Normal"/>
    <w:uiPriority w:val="99"/>
    <w:semiHidden/>
    <w:unhideWhenUsed/>
    <w:rsid w:val="00CE7F13"/>
    <w:pPr>
      <w:ind w:left="360" w:hanging="360"/>
      <w:contextualSpacing/>
    </w:pPr>
  </w:style>
  <w:style w:type="paragraph" w:styleId="List2">
    <w:name w:val="List 2"/>
    <w:basedOn w:val="Normal"/>
    <w:uiPriority w:val="99"/>
    <w:semiHidden/>
    <w:unhideWhenUsed/>
    <w:rsid w:val="00CE7F13"/>
    <w:pPr>
      <w:ind w:left="720" w:hanging="360"/>
      <w:contextualSpacing/>
    </w:pPr>
  </w:style>
  <w:style w:type="paragraph" w:styleId="List3">
    <w:name w:val="List 3"/>
    <w:basedOn w:val="Normal"/>
    <w:uiPriority w:val="99"/>
    <w:semiHidden/>
    <w:unhideWhenUsed/>
    <w:rsid w:val="00CE7F13"/>
    <w:pPr>
      <w:ind w:left="1080" w:hanging="360"/>
      <w:contextualSpacing/>
    </w:pPr>
  </w:style>
  <w:style w:type="paragraph" w:styleId="List4">
    <w:name w:val="List 4"/>
    <w:basedOn w:val="Normal"/>
    <w:uiPriority w:val="99"/>
    <w:semiHidden/>
    <w:unhideWhenUsed/>
    <w:rsid w:val="00CE7F13"/>
    <w:pPr>
      <w:ind w:left="1440" w:hanging="360"/>
      <w:contextualSpacing/>
    </w:pPr>
  </w:style>
  <w:style w:type="paragraph" w:styleId="List5">
    <w:name w:val="List 5"/>
    <w:basedOn w:val="Normal"/>
    <w:uiPriority w:val="99"/>
    <w:semiHidden/>
    <w:unhideWhenUsed/>
    <w:rsid w:val="00CE7F13"/>
    <w:pPr>
      <w:ind w:left="1800" w:hanging="360"/>
      <w:contextualSpacing/>
    </w:pPr>
  </w:style>
  <w:style w:type="paragraph" w:styleId="ListBullet">
    <w:name w:val="List Bullet"/>
    <w:basedOn w:val="Normal"/>
    <w:uiPriority w:val="99"/>
    <w:semiHidden/>
    <w:unhideWhenUsed/>
    <w:rsid w:val="00CE7F13"/>
    <w:pPr>
      <w:numPr>
        <w:numId w:val="1"/>
      </w:numPr>
      <w:contextualSpacing/>
    </w:pPr>
  </w:style>
  <w:style w:type="paragraph" w:styleId="ListBullet2">
    <w:name w:val="List Bullet 2"/>
    <w:basedOn w:val="Normal"/>
    <w:uiPriority w:val="99"/>
    <w:semiHidden/>
    <w:unhideWhenUsed/>
    <w:rsid w:val="00CE7F13"/>
    <w:pPr>
      <w:numPr>
        <w:numId w:val="2"/>
      </w:numPr>
      <w:contextualSpacing/>
    </w:pPr>
  </w:style>
  <w:style w:type="paragraph" w:styleId="ListBullet3">
    <w:name w:val="List Bullet 3"/>
    <w:basedOn w:val="Normal"/>
    <w:uiPriority w:val="99"/>
    <w:semiHidden/>
    <w:unhideWhenUsed/>
    <w:rsid w:val="00CE7F13"/>
    <w:pPr>
      <w:numPr>
        <w:numId w:val="3"/>
      </w:numPr>
      <w:contextualSpacing/>
    </w:pPr>
  </w:style>
  <w:style w:type="paragraph" w:styleId="ListBullet4">
    <w:name w:val="List Bullet 4"/>
    <w:basedOn w:val="Normal"/>
    <w:uiPriority w:val="99"/>
    <w:semiHidden/>
    <w:unhideWhenUsed/>
    <w:rsid w:val="00CE7F13"/>
    <w:pPr>
      <w:numPr>
        <w:numId w:val="4"/>
      </w:numPr>
      <w:contextualSpacing/>
    </w:pPr>
  </w:style>
  <w:style w:type="paragraph" w:styleId="ListBullet5">
    <w:name w:val="List Bullet 5"/>
    <w:basedOn w:val="Normal"/>
    <w:uiPriority w:val="99"/>
    <w:semiHidden/>
    <w:unhideWhenUsed/>
    <w:rsid w:val="00CE7F13"/>
    <w:pPr>
      <w:numPr>
        <w:numId w:val="5"/>
      </w:numPr>
      <w:contextualSpacing/>
    </w:pPr>
  </w:style>
  <w:style w:type="paragraph" w:styleId="ListContinue">
    <w:name w:val="List Continue"/>
    <w:basedOn w:val="Normal"/>
    <w:uiPriority w:val="99"/>
    <w:semiHidden/>
    <w:unhideWhenUsed/>
    <w:rsid w:val="00CE7F13"/>
    <w:pPr>
      <w:spacing w:after="120"/>
      <w:ind w:left="360"/>
      <w:contextualSpacing/>
    </w:pPr>
  </w:style>
  <w:style w:type="paragraph" w:styleId="ListContinue2">
    <w:name w:val="List Continue 2"/>
    <w:basedOn w:val="Normal"/>
    <w:uiPriority w:val="99"/>
    <w:semiHidden/>
    <w:unhideWhenUsed/>
    <w:rsid w:val="00CE7F13"/>
    <w:pPr>
      <w:spacing w:after="120"/>
      <w:ind w:left="720"/>
      <w:contextualSpacing/>
    </w:pPr>
  </w:style>
  <w:style w:type="paragraph" w:styleId="ListContinue3">
    <w:name w:val="List Continue 3"/>
    <w:basedOn w:val="Normal"/>
    <w:uiPriority w:val="99"/>
    <w:semiHidden/>
    <w:unhideWhenUsed/>
    <w:rsid w:val="00CE7F13"/>
    <w:pPr>
      <w:spacing w:after="120"/>
      <w:ind w:left="1080"/>
      <w:contextualSpacing/>
    </w:pPr>
  </w:style>
  <w:style w:type="paragraph" w:styleId="ListContinue4">
    <w:name w:val="List Continue 4"/>
    <w:basedOn w:val="Normal"/>
    <w:uiPriority w:val="99"/>
    <w:semiHidden/>
    <w:unhideWhenUsed/>
    <w:rsid w:val="00CE7F13"/>
    <w:pPr>
      <w:spacing w:after="120"/>
      <w:ind w:left="1440"/>
      <w:contextualSpacing/>
    </w:pPr>
  </w:style>
  <w:style w:type="paragraph" w:styleId="ListContinue5">
    <w:name w:val="List Continue 5"/>
    <w:basedOn w:val="Normal"/>
    <w:uiPriority w:val="99"/>
    <w:semiHidden/>
    <w:unhideWhenUsed/>
    <w:rsid w:val="00CE7F13"/>
    <w:pPr>
      <w:spacing w:after="120"/>
      <w:ind w:left="1800"/>
      <w:contextualSpacing/>
    </w:pPr>
  </w:style>
  <w:style w:type="paragraph" w:styleId="ListNumber">
    <w:name w:val="List Number"/>
    <w:basedOn w:val="Normal"/>
    <w:uiPriority w:val="99"/>
    <w:semiHidden/>
    <w:unhideWhenUsed/>
    <w:rsid w:val="00CE7F13"/>
    <w:pPr>
      <w:numPr>
        <w:numId w:val="6"/>
      </w:numPr>
      <w:contextualSpacing/>
    </w:pPr>
  </w:style>
  <w:style w:type="paragraph" w:styleId="ListNumber2">
    <w:name w:val="List Number 2"/>
    <w:basedOn w:val="Normal"/>
    <w:uiPriority w:val="99"/>
    <w:semiHidden/>
    <w:unhideWhenUsed/>
    <w:rsid w:val="00CE7F13"/>
    <w:pPr>
      <w:numPr>
        <w:numId w:val="7"/>
      </w:numPr>
      <w:contextualSpacing/>
    </w:pPr>
  </w:style>
  <w:style w:type="paragraph" w:styleId="ListNumber3">
    <w:name w:val="List Number 3"/>
    <w:basedOn w:val="Normal"/>
    <w:uiPriority w:val="99"/>
    <w:semiHidden/>
    <w:unhideWhenUsed/>
    <w:rsid w:val="00CE7F13"/>
    <w:pPr>
      <w:numPr>
        <w:numId w:val="8"/>
      </w:numPr>
      <w:contextualSpacing/>
    </w:pPr>
  </w:style>
  <w:style w:type="paragraph" w:styleId="ListNumber4">
    <w:name w:val="List Number 4"/>
    <w:basedOn w:val="Normal"/>
    <w:uiPriority w:val="99"/>
    <w:semiHidden/>
    <w:unhideWhenUsed/>
    <w:rsid w:val="00CE7F13"/>
    <w:pPr>
      <w:numPr>
        <w:numId w:val="9"/>
      </w:numPr>
      <w:contextualSpacing/>
    </w:pPr>
  </w:style>
  <w:style w:type="paragraph" w:styleId="ListNumber5">
    <w:name w:val="List Number 5"/>
    <w:basedOn w:val="Normal"/>
    <w:uiPriority w:val="99"/>
    <w:semiHidden/>
    <w:unhideWhenUsed/>
    <w:rsid w:val="00CE7F13"/>
    <w:pPr>
      <w:numPr>
        <w:numId w:val="10"/>
      </w:numPr>
      <w:contextualSpacing/>
    </w:pPr>
  </w:style>
  <w:style w:type="paragraph" w:styleId="ListParagraph">
    <w:name w:val="List Paragraph"/>
    <w:basedOn w:val="Normal"/>
    <w:uiPriority w:val="34"/>
    <w:qFormat/>
    <w:rsid w:val="00CE7F13"/>
    <w:pPr>
      <w:ind w:left="720"/>
      <w:contextualSpacing/>
    </w:pPr>
  </w:style>
  <w:style w:type="paragraph" w:styleId="Macro">
    <w:name w:val="macro"/>
    <w:link w:val="MacroTextChar"/>
    <w:uiPriority w:val="99"/>
    <w:semiHidden/>
    <w:unhideWhenUsed/>
    <w:rsid w:val="00CE7F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
    <w:uiPriority w:val="99"/>
    <w:semiHidden/>
    <w:rsid w:val="00CE7F13"/>
    <w:rPr>
      <w:rFonts w:ascii="Consolas" w:hAnsi="Consolas" w:cs="Consolas"/>
      <w:sz w:val="20"/>
      <w:szCs w:val="20"/>
    </w:rPr>
  </w:style>
  <w:style w:type="paragraph" w:styleId="MessageHeader">
    <w:name w:val="Message Header"/>
    <w:basedOn w:val="Normal"/>
    <w:link w:val="MessageHeaderChar"/>
    <w:uiPriority w:val="99"/>
    <w:semiHidden/>
    <w:unhideWhenUsed/>
    <w:rsid w:val="00CE7F1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E7F13"/>
    <w:rPr>
      <w:rFonts w:asciiTheme="majorHAnsi" w:eastAsiaTheme="majorEastAsia" w:hAnsiTheme="majorHAnsi" w:cstheme="majorBidi"/>
      <w:sz w:val="24"/>
      <w:szCs w:val="24"/>
      <w:shd w:val="pct20" w:color="auto" w:fill="auto"/>
    </w:rPr>
  </w:style>
  <w:style w:type="paragraph" w:styleId="NoSpacing">
    <w:name w:val="No Spacing"/>
    <w:uiPriority w:val="3"/>
    <w:qFormat/>
    <w:rsid w:val="00CE7F13"/>
    <w:pPr>
      <w:spacing w:after="0" w:line="240" w:lineRule="auto"/>
    </w:pPr>
  </w:style>
  <w:style w:type="paragraph" w:styleId="NormalWeb">
    <w:name w:val="Normal (Web)"/>
    <w:basedOn w:val="Normal"/>
    <w:uiPriority w:val="99"/>
    <w:semiHidden/>
    <w:unhideWhenUsed/>
    <w:rsid w:val="00CE7F13"/>
    <w:rPr>
      <w:sz w:val="24"/>
      <w:szCs w:val="24"/>
    </w:rPr>
  </w:style>
  <w:style w:type="paragraph" w:styleId="NormalIndent">
    <w:name w:val="Normal Indent"/>
    <w:basedOn w:val="Normal"/>
    <w:uiPriority w:val="99"/>
    <w:semiHidden/>
    <w:unhideWhenUsed/>
    <w:rsid w:val="00CE7F13"/>
    <w:pPr>
      <w:ind w:left="720"/>
    </w:pPr>
  </w:style>
  <w:style w:type="paragraph" w:styleId="NoteHeading">
    <w:name w:val="Note Heading"/>
    <w:basedOn w:val="Normal"/>
    <w:next w:val="Normal"/>
    <w:link w:val="NoteHeadingChar"/>
    <w:uiPriority w:val="99"/>
    <w:semiHidden/>
    <w:unhideWhenUsed/>
    <w:rsid w:val="00CE7F13"/>
  </w:style>
  <w:style w:type="character" w:customStyle="1" w:styleId="NoteHeadingChar">
    <w:name w:val="Note Heading Char"/>
    <w:basedOn w:val="DefaultParagraphFont"/>
    <w:link w:val="NoteHeading"/>
    <w:uiPriority w:val="99"/>
    <w:semiHidden/>
    <w:rsid w:val="00CE7F13"/>
  </w:style>
  <w:style w:type="paragraph" w:styleId="PlainText">
    <w:name w:val="Plain Text"/>
    <w:basedOn w:val="Normal"/>
    <w:link w:val="PlainTextChar"/>
    <w:uiPriority w:val="99"/>
    <w:semiHidden/>
    <w:unhideWhenUsed/>
    <w:rsid w:val="00CE7F13"/>
    <w:rPr>
      <w:rFonts w:ascii="Consolas" w:hAnsi="Consolas" w:cs="Consolas"/>
      <w:sz w:val="21"/>
      <w:szCs w:val="21"/>
    </w:rPr>
  </w:style>
  <w:style w:type="character" w:customStyle="1" w:styleId="PlainTextChar">
    <w:name w:val="Plain Text Char"/>
    <w:basedOn w:val="DefaultParagraphFont"/>
    <w:link w:val="PlainText"/>
    <w:uiPriority w:val="99"/>
    <w:semiHidden/>
    <w:rsid w:val="00CE7F13"/>
    <w:rPr>
      <w:rFonts w:ascii="Consolas" w:hAnsi="Consolas" w:cs="Consolas"/>
      <w:sz w:val="21"/>
      <w:szCs w:val="21"/>
    </w:rPr>
  </w:style>
  <w:style w:type="paragraph" w:styleId="Quote">
    <w:name w:val="Quote"/>
    <w:basedOn w:val="Normal"/>
    <w:next w:val="Normal"/>
    <w:link w:val="QuoteChar"/>
    <w:uiPriority w:val="29"/>
    <w:qFormat/>
    <w:rsid w:val="00CE7F1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E7F13"/>
    <w:rPr>
      <w:i/>
      <w:iCs/>
      <w:color w:val="404040" w:themeColor="text1" w:themeTint="BF"/>
    </w:rPr>
  </w:style>
  <w:style w:type="paragraph" w:styleId="Salutation">
    <w:name w:val="Salutation"/>
    <w:basedOn w:val="Normal"/>
    <w:next w:val="Normal"/>
    <w:link w:val="SalutationChar"/>
    <w:uiPriority w:val="99"/>
    <w:semiHidden/>
    <w:unhideWhenUsed/>
    <w:rsid w:val="00CE7F13"/>
  </w:style>
  <w:style w:type="character" w:customStyle="1" w:styleId="SalutationChar">
    <w:name w:val="Salutation Char"/>
    <w:basedOn w:val="DefaultParagraphFont"/>
    <w:link w:val="Salutation"/>
    <w:uiPriority w:val="99"/>
    <w:semiHidden/>
    <w:rsid w:val="00CE7F13"/>
  </w:style>
  <w:style w:type="paragraph" w:styleId="Signature">
    <w:name w:val="Signature"/>
    <w:basedOn w:val="Normal"/>
    <w:link w:val="SignatureChar"/>
    <w:uiPriority w:val="99"/>
    <w:semiHidden/>
    <w:unhideWhenUsed/>
    <w:rsid w:val="00CE7F13"/>
    <w:pPr>
      <w:ind w:left="4320"/>
    </w:pPr>
  </w:style>
  <w:style w:type="character" w:customStyle="1" w:styleId="SignatureChar">
    <w:name w:val="Signature Char"/>
    <w:basedOn w:val="DefaultParagraphFont"/>
    <w:link w:val="Signature"/>
    <w:uiPriority w:val="99"/>
    <w:semiHidden/>
    <w:rsid w:val="00CE7F13"/>
  </w:style>
  <w:style w:type="paragraph" w:styleId="Subtitle">
    <w:name w:val="Subtitle"/>
    <w:basedOn w:val="Normal"/>
    <w:next w:val="Normal"/>
    <w:link w:val="SubtitleChar"/>
    <w:uiPriority w:val="11"/>
    <w:qFormat/>
    <w:rsid w:val="00CE7F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7F13"/>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E7F13"/>
    <w:pPr>
      <w:ind w:left="220" w:hanging="220"/>
    </w:pPr>
  </w:style>
  <w:style w:type="paragraph" w:styleId="TableofFigures">
    <w:name w:val="table of figures"/>
    <w:basedOn w:val="Normal"/>
    <w:next w:val="Normal"/>
    <w:uiPriority w:val="99"/>
    <w:semiHidden/>
    <w:unhideWhenUsed/>
    <w:rsid w:val="00CE7F13"/>
  </w:style>
  <w:style w:type="paragraph" w:styleId="Title">
    <w:name w:val="Title"/>
    <w:basedOn w:val="Normal"/>
    <w:next w:val="Normal"/>
    <w:link w:val="TitleChar"/>
    <w:uiPriority w:val="10"/>
    <w:qFormat/>
    <w:rsid w:val="00CE7F1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F1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E7F13"/>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CE7F13"/>
    <w:pPr>
      <w:spacing w:after="100"/>
    </w:pPr>
  </w:style>
  <w:style w:type="paragraph" w:styleId="TOC2">
    <w:name w:val="toc 2"/>
    <w:basedOn w:val="Normal"/>
    <w:next w:val="Normal"/>
    <w:uiPriority w:val="39"/>
    <w:semiHidden/>
    <w:unhideWhenUsed/>
    <w:rsid w:val="00CE7F13"/>
    <w:pPr>
      <w:spacing w:after="100"/>
      <w:ind w:left="220"/>
    </w:pPr>
  </w:style>
  <w:style w:type="paragraph" w:styleId="TOC3">
    <w:name w:val="toc 3"/>
    <w:basedOn w:val="Normal"/>
    <w:next w:val="Normal"/>
    <w:uiPriority w:val="39"/>
    <w:unhideWhenUsed/>
    <w:rsid w:val="00CE7F13"/>
    <w:pPr>
      <w:spacing w:after="100"/>
      <w:ind w:left="440"/>
    </w:pPr>
  </w:style>
  <w:style w:type="paragraph" w:styleId="TOC4">
    <w:name w:val="toc 4"/>
    <w:basedOn w:val="Normal"/>
    <w:next w:val="Normal"/>
    <w:uiPriority w:val="39"/>
    <w:semiHidden/>
    <w:unhideWhenUsed/>
    <w:rsid w:val="00CE7F13"/>
    <w:pPr>
      <w:spacing w:after="100"/>
      <w:ind w:left="660"/>
    </w:pPr>
  </w:style>
  <w:style w:type="paragraph" w:styleId="TOC5">
    <w:name w:val="toc 5"/>
    <w:basedOn w:val="Normal"/>
    <w:next w:val="Normal"/>
    <w:uiPriority w:val="39"/>
    <w:semiHidden/>
    <w:unhideWhenUsed/>
    <w:rsid w:val="00CE7F13"/>
    <w:pPr>
      <w:spacing w:after="100"/>
      <w:ind w:left="880"/>
    </w:pPr>
  </w:style>
  <w:style w:type="paragraph" w:styleId="TOC6">
    <w:name w:val="toc 6"/>
    <w:basedOn w:val="Normal"/>
    <w:next w:val="Normal"/>
    <w:uiPriority w:val="39"/>
    <w:semiHidden/>
    <w:unhideWhenUsed/>
    <w:rsid w:val="00CE7F13"/>
    <w:pPr>
      <w:spacing w:after="100"/>
      <w:ind w:left="1100"/>
    </w:pPr>
  </w:style>
  <w:style w:type="paragraph" w:styleId="TOC7">
    <w:name w:val="toc 7"/>
    <w:basedOn w:val="Normal"/>
    <w:next w:val="Normal"/>
    <w:uiPriority w:val="39"/>
    <w:semiHidden/>
    <w:unhideWhenUsed/>
    <w:rsid w:val="00CE7F13"/>
    <w:pPr>
      <w:spacing w:after="100"/>
      <w:ind w:left="1320"/>
    </w:pPr>
  </w:style>
  <w:style w:type="paragraph" w:styleId="TOC8">
    <w:name w:val="toc 8"/>
    <w:basedOn w:val="Normal"/>
    <w:next w:val="Normal"/>
    <w:uiPriority w:val="39"/>
    <w:semiHidden/>
    <w:unhideWhenUsed/>
    <w:rsid w:val="00CE7F13"/>
    <w:pPr>
      <w:spacing w:after="100"/>
      <w:ind w:left="1540"/>
    </w:pPr>
  </w:style>
  <w:style w:type="paragraph" w:styleId="TOC9">
    <w:name w:val="toc 9"/>
    <w:basedOn w:val="Normal"/>
    <w:next w:val="Normal"/>
    <w:uiPriority w:val="39"/>
    <w:semiHidden/>
    <w:unhideWhenUsed/>
    <w:rsid w:val="00CE7F13"/>
    <w:pPr>
      <w:spacing w:after="100"/>
      <w:ind w:left="1760"/>
    </w:pPr>
  </w:style>
  <w:style w:type="paragraph" w:styleId="TOCHeading">
    <w:name w:val="TOC Heading"/>
    <w:basedOn w:val="Heading1"/>
    <w:next w:val="Normal"/>
    <w:uiPriority w:val="39"/>
    <w:semiHidden/>
    <w:unhideWhenUsed/>
    <w:qFormat/>
    <w:rsid w:val="00CE7F13"/>
    <w:pPr>
      <w:numPr>
        <w:numId w:val="0"/>
      </w:numPr>
      <w:outlineLvl w:val="9"/>
    </w:pPr>
  </w:style>
  <w:style w:type="paragraph" w:customStyle="1" w:styleId="FERCparanumber">
    <w:name w:val="FERC paranumber"/>
    <w:basedOn w:val="Normal"/>
    <w:link w:val="FERCparanumberChar"/>
    <w:qFormat/>
    <w:rsid w:val="00C274AA"/>
    <w:pPr>
      <w:widowControl/>
      <w:numPr>
        <w:numId w:val="11"/>
      </w:numPr>
      <w:spacing w:line="480" w:lineRule="auto"/>
    </w:pPr>
  </w:style>
  <w:style w:type="character" w:customStyle="1" w:styleId="FERCparanumberChar">
    <w:name w:val="FERC paranumber Char"/>
    <w:basedOn w:val="DefaultParagraphFont"/>
    <w:link w:val="FERCparanumber"/>
    <w:rsid w:val="00C274AA"/>
    <w:rPr>
      <w:rFonts w:ascii="Times New Roman" w:hAnsi="Times New Roman" w:cs="Times New Roman"/>
      <w:sz w:val="26"/>
    </w:rPr>
  </w:style>
  <w:style w:type="character" w:styleId="PageNumber">
    <w:name w:val="page number"/>
    <w:basedOn w:val="DefaultParagraphFont"/>
    <w:rsid w:val="0048020B"/>
  </w:style>
  <w:style w:type="table" w:styleId="TableGrid">
    <w:name w:val="Table Grid"/>
    <w:basedOn w:val="TableNormal"/>
    <w:rsid w:val="0048020B"/>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020B"/>
    <w:rPr>
      <w:color w:val="0563C1" w:themeColor="hyperlink"/>
      <w:u w:val="single"/>
    </w:rPr>
  </w:style>
  <w:style w:type="character" w:customStyle="1" w:styleId="Heading1Char">
    <w:name w:val="Heading 1 Char"/>
    <w:basedOn w:val="DefaultParagraphFont"/>
    <w:link w:val="Heading1"/>
    <w:uiPriority w:val="9"/>
    <w:rsid w:val="00EB5D6A"/>
    <w:rPr>
      <w:rFonts w:ascii="Times New Roman" w:hAnsi="Times New Roman" w:eastAsiaTheme="majorEastAsia" w:cs="Times New Roman"/>
      <w:b/>
      <w:kern w:val="32"/>
      <w:sz w:val="26"/>
      <w:szCs w:val="32"/>
      <w:u w:val="single"/>
    </w:rPr>
  </w:style>
  <w:style w:type="character" w:customStyle="1" w:styleId="Heading2Char">
    <w:name w:val="Heading 2 Char"/>
    <w:basedOn w:val="DefaultParagraphFont"/>
    <w:link w:val="Heading2"/>
    <w:uiPriority w:val="9"/>
    <w:rsid w:val="00EB5D6A"/>
    <w:rPr>
      <w:rFonts w:ascii="Times New Roman" w:hAnsi="Times New Roman" w:eastAsiaTheme="majorEastAsia" w:cs="Times New Roman"/>
      <w:b/>
      <w:kern w:val="32"/>
      <w:sz w:val="26"/>
      <w:szCs w:val="26"/>
      <w:u w:val="single"/>
    </w:rPr>
  </w:style>
  <w:style w:type="paragraph" w:styleId="FootnoteText">
    <w:name w:val="footnote text"/>
    <w:aliases w:val="Footnote Text Char Char,Footnote Text Char Char Char,Footnote Text Char Char1,Footnote Text Char1,Footnote Text Char1 Char,Footnote Text Char1 Char Char Char1,Footnote Text Char2 Char,Footnote Text Char3,Footnote Text MRP,c,f,fn,ft,ft Char"/>
    <w:basedOn w:val="Normal"/>
    <w:link w:val="FootnoteTextChar"/>
    <w:unhideWhenUsed/>
    <w:qFormat/>
    <w:rsid w:val="00DD46EB"/>
    <w:pPr>
      <w:spacing w:after="260"/>
      <w:ind w:firstLine="720"/>
    </w:pPr>
    <w:rPr>
      <w:szCs w:val="20"/>
    </w:rPr>
  </w:style>
  <w:style w:type="character" w:styleId="FootnoteReference">
    <w:name w:val="footnote reference"/>
    <w:aliases w:val="(NECG) Footnote Reference,.,Footnote Reference (EIS),Footnote reference (EA),Styl,Style 11,Style 12,Style 13,Style 15,Style 16,Style 17,Style 18,Style 19,Style 20,Style 28,Style 30,Style 7,Style 8,Style 9,fnr,fr,fr1,fr2,fr3,o,o1,o2,o3"/>
    <w:basedOn w:val="DefaultParagraphFont"/>
    <w:unhideWhenUsed/>
    <w:qFormat/>
    <w:rsid w:val="00DD46EB"/>
    <w:rPr>
      <w:rFonts w:ascii="Times New Roman" w:hAnsi="Times New Roman" w:cs="Times New Roman"/>
      <w:b/>
      <w:sz w:val="26"/>
      <w:vertAlign w:val="superscript"/>
    </w:rPr>
  </w:style>
  <w:style w:type="paragraph" w:customStyle="1" w:styleId="FERCNopara">
    <w:name w:val="FERC Nopara"/>
    <w:basedOn w:val="Normal"/>
    <w:uiPriority w:val="1"/>
    <w:qFormat/>
    <w:rsid w:val="00FE519C"/>
    <w:pPr>
      <w:spacing w:after="260"/>
      <w:ind w:firstLine="720"/>
    </w:pPr>
  </w:style>
  <w:style w:type="character" w:styleId="CommentReference">
    <w:name w:val="annotation reference"/>
    <w:basedOn w:val="DefaultParagraphFont"/>
    <w:uiPriority w:val="99"/>
    <w:semiHidden/>
    <w:unhideWhenUsed/>
    <w:rsid w:val="00407EE0"/>
    <w:rPr>
      <w:sz w:val="16"/>
      <w:szCs w:val="16"/>
    </w:rPr>
  </w:style>
  <w:style w:type="character" w:styleId="UnresolvedMention">
    <w:name w:val="Unresolved Mention"/>
    <w:basedOn w:val="DefaultParagraphFont"/>
    <w:uiPriority w:val="99"/>
    <w:unhideWhenUsed/>
    <w:rsid w:val="00C32965"/>
    <w:rPr>
      <w:color w:val="605E5C"/>
      <w:shd w:val="clear" w:color="auto" w:fill="E1DFDD"/>
    </w:rPr>
  </w:style>
  <w:style w:type="character" w:customStyle="1" w:styleId="FootnoteTextChar">
    <w:name w:val="Footnote Text Char"/>
    <w:aliases w:val="Footnote Text Char Char Char Char,Footnote Text Char Char Char1,Footnote Text Char Char1 Char,Footnote Text Char1 Char Char,Footnote Text Char1 Char1,Footnote Text Char3 Char,Footnote Text MRP Char,f Char,fn Char,ft Char Char,ft Char1"/>
    <w:basedOn w:val="DefaultParagraphFont"/>
    <w:link w:val="FootnoteText"/>
    <w:rsid w:val="00302227"/>
    <w:rPr>
      <w:rFonts w:ascii="Times New Roman" w:hAnsi="Times New Roman" w:cs="Times New Roman"/>
      <w:sz w:val="26"/>
      <w:szCs w:val="20"/>
    </w:rPr>
  </w:style>
  <w:style w:type="paragraph" w:styleId="Revision">
    <w:name w:val="Revision"/>
    <w:hidden/>
    <w:uiPriority w:val="99"/>
    <w:semiHidden/>
    <w:rsid w:val="000F3625"/>
    <w:pPr>
      <w:spacing w:after="0" w:line="240" w:lineRule="auto"/>
    </w:pPr>
    <w:rPr>
      <w:rFonts w:ascii="Times New Roman" w:hAnsi="Times New Roman" w:cs="Times New Roman"/>
      <w:sz w:val="26"/>
    </w:rPr>
  </w:style>
  <w:style w:type="character" w:styleId="Mention">
    <w:name w:val="Mention"/>
    <w:basedOn w:val="DefaultParagraphFont"/>
    <w:uiPriority w:val="99"/>
    <w:unhideWhenUsed/>
    <w:rsid w:val="00B87DED"/>
    <w:rPr>
      <w:color w:val="2B579A"/>
      <w:shd w:val="clear" w:color="auto" w:fill="E1DFDD"/>
    </w:rPr>
  </w:style>
  <w:style w:type="character" w:styleId="FollowedHyperlink">
    <w:name w:val="FollowedHyperlink"/>
    <w:basedOn w:val="DefaultParagraphFont"/>
    <w:uiPriority w:val="99"/>
    <w:semiHidden/>
    <w:unhideWhenUsed/>
    <w:rsid w:val="0068396E"/>
    <w:rPr>
      <w:color w:val="954F72" w:themeColor="followedHyperlink"/>
      <w:u w:val="single"/>
    </w:rPr>
  </w:style>
  <w:style w:type="paragraph" w:customStyle="1" w:styleId="Default">
    <w:name w:val="Default"/>
    <w:rsid w:val="004753F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header" Target="header4.xml" /><Relationship Id="rId18" Type="http://schemas.openxmlformats.org/officeDocument/2006/relationships/header" Target="header5.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4a4cd09-5f17-433b-814a-38e7e9115d16"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40BBA46C296F7C4CB651D6F7E4CC084A" ma:contentTypeVersion="6" ma:contentTypeDescription="Create a new document." ma:contentTypeScope="" ma:versionID="0f70db97750ef986ae0341d7ca06254e">
  <xsd:schema xmlns:xsd="http://www.w3.org/2001/XMLSchema" xmlns:xs="http://www.w3.org/2001/XMLSchema" xmlns:p="http://schemas.microsoft.com/office/2006/metadata/properties" xmlns:ns2="5e8733a2-e908-454b-85cf-c9d17e1d0943" targetNamespace="http://schemas.microsoft.com/office/2006/metadata/properties" ma:root="true" ma:fieldsID="de1f8b43b19bdf3d1502717f535efbd3" ns2:_="">
    <xsd:import namespace="5e8733a2-e908-454b-85cf-c9d17e1d0943"/>
    <xsd:element name="properties">
      <xsd:complexType>
        <xsd:sequence>
          <xsd:element name="documentManagement">
            <xsd:complexType>
              <xsd:all>
                <xsd:element ref="ns2:Security_x0020_Level" minOccurs="0"/>
                <xsd:element ref="ns2:Number_x0020_Of_x0020_Pages" minOccurs="0"/>
                <xsd:element ref="ns2:Doc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733a2-e908-454b-85cf-c9d17e1d0943" elementFormDefault="qualified">
    <xsd:import namespace="http://schemas.microsoft.com/office/2006/documentManagement/types"/>
    <xsd:import namespace="http://schemas.microsoft.com/office/infopath/2007/PartnerControls"/>
    <xsd:element name="Security_x0020_Level" ma:index="8" nillable="true" ma:displayName="Security Level" ma:internalName="Security_x0020_Level">
      <xsd:simpleType>
        <xsd:restriction base="dms:Text">
          <xsd:maxLength value="255"/>
        </xsd:restriction>
      </xsd:simpleType>
    </xsd:element>
    <xsd:element name="Number_x0020_Of_x0020_Pages" ma:index="9" nillable="true" ma:displayName="Number Of Pages" ma:internalName="Number_x0020_Of_x0020_Pages">
      <xsd:simpleType>
        <xsd:restriction base="dms:Number"/>
      </xsd:simpleType>
    </xsd:element>
    <xsd:element name="DocType" ma:index="10" nillable="true" ma:displayName="DocType" ma:internalName="Doc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ocType xmlns="5e8733a2-e908-454b-85cf-c9d17e1d0943">Issuance</DocType>
    <Security_x0020_Level xmlns="5e8733a2-e908-454b-85cf-c9d17e1d0943">Public</Security_x0020_Level>
    <Number_x0020_Of_x0020_Pages xmlns="5e8733a2-e908-454b-85cf-c9d17e1d094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252782-9482-4D4A-8051-ECF9722F0D3E}">
  <ds:schemaRefs>
    <ds:schemaRef ds:uri="http://schemas.openxmlformats.org/officeDocument/2006/bibliography"/>
  </ds:schemaRefs>
</ds:datastoreItem>
</file>

<file path=customXml/itemProps3.xml><?xml version="1.0" encoding="utf-8"?>
<ds:datastoreItem xmlns:ds="http://schemas.openxmlformats.org/officeDocument/2006/customXml" ds:itemID="{34540A47-DD8F-4F5E-9C79-24111DB41738}">
  <ds:schemaRefs>
    <ds:schemaRef ds:uri="http://schemas.microsoft.com/sharepoint/v3/contenttype/forms"/>
  </ds:schemaRefs>
</ds:datastoreItem>
</file>

<file path=customXml/itemProps4.xml><?xml version="1.0" encoding="utf-8"?>
<ds:datastoreItem xmlns:ds="http://schemas.openxmlformats.org/officeDocument/2006/customXml" ds:itemID="{32B53CB8-A7D2-4E91-A093-14A02BCEEAFA}">
  <ds:schemaRefs>
    <ds:schemaRef ds:uri="Microsoft.SharePoint.Taxonomy.ContentTypeSync"/>
  </ds:schemaRefs>
</ds:datastoreItem>
</file>

<file path=customXml/itemProps5.xml><?xml version="1.0" encoding="utf-8"?>
<ds:datastoreItem xmlns:ds="http://schemas.openxmlformats.org/officeDocument/2006/customXml" ds:itemID="{B7045CF5-2F78-43F5-BEA2-B19018516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733a2-e908-454b-85cf-c9d17e1d0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B56453-FD69-4209-8B22-89F4FC5C8FED}">
  <ds:schemaRefs>
    <ds:schemaRef ds:uri="http://schemas.openxmlformats.org/package/2006/metadata/core-properties"/>
    <ds:schemaRef ds:uri="http://purl.org/dc/dcmitype/"/>
    <ds:schemaRef ds:uri="http://schemas.microsoft.com/office/2006/documentManagement/types"/>
    <ds:schemaRef ds:uri="5e8733a2-e908-454b-85cf-c9d17e1d0943"/>
    <ds:schemaRef ds:uri="http://purl.org/dc/elements/1.1/"/>
    <ds:schemaRef ds:uri="http://schemas.microsoft.com/office/2006/metadata/properti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11</Words>
  <Characters>5478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2-27T16:38:00Z</dcterms:created>
  <dcterms:modified xsi:type="dcterms:W3CDTF">2025-02-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BBA46C296F7C4CB651D6F7E4CC084A</vt:lpwstr>
  </property>
  <property fmtid="{D5CDD505-2E9C-101B-9397-08002B2CF9AE}" pid="3" name="MSIP_Label_bd24d06a-0e85-4d57-b1e0-ba34b1abc708_ActionId">
    <vt:lpwstr>622808c9-7c0b-4c4d-8e15-8dcb3150d083</vt:lpwstr>
  </property>
  <property fmtid="{D5CDD505-2E9C-101B-9397-08002B2CF9AE}" pid="4" name="MSIP_Label_bd24d06a-0e85-4d57-b1e0-ba34b1abc708_ContentBits">
    <vt:lpwstr>0</vt:lpwstr>
  </property>
  <property fmtid="{D5CDD505-2E9C-101B-9397-08002B2CF9AE}" pid="5" name="MSIP_Label_bd24d06a-0e85-4d57-b1e0-ba34b1abc708_Enabled">
    <vt:lpwstr>true</vt:lpwstr>
  </property>
  <property fmtid="{D5CDD505-2E9C-101B-9397-08002B2CF9AE}" pid="6" name="MSIP_Label_bd24d06a-0e85-4d57-b1e0-ba34b1abc708_Method">
    <vt:lpwstr>Privileged</vt:lpwstr>
  </property>
  <property fmtid="{D5CDD505-2E9C-101B-9397-08002B2CF9AE}" pid="7" name="MSIP_Label_bd24d06a-0e85-4d57-b1e0-ba34b1abc708_Name">
    <vt:lpwstr>bd24d06a-0e85-4d57-b1e0-ba34b1abc708</vt:lpwstr>
  </property>
  <property fmtid="{D5CDD505-2E9C-101B-9397-08002B2CF9AE}" pid="8" name="MSIP_Label_bd24d06a-0e85-4d57-b1e0-ba34b1abc708_SetDate">
    <vt:lpwstr>2024-11-19T22:03:09Z</vt:lpwstr>
  </property>
  <property fmtid="{D5CDD505-2E9C-101B-9397-08002B2CF9AE}" pid="9" name="MSIP_Label_bd24d06a-0e85-4d57-b1e0-ba34b1abc708_SiteId">
    <vt:lpwstr>19caa9e9-04ff-43fa-885f-d77fac387903</vt:lpwstr>
  </property>
</Properties>
</file>